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671C" w:rsidRDefault="00F62557" w:rsidP="00F62557">
      <w:pPr>
        <w:pStyle w:val="Title"/>
        <w:tabs>
          <w:tab w:val="left" w:pos="8789"/>
        </w:tabs>
        <w:ind w:left="426" w:right="571"/>
      </w:pPr>
      <w:r>
        <w:t>draft 1</w:t>
      </w:r>
    </w:p>
    <w:p w:rsidR="00F62557" w:rsidRDefault="00F62557" w:rsidP="00F62557">
      <w:pPr>
        <w:pStyle w:val="Author"/>
        <w:tabs>
          <w:tab w:val="left" w:pos="8789"/>
        </w:tabs>
        <w:ind w:left="426" w:right="571"/>
        <w:jc w:val="left"/>
      </w:pPr>
    </w:p>
    <w:p w:rsidR="00F1671C" w:rsidRDefault="00F62557" w:rsidP="00F62557">
      <w:pPr>
        <w:pStyle w:val="Author"/>
        <w:tabs>
          <w:tab w:val="left" w:pos="8789"/>
        </w:tabs>
        <w:ind w:left="426" w:right="571"/>
        <w:jc w:val="left"/>
      </w:pPr>
      <w:r>
        <w:t>Amy Cook</w:t>
      </w:r>
    </w:p>
    <w:p w:rsidR="00F1671C" w:rsidRDefault="00F62557" w:rsidP="00F62557">
      <w:pPr>
        <w:pStyle w:val="Date"/>
        <w:tabs>
          <w:tab w:val="left" w:pos="8789"/>
        </w:tabs>
        <w:ind w:left="426" w:right="571"/>
        <w:jc w:val="left"/>
      </w:pPr>
      <w:r>
        <w:t>Tuesday, July 07, 2015</w:t>
      </w:r>
    </w:p>
    <w:p w:rsidR="00F1671C" w:rsidRDefault="00F62557" w:rsidP="00F62557">
      <w:pPr>
        <w:pStyle w:val="FirstParagraph"/>
        <w:tabs>
          <w:tab w:val="left" w:pos="8789"/>
        </w:tabs>
        <w:ind w:left="426" w:right="571"/>
      </w:pPr>
      <w:r>
        <w:t>Originality Statement</w:t>
      </w:r>
    </w:p>
    <w:p w:rsidR="00F1671C" w:rsidRDefault="00F62557" w:rsidP="00F62557">
      <w:pPr>
        <w:pStyle w:val="BodyText"/>
        <w:tabs>
          <w:tab w:val="left" w:pos="8789"/>
        </w:tabs>
        <w:ind w:left="426" w:right="571"/>
      </w:pPr>
      <w:r>
        <w:t>'I hereby declare that this submission .... look up QUT'</w:t>
      </w:r>
    </w:p>
    <w:p w:rsidR="00F1671C" w:rsidRDefault="00F62557" w:rsidP="00F62557">
      <w:pPr>
        <w:pStyle w:val="BodyText"/>
        <w:tabs>
          <w:tab w:val="left" w:pos="8789"/>
        </w:tabs>
        <w:ind w:left="426" w:right="571"/>
      </w:pPr>
      <w:r>
        <w:t>Signed ................. Date....................</w:t>
      </w:r>
    </w:p>
    <w:p w:rsidR="00F1671C" w:rsidRDefault="00F62557" w:rsidP="00F62557">
      <w:pPr>
        <w:pStyle w:val="Heading1"/>
        <w:numPr>
          <w:ilvl w:val="0"/>
          <w:numId w:val="0"/>
        </w:numPr>
        <w:tabs>
          <w:tab w:val="left" w:pos="8789"/>
        </w:tabs>
        <w:ind w:left="426" w:right="571"/>
      </w:pPr>
      <w:bookmarkStart w:id="0" w:name="abstract"/>
      <w:bookmarkStart w:id="1" w:name="_Toc327465409"/>
      <w:bookmarkStart w:id="2" w:name="_Toc327465473"/>
      <w:bookmarkEnd w:id="0"/>
      <w:r>
        <w:t>Abstract</w:t>
      </w:r>
      <w:bookmarkEnd w:id="1"/>
      <w:bookmarkEnd w:id="2"/>
    </w:p>
    <w:p w:rsidR="00F62557" w:rsidRDefault="00F62557" w:rsidP="00F62557">
      <w:pPr>
        <w:tabs>
          <w:tab w:val="left" w:pos="8789"/>
        </w:tabs>
        <w:spacing w:line="240" w:lineRule="auto"/>
        <w:ind w:left="426" w:right="571"/>
      </w:pPr>
      <w:r>
        <w:br w:type="page"/>
      </w:r>
    </w:p>
    <w:p w:rsidR="00F1671C" w:rsidRDefault="00F62557" w:rsidP="00F62557">
      <w:pPr>
        <w:pStyle w:val="Heading1"/>
        <w:numPr>
          <w:ilvl w:val="0"/>
          <w:numId w:val="0"/>
        </w:numPr>
        <w:tabs>
          <w:tab w:val="left" w:pos="8789"/>
        </w:tabs>
        <w:ind w:left="426" w:right="571"/>
      </w:pPr>
      <w:bookmarkStart w:id="3" w:name="contents"/>
      <w:bookmarkStart w:id="4" w:name="_Toc327465410"/>
      <w:bookmarkStart w:id="5" w:name="_Toc327465474"/>
      <w:bookmarkEnd w:id="3"/>
      <w:r>
        <w:lastRenderedPageBreak/>
        <w:t>Contents</w:t>
      </w:r>
      <w:bookmarkEnd w:id="4"/>
      <w:bookmarkEnd w:id="5"/>
    </w:p>
    <w:p w:rsidR="00F62557" w:rsidRDefault="00F62557">
      <w:pPr>
        <w:pStyle w:val="TOC1"/>
        <w:rPr>
          <w:rFonts w:asciiTheme="minorHAnsi" w:eastAsiaTheme="minorEastAsia" w:hAnsiTheme="minorHAnsi"/>
          <w:noProof/>
          <w:sz w:val="24"/>
          <w:lang w:val="en-AU" w:eastAsia="ja-JP"/>
        </w:rPr>
      </w:pPr>
      <w:r>
        <w:fldChar w:fldCharType="begin"/>
      </w:r>
      <w:r>
        <w:instrText xml:space="preserve"> TOC \o "1-3" </w:instrText>
      </w:r>
      <w:r>
        <w:fldChar w:fldCharType="separate"/>
      </w:r>
      <w:r>
        <w:rPr>
          <w:noProof/>
        </w:rPr>
        <w:t>Abstract</w:t>
      </w:r>
      <w:r>
        <w:rPr>
          <w:noProof/>
        </w:rPr>
        <w:tab/>
      </w:r>
      <w:r>
        <w:rPr>
          <w:noProof/>
        </w:rPr>
        <w:fldChar w:fldCharType="begin"/>
      </w:r>
      <w:r>
        <w:rPr>
          <w:noProof/>
        </w:rPr>
        <w:instrText xml:space="preserve"> PAGEREF _Toc327465473 \h </w:instrText>
      </w:r>
      <w:r>
        <w:rPr>
          <w:noProof/>
        </w:rPr>
      </w:r>
      <w:r>
        <w:rPr>
          <w:noProof/>
        </w:rPr>
        <w:fldChar w:fldCharType="separate"/>
      </w:r>
      <w:r>
        <w:rPr>
          <w:noProof/>
        </w:rPr>
        <w:t>1</w:t>
      </w:r>
      <w:r>
        <w:rPr>
          <w:noProof/>
        </w:rPr>
        <w:fldChar w:fldCharType="end"/>
      </w:r>
    </w:p>
    <w:p w:rsidR="00F62557" w:rsidRDefault="00F62557">
      <w:pPr>
        <w:pStyle w:val="TOC1"/>
        <w:rPr>
          <w:rFonts w:asciiTheme="minorHAnsi" w:eastAsiaTheme="minorEastAsia" w:hAnsiTheme="minorHAnsi"/>
          <w:noProof/>
          <w:sz w:val="24"/>
          <w:lang w:val="en-AU" w:eastAsia="ja-JP"/>
        </w:rPr>
      </w:pPr>
      <w:r>
        <w:rPr>
          <w:noProof/>
        </w:rPr>
        <w:t>Contents</w:t>
      </w:r>
      <w:r>
        <w:rPr>
          <w:noProof/>
        </w:rPr>
        <w:tab/>
      </w:r>
      <w:r>
        <w:rPr>
          <w:noProof/>
        </w:rPr>
        <w:fldChar w:fldCharType="begin"/>
      </w:r>
      <w:r>
        <w:rPr>
          <w:noProof/>
        </w:rPr>
        <w:instrText xml:space="preserve"> PAGEREF _Toc327465474 \h </w:instrText>
      </w:r>
      <w:r>
        <w:rPr>
          <w:noProof/>
        </w:rPr>
      </w:r>
      <w:r>
        <w:rPr>
          <w:noProof/>
        </w:rPr>
        <w:fldChar w:fldCharType="separate"/>
      </w:r>
      <w:r>
        <w:rPr>
          <w:noProof/>
        </w:rPr>
        <w:t>2</w:t>
      </w:r>
      <w:r>
        <w:rPr>
          <w:noProof/>
        </w:rPr>
        <w:fldChar w:fldCharType="end"/>
      </w:r>
    </w:p>
    <w:p w:rsidR="00F62557" w:rsidRDefault="00F62557">
      <w:pPr>
        <w:pStyle w:val="TOC1"/>
        <w:rPr>
          <w:rFonts w:asciiTheme="minorHAnsi" w:eastAsiaTheme="minorEastAsia" w:hAnsiTheme="minorHAnsi"/>
          <w:noProof/>
          <w:sz w:val="24"/>
          <w:lang w:val="en-AU" w:eastAsia="ja-JP"/>
        </w:rPr>
      </w:pPr>
      <w:r>
        <w:rPr>
          <w:noProof/>
        </w:rPr>
        <w:t>List of Figures</w:t>
      </w:r>
      <w:r>
        <w:rPr>
          <w:noProof/>
        </w:rPr>
        <w:tab/>
      </w:r>
      <w:r>
        <w:rPr>
          <w:noProof/>
        </w:rPr>
        <w:fldChar w:fldCharType="begin"/>
      </w:r>
      <w:r>
        <w:rPr>
          <w:noProof/>
        </w:rPr>
        <w:instrText xml:space="preserve"> PAGEREF _Toc327465475 \h </w:instrText>
      </w:r>
      <w:r>
        <w:rPr>
          <w:noProof/>
        </w:rPr>
      </w:r>
      <w:r>
        <w:rPr>
          <w:noProof/>
        </w:rPr>
        <w:fldChar w:fldCharType="separate"/>
      </w:r>
      <w:r>
        <w:rPr>
          <w:noProof/>
        </w:rPr>
        <w:t>5</w:t>
      </w:r>
      <w:r>
        <w:rPr>
          <w:noProof/>
        </w:rPr>
        <w:fldChar w:fldCharType="end"/>
      </w:r>
    </w:p>
    <w:p w:rsidR="00F62557" w:rsidRDefault="00F62557">
      <w:pPr>
        <w:pStyle w:val="TOC1"/>
        <w:rPr>
          <w:rFonts w:asciiTheme="minorHAnsi" w:eastAsiaTheme="minorEastAsia" w:hAnsiTheme="minorHAnsi"/>
          <w:noProof/>
          <w:sz w:val="24"/>
          <w:lang w:val="en-AU" w:eastAsia="ja-JP"/>
        </w:rPr>
      </w:pPr>
      <w:r>
        <w:rPr>
          <w:noProof/>
        </w:rPr>
        <w:t>List of Tables</w:t>
      </w:r>
      <w:r>
        <w:rPr>
          <w:noProof/>
        </w:rPr>
        <w:tab/>
      </w:r>
      <w:r>
        <w:rPr>
          <w:noProof/>
        </w:rPr>
        <w:fldChar w:fldCharType="begin"/>
      </w:r>
      <w:r>
        <w:rPr>
          <w:noProof/>
        </w:rPr>
        <w:instrText xml:space="preserve"> PAGEREF _Toc327465476 \h </w:instrText>
      </w:r>
      <w:r>
        <w:rPr>
          <w:noProof/>
        </w:rPr>
      </w:r>
      <w:r>
        <w:rPr>
          <w:noProof/>
        </w:rPr>
        <w:fldChar w:fldCharType="separate"/>
      </w:r>
      <w:r>
        <w:rPr>
          <w:noProof/>
        </w:rPr>
        <w:t>5</w:t>
      </w:r>
      <w:r>
        <w:rPr>
          <w:noProof/>
        </w:rPr>
        <w:fldChar w:fldCharType="end"/>
      </w:r>
    </w:p>
    <w:p w:rsidR="00F62557" w:rsidRDefault="00F62557">
      <w:pPr>
        <w:pStyle w:val="TOC1"/>
        <w:rPr>
          <w:rFonts w:asciiTheme="minorHAnsi" w:eastAsiaTheme="minorEastAsia" w:hAnsiTheme="minorHAnsi"/>
          <w:noProof/>
          <w:sz w:val="24"/>
          <w:lang w:val="en-AU" w:eastAsia="ja-JP"/>
        </w:rPr>
      </w:pPr>
      <w:r>
        <w:rPr>
          <w:noProof/>
        </w:rPr>
        <w:t>Glossary</w:t>
      </w:r>
      <w:r>
        <w:rPr>
          <w:noProof/>
        </w:rPr>
        <w:tab/>
      </w:r>
      <w:r>
        <w:rPr>
          <w:noProof/>
        </w:rPr>
        <w:fldChar w:fldCharType="begin"/>
      </w:r>
      <w:r>
        <w:rPr>
          <w:noProof/>
        </w:rPr>
        <w:instrText xml:space="preserve"> PAGEREF _Toc327465477 \h </w:instrText>
      </w:r>
      <w:r>
        <w:rPr>
          <w:noProof/>
        </w:rPr>
      </w:r>
      <w:r>
        <w:rPr>
          <w:noProof/>
        </w:rPr>
        <w:fldChar w:fldCharType="separate"/>
      </w:r>
      <w:r>
        <w:rPr>
          <w:noProof/>
        </w:rPr>
        <w:t>5</w:t>
      </w:r>
      <w:r>
        <w:rPr>
          <w:noProof/>
        </w:rPr>
        <w:fldChar w:fldCharType="end"/>
      </w:r>
    </w:p>
    <w:p w:rsidR="00F62557" w:rsidRDefault="00F62557">
      <w:pPr>
        <w:pStyle w:val="TOC1"/>
        <w:rPr>
          <w:rFonts w:asciiTheme="minorHAnsi" w:eastAsiaTheme="minorEastAsia" w:hAnsiTheme="minorHAnsi"/>
          <w:noProof/>
          <w:sz w:val="24"/>
          <w:lang w:val="en-AU" w:eastAsia="ja-JP"/>
        </w:rPr>
      </w:pPr>
      <w:r>
        <w:rPr>
          <w:noProof/>
        </w:rPr>
        <w:t>Acknowledgements</w:t>
      </w:r>
      <w:r>
        <w:rPr>
          <w:noProof/>
        </w:rPr>
        <w:tab/>
      </w:r>
      <w:r>
        <w:rPr>
          <w:noProof/>
        </w:rPr>
        <w:fldChar w:fldCharType="begin"/>
      </w:r>
      <w:r>
        <w:rPr>
          <w:noProof/>
        </w:rPr>
        <w:instrText xml:space="preserve"> PAGEREF _Toc327465478 \h </w:instrText>
      </w:r>
      <w:r>
        <w:rPr>
          <w:noProof/>
        </w:rPr>
      </w:r>
      <w:r>
        <w:rPr>
          <w:noProof/>
        </w:rPr>
        <w:fldChar w:fldCharType="separate"/>
      </w:r>
      <w:r>
        <w:rPr>
          <w:noProof/>
        </w:rPr>
        <w:t>5</w:t>
      </w:r>
      <w:r>
        <w:rPr>
          <w:noProof/>
        </w:rPr>
        <w:fldChar w:fldCharType="end"/>
      </w:r>
    </w:p>
    <w:p w:rsidR="00F62557" w:rsidRDefault="00F62557">
      <w:pPr>
        <w:pStyle w:val="TOC1"/>
        <w:rPr>
          <w:rFonts w:asciiTheme="minorHAnsi" w:eastAsiaTheme="minorEastAsia" w:hAnsiTheme="minorHAnsi"/>
          <w:noProof/>
          <w:sz w:val="24"/>
          <w:lang w:val="en-AU" w:eastAsia="ja-JP"/>
        </w:rPr>
      </w:pPr>
      <w:r>
        <w:rPr>
          <w:noProof/>
        </w:rPr>
        <w:t>Publications</w:t>
      </w:r>
      <w:r>
        <w:rPr>
          <w:noProof/>
        </w:rPr>
        <w:tab/>
      </w:r>
      <w:r>
        <w:rPr>
          <w:noProof/>
        </w:rPr>
        <w:fldChar w:fldCharType="begin"/>
      </w:r>
      <w:r>
        <w:rPr>
          <w:noProof/>
        </w:rPr>
        <w:instrText xml:space="preserve"> PAGEREF _Toc327465479 \h </w:instrText>
      </w:r>
      <w:r>
        <w:rPr>
          <w:noProof/>
        </w:rPr>
      </w:r>
      <w:r>
        <w:rPr>
          <w:noProof/>
        </w:rPr>
        <w:fldChar w:fldCharType="separate"/>
      </w:r>
      <w:r>
        <w:rPr>
          <w:noProof/>
        </w:rPr>
        <w:t>5</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1</w:t>
      </w:r>
      <w:r>
        <w:rPr>
          <w:rFonts w:asciiTheme="minorHAnsi" w:eastAsiaTheme="minorEastAsia" w:hAnsiTheme="minorHAnsi"/>
          <w:noProof/>
          <w:sz w:val="24"/>
          <w:lang w:val="en-AU" w:eastAsia="ja-JP"/>
        </w:rPr>
        <w:tab/>
      </w:r>
      <w:r>
        <w:rPr>
          <w:noProof/>
        </w:rPr>
        <w:t>Introduction - 2 pages</w:t>
      </w:r>
      <w:r>
        <w:rPr>
          <w:noProof/>
        </w:rPr>
        <w:tab/>
      </w:r>
      <w:r>
        <w:rPr>
          <w:noProof/>
        </w:rPr>
        <w:fldChar w:fldCharType="begin"/>
      </w:r>
      <w:r>
        <w:rPr>
          <w:noProof/>
        </w:rPr>
        <w:instrText xml:space="preserve"> PAGEREF _Toc327465480 \h </w:instrText>
      </w:r>
      <w:r>
        <w:rPr>
          <w:noProof/>
        </w:rPr>
      </w:r>
      <w:r>
        <w:rPr>
          <w:noProof/>
        </w:rPr>
        <w:fldChar w:fldCharType="separate"/>
      </w:r>
      <w:r>
        <w:rPr>
          <w:noProof/>
        </w:rPr>
        <w:t>6</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2</w:t>
      </w:r>
      <w:r>
        <w:rPr>
          <w:rFonts w:asciiTheme="minorHAnsi" w:eastAsiaTheme="minorEastAsia" w:hAnsiTheme="minorHAnsi"/>
          <w:noProof/>
          <w:sz w:val="24"/>
          <w:lang w:val="en-AU" w:eastAsia="ja-JP"/>
        </w:rPr>
        <w:tab/>
      </w:r>
      <w:r>
        <w:rPr>
          <w:noProof/>
        </w:rPr>
        <w:t>Problem Description</w:t>
      </w:r>
      <w:r>
        <w:rPr>
          <w:noProof/>
        </w:rPr>
        <w:tab/>
      </w:r>
      <w:r>
        <w:rPr>
          <w:noProof/>
        </w:rPr>
        <w:fldChar w:fldCharType="begin"/>
      </w:r>
      <w:r>
        <w:rPr>
          <w:noProof/>
        </w:rPr>
        <w:instrText xml:space="preserve"> PAGEREF _Toc327465481 \h </w:instrText>
      </w:r>
      <w:r>
        <w:rPr>
          <w:noProof/>
        </w:rPr>
      </w:r>
      <w:r>
        <w:rPr>
          <w:noProof/>
        </w:rPr>
        <w:fldChar w:fldCharType="separate"/>
      </w:r>
      <w:r>
        <w:rPr>
          <w:noProof/>
        </w:rPr>
        <w:t>7</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2.1</w:t>
      </w:r>
      <w:r>
        <w:rPr>
          <w:rFonts w:asciiTheme="minorHAnsi" w:eastAsiaTheme="minorEastAsia" w:hAnsiTheme="minorHAnsi"/>
          <w:noProof/>
          <w:sz w:val="24"/>
          <w:lang w:val="en-AU" w:eastAsia="ja-JP"/>
        </w:rPr>
        <w:tab/>
      </w:r>
      <w:r>
        <w:rPr>
          <w:noProof/>
        </w:rPr>
        <w:t>Research Motivation - 4.5 pages</w:t>
      </w:r>
      <w:r>
        <w:rPr>
          <w:noProof/>
        </w:rPr>
        <w:tab/>
      </w:r>
      <w:r>
        <w:rPr>
          <w:noProof/>
        </w:rPr>
        <w:fldChar w:fldCharType="begin"/>
      </w:r>
      <w:r>
        <w:rPr>
          <w:noProof/>
        </w:rPr>
        <w:instrText xml:space="preserve"> PAGEREF _Toc327465482 \h </w:instrText>
      </w:r>
      <w:r>
        <w:rPr>
          <w:noProof/>
        </w:rPr>
      </w:r>
      <w:r>
        <w:rPr>
          <w:noProof/>
        </w:rPr>
        <w:fldChar w:fldCharType="separate"/>
      </w:r>
      <w:r>
        <w:rPr>
          <w:noProof/>
        </w:rPr>
        <w:t>7</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2.1.1</w:t>
      </w:r>
      <w:r>
        <w:rPr>
          <w:rFonts w:asciiTheme="minorHAnsi" w:eastAsiaTheme="minorEastAsia" w:hAnsiTheme="minorHAnsi"/>
          <w:noProof/>
          <w:sz w:val="24"/>
          <w:lang w:val="en-AU" w:eastAsia="ja-JP"/>
        </w:rPr>
        <w:tab/>
      </w:r>
      <w:r>
        <w:rPr>
          <w:noProof/>
        </w:rPr>
        <w:t>Overview of Past Reference Class Forecasting Methods and relevant Industry Uptake</w:t>
      </w:r>
      <w:r>
        <w:rPr>
          <w:noProof/>
        </w:rPr>
        <w:tab/>
      </w:r>
      <w:r>
        <w:rPr>
          <w:noProof/>
        </w:rPr>
        <w:fldChar w:fldCharType="begin"/>
      </w:r>
      <w:r>
        <w:rPr>
          <w:noProof/>
        </w:rPr>
        <w:instrText xml:space="preserve"> PAGEREF _Toc327465483 \h </w:instrText>
      </w:r>
      <w:r>
        <w:rPr>
          <w:noProof/>
        </w:rPr>
      </w:r>
      <w:r>
        <w:rPr>
          <w:noProof/>
        </w:rPr>
        <w:fldChar w:fldCharType="separate"/>
      </w:r>
      <w:r>
        <w:rPr>
          <w:noProof/>
        </w:rPr>
        <w:t>11</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2.1.2</w:t>
      </w:r>
      <w:r>
        <w:rPr>
          <w:rFonts w:asciiTheme="minorHAnsi" w:eastAsiaTheme="minorEastAsia" w:hAnsiTheme="minorHAnsi"/>
          <w:noProof/>
          <w:sz w:val="24"/>
          <w:lang w:val="en-AU" w:eastAsia="ja-JP"/>
        </w:rPr>
        <w:tab/>
      </w:r>
      <w:r>
        <w:rPr>
          <w:noProof/>
        </w:rPr>
        <w:t>Case Study</w:t>
      </w:r>
      <w:r>
        <w:rPr>
          <w:noProof/>
        </w:rPr>
        <w:tab/>
      </w:r>
      <w:r>
        <w:rPr>
          <w:noProof/>
        </w:rPr>
        <w:fldChar w:fldCharType="begin"/>
      </w:r>
      <w:r>
        <w:rPr>
          <w:noProof/>
        </w:rPr>
        <w:instrText xml:space="preserve"> PAGEREF _Toc327465484 \h </w:instrText>
      </w:r>
      <w:r>
        <w:rPr>
          <w:noProof/>
        </w:rPr>
      </w:r>
      <w:r>
        <w:rPr>
          <w:noProof/>
        </w:rPr>
        <w:fldChar w:fldCharType="separate"/>
      </w:r>
      <w:r>
        <w:rPr>
          <w:noProof/>
        </w:rPr>
        <w:t>14</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2.1.3</w:t>
      </w:r>
      <w:r>
        <w:rPr>
          <w:rFonts w:asciiTheme="minorHAnsi" w:eastAsiaTheme="minorEastAsia" w:hAnsiTheme="minorHAnsi"/>
          <w:noProof/>
          <w:sz w:val="24"/>
          <w:lang w:val="en-AU" w:eastAsia="ja-JP"/>
        </w:rPr>
        <w:tab/>
      </w:r>
      <w:r>
        <w:rPr>
          <w:noProof/>
        </w:rPr>
        <w:t>Case Study Limitations</w:t>
      </w:r>
      <w:r>
        <w:rPr>
          <w:noProof/>
        </w:rPr>
        <w:tab/>
      </w:r>
      <w:r>
        <w:rPr>
          <w:noProof/>
        </w:rPr>
        <w:fldChar w:fldCharType="begin"/>
      </w:r>
      <w:r>
        <w:rPr>
          <w:noProof/>
        </w:rPr>
        <w:instrText xml:space="preserve"> PAGEREF _Toc327465485 \h </w:instrText>
      </w:r>
      <w:r>
        <w:rPr>
          <w:noProof/>
        </w:rPr>
      </w:r>
      <w:r>
        <w:rPr>
          <w:noProof/>
        </w:rPr>
        <w:fldChar w:fldCharType="separate"/>
      </w:r>
      <w:r>
        <w:rPr>
          <w:noProof/>
        </w:rPr>
        <w:t>15</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2.1.4</w:t>
      </w:r>
      <w:r>
        <w:rPr>
          <w:rFonts w:asciiTheme="minorHAnsi" w:eastAsiaTheme="minorEastAsia" w:hAnsiTheme="minorHAnsi"/>
          <w:noProof/>
          <w:sz w:val="24"/>
          <w:lang w:val="en-AU" w:eastAsia="ja-JP"/>
        </w:rPr>
        <w:tab/>
      </w:r>
      <w:r>
        <w:rPr>
          <w:noProof/>
        </w:rPr>
        <w:t>Research Motivation Summary</w:t>
      </w:r>
      <w:r>
        <w:rPr>
          <w:noProof/>
        </w:rPr>
        <w:tab/>
      </w:r>
      <w:r>
        <w:rPr>
          <w:noProof/>
        </w:rPr>
        <w:fldChar w:fldCharType="begin"/>
      </w:r>
      <w:r>
        <w:rPr>
          <w:noProof/>
        </w:rPr>
        <w:instrText xml:space="preserve"> PAGEREF _Toc327465486 \h </w:instrText>
      </w:r>
      <w:r>
        <w:rPr>
          <w:noProof/>
        </w:rPr>
      </w:r>
      <w:r>
        <w:rPr>
          <w:noProof/>
        </w:rPr>
        <w:fldChar w:fldCharType="separate"/>
      </w:r>
      <w:r>
        <w:rPr>
          <w:noProof/>
        </w:rPr>
        <w:t>17</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2.2</w:t>
      </w:r>
      <w:r>
        <w:rPr>
          <w:rFonts w:asciiTheme="minorHAnsi" w:eastAsiaTheme="minorEastAsia" w:hAnsiTheme="minorHAnsi"/>
          <w:noProof/>
          <w:sz w:val="24"/>
          <w:lang w:val="en-AU" w:eastAsia="ja-JP"/>
        </w:rPr>
        <w:tab/>
      </w:r>
      <w:r>
        <w:rPr>
          <w:noProof/>
        </w:rPr>
        <w:t>Thesis aims</w:t>
      </w:r>
      <w:r>
        <w:rPr>
          <w:noProof/>
        </w:rPr>
        <w:tab/>
      </w:r>
      <w:r>
        <w:rPr>
          <w:noProof/>
        </w:rPr>
        <w:fldChar w:fldCharType="begin"/>
      </w:r>
      <w:r>
        <w:rPr>
          <w:noProof/>
        </w:rPr>
        <w:instrText xml:space="preserve"> PAGEREF _Toc327465487 \h </w:instrText>
      </w:r>
      <w:r>
        <w:rPr>
          <w:noProof/>
        </w:rPr>
      </w:r>
      <w:r>
        <w:rPr>
          <w:noProof/>
        </w:rPr>
        <w:fldChar w:fldCharType="separate"/>
      </w:r>
      <w:r>
        <w:rPr>
          <w:noProof/>
        </w:rPr>
        <w:t>17</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2.3</w:t>
      </w:r>
      <w:r>
        <w:rPr>
          <w:rFonts w:asciiTheme="minorHAnsi" w:eastAsiaTheme="minorEastAsia" w:hAnsiTheme="minorHAnsi"/>
          <w:noProof/>
          <w:sz w:val="24"/>
          <w:lang w:val="en-AU" w:eastAsia="ja-JP"/>
        </w:rPr>
        <w:tab/>
      </w:r>
      <w:r>
        <w:rPr>
          <w:noProof/>
        </w:rPr>
        <w:t>Thesis Contributions - Gaps in literature</w:t>
      </w:r>
      <w:r>
        <w:rPr>
          <w:noProof/>
        </w:rPr>
        <w:tab/>
      </w:r>
      <w:r>
        <w:rPr>
          <w:noProof/>
        </w:rPr>
        <w:fldChar w:fldCharType="begin"/>
      </w:r>
      <w:r>
        <w:rPr>
          <w:noProof/>
        </w:rPr>
        <w:instrText xml:space="preserve"> PAGEREF _Toc327465488 \h </w:instrText>
      </w:r>
      <w:r>
        <w:rPr>
          <w:noProof/>
        </w:rPr>
      </w:r>
      <w:r>
        <w:rPr>
          <w:noProof/>
        </w:rPr>
        <w:fldChar w:fldCharType="separate"/>
      </w:r>
      <w:r>
        <w:rPr>
          <w:noProof/>
        </w:rPr>
        <w:t>18</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3</w:t>
      </w:r>
      <w:r>
        <w:rPr>
          <w:rFonts w:asciiTheme="minorHAnsi" w:eastAsiaTheme="minorEastAsia" w:hAnsiTheme="minorHAnsi"/>
          <w:noProof/>
          <w:sz w:val="24"/>
          <w:lang w:val="en-AU" w:eastAsia="ja-JP"/>
        </w:rPr>
        <w:tab/>
      </w:r>
      <w:r>
        <w:rPr>
          <w:noProof/>
        </w:rPr>
        <w:t>Literature Review - 25 pages for pHd</w:t>
      </w:r>
      <w:r>
        <w:rPr>
          <w:noProof/>
        </w:rPr>
        <w:tab/>
      </w:r>
      <w:r>
        <w:rPr>
          <w:noProof/>
        </w:rPr>
        <w:fldChar w:fldCharType="begin"/>
      </w:r>
      <w:r>
        <w:rPr>
          <w:noProof/>
        </w:rPr>
        <w:instrText xml:space="preserve"> PAGEREF _Toc327465489 \h </w:instrText>
      </w:r>
      <w:r>
        <w:rPr>
          <w:noProof/>
        </w:rPr>
      </w:r>
      <w:r>
        <w:rPr>
          <w:noProof/>
        </w:rPr>
        <w:fldChar w:fldCharType="separate"/>
      </w:r>
      <w:r>
        <w:rPr>
          <w:noProof/>
        </w:rPr>
        <w:t>18</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3.1</w:t>
      </w:r>
      <w:r>
        <w:rPr>
          <w:rFonts w:asciiTheme="minorHAnsi" w:eastAsiaTheme="minorEastAsia" w:hAnsiTheme="minorHAnsi"/>
          <w:noProof/>
          <w:sz w:val="24"/>
          <w:lang w:val="en-AU" w:eastAsia="ja-JP"/>
        </w:rPr>
        <w:tab/>
      </w:r>
      <w:r>
        <w:rPr>
          <w:noProof/>
        </w:rPr>
        <w:t>Project Cost Estimation Methods</w:t>
      </w:r>
      <w:r>
        <w:rPr>
          <w:noProof/>
        </w:rPr>
        <w:tab/>
      </w:r>
      <w:r>
        <w:rPr>
          <w:noProof/>
        </w:rPr>
        <w:fldChar w:fldCharType="begin"/>
      </w:r>
      <w:r>
        <w:rPr>
          <w:noProof/>
        </w:rPr>
        <w:instrText xml:space="preserve"> PAGEREF _Toc327465490 \h </w:instrText>
      </w:r>
      <w:r>
        <w:rPr>
          <w:noProof/>
        </w:rPr>
      </w:r>
      <w:r>
        <w:rPr>
          <w:noProof/>
        </w:rPr>
        <w:fldChar w:fldCharType="separate"/>
      </w:r>
      <w:r>
        <w:rPr>
          <w:noProof/>
        </w:rPr>
        <w:t>18</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1.1</w:t>
      </w:r>
      <w:r>
        <w:rPr>
          <w:rFonts w:asciiTheme="minorHAnsi" w:eastAsiaTheme="minorEastAsia" w:hAnsiTheme="minorHAnsi"/>
          <w:noProof/>
          <w:sz w:val="24"/>
          <w:lang w:val="en-AU" w:eastAsia="ja-JP"/>
        </w:rPr>
        <w:tab/>
      </w:r>
      <w:r>
        <w:rPr>
          <w:noProof/>
        </w:rPr>
        <w:t>Cost Estimation in the Construction Industry</w:t>
      </w:r>
      <w:r>
        <w:rPr>
          <w:noProof/>
        </w:rPr>
        <w:tab/>
      </w:r>
      <w:r>
        <w:rPr>
          <w:noProof/>
        </w:rPr>
        <w:fldChar w:fldCharType="begin"/>
      </w:r>
      <w:r>
        <w:rPr>
          <w:noProof/>
        </w:rPr>
        <w:instrText xml:space="preserve"> PAGEREF _Toc327465491 \h </w:instrText>
      </w:r>
      <w:r>
        <w:rPr>
          <w:noProof/>
        </w:rPr>
      </w:r>
      <w:r>
        <w:rPr>
          <w:noProof/>
        </w:rPr>
        <w:fldChar w:fldCharType="separate"/>
      </w:r>
      <w:r>
        <w:rPr>
          <w:noProof/>
        </w:rPr>
        <w:t>19</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1.2</w:t>
      </w:r>
      <w:r>
        <w:rPr>
          <w:rFonts w:asciiTheme="minorHAnsi" w:eastAsiaTheme="minorEastAsia" w:hAnsiTheme="minorHAnsi"/>
          <w:noProof/>
          <w:sz w:val="24"/>
          <w:lang w:val="en-AU" w:eastAsia="ja-JP"/>
        </w:rPr>
        <w:tab/>
      </w:r>
      <w:r>
        <w:rPr>
          <w:noProof/>
        </w:rPr>
        <w:t>Effort Estimation in the IT Industry</w:t>
      </w:r>
      <w:r>
        <w:rPr>
          <w:noProof/>
        </w:rPr>
        <w:tab/>
      </w:r>
      <w:r>
        <w:rPr>
          <w:noProof/>
        </w:rPr>
        <w:fldChar w:fldCharType="begin"/>
      </w:r>
      <w:r>
        <w:rPr>
          <w:noProof/>
        </w:rPr>
        <w:instrText xml:space="preserve"> PAGEREF _Toc327465492 \h </w:instrText>
      </w:r>
      <w:r>
        <w:rPr>
          <w:noProof/>
        </w:rPr>
      </w:r>
      <w:r>
        <w:rPr>
          <w:noProof/>
        </w:rPr>
        <w:fldChar w:fldCharType="separate"/>
      </w:r>
      <w:r>
        <w:rPr>
          <w:noProof/>
        </w:rPr>
        <w:t>25</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3.2</w:t>
      </w:r>
      <w:r>
        <w:rPr>
          <w:rFonts w:asciiTheme="minorHAnsi" w:eastAsiaTheme="minorEastAsia" w:hAnsiTheme="minorHAnsi"/>
          <w:noProof/>
          <w:sz w:val="24"/>
          <w:lang w:val="en-AU" w:eastAsia="ja-JP"/>
        </w:rPr>
        <w:tab/>
      </w:r>
      <w:r>
        <w:rPr>
          <w:noProof/>
        </w:rPr>
        <w:t>Statistical and machine learning methods</w:t>
      </w:r>
      <w:r>
        <w:rPr>
          <w:noProof/>
        </w:rPr>
        <w:tab/>
      </w:r>
      <w:r>
        <w:rPr>
          <w:noProof/>
        </w:rPr>
        <w:fldChar w:fldCharType="begin"/>
      </w:r>
      <w:r>
        <w:rPr>
          <w:noProof/>
        </w:rPr>
        <w:instrText xml:space="preserve"> PAGEREF _Toc327465493 \h </w:instrText>
      </w:r>
      <w:r>
        <w:rPr>
          <w:noProof/>
        </w:rPr>
      </w:r>
      <w:r>
        <w:rPr>
          <w:noProof/>
        </w:rPr>
        <w:fldChar w:fldCharType="separate"/>
      </w:r>
      <w:r>
        <w:rPr>
          <w:noProof/>
        </w:rPr>
        <w:t>28</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lastRenderedPageBreak/>
        <w:t>3.2.1</w:t>
      </w:r>
      <w:r>
        <w:rPr>
          <w:rFonts w:asciiTheme="minorHAnsi" w:eastAsiaTheme="minorEastAsia" w:hAnsiTheme="minorHAnsi"/>
          <w:noProof/>
          <w:sz w:val="24"/>
          <w:lang w:val="en-AU" w:eastAsia="ja-JP"/>
        </w:rPr>
        <w:tab/>
      </w:r>
      <w:r>
        <w:rPr>
          <w:noProof/>
        </w:rPr>
        <w:t>Introduction</w:t>
      </w:r>
      <w:r>
        <w:rPr>
          <w:noProof/>
        </w:rPr>
        <w:tab/>
      </w:r>
      <w:r>
        <w:rPr>
          <w:noProof/>
        </w:rPr>
        <w:fldChar w:fldCharType="begin"/>
      </w:r>
      <w:r>
        <w:rPr>
          <w:noProof/>
        </w:rPr>
        <w:instrText xml:space="preserve"> PAGEREF _Toc327465494 \h </w:instrText>
      </w:r>
      <w:r>
        <w:rPr>
          <w:noProof/>
        </w:rPr>
      </w:r>
      <w:r>
        <w:rPr>
          <w:noProof/>
        </w:rPr>
        <w:fldChar w:fldCharType="separate"/>
      </w:r>
      <w:r>
        <w:rPr>
          <w:noProof/>
        </w:rPr>
        <w:t>28</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2</w:t>
      </w:r>
      <w:r>
        <w:rPr>
          <w:rFonts w:asciiTheme="minorHAnsi" w:eastAsiaTheme="minorEastAsia" w:hAnsiTheme="minorHAnsi"/>
          <w:noProof/>
          <w:sz w:val="24"/>
          <w:lang w:val="en-AU" w:eastAsia="ja-JP"/>
        </w:rPr>
        <w:tab/>
      </w:r>
      <w:r>
        <w:rPr>
          <w:noProof/>
        </w:rPr>
        <w:t>Linear Regression</w:t>
      </w:r>
      <w:r>
        <w:rPr>
          <w:noProof/>
        </w:rPr>
        <w:tab/>
      </w:r>
      <w:r>
        <w:rPr>
          <w:noProof/>
        </w:rPr>
        <w:fldChar w:fldCharType="begin"/>
      </w:r>
      <w:r>
        <w:rPr>
          <w:noProof/>
        </w:rPr>
        <w:instrText xml:space="preserve"> PAGEREF _Toc327465495 \h </w:instrText>
      </w:r>
      <w:r>
        <w:rPr>
          <w:noProof/>
        </w:rPr>
      </w:r>
      <w:r>
        <w:rPr>
          <w:noProof/>
        </w:rPr>
        <w:fldChar w:fldCharType="separate"/>
      </w:r>
      <w:r>
        <w:rPr>
          <w:noProof/>
        </w:rPr>
        <w:t>29</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3</w:t>
      </w:r>
      <w:r>
        <w:rPr>
          <w:rFonts w:asciiTheme="minorHAnsi" w:eastAsiaTheme="minorEastAsia" w:hAnsiTheme="minorHAnsi"/>
          <w:noProof/>
          <w:sz w:val="24"/>
          <w:lang w:val="en-AU" w:eastAsia="ja-JP"/>
        </w:rPr>
        <w:tab/>
      </w:r>
      <w:r>
        <w:rPr>
          <w:noProof/>
        </w:rPr>
        <w:t>Logistic Regression</w:t>
      </w:r>
      <w:r>
        <w:rPr>
          <w:noProof/>
        </w:rPr>
        <w:tab/>
      </w:r>
      <w:r>
        <w:rPr>
          <w:noProof/>
        </w:rPr>
        <w:fldChar w:fldCharType="begin"/>
      </w:r>
      <w:r>
        <w:rPr>
          <w:noProof/>
        </w:rPr>
        <w:instrText xml:space="preserve"> PAGEREF _Toc327465496 \h </w:instrText>
      </w:r>
      <w:r>
        <w:rPr>
          <w:noProof/>
        </w:rPr>
      </w:r>
      <w:r>
        <w:rPr>
          <w:noProof/>
        </w:rPr>
        <w:fldChar w:fldCharType="separate"/>
      </w:r>
      <w:r>
        <w:rPr>
          <w:noProof/>
        </w:rPr>
        <w:t>29</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4</w:t>
      </w:r>
      <w:r>
        <w:rPr>
          <w:rFonts w:asciiTheme="minorHAnsi" w:eastAsiaTheme="minorEastAsia" w:hAnsiTheme="minorHAnsi"/>
          <w:noProof/>
          <w:sz w:val="24"/>
          <w:lang w:val="en-AU" w:eastAsia="ja-JP"/>
        </w:rPr>
        <w:tab/>
      </w:r>
      <w:r>
        <w:rPr>
          <w:noProof/>
        </w:rPr>
        <w:t>Naive Bayes</w:t>
      </w:r>
      <w:r>
        <w:rPr>
          <w:noProof/>
        </w:rPr>
        <w:tab/>
      </w:r>
      <w:r>
        <w:rPr>
          <w:noProof/>
        </w:rPr>
        <w:fldChar w:fldCharType="begin"/>
      </w:r>
      <w:r>
        <w:rPr>
          <w:noProof/>
        </w:rPr>
        <w:instrText xml:space="preserve"> PAGEREF _Toc327465497 \h </w:instrText>
      </w:r>
      <w:r>
        <w:rPr>
          <w:noProof/>
        </w:rPr>
      </w:r>
      <w:r>
        <w:rPr>
          <w:noProof/>
        </w:rPr>
        <w:fldChar w:fldCharType="separate"/>
      </w:r>
      <w:r>
        <w:rPr>
          <w:noProof/>
        </w:rPr>
        <w:t>30</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5</w:t>
      </w:r>
      <w:r>
        <w:rPr>
          <w:rFonts w:asciiTheme="minorHAnsi" w:eastAsiaTheme="minorEastAsia" w:hAnsiTheme="minorHAnsi"/>
          <w:noProof/>
          <w:sz w:val="24"/>
          <w:lang w:val="en-AU" w:eastAsia="ja-JP"/>
        </w:rPr>
        <w:tab/>
      </w:r>
      <w:r>
        <w:rPr>
          <w:noProof/>
        </w:rPr>
        <w:t>Decision Trees/ Ensemble Trees</w:t>
      </w:r>
      <w:r>
        <w:rPr>
          <w:noProof/>
        </w:rPr>
        <w:tab/>
      </w:r>
      <w:r>
        <w:rPr>
          <w:noProof/>
        </w:rPr>
        <w:fldChar w:fldCharType="begin"/>
      </w:r>
      <w:r>
        <w:rPr>
          <w:noProof/>
        </w:rPr>
        <w:instrText xml:space="preserve"> PAGEREF _Toc327465498 \h </w:instrText>
      </w:r>
      <w:r>
        <w:rPr>
          <w:noProof/>
        </w:rPr>
      </w:r>
      <w:r>
        <w:rPr>
          <w:noProof/>
        </w:rPr>
        <w:fldChar w:fldCharType="separate"/>
      </w:r>
      <w:r>
        <w:rPr>
          <w:noProof/>
        </w:rPr>
        <w:t>31</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6</w:t>
      </w:r>
      <w:r>
        <w:rPr>
          <w:rFonts w:asciiTheme="minorHAnsi" w:eastAsiaTheme="minorEastAsia" w:hAnsiTheme="minorHAnsi"/>
          <w:noProof/>
          <w:sz w:val="24"/>
          <w:lang w:val="en-AU" w:eastAsia="ja-JP"/>
        </w:rPr>
        <w:tab/>
      </w:r>
      <w:r>
        <w:rPr>
          <w:noProof/>
        </w:rPr>
        <w:t>Bayesian Networks</w:t>
      </w:r>
      <w:r>
        <w:rPr>
          <w:noProof/>
        </w:rPr>
        <w:tab/>
      </w:r>
      <w:r>
        <w:rPr>
          <w:noProof/>
        </w:rPr>
        <w:fldChar w:fldCharType="begin"/>
      </w:r>
      <w:r>
        <w:rPr>
          <w:noProof/>
        </w:rPr>
        <w:instrText xml:space="preserve"> PAGEREF _Toc327465499 \h </w:instrText>
      </w:r>
      <w:r>
        <w:rPr>
          <w:noProof/>
        </w:rPr>
      </w:r>
      <w:r>
        <w:rPr>
          <w:noProof/>
        </w:rPr>
        <w:fldChar w:fldCharType="separate"/>
      </w:r>
      <w:r>
        <w:rPr>
          <w:noProof/>
        </w:rPr>
        <w:t>32</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7</w:t>
      </w:r>
      <w:r>
        <w:rPr>
          <w:rFonts w:asciiTheme="minorHAnsi" w:eastAsiaTheme="minorEastAsia" w:hAnsiTheme="minorHAnsi"/>
          <w:noProof/>
          <w:sz w:val="24"/>
          <w:lang w:val="en-AU" w:eastAsia="ja-JP"/>
        </w:rPr>
        <w:tab/>
      </w:r>
      <w:r>
        <w:rPr>
          <w:noProof/>
        </w:rPr>
        <w:t>SVM's and Neural Networks</w:t>
      </w:r>
      <w:r>
        <w:rPr>
          <w:noProof/>
        </w:rPr>
        <w:tab/>
      </w:r>
      <w:r>
        <w:rPr>
          <w:noProof/>
        </w:rPr>
        <w:fldChar w:fldCharType="begin"/>
      </w:r>
      <w:r>
        <w:rPr>
          <w:noProof/>
        </w:rPr>
        <w:instrText xml:space="preserve"> PAGEREF _Toc327465500 \h </w:instrText>
      </w:r>
      <w:r>
        <w:rPr>
          <w:noProof/>
        </w:rPr>
      </w:r>
      <w:r>
        <w:rPr>
          <w:noProof/>
        </w:rPr>
        <w:fldChar w:fldCharType="separate"/>
      </w:r>
      <w:r>
        <w:rPr>
          <w:noProof/>
        </w:rPr>
        <w:t>33</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2.8</w:t>
      </w:r>
      <w:r>
        <w:rPr>
          <w:rFonts w:asciiTheme="minorHAnsi" w:eastAsiaTheme="minorEastAsia" w:hAnsiTheme="minorHAnsi"/>
          <w:noProof/>
          <w:sz w:val="24"/>
          <w:lang w:val="en-AU" w:eastAsia="ja-JP"/>
        </w:rPr>
        <w:tab/>
      </w:r>
      <w:r>
        <w:rPr>
          <w:noProof/>
        </w:rPr>
        <w:t>Summary</w:t>
      </w:r>
      <w:r>
        <w:rPr>
          <w:noProof/>
        </w:rPr>
        <w:tab/>
      </w:r>
      <w:r>
        <w:rPr>
          <w:noProof/>
        </w:rPr>
        <w:fldChar w:fldCharType="begin"/>
      </w:r>
      <w:r>
        <w:rPr>
          <w:noProof/>
        </w:rPr>
        <w:instrText xml:space="preserve"> PAGEREF _Toc327465501 \h </w:instrText>
      </w:r>
      <w:r>
        <w:rPr>
          <w:noProof/>
        </w:rPr>
      </w:r>
      <w:r>
        <w:rPr>
          <w:noProof/>
        </w:rPr>
        <w:fldChar w:fldCharType="separate"/>
      </w:r>
      <w:r>
        <w:rPr>
          <w:noProof/>
        </w:rPr>
        <w:t>34</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3.3</w:t>
      </w:r>
      <w:r>
        <w:rPr>
          <w:rFonts w:asciiTheme="minorHAnsi" w:eastAsiaTheme="minorEastAsia" w:hAnsiTheme="minorHAnsi"/>
          <w:noProof/>
          <w:sz w:val="24"/>
          <w:lang w:val="en-AU" w:eastAsia="ja-JP"/>
        </w:rPr>
        <w:tab/>
      </w:r>
      <w:r>
        <w:rPr>
          <w:noProof/>
        </w:rPr>
        <w:t>Statistical and Machine Learning Methods Applied to Business Problems</w:t>
      </w:r>
      <w:r>
        <w:rPr>
          <w:noProof/>
        </w:rPr>
        <w:tab/>
      </w:r>
      <w:r>
        <w:rPr>
          <w:noProof/>
        </w:rPr>
        <w:fldChar w:fldCharType="begin"/>
      </w:r>
      <w:r>
        <w:rPr>
          <w:noProof/>
        </w:rPr>
        <w:instrText xml:space="preserve"> PAGEREF _Toc327465502 \h </w:instrText>
      </w:r>
      <w:r>
        <w:rPr>
          <w:noProof/>
        </w:rPr>
      </w:r>
      <w:r>
        <w:rPr>
          <w:noProof/>
        </w:rPr>
        <w:fldChar w:fldCharType="separate"/>
      </w:r>
      <w:r>
        <w:rPr>
          <w:noProof/>
        </w:rPr>
        <w:t>35</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3.1</w:t>
      </w:r>
      <w:r>
        <w:rPr>
          <w:rFonts w:asciiTheme="minorHAnsi" w:eastAsiaTheme="minorEastAsia" w:hAnsiTheme="minorHAnsi"/>
          <w:noProof/>
          <w:sz w:val="24"/>
          <w:lang w:val="en-AU" w:eastAsia="ja-JP"/>
        </w:rPr>
        <w:tab/>
      </w:r>
      <w:r>
        <w:rPr>
          <w:noProof/>
        </w:rPr>
        <w:t>Summary of Advanced Methods</w:t>
      </w:r>
      <w:r>
        <w:rPr>
          <w:noProof/>
        </w:rPr>
        <w:tab/>
      </w:r>
      <w:r>
        <w:rPr>
          <w:noProof/>
        </w:rPr>
        <w:fldChar w:fldCharType="begin"/>
      </w:r>
      <w:r>
        <w:rPr>
          <w:noProof/>
        </w:rPr>
        <w:instrText xml:space="preserve"> PAGEREF _Toc327465503 \h </w:instrText>
      </w:r>
      <w:r>
        <w:rPr>
          <w:noProof/>
        </w:rPr>
      </w:r>
      <w:r>
        <w:rPr>
          <w:noProof/>
        </w:rPr>
        <w:fldChar w:fldCharType="separate"/>
      </w:r>
      <w:r>
        <w:rPr>
          <w:noProof/>
        </w:rPr>
        <w:t>35</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3.2</w:t>
      </w:r>
      <w:r>
        <w:rPr>
          <w:rFonts w:asciiTheme="minorHAnsi" w:eastAsiaTheme="minorEastAsia" w:hAnsiTheme="minorHAnsi"/>
          <w:noProof/>
          <w:sz w:val="24"/>
          <w:lang w:val="en-AU" w:eastAsia="ja-JP"/>
        </w:rPr>
        <w:tab/>
      </w:r>
      <w:r>
        <w:rPr>
          <w:noProof/>
        </w:rPr>
        <w:t>Employee Churn Case Study</w:t>
      </w:r>
      <w:r>
        <w:rPr>
          <w:noProof/>
        </w:rPr>
        <w:tab/>
      </w:r>
      <w:r>
        <w:rPr>
          <w:noProof/>
        </w:rPr>
        <w:fldChar w:fldCharType="begin"/>
      </w:r>
      <w:r>
        <w:rPr>
          <w:noProof/>
        </w:rPr>
        <w:instrText xml:space="preserve"> PAGEREF _Toc327465504 \h </w:instrText>
      </w:r>
      <w:r>
        <w:rPr>
          <w:noProof/>
        </w:rPr>
      </w:r>
      <w:r>
        <w:rPr>
          <w:noProof/>
        </w:rPr>
        <w:fldChar w:fldCharType="separate"/>
      </w:r>
      <w:r>
        <w:rPr>
          <w:noProof/>
        </w:rPr>
        <w:t>37</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3.3.3</w:t>
      </w:r>
      <w:r>
        <w:rPr>
          <w:rFonts w:asciiTheme="minorHAnsi" w:eastAsiaTheme="minorEastAsia" w:hAnsiTheme="minorHAnsi"/>
          <w:noProof/>
          <w:sz w:val="24"/>
          <w:lang w:val="en-AU" w:eastAsia="ja-JP"/>
        </w:rPr>
        <w:tab/>
      </w:r>
      <w:r>
        <w:rPr>
          <w:noProof/>
        </w:rPr>
        <w:t>Gap</w:t>
      </w:r>
      <w:r>
        <w:rPr>
          <w:noProof/>
        </w:rPr>
        <w:tab/>
      </w:r>
      <w:r>
        <w:rPr>
          <w:noProof/>
        </w:rPr>
        <w:fldChar w:fldCharType="begin"/>
      </w:r>
      <w:r>
        <w:rPr>
          <w:noProof/>
        </w:rPr>
        <w:instrText xml:space="preserve"> PAGEREF _Toc327465505 \h </w:instrText>
      </w:r>
      <w:r>
        <w:rPr>
          <w:noProof/>
        </w:rPr>
      </w:r>
      <w:r>
        <w:rPr>
          <w:noProof/>
        </w:rPr>
        <w:fldChar w:fldCharType="separate"/>
      </w:r>
      <w:r>
        <w:rPr>
          <w:noProof/>
        </w:rPr>
        <w:t>37</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3.4</w:t>
      </w:r>
      <w:r>
        <w:rPr>
          <w:rFonts w:asciiTheme="minorHAnsi" w:eastAsiaTheme="minorEastAsia" w:hAnsiTheme="minorHAnsi"/>
          <w:noProof/>
          <w:sz w:val="24"/>
          <w:lang w:val="en-AU" w:eastAsia="ja-JP"/>
        </w:rPr>
        <w:tab/>
      </w:r>
      <w:r>
        <w:rPr>
          <w:noProof/>
        </w:rPr>
        <w:t>Conclusion</w:t>
      </w:r>
      <w:r>
        <w:rPr>
          <w:noProof/>
        </w:rPr>
        <w:tab/>
      </w:r>
      <w:r>
        <w:rPr>
          <w:noProof/>
        </w:rPr>
        <w:fldChar w:fldCharType="begin"/>
      </w:r>
      <w:r>
        <w:rPr>
          <w:noProof/>
        </w:rPr>
        <w:instrText xml:space="preserve"> PAGEREF _Toc327465506 \h </w:instrText>
      </w:r>
      <w:r>
        <w:rPr>
          <w:noProof/>
        </w:rPr>
      </w:r>
      <w:r>
        <w:rPr>
          <w:noProof/>
        </w:rPr>
        <w:fldChar w:fldCharType="separate"/>
      </w:r>
      <w:r>
        <w:rPr>
          <w:noProof/>
        </w:rPr>
        <w:t>38</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4</w:t>
      </w:r>
      <w:r>
        <w:rPr>
          <w:rFonts w:asciiTheme="minorHAnsi" w:eastAsiaTheme="minorEastAsia" w:hAnsiTheme="minorHAnsi"/>
          <w:noProof/>
          <w:sz w:val="24"/>
          <w:lang w:val="en-AU" w:eastAsia="ja-JP"/>
        </w:rPr>
        <w:tab/>
      </w:r>
      <w:r>
        <w:rPr>
          <w:noProof/>
        </w:rPr>
        <w:t>Chapter 3 Method - 2 to 8 pages</w:t>
      </w:r>
      <w:r>
        <w:rPr>
          <w:noProof/>
        </w:rPr>
        <w:tab/>
      </w:r>
      <w:r>
        <w:rPr>
          <w:noProof/>
        </w:rPr>
        <w:fldChar w:fldCharType="begin"/>
      </w:r>
      <w:r>
        <w:rPr>
          <w:noProof/>
        </w:rPr>
        <w:instrText xml:space="preserve"> PAGEREF _Toc327465507 \h </w:instrText>
      </w:r>
      <w:r>
        <w:rPr>
          <w:noProof/>
        </w:rPr>
      </w:r>
      <w:r>
        <w:rPr>
          <w:noProof/>
        </w:rPr>
        <w:fldChar w:fldCharType="separate"/>
      </w:r>
      <w:r>
        <w:rPr>
          <w:noProof/>
        </w:rPr>
        <w:t>38</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4.1</w:t>
      </w:r>
      <w:r>
        <w:rPr>
          <w:rFonts w:asciiTheme="minorHAnsi" w:eastAsiaTheme="minorEastAsia" w:hAnsiTheme="minorHAnsi"/>
          <w:noProof/>
          <w:sz w:val="24"/>
          <w:lang w:val="en-AU" w:eastAsia="ja-JP"/>
        </w:rPr>
        <w:tab/>
      </w:r>
      <w:r>
        <w:rPr>
          <w:noProof/>
        </w:rPr>
        <w:t>Obtaining data</w:t>
      </w:r>
      <w:r>
        <w:rPr>
          <w:noProof/>
        </w:rPr>
        <w:tab/>
      </w:r>
      <w:r>
        <w:rPr>
          <w:noProof/>
        </w:rPr>
        <w:fldChar w:fldCharType="begin"/>
      </w:r>
      <w:r>
        <w:rPr>
          <w:noProof/>
        </w:rPr>
        <w:instrText xml:space="preserve"> PAGEREF _Toc327465508 \h </w:instrText>
      </w:r>
      <w:r>
        <w:rPr>
          <w:noProof/>
        </w:rPr>
      </w:r>
      <w:r>
        <w:rPr>
          <w:noProof/>
        </w:rPr>
        <w:fldChar w:fldCharType="separate"/>
      </w:r>
      <w:r>
        <w:rPr>
          <w:noProof/>
        </w:rPr>
        <w:t>39</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4.2</w:t>
      </w:r>
      <w:r>
        <w:rPr>
          <w:rFonts w:asciiTheme="minorHAnsi" w:eastAsiaTheme="minorEastAsia" w:hAnsiTheme="minorHAnsi"/>
          <w:noProof/>
          <w:sz w:val="24"/>
          <w:lang w:val="en-AU" w:eastAsia="ja-JP"/>
        </w:rPr>
        <w:tab/>
      </w:r>
      <w:r>
        <w:rPr>
          <w:noProof/>
        </w:rPr>
        <w:t>Cleaning and variable engineering</w:t>
      </w:r>
      <w:r>
        <w:rPr>
          <w:noProof/>
        </w:rPr>
        <w:tab/>
      </w:r>
      <w:r>
        <w:rPr>
          <w:noProof/>
        </w:rPr>
        <w:fldChar w:fldCharType="begin"/>
      </w:r>
      <w:r>
        <w:rPr>
          <w:noProof/>
        </w:rPr>
        <w:instrText xml:space="preserve"> PAGEREF _Toc327465509 \h </w:instrText>
      </w:r>
      <w:r>
        <w:rPr>
          <w:noProof/>
        </w:rPr>
      </w:r>
      <w:r>
        <w:rPr>
          <w:noProof/>
        </w:rPr>
        <w:fldChar w:fldCharType="separate"/>
      </w:r>
      <w:r>
        <w:rPr>
          <w:noProof/>
        </w:rPr>
        <w:t>39</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4.2.1</w:t>
      </w:r>
      <w:r>
        <w:rPr>
          <w:rFonts w:asciiTheme="minorHAnsi" w:eastAsiaTheme="minorEastAsia" w:hAnsiTheme="minorHAnsi"/>
          <w:noProof/>
          <w:sz w:val="24"/>
          <w:lang w:val="en-AU" w:eastAsia="ja-JP"/>
        </w:rPr>
        <w:tab/>
      </w:r>
      <w:r>
        <w:rPr>
          <w:noProof/>
        </w:rPr>
        <w:t>Variable Engineering</w:t>
      </w:r>
      <w:r>
        <w:rPr>
          <w:noProof/>
        </w:rPr>
        <w:tab/>
      </w:r>
      <w:r>
        <w:rPr>
          <w:noProof/>
        </w:rPr>
        <w:fldChar w:fldCharType="begin"/>
      </w:r>
      <w:r>
        <w:rPr>
          <w:noProof/>
        </w:rPr>
        <w:instrText xml:space="preserve"> PAGEREF _Toc327465510 \h </w:instrText>
      </w:r>
      <w:r>
        <w:rPr>
          <w:noProof/>
        </w:rPr>
      </w:r>
      <w:r>
        <w:rPr>
          <w:noProof/>
        </w:rPr>
        <w:fldChar w:fldCharType="separate"/>
      </w:r>
      <w:r>
        <w:rPr>
          <w:noProof/>
        </w:rPr>
        <w:t>40</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4.3</w:t>
      </w:r>
      <w:r>
        <w:rPr>
          <w:rFonts w:asciiTheme="minorHAnsi" w:eastAsiaTheme="minorEastAsia" w:hAnsiTheme="minorHAnsi"/>
          <w:noProof/>
          <w:sz w:val="24"/>
          <w:lang w:val="en-AU" w:eastAsia="ja-JP"/>
        </w:rPr>
        <w:tab/>
      </w:r>
      <w:r>
        <w:rPr>
          <w:noProof/>
        </w:rPr>
        <w:t>Variable Selection</w:t>
      </w:r>
      <w:r>
        <w:rPr>
          <w:noProof/>
        </w:rPr>
        <w:tab/>
      </w:r>
      <w:r>
        <w:rPr>
          <w:noProof/>
        </w:rPr>
        <w:fldChar w:fldCharType="begin"/>
      </w:r>
      <w:r>
        <w:rPr>
          <w:noProof/>
        </w:rPr>
        <w:instrText xml:space="preserve"> PAGEREF _Toc327465511 \h </w:instrText>
      </w:r>
      <w:r>
        <w:rPr>
          <w:noProof/>
        </w:rPr>
      </w:r>
      <w:r>
        <w:rPr>
          <w:noProof/>
        </w:rPr>
        <w:fldChar w:fldCharType="separate"/>
      </w:r>
      <w:r>
        <w:rPr>
          <w:noProof/>
        </w:rPr>
        <w:t>41</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4.3.1</w:t>
      </w:r>
      <w:r>
        <w:rPr>
          <w:rFonts w:asciiTheme="minorHAnsi" w:eastAsiaTheme="minorEastAsia" w:hAnsiTheme="minorHAnsi"/>
          <w:noProof/>
          <w:sz w:val="24"/>
          <w:lang w:val="en-AU" w:eastAsia="ja-JP"/>
        </w:rPr>
        <w:tab/>
      </w:r>
      <w:r>
        <w:rPr>
          <w:noProof/>
        </w:rPr>
        <w:t>Outlier Deletion</w:t>
      </w:r>
      <w:r>
        <w:rPr>
          <w:noProof/>
        </w:rPr>
        <w:tab/>
      </w:r>
      <w:r>
        <w:rPr>
          <w:noProof/>
        </w:rPr>
        <w:fldChar w:fldCharType="begin"/>
      </w:r>
      <w:r>
        <w:rPr>
          <w:noProof/>
        </w:rPr>
        <w:instrText xml:space="preserve"> PAGEREF _Toc327465512 \h </w:instrText>
      </w:r>
      <w:r>
        <w:rPr>
          <w:noProof/>
        </w:rPr>
      </w:r>
      <w:r>
        <w:rPr>
          <w:noProof/>
        </w:rPr>
        <w:fldChar w:fldCharType="separate"/>
      </w:r>
      <w:r>
        <w:rPr>
          <w:noProof/>
        </w:rPr>
        <w:t>41</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4.3.2</w:t>
      </w:r>
      <w:r>
        <w:rPr>
          <w:rFonts w:asciiTheme="minorHAnsi" w:eastAsiaTheme="minorEastAsia" w:hAnsiTheme="minorHAnsi"/>
          <w:noProof/>
          <w:sz w:val="24"/>
          <w:lang w:val="en-AU" w:eastAsia="ja-JP"/>
        </w:rPr>
        <w:tab/>
      </w:r>
      <w:r>
        <w:rPr>
          <w:noProof/>
        </w:rPr>
        <w:t>Variable Selection Methods</w:t>
      </w:r>
      <w:r>
        <w:rPr>
          <w:noProof/>
        </w:rPr>
        <w:tab/>
      </w:r>
      <w:r>
        <w:rPr>
          <w:noProof/>
        </w:rPr>
        <w:fldChar w:fldCharType="begin"/>
      </w:r>
      <w:r>
        <w:rPr>
          <w:noProof/>
        </w:rPr>
        <w:instrText xml:space="preserve"> PAGEREF _Toc327465513 \h </w:instrText>
      </w:r>
      <w:r>
        <w:rPr>
          <w:noProof/>
        </w:rPr>
      </w:r>
      <w:r>
        <w:rPr>
          <w:noProof/>
        </w:rPr>
        <w:fldChar w:fldCharType="separate"/>
      </w:r>
      <w:r>
        <w:rPr>
          <w:noProof/>
        </w:rPr>
        <w:t>42</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4.4</w:t>
      </w:r>
      <w:r>
        <w:rPr>
          <w:rFonts w:asciiTheme="minorHAnsi" w:eastAsiaTheme="minorEastAsia" w:hAnsiTheme="minorHAnsi"/>
          <w:noProof/>
          <w:sz w:val="24"/>
          <w:lang w:val="en-AU" w:eastAsia="ja-JP"/>
        </w:rPr>
        <w:tab/>
      </w:r>
      <w:r>
        <w:rPr>
          <w:noProof/>
        </w:rPr>
        <w:t>Model selection</w:t>
      </w:r>
      <w:r>
        <w:rPr>
          <w:noProof/>
        </w:rPr>
        <w:tab/>
      </w:r>
      <w:r>
        <w:rPr>
          <w:noProof/>
        </w:rPr>
        <w:fldChar w:fldCharType="begin"/>
      </w:r>
      <w:r>
        <w:rPr>
          <w:noProof/>
        </w:rPr>
        <w:instrText xml:space="preserve"> PAGEREF _Toc327465514 \h </w:instrText>
      </w:r>
      <w:r>
        <w:rPr>
          <w:noProof/>
        </w:rPr>
      </w:r>
      <w:r>
        <w:rPr>
          <w:noProof/>
        </w:rPr>
        <w:fldChar w:fldCharType="separate"/>
      </w:r>
      <w:r>
        <w:rPr>
          <w:noProof/>
        </w:rPr>
        <w:t>45</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4.5</w:t>
      </w:r>
      <w:r>
        <w:rPr>
          <w:rFonts w:asciiTheme="minorHAnsi" w:eastAsiaTheme="minorEastAsia" w:hAnsiTheme="minorHAnsi"/>
          <w:noProof/>
          <w:sz w:val="24"/>
          <w:lang w:val="en-AU" w:eastAsia="ja-JP"/>
        </w:rPr>
        <w:tab/>
      </w:r>
      <w:r>
        <w:rPr>
          <w:noProof/>
        </w:rPr>
        <w:t>Model Comparison, Model Averaging</w:t>
      </w:r>
      <w:r>
        <w:rPr>
          <w:noProof/>
        </w:rPr>
        <w:tab/>
      </w:r>
      <w:r>
        <w:rPr>
          <w:noProof/>
        </w:rPr>
        <w:fldChar w:fldCharType="begin"/>
      </w:r>
      <w:r>
        <w:rPr>
          <w:noProof/>
        </w:rPr>
        <w:instrText xml:space="preserve"> PAGEREF _Toc327465515 \h </w:instrText>
      </w:r>
      <w:r>
        <w:rPr>
          <w:noProof/>
        </w:rPr>
      </w:r>
      <w:r>
        <w:rPr>
          <w:noProof/>
        </w:rPr>
        <w:fldChar w:fldCharType="separate"/>
      </w:r>
      <w:r>
        <w:rPr>
          <w:noProof/>
        </w:rPr>
        <w:t>46</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lastRenderedPageBreak/>
        <w:t>4.6</w:t>
      </w:r>
      <w:r>
        <w:rPr>
          <w:rFonts w:asciiTheme="minorHAnsi" w:eastAsiaTheme="minorEastAsia" w:hAnsiTheme="minorHAnsi"/>
          <w:noProof/>
          <w:sz w:val="24"/>
          <w:lang w:val="en-AU" w:eastAsia="ja-JP"/>
        </w:rPr>
        <w:tab/>
      </w:r>
      <w:r>
        <w:rPr>
          <w:noProof/>
        </w:rPr>
        <w:t>Bottom Line Translation</w:t>
      </w:r>
      <w:r>
        <w:rPr>
          <w:noProof/>
        </w:rPr>
        <w:tab/>
      </w:r>
      <w:r>
        <w:rPr>
          <w:noProof/>
        </w:rPr>
        <w:fldChar w:fldCharType="begin"/>
      </w:r>
      <w:r>
        <w:rPr>
          <w:noProof/>
        </w:rPr>
        <w:instrText xml:space="preserve"> PAGEREF _Toc327465516 \h </w:instrText>
      </w:r>
      <w:r>
        <w:rPr>
          <w:noProof/>
        </w:rPr>
      </w:r>
      <w:r>
        <w:rPr>
          <w:noProof/>
        </w:rPr>
        <w:fldChar w:fldCharType="separate"/>
      </w:r>
      <w:r>
        <w:rPr>
          <w:noProof/>
        </w:rPr>
        <w:t>49</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5</w:t>
      </w:r>
      <w:r>
        <w:rPr>
          <w:rFonts w:asciiTheme="minorHAnsi" w:eastAsiaTheme="minorEastAsia" w:hAnsiTheme="minorHAnsi"/>
          <w:noProof/>
          <w:sz w:val="24"/>
          <w:lang w:val="en-AU" w:eastAsia="ja-JP"/>
        </w:rPr>
        <w:tab/>
      </w:r>
      <w:r>
        <w:rPr>
          <w:noProof/>
        </w:rPr>
        <w:t>Results</w:t>
      </w:r>
      <w:r>
        <w:rPr>
          <w:noProof/>
        </w:rPr>
        <w:tab/>
      </w:r>
      <w:r>
        <w:rPr>
          <w:noProof/>
        </w:rPr>
        <w:fldChar w:fldCharType="begin"/>
      </w:r>
      <w:r>
        <w:rPr>
          <w:noProof/>
        </w:rPr>
        <w:instrText xml:space="preserve"> PAGEREF _Toc327465517 \h </w:instrText>
      </w:r>
      <w:r>
        <w:rPr>
          <w:noProof/>
        </w:rPr>
      </w:r>
      <w:r>
        <w:rPr>
          <w:noProof/>
        </w:rPr>
        <w:fldChar w:fldCharType="separate"/>
      </w:r>
      <w:r>
        <w:rPr>
          <w:noProof/>
        </w:rPr>
        <w:t>49</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5.1</w:t>
      </w:r>
      <w:r>
        <w:rPr>
          <w:rFonts w:asciiTheme="minorHAnsi" w:eastAsiaTheme="minorEastAsia" w:hAnsiTheme="minorHAnsi"/>
          <w:noProof/>
          <w:sz w:val="24"/>
          <w:lang w:val="en-AU" w:eastAsia="ja-JP"/>
        </w:rPr>
        <w:tab/>
      </w:r>
      <w:r>
        <w:rPr>
          <w:noProof/>
        </w:rPr>
        <w:t>Variable Selection</w:t>
      </w:r>
      <w:r>
        <w:rPr>
          <w:noProof/>
        </w:rPr>
        <w:tab/>
      </w:r>
      <w:r>
        <w:rPr>
          <w:noProof/>
        </w:rPr>
        <w:fldChar w:fldCharType="begin"/>
      </w:r>
      <w:r>
        <w:rPr>
          <w:noProof/>
        </w:rPr>
        <w:instrText xml:space="preserve"> PAGEREF _Toc327465518 \h </w:instrText>
      </w:r>
      <w:r>
        <w:rPr>
          <w:noProof/>
        </w:rPr>
      </w:r>
      <w:r>
        <w:rPr>
          <w:noProof/>
        </w:rPr>
        <w:fldChar w:fldCharType="separate"/>
      </w:r>
      <w:r>
        <w:rPr>
          <w:noProof/>
        </w:rPr>
        <w:t>50</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1.1</w:t>
      </w:r>
      <w:r>
        <w:rPr>
          <w:rFonts w:asciiTheme="minorHAnsi" w:eastAsiaTheme="minorEastAsia" w:hAnsiTheme="minorHAnsi"/>
          <w:noProof/>
          <w:sz w:val="24"/>
          <w:lang w:val="en-AU" w:eastAsia="ja-JP"/>
        </w:rPr>
        <w:tab/>
      </w:r>
      <w:r>
        <w:rPr>
          <w:noProof/>
        </w:rPr>
        <w:t>Regression</w:t>
      </w:r>
      <w:r>
        <w:rPr>
          <w:noProof/>
        </w:rPr>
        <w:tab/>
      </w:r>
      <w:r>
        <w:rPr>
          <w:noProof/>
        </w:rPr>
        <w:fldChar w:fldCharType="begin"/>
      </w:r>
      <w:r>
        <w:rPr>
          <w:noProof/>
        </w:rPr>
        <w:instrText xml:space="preserve"> PAGEREF _Toc327465519 \h </w:instrText>
      </w:r>
      <w:r>
        <w:rPr>
          <w:noProof/>
        </w:rPr>
      </w:r>
      <w:r>
        <w:rPr>
          <w:noProof/>
        </w:rPr>
        <w:fldChar w:fldCharType="separate"/>
      </w:r>
      <w:r>
        <w:rPr>
          <w:noProof/>
        </w:rPr>
        <w:t>50</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1.2</w:t>
      </w:r>
      <w:r>
        <w:rPr>
          <w:rFonts w:asciiTheme="minorHAnsi" w:eastAsiaTheme="minorEastAsia" w:hAnsiTheme="minorHAnsi"/>
          <w:noProof/>
          <w:sz w:val="24"/>
          <w:lang w:val="en-AU" w:eastAsia="ja-JP"/>
        </w:rPr>
        <w:tab/>
      </w:r>
      <w:r>
        <w:rPr>
          <w:noProof/>
        </w:rPr>
        <w:t>Random Forest</w:t>
      </w:r>
      <w:r>
        <w:rPr>
          <w:noProof/>
        </w:rPr>
        <w:tab/>
      </w:r>
      <w:r>
        <w:rPr>
          <w:noProof/>
        </w:rPr>
        <w:fldChar w:fldCharType="begin"/>
      </w:r>
      <w:r>
        <w:rPr>
          <w:noProof/>
        </w:rPr>
        <w:instrText xml:space="preserve"> PAGEREF _Toc327465520 \h </w:instrText>
      </w:r>
      <w:r>
        <w:rPr>
          <w:noProof/>
        </w:rPr>
      </w:r>
      <w:r>
        <w:rPr>
          <w:noProof/>
        </w:rPr>
        <w:fldChar w:fldCharType="separate"/>
      </w:r>
      <w:r>
        <w:rPr>
          <w:noProof/>
        </w:rPr>
        <w:t>51</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1.3</w:t>
      </w:r>
      <w:r>
        <w:rPr>
          <w:rFonts w:asciiTheme="minorHAnsi" w:eastAsiaTheme="minorEastAsia" w:hAnsiTheme="minorHAnsi"/>
          <w:noProof/>
          <w:sz w:val="24"/>
          <w:lang w:val="en-AU" w:eastAsia="ja-JP"/>
        </w:rPr>
        <w:tab/>
      </w:r>
      <w:r>
        <w:rPr>
          <w:noProof/>
        </w:rPr>
        <w:t>Cforest</w:t>
      </w:r>
      <w:r>
        <w:rPr>
          <w:noProof/>
        </w:rPr>
        <w:tab/>
      </w:r>
      <w:r>
        <w:rPr>
          <w:noProof/>
        </w:rPr>
        <w:fldChar w:fldCharType="begin"/>
      </w:r>
      <w:r>
        <w:rPr>
          <w:noProof/>
        </w:rPr>
        <w:instrText xml:space="preserve"> PAGEREF _Toc327465521 \h </w:instrText>
      </w:r>
      <w:r>
        <w:rPr>
          <w:noProof/>
        </w:rPr>
      </w:r>
      <w:r>
        <w:rPr>
          <w:noProof/>
        </w:rPr>
        <w:fldChar w:fldCharType="separate"/>
      </w:r>
      <w:r>
        <w:rPr>
          <w:noProof/>
        </w:rPr>
        <w:t>52</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1.4</w:t>
      </w:r>
      <w:r>
        <w:rPr>
          <w:rFonts w:asciiTheme="minorHAnsi" w:eastAsiaTheme="minorEastAsia" w:hAnsiTheme="minorHAnsi"/>
          <w:noProof/>
          <w:sz w:val="24"/>
          <w:lang w:val="en-AU" w:eastAsia="ja-JP"/>
        </w:rPr>
        <w:tab/>
      </w:r>
      <w:r>
        <w:rPr>
          <w:noProof/>
        </w:rPr>
        <w:t>Variable Selection Summary</w:t>
      </w:r>
      <w:r>
        <w:rPr>
          <w:noProof/>
        </w:rPr>
        <w:tab/>
      </w:r>
      <w:r>
        <w:rPr>
          <w:noProof/>
        </w:rPr>
        <w:fldChar w:fldCharType="begin"/>
      </w:r>
      <w:r>
        <w:rPr>
          <w:noProof/>
        </w:rPr>
        <w:instrText xml:space="preserve"> PAGEREF _Toc327465522 \h </w:instrText>
      </w:r>
      <w:r>
        <w:rPr>
          <w:noProof/>
        </w:rPr>
      </w:r>
      <w:r>
        <w:rPr>
          <w:noProof/>
        </w:rPr>
        <w:fldChar w:fldCharType="separate"/>
      </w:r>
      <w:r>
        <w:rPr>
          <w:noProof/>
        </w:rPr>
        <w:t>53</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5.2</w:t>
      </w:r>
      <w:r>
        <w:rPr>
          <w:rFonts w:asciiTheme="minorHAnsi" w:eastAsiaTheme="minorEastAsia" w:hAnsiTheme="minorHAnsi"/>
          <w:noProof/>
          <w:sz w:val="24"/>
          <w:lang w:val="en-AU" w:eastAsia="ja-JP"/>
        </w:rPr>
        <w:tab/>
      </w:r>
      <w:r>
        <w:rPr>
          <w:noProof/>
        </w:rPr>
        <w:t>Model Results</w:t>
      </w:r>
      <w:r>
        <w:rPr>
          <w:noProof/>
        </w:rPr>
        <w:tab/>
      </w:r>
      <w:r>
        <w:rPr>
          <w:noProof/>
        </w:rPr>
        <w:fldChar w:fldCharType="begin"/>
      </w:r>
      <w:r>
        <w:rPr>
          <w:noProof/>
        </w:rPr>
        <w:instrText xml:space="preserve"> PAGEREF _Toc327465523 \h </w:instrText>
      </w:r>
      <w:r>
        <w:rPr>
          <w:noProof/>
        </w:rPr>
      </w:r>
      <w:r>
        <w:rPr>
          <w:noProof/>
        </w:rPr>
        <w:fldChar w:fldCharType="separate"/>
      </w:r>
      <w:r>
        <w:rPr>
          <w:noProof/>
        </w:rPr>
        <w:t>53</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2.1</w:t>
      </w:r>
      <w:r>
        <w:rPr>
          <w:rFonts w:asciiTheme="minorHAnsi" w:eastAsiaTheme="minorEastAsia" w:hAnsiTheme="minorHAnsi"/>
          <w:noProof/>
          <w:sz w:val="24"/>
          <w:lang w:val="en-AU" w:eastAsia="ja-JP"/>
        </w:rPr>
        <w:tab/>
      </w:r>
      <w:r>
        <w:rPr>
          <w:noProof/>
        </w:rPr>
        <w:t>Regression Model</w:t>
      </w:r>
      <w:r>
        <w:rPr>
          <w:noProof/>
        </w:rPr>
        <w:tab/>
      </w:r>
      <w:r>
        <w:rPr>
          <w:noProof/>
        </w:rPr>
        <w:fldChar w:fldCharType="begin"/>
      </w:r>
      <w:r>
        <w:rPr>
          <w:noProof/>
        </w:rPr>
        <w:instrText xml:space="preserve"> PAGEREF _Toc327465524 \h </w:instrText>
      </w:r>
      <w:r>
        <w:rPr>
          <w:noProof/>
        </w:rPr>
      </w:r>
      <w:r>
        <w:rPr>
          <w:noProof/>
        </w:rPr>
        <w:fldChar w:fldCharType="separate"/>
      </w:r>
      <w:r>
        <w:rPr>
          <w:noProof/>
        </w:rPr>
        <w:t>54</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2.2</w:t>
      </w:r>
      <w:r>
        <w:rPr>
          <w:rFonts w:asciiTheme="minorHAnsi" w:eastAsiaTheme="minorEastAsia" w:hAnsiTheme="minorHAnsi"/>
          <w:noProof/>
          <w:sz w:val="24"/>
          <w:lang w:val="en-AU" w:eastAsia="ja-JP"/>
        </w:rPr>
        <w:tab/>
      </w:r>
      <w:r>
        <w:rPr>
          <w:noProof/>
        </w:rPr>
        <w:t>Classification Models</w:t>
      </w:r>
      <w:r>
        <w:rPr>
          <w:noProof/>
        </w:rPr>
        <w:tab/>
      </w:r>
      <w:r>
        <w:rPr>
          <w:noProof/>
        </w:rPr>
        <w:fldChar w:fldCharType="begin"/>
      </w:r>
      <w:r>
        <w:rPr>
          <w:noProof/>
        </w:rPr>
        <w:instrText xml:space="preserve"> PAGEREF _Toc327465525 \h </w:instrText>
      </w:r>
      <w:r>
        <w:rPr>
          <w:noProof/>
        </w:rPr>
      </w:r>
      <w:r>
        <w:rPr>
          <w:noProof/>
        </w:rPr>
        <w:fldChar w:fldCharType="separate"/>
      </w:r>
      <w:r>
        <w:rPr>
          <w:noProof/>
        </w:rPr>
        <w:t>58</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5.2.3</w:t>
      </w:r>
      <w:r>
        <w:rPr>
          <w:rFonts w:asciiTheme="minorHAnsi" w:eastAsiaTheme="minorEastAsia" w:hAnsiTheme="minorHAnsi"/>
          <w:noProof/>
          <w:sz w:val="24"/>
          <w:lang w:val="en-AU" w:eastAsia="ja-JP"/>
        </w:rPr>
        <w:tab/>
      </w:r>
      <w:r>
        <w:rPr>
          <w:noProof/>
        </w:rPr>
        <w:t>Bottom Line Analysis</w:t>
      </w:r>
      <w:r>
        <w:rPr>
          <w:noProof/>
        </w:rPr>
        <w:tab/>
      </w:r>
      <w:r>
        <w:rPr>
          <w:noProof/>
        </w:rPr>
        <w:fldChar w:fldCharType="begin"/>
      </w:r>
      <w:r>
        <w:rPr>
          <w:noProof/>
        </w:rPr>
        <w:instrText xml:space="preserve"> PAGEREF _Toc327465526 \h </w:instrText>
      </w:r>
      <w:r>
        <w:rPr>
          <w:noProof/>
        </w:rPr>
      </w:r>
      <w:r>
        <w:rPr>
          <w:noProof/>
        </w:rPr>
        <w:fldChar w:fldCharType="separate"/>
      </w:r>
      <w:r>
        <w:rPr>
          <w:noProof/>
        </w:rPr>
        <w:t>68</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6</w:t>
      </w:r>
      <w:r>
        <w:rPr>
          <w:rFonts w:asciiTheme="minorHAnsi" w:eastAsiaTheme="minorEastAsia" w:hAnsiTheme="minorHAnsi"/>
          <w:noProof/>
          <w:sz w:val="24"/>
          <w:lang w:val="en-AU" w:eastAsia="ja-JP"/>
        </w:rPr>
        <w:tab/>
      </w:r>
      <w:r>
        <w:rPr>
          <w:noProof/>
        </w:rPr>
        <w:t>Discussion - 10 to 20 pages</w:t>
      </w:r>
      <w:r>
        <w:rPr>
          <w:noProof/>
        </w:rPr>
        <w:tab/>
      </w:r>
      <w:r>
        <w:rPr>
          <w:noProof/>
        </w:rPr>
        <w:fldChar w:fldCharType="begin"/>
      </w:r>
      <w:r>
        <w:rPr>
          <w:noProof/>
        </w:rPr>
        <w:instrText xml:space="preserve"> PAGEREF _Toc327465527 \h </w:instrText>
      </w:r>
      <w:r>
        <w:rPr>
          <w:noProof/>
        </w:rPr>
      </w:r>
      <w:r>
        <w:rPr>
          <w:noProof/>
        </w:rPr>
        <w:fldChar w:fldCharType="separate"/>
      </w:r>
      <w:r>
        <w:rPr>
          <w:noProof/>
        </w:rPr>
        <w:t>71</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6.1</w:t>
      </w:r>
      <w:r>
        <w:rPr>
          <w:rFonts w:asciiTheme="minorHAnsi" w:eastAsiaTheme="minorEastAsia" w:hAnsiTheme="minorHAnsi"/>
          <w:noProof/>
          <w:sz w:val="24"/>
          <w:lang w:val="en-AU" w:eastAsia="ja-JP"/>
        </w:rPr>
        <w:tab/>
      </w:r>
      <w:r>
        <w:rPr>
          <w:noProof/>
        </w:rPr>
        <w:t>Variable Importance</w:t>
      </w:r>
      <w:r>
        <w:rPr>
          <w:noProof/>
        </w:rPr>
        <w:tab/>
      </w:r>
      <w:r>
        <w:rPr>
          <w:noProof/>
        </w:rPr>
        <w:fldChar w:fldCharType="begin"/>
      </w:r>
      <w:r>
        <w:rPr>
          <w:noProof/>
        </w:rPr>
        <w:instrText xml:space="preserve"> PAGEREF _Toc327465528 \h </w:instrText>
      </w:r>
      <w:r>
        <w:rPr>
          <w:noProof/>
        </w:rPr>
      </w:r>
      <w:r>
        <w:rPr>
          <w:noProof/>
        </w:rPr>
        <w:fldChar w:fldCharType="separate"/>
      </w:r>
      <w:r>
        <w:rPr>
          <w:noProof/>
        </w:rPr>
        <w:t>71</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6.2</w:t>
      </w:r>
      <w:r>
        <w:rPr>
          <w:rFonts w:asciiTheme="minorHAnsi" w:eastAsiaTheme="minorEastAsia" w:hAnsiTheme="minorHAnsi"/>
          <w:noProof/>
          <w:sz w:val="24"/>
          <w:lang w:val="en-AU" w:eastAsia="ja-JP"/>
        </w:rPr>
        <w:tab/>
      </w:r>
      <w:r>
        <w:rPr>
          <w:noProof/>
        </w:rPr>
        <w:t>Regression</w:t>
      </w:r>
      <w:r>
        <w:rPr>
          <w:noProof/>
        </w:rPr>
        <w:tab/>
      </w:r>
      <w:r>
        <w:rPr>
          <w:noProof/>
        </w:rPr>
        <w:fldChar w:fldCharType="begin"/>
      </w:r>
      <w:r>
        <w:rPr>
          <w:noProof/>
        </w:rPr>
        <w:instrText xml:space="preserve"> PAGEREF _Toc327465529 \h </w:instrText>
      </w:r>
      <w:r>
        <w:rPr>
          <w:noProof/>
        </w:rPr>
      </w:r>
      <w:r>
        <w:rPr>
          <w:noProof/>
        </w:rPr>
        <w:fldChar w:fldCharType="separate"/>
      </w:r>
      <w:r>
        <w:rPr>
          <w:noProof/>
        </w:rPr>
        <w:t>72</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6.3</w:t>
      </w:r>
      <w:r>
        <w:rPr>
          <w:rFonts w:asciiTheme="minorHAnsi" w:eastAsiaTheme="minorEastAsia" w:hAnsiTheme="minorHAnsi"/>
          <w:noProof/>
          <w:sz w:val="24"/>
          <w:lang w:val="en-AU" w:eastAsia="ja-JP"/>
        </w:rPr>
        <w:tab/>
      </w:r>
      <w:r>
        <w:rPr>
          <w:noProof/>
        </w:rPr>
        <w:t>Binary Classification</w:t>
      </w:r>
      <w:r>
        <w:rPr>
          <w:noProof/>
        </w:rPr>
        <w:tab/>
      </w:r>
      <w:r>
        <w:rPr>
          <w:noProof/>
        </w:rPr>
        <w:fldChar w:fldCharType="begin"/>
      </w:r>
      <w:r>
        <w:rPr>
          <w:noProof/>
        </w:rPr>
        <w:instrText xml:space="preserve"> PAGEREF _Toc327465530 \h </w:instrText>
      </w:r>
      <w:r>
        <w:rPr>
          <w:noProof/>
        </w:rPr>
      </w:r>
      <w:r>
        <w:rPr>
          <w:noProof/>
        </w:rPr>
        <w:fldChar w:fldCharType="separate"/>
      </w:r>
      <w:r>
        <w:rPr>
          <w:noProof/>
        </w:rPr>
        <w:t>74</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6.4</w:t>
      </w:r>
      <w:r>
        <w:rPr>
          <w:rFonts w:asciiTheme="minorHAnsi" w:eastAsiaTheme="minorEastAsia" w:hAnsiTheme="minorHAnsi"/>
          <w:noProof/>
          <w:sz w:val="24"/>
          <w:lang w:val="en-AU" w:eastAsia="ja-JP"/>
        </w:rPr>
        <w:tab/>
      </w:r>
      <w:r>
        <w:rPr>
          <w:noProof/>
        </w:rPr>
        <w:t>Blended Models</w:t>
      </w:r>
      <w:r>
        <w:rPr>
          <w:noProof/>
        </w:rPr>
        <w:tab/>
      </w:r>
      <w:r>
        <w:rPr>
          <w:noProof/>
        </w:rPr>
        <w:fldChar w:fldCharType="begin"/>
      </w:r>
      <w:r>
        <w:rPr>
          <w:noProof/>
        </w:rPr>
        <w:instrText xml:space="preserve"> PAGEREF _Toc327465531 \h </w:instrText>
      </w:r>
      <w:r>
        <w:rPr>
          <w:noProof/>
        </w:rPr>
      </w:r>
      <w:r>
        <w:rPr>
          <w:noProof/>
        </w:rPr>
        <w:fldChar w:fldCharType="separate"/>
      </w:r>
      <w:r>
        <w:rPr>
          <w:noProof/>
        </w:rPr>
        <w:t>75</w:t>
      </w:r>
      <w:r>
        <w:rPr>
          <w:noProof/>
        </w:rPr>
        <w:fldChar w:fldCharType="end"/>
      </w:r>
    </w:p>
    <w:p w:rsidR="00F62557" w:rsidRDefault="00F62557">
      <w:pPr>
        <w:pStyle w:val="TOC2"/>
        <w:tabs>
          <w:tab w:val="left" w:pos="739"/>
          <w:tab w:val="right" w:leader="dot" w:pos="9607"/>
        </w:tabs>
        <w:rPr>
          <w:rFonts w:asciiTheme="minorHAnsi" w:eastAsiaTheme="minorEastAsia" w:hAnsiTheme="minorHAnsi"/>
          <w:noProof/>
          <w:sz w:val="24"/>
          <w:lang w:val="en-AU" w:eastAsia="ja-JP"/>
        </w:rPr>
      </w:pPr>
      <w:r>
        <w:rPr>
          <w:noProof/>
        </w:rPr>
        <w:t>6.5</w:t>
      </w:r>
      <w:r>
        <w:rPr>
          <w:rFonts w:asciiTheme="minorHAnsi" w:eastAsiaTheme="minorEastAsia" w:hAnsiTheme="minorHAnsi"/>
          <w:noProof/>
          <w:sz w:val="24"/>
          <w:lang w:val="en-AU" w:eastAsia="ja-JP"/>
        </w:rPr>
        <w:tab/>
      </w:r>
      <w:r>
        <w:rPr>
          <w:noProof/>
        </w:rPr>
        <w:t>Bottom Line Analysis</w:t>
      </w:r>
      <w:r>
        <w:rPr>
          <w:noProof/>
        </w:rPr>
        <w:tab/>
      </w:r>
      <w:r>
        <w:rPr>
          <w:noProof/>
        </w:rPr>
        <w:fldChar w:fldCharType="begin"/>
      </w:r>
      <w:r>
        <w:rPr>
          <w:noProof/>
        </w:rPr>
        <w:instrText xml:space="preserve"> PAGEREF _Toc327465532 \h </w:instrText>
      </w:r>
      <w:r>
        <w:rPr>
          <w:noProof/>
        </w:rPr>
      </w:r>
      <w:r>
        <w:rPr>
          <w:noProof/>
        </w:rPr>
        <w:fldChar w:fldCharType="separate"/>
      </w:r>
      <w:r>
        <w:rPr>
          <w:noProof/>
        </w:rPr>
        <w:t>76</w:t>
      </w:r>
      <w:r>
        <w:rPr>
          <w:noProof/>
        </w:rPr>
        <w:fldChar w:fldCharType="end"/>
      </w:r>
    </w:p>
    <w:p w:rsidR="00F62557" w:rsidRDefault="00F62557">
      <w:pPr>
        <w:pStyle w:val="TOC3"/>
        <w:tabs>
          <w:tab w:val="left" w:pos="1126"/>
          <w:tab w:val="right" w:leader="dot" w:pos="9607"/>
        </w:tabs>
        <w:rPr>
          <w:rFonts w:asciiTheme="minorHAnsi" w:eastAsiaTheme="minorEastAsia" w:hAnsiTheme="minorHAnsi"/>
          <w:noProof/>
          <w:sz w:val="24"/>
          <w:lang w:val="en-AU" w:eastAsia="ja-JP"/>
        </w:rPr>
      </w:pPr>
      <w:r>
        <w:rPr>
          <w:noProof/>
        </w:rPr>
        <w:t>6.5.1</w:t>
      </w:r>
      <w:r>
        <w:rPr>
          <w:rFonts w:asciiTheme="minorHAnsi" w:eastAsiaTheme="minorEastAsia" w:hAnsiTheme="minorHAnsi"/>
          <w:noProof/>
          <w:sz w:val="24"/>
          <w:lang w:val="en-AU" w:eastAsia="ja-JP"/>
        </w:rPr>
        <w:tab/>
      </w:r>
      <w:r>
        <w:rPr>
          <w:noProof/>
        </w:rPr>
        <w:t>Limitations and Future Work</w:t>
      </w:r>
      <w:r>
        <w:rPr>
          <w:noProof/>
        </w:rPr>
        <w:tab/>
      </w:r>
      <w:r>
        <w:rPr>
          <w:noProof/>
        </w:rPr>
        <w:fldChar w:fldCharType="begin"/>
      </w:r>
      <w:r>
        <w:rPr>
          <w:noProof/>
        </w:rPr>
        <w:instrText xml:space="preserve"> PAGEREF _Toc327465533 \h </w:instrText>
      </w:r>
      <w:r>
        <w:rPr>
          <w:noProof/>
        </w:rPr>
      </w:r>
      <w:r>
        <w:rPr>
          <w:noProof/>
        </w:rPr>
        <w:fldChar w:fldCharType="separate"/>
      </w:r>
      <w:r>
        <w:rPr>
          <w:noProof/>
        </w:rPr>
        <w:t>76</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7</w:t>
      </w:r>
      <w:r>
        <w:rPr>
          <w:rFonts w:asciiTheme="minorHAnsi" w:eastAsiaTheme="minorEastAsia" w:hAnsiTheme="minorHAnsi"/>
          <w:noProof/>
          <w:sz w:val="24"/>
          <w:lang w:val="en-AU" w:eastAsia="ja-JP"/>
        </w:rPr>
        <w:tab/>
      </w:r>
      <w:r>
        <w:rPr>
          <w:noProof/>
        </w:rPr>
        <w:t>Conclusion</w:t>
      </w:r>
      <w:r>
        <w:rPr>
          <w:noProof/>
        </w:rPr>
        <w:tab/>
      </w:r>
      <w:r>
        <w:rPr>
          <w:noProof/>
        </w:rPr>
        <w:fldChar w:fldCharType="begin"/>
      </w:r>
      <w:r>
        <w:rPr>
          <w:noProof/>
        </w:rPr>
        <w:instrText xml:space="preserve"> PAGEREF _Toc327465534 \h </w:instrText>
      </w:r>
      <w:r>
        <w:rPr>
          <w:noProof/>
        </w:rPr>
      </w:r>
      <w:r>
        <w:rPr>
          <w:noProof/>
        </w:rPr>
        <w:fldChar w:fldCharType="separate"/>
      </w:r>
      <w:r>
        <w:rPr>
          <w:noProof/>
        </w:rPr>
        <w:t>79</w:t>
      </w:r>
      <w:r>
        <w:rPr>
          <w:noProof/>
        </w:rPr>
        <w:fldChar w:fldCharType="end"/>
      </w:r>
    </w:p>
    <w:p w:rsidR="00F62557" w:rsidRDefault="00F62557">
      <w:pPr>
        <w:pStyle w:val="TOC1"/>
        <w:tabs>
          <w:tab w:val="left" w:pos="352"/>
        </w:tabs>
        <w:rPr>
          <w:rFonts w:asciiTheme="minorHAnsi" w:eastAsiaTheme="minorEastAsia" w:hAnsiTheme="minorHAnsi"/>
          <w:noProof/>
          <w:sz w:val="24"/>
          <w:lang w:val="en-AU" w:eastAsia="ja-JP"/>
        </w:rPr>
      </w:pPr>
      <w:r>
        <w:rPr>
          <w:noProof/>
        </w:rPr>
        <w:t>8</w:t>
      </w:r>
      <w:r>
        <w:rPr>
          <w:rFonts w:asciiTheme="minorHAnsi" w:eastAsiaTheme="minorEastAsia" w:hAnsiTheme="minorHAnsi"/>
          <w:noProof/>
          <w:sz w:val="24"/>
          <w:lang w:val="en-AU" w:eastAsia="ja-JP"/>
        </w:rPr>
        <w:tab/>
      </w:r>
      <w:r>
        <w:rPr>
          <w:noProof/>
        </w:rPr>
        <w:t>Bibliography</w:t>
      </w:r>
      <w:r>
        <w:rPr>
          <w:noProof/>
        </w:rPr>
        <w:tab/>
      </w:r>
      <w:r>
        <w:rPr>
          <w:noProof/>
        </w:rPr>
        <w:fldChar w:fldCharType="begin"/>
      </w:r>
      <w:r>
        <w:rPr>
          <w:noProof/>
        </w:rPr>
        <w:instrText xml:space="preserve"> PAGEREF _Toc327465535 \h </w:instrText>
      </w:r>
      <w:r>
        <w:rPr>
          <w:noProof/>
        </w:rPr>
      </w:r>
      <w:r>
        <w:rPr>
          <w:noProof/>
        </w:rPr>
        <w:fldChar w:fldCharType="separate"/>
      </w:r>
      <w:r>
        <w:rPr>
          <w:noProof/>
        </w:rPr>
        <w:t>81</w:t>
      </w:r>
      <w:r>
        <w:rPr>
          <w:noProof/>
        </w:rPr>
        <w:fldChar w:fldCharType="end"/>
      </w:r>
    </w:p>
    <w:p w:rsidR="00F62557" w:rsidRPr="00F62557" w:rsidRDefault="00F62557" w:rsidP="00F62557">
      <w:pPr>
        <w:pStyle w:val="BodyText"/>
        <w:tabs>
          <w:tab w:val="left" w:pos="8789"/>
        </w:tabs>
        <w:ind w:left="426" w:right="571"/>
      </w:pPr>
      <w:r>
        <w:fldChar w:fldCharType="end"/>
      </w:r>
      <w:bookmarkStart w:id="6" w:name="_GoBack"/>
      <w:bookmarkEnd w:id="6"/>
    </w:p>
    <w:p w:rsidR="00F1671C" w:rsidRDefault="00F62557" w:rsidP="00F62557">
      <w:pPr>
        <w:pStyle w:val="Heading1"/>
        <w:numPr>
          <w:ilvl w:val="0"/>
          <w:numId w:val="0"/>
        </w:numPr>
        <w:tabs>
          <w:tab w:val="left" w:pos="8789"/>
        </w:tabs>
        <w:ind w:left="426" w:right="571" w:hanging="432"/>
      </w:pPr>
      <w:bookmarkStart w:id="7" w:name="list-of-figures"/>
      <w:bookmarkStart w:id="8" w:name="_Toc327465411"/>
      <w:bookmarkStart w:id="9" w:name="_Toc327465475"/>
      <w:bookmarkEnd w:id="7"/>
      <w:r>
        <w:lastRenderedPageBreak/>
        <w:t>List of Figures</w:t>
      </w:r>
      <w:bookmarkEnd w:id="8"/>
      <w:bookmarkEnd w:id="9"/>
    </w:p>
    <w:p w:rsidR="00F1671C" w:rsidRDefault="00F62557" w:rsidP="00F62557">
      <w:pPr>
        <w:pStyle w:val="Heading1"/>
        <w:numPr>
          <w:ilvl w:val="0"/>
          <w:numId w:val="0"/>
        </w:numPr>
        <w:tabs>
          <w:tab w:val="left" w:pos="8789"/>
        </w:tabs>
        <w:ind w:left="426" w:right="571" w:hanging="432"/>
      </w:pPr>
      <w:bookmarkStart w:id="10" w:name="list-of-tables"/>
      <w:bookmarkStart w:id="11" w:name="_Toc327465412"/>
      <w:bookmarkStart w:id="12" w:name="_Toc327465476"/>
      <w:bookmarkEnd w:id="10"/>
      <w:r>
        <w:t>List of Tables</w:t>
      </w:r>
      <w:bookmarkEnd w:id="11"/>
      <w:bookmarkEnd w:id="12"/>
    </w:p>
    <w:p w:rsidR="00F1671C" w:rsidRDefault="00F62557" w:rsidP="00F62557">
      <w:pPr>
        <w:pStyle w:val="Heading1"/>
        <w:numPr>
          <w:ilvl w:val="0"/>
          <w:numId w:val="0"/>
        </w:numPr>
        <w:tabs>
          <w:tab w:val="left" w:pos="8789"/>
        </w:tabs>
        <w:ind w:left="426" w:right="571" w:hanging="432"/>
      </w:pPr>
      <w:bookmarkStart w:id="13" w:name="glossary"/>
      <w:bookmarkStart w:id="14" w:name="_Toc327465413"/>
      <w:bookmarkStart w:id="15" w:name="_Toc327465477"/>
      <w:bookmarkEnd w:id="13"/>
      <w:r>
        <w:t>Glossary</w:t>
      </w:r>
      <w:bookmarkEnd w:id="14"/>
      <w:bookmarkEnd w:id="15"/>
    </w:p>
    <w:p w:rsidR="00F62557" w:rsidRDefault="00F62557" w:rsidP="00F62557">
      <w:pPr>
        <w:pStyle w:val="FirstParagraph"/>
        <w:tabs>
          <w:tab w:val="left" w:pos="8789"/>
        </w:tabs>
        <w:ind w:left="426" w:right="571"/>
      </w:pPr>
      <w:r>
        <w:t xml:space="preserve">B2B - Business to Business </w:t>
      </w:r>
    </w:p>
    <w:p w:rsidR="00F1671C" w:rsidRDefault="00F62557" w:rsidP="00F62557">
      <w:pPr>
        <w:pStyle w:val="FirstParagraph"/>
        <w:tabs>
          <w:tab w:val="left" w:pos="8789"/>
        </w:tabs>
        <w:ind w:left="426" w:right="571"/>
      </w:pPr>
      <w:proofErr w:type="gramStart"/>
      <w:r>
        <w:t>CRM - Customer Relationship Management.</w:t>
      </w:r>
      <w:proofErr w:type="gramEnd"/>
      <w:r>
        <w:t xml:space="preserve"> Refers to a common type of software used by businesses to record client and project details as well as employee timesheet records. Generally accessable to each employee in a company.</w:t>
      </w:r>
    </w:p>
    <w:p w:rsidR="00F1671C" w:rsidRDefault="00F62557" w:rsidP="00F62557">
      <w:pPr>
        <w:pStyle w:val="Heading1"/>
        <w:numPr>
          <w:ilvl w:val="0"/>
          <w:numId w:val="0"/>
        </w:numPr>
        <w:tabs>
          <w:tab w:val="left" w:pos="8789"/>
        </w:tabs>
        <w:ind w:left="426" w:right="571" w:hanging="432"/>
      </w:pPr>
      <w:bookmarkStart w:id="16" w:name="acknowledgements"/>
      <w:bookmarkStart w:id="17" w:name="_Toc327465414"/>
      <w:bookmarkStart w:id="18" w:name="_Toc327465478"/>
      <w:bookmarkEnd w:id="16"/>
      <w:r>
        <w:t>Acknowledgements</w:t>
      </w:r>
      <w:bookmarkEnd w:id="17"/>
      <w:bookmarkEnd w:id="18"/>
    </w:p>
    <w:p w:rsidR="00F1671C" w:rsidRDefault="00F62557" w:rsidP="00F62557">
      <w:pPr>
        <w:pStyle w:val="Heading1"/>
        <w:numPr>
          <w:ilvl w:val="0"/>
          <w:numId w:val="0"/>
        </w:numPr>
        <w:tabs>
          <w:tab w:val="left" w:pos="8789"/>
        </w:tabs>
        <w:ind w:left="426" w:right="571" w:hanging="432"/>
      </w:pPr>
      <w:bookmarkStart w:id="19" w:name="publications"/>
      <w:bookmarkStart w:id="20" w:name="_Toc327465415"/>
      <w:bookmarkStart w:id="21" w:name="_Toc327465479"/>
      <w:bookmarkEnd w:id="19"/>
      <w:r>
        <w:t>Publications</w:t>
      </w:r>
      <w:bookmarkEnd w:id="20"/>
      <w:bookmarkEnd w:id="21"/>
    </w:p>
    <w:p w:rsidR="00F1671C" w:rsidRDefault="00F62557" w:rsidP="00F62557">
      <w:pPr>
        <w:tabs>
          <w:tab w:val="left" w:pos="8789"/>
        </w:tabs>
        <w:spacing w:line="240" w:lineRule="auto"/>
        <w:ind w:left="426" w:right="571"/>
      </w:pPr>
      <w:r>
        <w:br w:type="page"/>
      </w:r>
    </w:p>
    <w:p w:rsidR="00F1671C" w:rsidRDefault="00F62557" w:rsidP="00F62557">
      <w:pPr>
        <w:pStyle w:val="Heading1"/>
        <w:tabs>
          <w:tab w:val="left" w:pos="8789"/>
        </w:tabs>
        <w:ind w:left="426" w:right="571"/>
      </w:pPr>
      <w:bookmarkStart w:id="22" w:name="introduction---2-pages"/>
      <w:bookmarkStart w:id="23" w:name="_Toc327465416"/>
      <w:bookmarkStart w:id="24" w:name="_Toc327465480"/>
      <w:bookmarkEnd w:id="22"/>
      <w:r>
        <w:lastRenderedPageBreak/>
        <w:t>Introduction - 2 pages</w:t>
      </w:r>
      <w:bookmarkEnd w:id="23"/>
      <w:bookmarkEnd w:id="24"/>
    </w:p>
    <w:p w:rsidR="00F1671C" w:rsidRDefault="00F62557" w:rsidP="00F62557">
      <w:pPr>
        <w:pStyle w:val="FirstParagraph"/>
        <w:tabs>
          <w:tab w:val="left" w:pos="8789"/>
        </w:tabs>
        <w:ind w:left="426" w:right="571"/>
      </w:pPr>
      <w:r>
        <w:t>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sidR="00F1671C" w:rsidRDefault="00F62557" w:rsidP="00F62557">
      <w:pPr>
        <w:pStyle w:val="BodyText"/>
        <w:tabs>
          <w:tab w:val="left" w:pos="8789"/>
        </w:tabs>
        <w:ind w:left="426" w:right="571"/>
      </w:pPr>
      <w:r>
        <w:t>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sidR="00F1671C" w:rsidRDefault="00F62557" w:rsidP="00F62557">
      <w:pPr>
        <w:pStyle w:val="Heading1"/>
        <w:tabs>
          <w:tab w:val="left" w:pos="8789"/>
        </w:tabs>
        <w:ind w:left="426" w:right="571"/>
      </w:pPr>
      <w:bookmarkStart w:id="25" w:name="problem-description"/>
      <w:bookmarkStart w:id="26" w:name="_Toc327465417"/>
      <w:bookmarkStart w:id="27" w:name="_Toc327465481"/>
      <w:bookmarkEnd w:id="25"/>
      <w:r>
        <w:lastRenderedPageBreak/>
        <w:t>Problem Description</w:t>
      </w:r>
      <w:bookmarkEnd w:id="26"/>
      <w:bookmarkEnd w:id="27"/>
    </w:p>
    <w:p w:rsidR="00F1671C" w:rsidRDefault="00F62557" w:rsidP="00F62557">
      <w:pPr>
        <w:pStyle w:val="FirstParagraph"/>
        <w:tabs>
          <w:tab w:val="left" w:pos="8789"/>
        </w:tabs>
        <w:ind w:left="426" w:right="571"/>
      </w:pPr>
      <w:r>
        <w:t>In this chapter the research motivations are explained along with the goals of the project and the specific research hypothesis. Finally the contributions of this body of work are outlined along with the structure of the thesis.</w:t>
      </w:r>
    </w:p>
    <w:p w:rsidR="00F1671C" w:rsidRDefault="00F62557" w:rsidP="00F62557">
      <w:pPr>
        <w:pStyle w:val="Heading2"/>
        <w:tabs>
          <w:tab w:val="left" w:pos="8789"/>
        </w:tabs>
        <w:ind w:left="426" w:right="571"/>
      </w:pPr>
      <w:bookmarkStart w:id="28" w:name="research-motivation---4.5-pages"/>
      <w:bookmarkStart w:id="29" w:name="_Toc327465418"/>
      <w:bookmarkStart w:id="30" w:name="_Toc327465482"/>
      <w:bookmarkEnd w:id="28"/>
      <w:r>
        <w:t>Research Motivation - 4.5 pages</w:t>
      </w:r>
      <w:bookmarkEnd w:id="29"/>
      <w:bookmarkEnd w:id="30"/>
    </w:p>
    <w:p w:rsidR="00F1671C" w:rsidRDefault="00F62557" w:rsidP="00F62557">
      <w:pPr>
        <w:pStyle w:val="FirstParagraph"/>
        <w:tabs>
          <w:tab w:val="left" w:pos="8789"/>
        </w:tabs>
        <w:ind w:left="426" w:right="571"/>
      </w:pPr>
      <w:r>
        <w:rPr>
          <w:b/>
        </w:rPr>
        <w:t>Problem Description:</w:t>
      </w:r>
    </w:p>
    <w:p w:rsidR="00F1671C" w:rsidRDefault="00F62557" w:rsidP="00F62557">
      <w:pPr>
        <w:pStyle w:val="BodyText"/>
        <w:tabs>
          <w:tab w:val="left" w:pos="8789"/>
        </w:tabs>
        <w:ind w:left="426" w:right="571"/>
      </w:pPr>
      <w:r>
        <w:t>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sidR="00F1671C" w:rsidRDefault="00F62557" w:rsidP="00F62557">
      <w:pPr>
        <w:pStyle w:val="BodyText"/>
        <w:tabs>
          <w:tab w:val="left" w:pos="8789"/>
        </w:tabs>
        <w:ind w:left="426" w:right="571"/>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w:t>
      </w:r>
      <w:r>
        <w:lastRenderedPageBreak/>
        <w:t>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sidR="00F1671C" w:rsidRDefault="00F62557" w:rsidP="00F62557">
      <w:pPr>
        <w:pStyle w:val="BodyText"/>
        <w:tabs>
          <w:tab w:val="left" w:pos="8789"/>
        </w:tabs>
        <w:ind w:left="426" w:right="571"/>
      </w:pPr>
      <w:r>
        <w:rPr>
          <w:b/>
        </w:rPr>
        <w:t>Why its Not Easily Solvable:</w:t>
      </w:r>
    </w:p>
    <w:p w:rsidR="00F1671C" w:rsidRDefault="00F62557" w:rsidP="00F62557">
      <w:pPr>
        <w:pStyle w:val="BodyText"/>
        <w:tabs>
          <w:tab w:val="left" w:pos="8789"/>
        </w:tabs>
        <w:ind w:left="426" w:right="571"/>
      </w:pPr>
      <w:r>
        <w:t>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sidR="00F1671C" w:rsidRDefault="00F62557" w:rsidP="00F62557">
      <w:pPr>
        <w:pStyle w:val="BodyText"/>
        <w:tabs>
          <w:tab w:val="left" w:pos="8789"/>
        </w:tabs>
        <w:ind w:left="426" w:right="571"/>
      </w:pPr>
      <w:r>
        <w:rPr>
          <w:b/>
        </w:rPr>
        <w:t>Current Practise:</w:t>
      </w:r>
    </w:p>
    <w:p w:rsidR="00F1671C" w:rsidRDefault="00F62557" w:rsidP="00F62557">
      <w:pPr>
        <w:pStyle w:val="BodyText"/>
        <w:tabs>
          <w:tab w:val="left" w:pos="8789"/>
        </w:tabs>
        <w:ind w:left="426" w:right="571"/>
      </w:pPr>
      <w:r>
        <w:t xml:space="preserve">Limited research is available on the cost estimation techniques performed by industry for complex projects, however two surveys were performed in 2000: one on construction projects, the other on IT projects. The construction cost estimation study by Akintoye and Fitzgerald (2000) surveyed 84 UK construction contractors, ranging from small to medium to large, about </w:t>
      </w:r>
      <w:r>
        <w:lastRenderedPageBreak/>
        <w:t>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 (Akintoye and Fitzgerald 2000).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 (Akintoye and Fitzgerald 2000).</w:t>
      </w:r>
    </w:p>
    <w:p w:rsidR="00F1671C" w:rsidRDefault="00F62557" w:rsidP="00F62557">
      <w:pPr>
        <w:pStyle w:val="BodyText"/>
        <w:tabs>
          <w:tab w:val="left" w:pos="8789"/>
        </w:tabs>
        <w:ind w:left="426" w:right="571"/>
      </w:pPr>
      <w:r>
        <w:t xml:space="preserve">Lovallo and Kahneman (2003) 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 (Lovallo and Kahneman 2003). Lovallo and Kahneman (2003) 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 (Lovallo and </w:t>
      </w:r>
      <w:r>
        <w:lastRenderedPageBreak/>
        <w:t>Kahneman 2003). One method Lovallo and Kahneman (2003) 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 (Flyvbjerg 2011). The traditional way to think about a project is to focus on the project details. Even though gathering data from similar projects could significantly improve a cost prediction, it is rarely thought of by managers (Flyvbjerg 2011).</w:t>
      </w:r>
    </w:p>
    <w:p w:rsidR="00F1671C" w:rsidRDefault="00F62557" w:rsidP="00F62557">
      <w:pPr>
        <w:pStyle w:val="BodyText"/>
        <w:tabs>
          <w:tab w:val="left" w:pos="8789"/>
        </w:tabs>
        <w:ind w:left="426" w:right="571"/>
      </w:pPr>
      <w:r>
        <w:t>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 (Flyvbjerg 2011).</w:t>
      </w:r>
    </w:p>
    <w:p w:rsidR="00F1671C" w:rsidRDefault="00F62557" w:rsidP="00F62557">
      <w:pPr>
        <w:tabs>
          <w:tab w:val="left" w:pos="8789"/>
        </w:tabs>
        <w:ind w:left="426" w:right="571"/>
      </w:pPr>
      <w:r>
        <w:rPr>
          <w:noProof/>
        </w:rPr>
        <w:drawing>
          <wp:inline distT="0" distB="0" distL="0" distR="0" wp14:anchorId="2ACB323E" wp14:editId="50533230">
            <wp:extent cx="5619750" cy="3282950"/>
            <wp:effectExtent l="0" t="0" r="0" b="0"/>
            <wp:docPr id="1" name="Picture" descr="This method was implemented by the British government for a rail project which is still under completion"/>
            <wp:cNvGraphicFramePr/>
            <a:graphic xmlns:a="http://schemas.openxmlformats.org/drawingml/2006/main">
              <a:graphicData uri="http://schemas.openxmlformats.org/drawingml/2006/picture">
                <pic:pic xmlns:pic="http://schemas.openxmlformats.org/drawingml/2006/picture">
                  <pic:nvPicPr>
                    <pic:cNvPr id="0" name="Picture" descr="UKrail.JPG"/>
                    <pic:cNvPicPr>
                      <a:picLocks noChangeAspect="1" noChangeArrowheads="1"/>
                    </pic:cNvPicPr>
                  </pic:nvPicPr>
                  <pic:blipFill>
                    <a:blip r:embed="rId8"/>
                    <a:stretch>
                      <a:fillRect/>
                    </a:stretch>
                  </pic:blipFill>
                  <pic:spPr bwMode="auto">
                    <a:xfrm>
                      <a:off x="0" y="0"/>
                      <a:ext cx="5619750" cy="3282950"/>
                    </a:xfrm>
                    <a:prstGeom prst="rect">
                      <a:avLst/>
                    </a:prstGeom>
                    <a:noFill/>
                    <a:ln w="9525">
                      <a:noFill/>
                      <a:headEnd/>
                      <a:tailEnd/>
                    </a:ln>
                  </pic:spPr>
                </pic:pic>
              </a:graphicData>
            </a:graphic>
          </wp:inline>
        </w:drawing>
      </w:r>
    </w:p>
    <w:p w:rsidR="00F1671C" w:rsidRDefault="00F62557" w:rsidP="00F62557">
      <w:pPr>
        <w:pStyle w:val="ImageCaption"/>
        <w:tabs>
          <w:tab w:val="left" w:pos="8789"/>
        </w:tabs>
        <w:ind w:left="426" w:right="571"/>
      </w:pPr>
      <w:r>
        <w:t>This method was implemented by the British government for a rail project which is still under completion</w:t>
      </w:r>
    </w:p>
    <w:p w:rsidR="00F1671C" w:rsidRDefault="00F62557" w:rsidP="00F62557">
      <w:pPr>
        <w:pStyle w:val="BodyText"/>
        <w:tabs>
          <w:tab w:val="left" w:pos="8789"/>
        </w:tabs>
        <w:ind w:left="426" w:right="571"/>
      </w:pPr>
      <w:r>
        <w:t xml:space="preserve">The visualisation presents a powerful communication tool for influencing decision makers and improving forecast cost accuracy, however access to credible data to a sufficient number of </w:t>
      </w:r>
      <w:r>
        <w:lastRenderedPageBreak/>
        <w:t>projects can be a challenge (Flyvbjerg 2011). Overall, the theory of optimism bias is a credible explanation for the problem of persistant underestimation of project costs. The accompanying solution of reference class forecasting presents a promising solution given enough accurate data.</w:t>
      </w:r>
    </w:p>
    <w:p w:rsidR="00F1671C" w:rsidRDefault="00F62557" w:rsidP="00F62557">
      <w:pPr>
        <w:pStyle w:val="BodyText"/>
        <w:tabs>
          <w:tab w:val="left" w:pos="8789"/>
        </w:tabs>
        <w:ind w:left="426" w:right="571"/>
      </w:pPr>
      <w:r>
        <w:t>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rsidR="00F1671C" w:rsidRDefault="00F62557" w:rsidP="00F62557">
      <w:pPr>
        <w:pStyle w:val="Heading3"/>
        <w:tabs>
          <w:tab w:val="left" w:pos="8789"/>
        </w:tabs>
        <w:ind w:left="426" w:right="571"/>
      </w:pPr>
      <w:bookmarkStart w:id="31" w:name="overview-of-past-reference-class-forecas"/>
      <w:bookmarkStart w:id="32" w:name="_Toc327465419"/>
      <w:bookmarkStart w:id="33" w:name="_Toc327465483"/>
      <w:bookmarkEnd w:id="31"/>
      <w:r>
        <w:t>Overview of Past Reference Class Forecasting Methods and relevant Industry Uptake</w:t>
      </w:r>
      <w:bookmarkEnd w:id="32"/>
      <w:bookmarkEnd w:id="33"/>
    </w:p>
    <w:p w:rsidR="00F1671C" w:rsidRDefault="00F62557" w:rsidP="00F62557">
      <w:pPr>
        <w:pStyle w:val="FirstParagraph"/>
        <w:tabs>
          <w:tab w:val="left" w:pos="8789"/>
        </w:tabs>
        <w:ind w:left="426" w:right="571"/>
      </w:pPr>
      <w:r>
        <w:t>In the following section, an overview of the historical attempts to integrate reference class forecasting will be presented followed by published theories for the lack of industry uptake.</w:t>
      </w:r>
    </w:p>
    <w:p w:rsidR="00F1671C" w:rsidRDefault="00F62557" w:rsidP="00F62557">
      <w:pPr>
        <w:pStyle w:val="Heading4"/>
        <w:tabs>
          <w:tab w:val="left" w:pos="8789"/>
        </w:tabs>
        <w:ind w:left="426" w:right="571"/>
      </w:pPr>
      <w:bookmarkStart w:id="34" w:name="existing-models"/>
      <w:bookmarkEnd w:id="34"/>
      <w:r>
        <w:t>Existing Models</w:t>
      </w:r>
    </w:p>
    <w:p w:rsidR="00F1671C" w:rsidRDefault="00F62557" w:rsidP="00F62557">
      <w:pPr>
        <w:pStyle w:val="FirstParagraph"/>
        <w:tabs>
          <w:tab w:val="left" w:pos="8789"/>
        </w:tabs>
        <w:ind w:left="426" w:right="571"/>
      </w:pPr>
      <w:r>
        <w:t>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 (Love, Raymond, and Edwards 2005)(Kim, An, and Kang 2004). Most studies report neural networks are more accurate than linear regression, and generally the studies report positive predictive powers of their developed models.</w:t>
      </w:r>
    </w:p>
    <w:p w:rsidR="00F1671C" w:rsidRDefault="00F62557" w:rsidP="00F62557">
      <w:pPr>
        <w:pStyle w:val="BodyText"/>
        <w:tabs>
          <w:tab w:val="left" w:pos="8789"/>
        </w:tabs>
        <w:ind w:left="426" w:right="571"/>
      </w:pPr>
      <w:r>
        <w:t>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 (Flyvbjerg, Garbuio, and Lovallo 2014).</w:t>
      </w:r>
    </w:p>
    <w:p w:rsidR="00F1671C" w:rsidRDefault="00F62557" w:rsidP="00F62557">
      <w:pPr>
        <w:pStyle w:val="BodyText"/>
        <w:tabs>
          <w:tab w:val="left" w:pos="8789"/>
        </w:tabs>
        <w:ind w:left="426" w:right="571"/>
      </w:pPr>
      <w:r>
        <w:t>Statistical research projects which trial reference forecasting have shown promising results in IT, construction, and film projects. However, there is little evidence that the methods have successfully transitioned into industry.</w:t>
      </w:r>
    </w:p>
    <w:p w:rsidR="00F1671C" w:rsidRDefault="00F62557" w:rsidP="00F62557">
      <w:pPr>
        <w:pStyle w:val="Heading4"/>
        <w:tabs>
          <w:tab w:val="left" w:pos="8789"/>
        </w:tabs>
        <w:ind w:left="426" w:right="571"/>
      </w:pPr>
      <w:bookmarkStart w:id="35" w:name="industry-uptake-of-existing-models-and-c"/>
      <w:bookmarkEnd w:id="35"/>
      <w:r>
        <w:lastRenderedPageBreak/>
        <w:t>Industry Uptake of Existing Models and Current Practises</w:t>
      </w:r>
    </w:p>
    <w:p w:rsidR="00F1671C" w:rsidRDefault="00F62557" w:rsidP="00F62557">
      <w:pPr>
        <w:pStyle w:val="FirstParagraph"/>
        <w:tabs>
          <w:tab w:val="left" w:pos="8789"/>
        </w:tabs>
        <w:ind w:left="426" w:right="571"/>
      </w:pPr>
      <w:r>
        <w:t>Surveys on current industry practise for cost estimation are scarce, however, a survey of the construction industry in the UK in 2000 found that a manager's experience and intuition is still the dominant method for construction cost calculation (Akintoye and Fitzgerald 2000). A study on the IT industry by Jorgensen et al. (2007) cited that the parametric models were not comprehensive enough to be used in industry and also found that expert judgment was not mobilised enough in the process of developing these tools.</w:t>
      </w:r>
    </w:p>
    <w:p w:rsidR="00F1671C" w:rsidRDefault="00F62557" w:rsidP="00F62557">
      <w:pPr>
        <w:pStyle w:val="BodyText"/>
        <w:tabs>
          <w:tab w:val="left" w:pos="8789"/>
        </w:tabs>
        <w:ind w:left="426" w:right="571"/>
      </w:pPr>
      <w:r>
        <w:t>Although reference class models have not gained traction in either the software or construction industry (where most of the research to date has focussed), it is worth outlining their current practises in cost estimation and the reasons behind these.</w:t>
      </w:r>
    </w:p>
    <w:p w:rsidR="00F1671C" w:rsidRDefault="00F62557" w:rsidP="00F62557">
      <w:pPr>
        <w:pStyle w:val="BodyText"/>
        <w:tabs>
          <w:tab w:val="left" w:pos="8789"/>
        </w:tabs>
        <w:ind w:left="426" w:right="571"/>
      </w:pPr>
      <w:r>
        <w:t>In the construction industry, infrastructure and building projects follow a traditional and well established process, where contractual norms have developed over many decades (Badenfelt 2011).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 (Badenfelt 2011). However, as the job progresses, if any work is added that was not in the detailed drawings, they maintain the right to charge a variation (Badenfelt 2011).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sidR="00F1671C" w:rsidRDefault="00F62557" w:rsidP="00F62557">
      <w:pPr>
        <w:pStyle w:val="BodyText"/>
        <w:tabs>
          <w:tab w:val="left" w:pos="8789"/>
        </w:tabs>
        <w:ind w:left="426" w:right="571"/>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 (Harris 1999). One method to provide opportunity for a variation is stating a minimum percentage fee of the final building cost, which can overrule the original fixed price </w:t>
      </w:r>
      <w:r>
        <w:lastRenderedPageBreak/>
        <w:t>contract. If a consultant has spent time beyond their fixed price budget,this may account for some or in the best case, all, of their overspent time.</w:t>
      </w:r>
    </w:p>
    <w:p w:rsidR="00F1671C" w:rsidRDefault="00F62557" w:rsidP="00F62557">
      <w:pPr>
        <w:pStyle w:val="BodyText"/>
        <w:tabs>
          <w:tab w:val="left" w:pos="8789"/>
        </w:tabs>
        <w:ind w:left="426" w:right="571"/>
      </w:pPr>
      <w:r>
        <w:t>Construction projects generally are completed more on time and on budget when compared to IT projects as the greatest cost is the project is building materials (Badenfelt 2011). Unlike time, building materials can be accurately calculated from detailed design drawings. Again, this omits data from consultants who are part of the building industry but charge based on their time only.</w:t>
      </w:r>
    </w:p>
    <w:p w:rsidR="00F1671C" w:rsidRDefault="00F62557" w:rsidP="00F62557">
      <w:pPr>
        <w:pStyle w:val="BodyText"/>
        <w:tabs>
          <w:tab w:val="left" w:pos="8789"/>
        </w:tabs>
        <w:ind w:left="426" w:right="571"/>
      </w:pPr>
      <w:r>
        <w:t>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 (Badenfelt 2011).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sidR="00F1671C" w:rsidRDefault="00F62557" w:rsidP="00F62557">
      <w:pPr>
        <w:pStyle w:val="BodyText"/>
        <w:tabs>
          <w:tab w:val="left" w:pos="8789"/>
        </w:tabs>
        <w:ind w:left="426" w:right="571"/>
      </w:pPr>
      <w:r>
        <w:t>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rsidR="00F1671C" w:rsidRDefault="00F62557" w:rsidP="00F62557">
      <w:pPr>
        <w:pStyle w:val="Compact"/>
        <w:numPr>
          <w:ilvl w:val="0"/>
          <w:numId w:val="5"/>
        </w:numPr>
        <w:tabs>
          <w:tab w:val="left" w:pos="8789"/>
        </w:tabs>
        <w:ind w:left="426" w:right="571"/>
      </w:pPr>
      <w:r>
        <w:t>lack of appropriate data</w:t>
      </w:r>
    </w:p>
    <w:p w:rsidR="00F1671C" w:rsidRDefault="00F62557" w:rsidP="00F62557">
      <w:pPr>
        <w:pStyle w:val="Compact"/>
        <w:numPr>
          <w:ilvl w:val="1"/>
          <w:numId w:val="6"/>
        </w:numPr>
        <w:tabs>
          <w:tab w:val="left" w:pos="8789"/>
        </w:tabs>
        <w:ind w:left="426" w:right="571"/>
      </w:pPr>
      <w:r>
        <w:t>if a project is unique, such as a national infrastructure project, it many not feel appropriate to gather sufficient data points from other countries and time periods.</w:t>
      </w:r>
    </w:p>
    <w:p w:rsidR="00F1671C" w:rsidRDefault="00F62557" w:rsidP="00F62557">
      <w:pPr>
        <w:pStyle w:val="Compact"/>
        <w:numPr>
          <w:ilvl w:val="0"/>
          <w:numId w:val="5"/>
        </w:numPr>
        <w:tabs>
          <w:tab w:val="left" w:pos="8789"/>
        </w:tabs>
        <w:ind w:left="426" w:right="571"/>
      </w:pPr>
      <w:r>
        <w:t>lack of understanding from industry decision makers - the prediction process was not explained well in marketing of the tools</w:t>
      </w:r>
    </w:p>
    <w:p w:rsidR="00F1671C" w:rsidRDefault="00F62557" w:rsidP="00F62557">
      <w:pPr>
        <w:pStyle w:val="Compact"/>
        <w:numPr>
          <w:ilvl w:val="0"/>
          <w:numId w:val="5"/>
        </w:numPr>
        <w:tabs>
          <w:tab w:val="left" w:pos="8789"/>
        </w:tabs>
        <w:ind w:left="426" w:right="571"/>
      </w:pPr>
      <w:r>
        <w:t>models were not developed in collaboration with industry</w:t>
      </w:r>
    </w:p>
    <w:p w:rsidR="00F1671C" w:rsidRDefault="00F62557" w:rsidP="00F62557">
      <w:pPr>
        <w:pStyle w:val="Compact"/>
        <w:numPr>
          <w:ilvl w:val="0"/>
          <w:numId w:val="5"/>
        </w:numPr>
        <w:tabs>
          <w:tab w:val="left" w:pos="8789"/>
        </w:tabs>
        <w:ind w:left="426" w:right="571"/>
      </w:pPr>
      <w:r>
        <w:t>does not feel intuitive price from an 'outside view' of a project which disregards small project details</w:t>
      </w:r>
    </w:p>
    <w:p w:rsidR="00F1671C" w:rsidRDefault="00F62557" w:rsidP="00F62557">
      <w:pPr>
        <w:pStyle w:val="Compact"/>
        <w:numPr>
          <w:ilvl w:val="0"/>
          <w:numId w:val="5"/>
        </w:numPr>
        <w:tabs>
          <w:tab w:val="left" w:pos="8789"/>
        </w:tabs>
        <w:ind w:left="426" w:right="571"/>
      </w:pPr>
      <w:r>
        <w:t>insufficient time allocated to pricing that makes change burdensome</w:t>
      </w:r>
    </w:p>
    <w:p w:rsidR="00F1671C" w:rsidRDefault="00F62557" w:rsidP="00F62557">
      <w:pPr>
        <w:pStyle w:val="FirstParagraph"/>
        <w:tabs>
          <w:tab w:val="left" w:pos="8789"/>
        </w:tabs>
        <w:ind w:left="426" w:right="571"/>
      </w:pPr>
      <w:r>
        <w:lastRenderedPageBreak/>
        <w:t>In fact, a study by Moores and Edwards (1992) 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rsidR="00F1671C" w:rsidRDefault="00F62557" w:rsidP="00F62557">
      <w:pPr>
        <w:pStyle w:val="Heading3"/>
        <w:tabs>
          <w:tab w:val="left" w:pos="8789"/>
        </w:tabs>
        <w:ind w:left="426" w:right="571"/>
      </w:pPr>
      <w:bookmarkStart w:id="36" w:name="case-study"/>
      <w:bookmarkStart w:id="37" w:name="_Toc327465420"/>
      <w:bookmarkStart w:id="38" w:name="_Toc327465484"/>
      <w:bookmarkEnd w:id="36"/>
      <w:r>
        <w:t>Case Study</w:t>
      </w:r>
      <w:bookmarkEnd w:id="37"/>
      <w:bookmarkEnd w:id="38"/>
    </w:p>
    <w:p w:rsidR="00F1671C" w:rsidRDefault="00F62557" w:rsidP="00F62557">
      <w:pPr>
        <w:pStyle w:val="FirstParagraph"/>
        <w:tabs>
          <w:tab w:val="left" w:pos="8789"/>
        </w:tabs>
        <w:ind w:left="426" w:right="571"/>
      </w:pPr>
      <w:r>
        <w:t>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rsidR="00F1671C" w:rsidRDefault="00F62557" w:rsidP="00F62557">
      <w:pPr>
        <w:pStyle w:val="BodyText"/>
        <w:tabs>
          <w:tab w:val="left" w:pos="8789"/>
        </w:tabs>
        <w:ind w:left="426" w:right="571"/>
      </w:pPr>
      <w:r>
        <w:t>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rsidR="00F1671C" w:rsidRDefault="00F62557" w:rsidP="00F62557">
      <w:pPr>
        <w:pStyle w:val="Compact"/>
        <w:numPr>
          <w:ilvl w:val="0"/>
          <w:numId w:val="7"/>
        </w:numPr>
        <w:tabs>
          <w:tab w:val="left" w:pos="8789"/>
        </w:tabs>
        <w:ind w:left="426" w:right="571"/>
      </w:pPr>
      <w:r>
        <w:t>lack of time to interrogate the CRM</w:t>
      </w:r>
    </w:p>
    <w:p w:rsidR="00F1671C" w:rsidRDefault="00F62557" w:rsidP="00F62557">
      <w:pPr>
        <w:pStyle w:val="Compact"/>
        <w:numPr>
          <w:ilvl w:val="0"/>
          <w:numId w:val="7"/>
        </w:numPr>
        <w:tabs>
          <w:tab w:val="left" w:pos="8789"/>
        </w:tabs>
        <w:ind w:left="426" w:right="571"/>
      </w:pPr>
      <w:r>
        <w:t>clunky data availability offered by the CRM</w:t>
      </w:r>
    </w:p>
    <w:p w:rsidR="00F1671C" w:rsidRDefault="00F62557" w:rsidP="00F62557">
      <w:pPr>
        <w:pStyle w:val="Compact"/>
        <w:numPr>
          <w:ilvl w:val="0"/>
          <w:numId w:val="7"/>
        </w:numPr>
        <w:tabs>
          <w:tab w:val="left" w:pos="8789"/>
        </w:tabs>
        <w:ind w:left="426" w:right="571"/>
      </w:pPr>
      <w:r>
        <w:t>lack of awareness of projects performed by other managers that may have been similar.</w:t>
      </w:r>
    </w:p>
    <w:p w:rsidR="00F1671C" w:rsidRDefault="00F62557" w:rsidP="00F62557">
      <w:pPr>
        <w:pStyle w:val="FirstParagraph"/>
        <w:tabs>
          <w:tab w:val="left" w:pos="8789"/>
        </w:tabs>
        <w:ind w:left="426" w:right="571"/>
      </w:pPr>
      <w:r>
        <w:t>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rsidR="00F1671C" w:rsidRDefault="00F62557" w:rsidP="00F62557">
      <w:pPr>
        <w:pStyle w:val="BodyText"/>
        <w:tabs>
          <w:tab w:val="left" w:pos="8789"/>
        </w:tabs>
        <w:ind w:left="426" w:right="571"/>
      </w:pPr>
      <w:r>
        <w:t>The CRM data currently stands as an untapped source of information within the case study organisation. It stores a rich variety of data including:</w:t>
      </w:r>
    </w:p>
    <w:p w:rsidR="00F1671C" w:rsidRDefault="00F62557" w:rsidP="00F62557">
      <w:pPr>
        <w:pStyle w:val="Compact"/>
        <w:numPr>
          <w:ilvl w:val="0"/>
          <w:numId w:val="8"/>
        </w:numPr>
        <w:tabs>
          <w:tab w:val="left" w:pos="8789"/>
        </w:tabs>
        <w:ind w:left="426" w:right="571"/>
      </w:pPr>
      <w:r>
        <w:t>employee timesheet hours with dates</w:t>
      </w:r>
    </w:p>
    <w:p w:rsidR="00F1671C" w:rsidRDefault="00F62557" w:rsidP="00F62557">
      <w:pPr>
        <w:pStyle w:val="Compact"/>
        <w:numPr>
          <w:ilvl w:val="0"/>
          <w:numId w:val="8"/>
        </w:numPr>
        <w:tabs>
          <w:tab w:val="left" w:pos="8789"/>
        </w:tabs>
        <w:ind w:left="426" w:right="571"/>
      </w:pPr>
      <w:r>
        <w:lastRenderedPageBreak/>
        <w:t>other project costs (taxis, printing)</w:t>
      </w:r>
    </w:p>
    <w:p w:rsidR="00F1671C" w:rsidRDefault="00F62557" w:rsidP="00F62557">
      <w:pPr>
        <w:pStyle w:val="Compact"/>
        <w:numPr>
          <w:ilvl w:val="0"/>
          <w:numId w:val="8"/>
        </w:numPr>
        <w:tabs>
          <w:tab w:val="left" w:pos="8789"/>
        </w:tabs>
        <w:ind w:left="426" w:right="571"/>
      </w:pPr>
      <w:r>
        <w:t>client information/characteristics</w:t>
      </w:r>
    </w:p>
    <w:p w:rsidR="00F1671C" w:rsidRDefault="00F62557" w:rsidP="00F62557">
      <w:pPr>
        <w:pStyle w:val="Compact"/>
        <w:numPr>
          <w:ilvl w:val="0"/>
          <w:numId w:val="8"/>
        </w:numPr>
        <w:tabs>
          <w:tab w:val="left" w:pos="8789"/>
        </w:tabs>
        <w:ind w:left="426" w:right="571"/>
      </w:pPr>
      <w:r>
        <w:t>client identification code</w:t>
      </w:r>
    </w:p>
    <w:p w:rsidR="00F1671C" w:rsidRDefault="00F62557" w:rsidP="00F62557">
      <w:pPr>
        <w:pStyle w:val="Compact"/>
        <w:numPr>
          <w:ilvl w:val="0"/>
          <w:numId w:val="8"/>
        </w:numPr>
        <w:tabs>
          <w:tab w:val="left" w:pos="8789"/>
        </w:tabs>
        <w:ind w:left="426" w:right="571"/>
      </w:pPr>
      <w:r>
        <w:t>invoiced amounts for each project and dates</w:t>
      </w:r>
    </w:p>
    <w:p w:rsidR="00F1671C" w:rsidRDefault="00F62557" w:rsidP="00F62557">
      <w:pPr>
        <w:pStyle w:val="Compact"/>
        <w:numPr>
          <w:ilvl w:val="0"/>
          <w:numId w:val="8"/>
        </w:numPr>
        <w:tabs>
          <w:tab w:val="left" w:pos="8789"/>
        </w:tabs>
        <w:ind w:left="426" w:right="571"/>
      </w:pPr>
      <w:r>
        <w:t>employee costs</w:t>
      </w:r>
    </w:p>
    <w:p w:rsidR="00F1671C" w:rsidRDefault="00F62557" w:rsidP="00F62557">
      <w:pPr>
        <w:pStyle w:val="Compact"/>
        <w:numPr>
          <w:ilvl w:val="0"/>
          <w:numId w:val="8"/>
        </w:numPr>
        <w:tabs>
          <w:tab w:val="left" w:pos="8789"/>
        </w:tabs>
        <w:ind w:left="426" w:right="571"/>
      </w:pPr>
      <w:r>
        <w:t>employee charge out rates</w:t>
      </w:r>
    </w:p>
    <w:p w:rsidR="00F1671C" w:rsidRDefault="00F62557" w:rsidP="00F62557">
      <w:pPr>
        <w:pStyle w:val="Compact"/>
        <w:numPr>
          <w:ilvl w:val="0"/>
          <w:numId w:val="8"/>
        </w:numPr>
        <w:tabs>
          <w:tab w:val="left" w:pos="8789"/>
        </w:tabs>
        <w:ind w:left="426" w:right="571"/>
      </w:pPr>
      <w:r>
        <w:t>project description</w:t>
      </w:r>
    </w:p>
    <w:p w:rsidR="00F1671C" w:rsidRDefault="00F62557" w:rsidP="00F62557">
      <w:pPr>
        <w:pStyle w:val="FirstParagraph"/>
        <w:tabs>
          <w:tab w:val="left" w:pos="8789"/>
        </w:tabs>
        <w:ind w:left="426" w:right="571"/>
      </w:pPr>
      <w:r>
        <w:t>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rsidR="00F1671C" w:rsidRDefault="00F62557" w:rsidP="00F62557">
      <w:pPr>
        <w:pStyle w:val="Compact"/>
        <w:numPr>
          <w:ilvl w:val="0"/>
          <w:numId w:val="9"/>
        </w:numPr>
        <w:tabs>
          <w:tab w:val="left" w:pos="8789"/>
        </w:tabs>
        <w:ind w:left="426" w:right="571"/>
      </w:pPr>
      <w:r>
        <w:t>simple scatter plots and bar charts of the raw data</w:t>
      </w:r>
    </w:p>
    <w:p w:rsidR="00F1671C" w:rsidRDefault="00F62557" w:rsidP="00F62557">
      <w:pPr>
        <w:pStyle w:val="Compact"/>
        <w:numPr>
          <w:ilvl w:val="0"/>
          <w:numId w:val="9"/>
        </w:numPr>
        <w:tabs>
          <w:tab w:val="left" w:pos="8789"/>
        </w:tabs>
        <w:ind w:left="426" w:right="571"/>
      </w:pPr>
      <w:r>
        <w:t>summaries such as overall hours spent vs invoiced amount for each project</w:t>
      </w:r>
    </w:p>
    <w:p w:rsidR="00F1671C" w:rsidRDefault="00F62557" w:rsidP="00F62557">
      <w:pPr>
        <w:pStyle w:val="FirstParagraph"/>
        <w:tabs>
          <w:tab w:val="left" w:pos="8789"/>
        </w:tabs>
        <w:ind w:left="426" w:right="571"/>
      </w:pPr>
      <w:r>
        <w:t>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rsidR="00F1671C" w:rsidRDefault="00F62557" w:rsidP="00F62557">
      <w:pPr>
        <w:pStyle w:val="Heading3"/>
        <w:tabs>
          <w:tab w:val="left" w:pos="8789"/>
        </w:tabs>
        <w:ind w:left="426" w:right="571"/>
      </w:pPr>
      <w:bookmarkStart w:id="39" w:name="case-study-limitations"/>
      <w:bookmarkStart w:id="40" w:name="_Toc327465421"/>
      <w:bookmarkStart w:id="41" w:name="_Toc327465485"/>
      <w:bookmarkEnd w:id="39"/>
      <w:r>
        <w:t>Case Study Limitations</w:t>
      </w:r>
      <w:bookmarkEnd w:id="40"/>
      <w:bookmarkEnd w:id="41"/>
    </w:p>
    <w:p w:rsidR="00F1671C" w:rsidRDefault="00F62557" w:rsidP="00F62557">
      <w:pPr>
        <w:pStyle w:val="FirstParagraph"/>
        <w:tabs>
          <w:tab w:val="left" w:pos="8789"/>
        </w:tabs>
        <w:ind w:left="426" w:right="571"/>
      </w:pPr>
      <w:r>
        <w:t>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rsidR="00F1671C" w:rsidRDefault="00F62557" w:rsidP="00F62557">
      <w:pPr>
        <w:pStyle w:val="BodyText"/>
        <w:tabs>
          <w:tab w:val="left" w:pos="8789"/>
        </w:tabs>
        <w:ind w:left="426" w:right="571"/>
      </w:pPr>
      <w:r>
        <w:lastRenderedPageBreak/>
        <w:t>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rsidR="00F1671C" w:rsidRDefault="00F62557" w:rsidP="00F62557">
      <w:pPr>
        <w:pStyle w:val="BodyText"/>
        <w:tabs>
          <w:tab w:val="left" w:pos="8789"/>
        </w:tabs>
        <w:ind w:left="426" w:right="571"/>
      </w:pPr>
      <w:r>
        <w:t>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rsidR="00F1671C" w:rsidRDefault="00F62557" w:rsidP="00F62557">
      <w:pPr>
        <w:pStyle w:val="BodyText"/>
        <w:tabs>
          <w:tab w:val="left" w:pos="8789"/>
        </w:tabs>
        <w:ind w:left="426" w:right="571"/>
      </w:pPr>
      <w:r>
        <w:t>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rsidR="00F1671C" w:rsidRDefault="00F62557" w:rsidP="00F62557">
      <w:pPr>
        <w:pStyle w:val="BodyText"/>
        <w:tabs>
          <w:tab w:val="left" w:pos="8789"/>
        </w:tabs>
        <w:ind w:left="426" w:right="571"/>
      </w:pPr>
      <w:r>
        <w:t>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rsidR="00F1671C" w:rsidRDefault="00F62557" w:rsidP="00F62557">
      <w:pPr>
        <w:pStyle w:val="Heading3"/>
        <w:tabs>
          <w:tab w:val="left" w:pos="8789"/>
        </w:tabs>
        <w:ind w:left="426" w:right="571"/>
      </w:pPr>
      <w:bookmarkStart w:id="42" w:name="research-motivation-summary"/>
      <w:bookmarkStart w:id="43" w:name="_Toc327465422"/>
      <w:bookmarkStart w:id="44" w:name="_Toc327465486"/>
      <w:bookmarkEnd w:id="42"/>
      <w:r>
        <w:lastRenderedPageBreak/>
        <w:t>Research Motivation Summary</w:t>
      </w:r>
      <w:bookmarkEnd w:id="43"/>
      <w:bookmarkEnd w:id="44"/>
    </w:p>
    <w:p w:rsidR="00F1671C" w:rsidRDefault="00F62557" w:rsidP="00F62557">
      <w:pPr>
        <w:pStyle w:val="FirstParagraph"/>
        <w:tabs>
          <w:tab w:val="left" w:pos="8789"/>
        </w:tabs>
        <w:ind w:left="426" w:right="571"/>
      </w:pPr>
      <w:r>
        <w:t>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rsidR="00F1671C" w:rsidRDefault="00F62557" w:rsidP="00F62557">
      <w:pPr>
        <w:pStyle w:val="Heading2"/>
        <w:tabs>
          <w:tab w:val="left" w:pos="8789"/>
        </w:tabs>
        <w:ind w:left="426" w:right="571"/>
      </w:pPr>
      <w:bookmarkStart w:id="45" w:name="thesis-aims"/>
      <w:bookmarkStart w:id="46" w:name="_Toc327465423"/>
      <w:bookmarkStart w:id="47" w:name="_Toc327465487"/>
      <w:bookmarkEnd w:id="45"/>
      <w:r>
        <w:t>Thesis aims</w:t>
      </w:r>
      <w:bookmarkEnd w:id="46"/>
      <w:bookmarkEnd w:id="47"/>
    </w:p>
    <w:p w:rsidR="00F1671C" w:rsidRDefault="00F62557" w:rsidP="00F62557">
      <w:pPr>
        <w:pStyle w:val="FirstParagraph"/>
        <w:tabs>
          <w:tab w:val="left" w:pos="8789"/>
        </w:tabs>
        <w:ind w:left="426" w:right="571"/>
      </w:pPr>
      <w:r>
        <w:t>For the reasons explained above, the aim of this research is as follows:</w:t>
      </w:r>
    </w:p>
    <w:p w:rsidR="00F1671C" w:rsidRDefault="00F62557" w:rsidP="00F62557">
      <w:pPr>
        <w:pStyle w:val="BodyText"/>
        <w:tabs>
          <w:tab w:val="left" w:pos="8789"/>
        </w:tabs>
        <w:ind w:left="426" w:right="571"/>
      </w:pPr>
      <w:r>
        <w:rPr>
          <w:b/>
        </w:rPr>
        <w:t>General Aim</w:t>
      </w:r>
      <w:r>
        <w:t xml:space="preserve"> 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rsidR="00F1671C" w:rsidRDefault="00F62557" w:rsidP="00F62557">
      <w:pPr>
        <w:pStyle w:val="BodyText"/>
        <w:tabs>
          <w:tab w:val="left" w:pos="8789"/>
        </w:tabs>
        <w:ind w:left="426" w:right="571"/>
      </w:pPr>
      <w:r>
        <w:rPr>
          <w:b/>
        </w:rPr>
        <w:t>Hypothesis 1</w:t>
      </w:r>
      <w:r>
        <w:t xml:space="preserve"> A statistical or machine learning model based on historical project data can predict the profitability of a new project.</w:t>
      </w:r>
    </w:p>
    <w:p w:rsidR="00F1671C" w:rsidRDefault="00F62557" w:rsidP="00F62557">
      <w:pPr>
        <w:pStyle w:val="BodyText"/>
        <w:tabs>
          <w:tab w:val="left" w:pos="8789"/>
        </w:tabs>
        <w:ind w:left="426" w:right="571"/>
      </w:pPr>
      <w:r>
        <w:rPr>
          <w:b/>
        </w:rPr>
        <w:t>Hypothesis 2</w:t>
      </w:r>
      <w:r>
        <w:t xml:space="preserve"> The predictive model built from Hypothesis 1 can be proven to have a positive impact on the bottom line of the case study business.</w:t>
      </w:r>
    </w:p>
    <w:p w:rsidR="00F1671C" w:rsidRDefault="00F62557" w:rsidP="00F62557">
      <w:pPr>
        <w:pStyle w:val="Heading2"/>
        <w:tabs>
          <w:tab w:val="left" w:pos="8789"/>
        </w:tabs>
        <w:ind w:left="426" w:right="571"/>
      </w:pPr>
      <w:bookmarkStart w:id="48" w:name="thesis-contributions---gaps-in-literatur"/>
      <w:bookmarkStart w:id="49" w:name="_Toc327465424"/>
      <w:bookmarkStart w:id="50" w:name="_Toc327465488"/>
      <w:bookmarkEnd w:id="48"/>
      <w:r>
        <w:lastRenderedPageBreak/>
        <w:t>Thesis Contributions - Gaps in literature</w:t>
      </w:r>
      <w:bookmarkEnd w:id="49"/>
      <w:bookmarkEnd w:id="50"/>
    </w:p>
    <w:p w:rsidR="00F1671C" w:rsidRDefault="00F62557" w:rsidP="00F62557">
      <w:pPr>
        <w:numPr>
          <w:ilvl w:val="0"/>
          <w:numId w:val="10"/>
        </w:numPr>
        <w:tabs>
          <w:tab w:val="left" w:pos="8789"/>
        </w:tabs>
        <w:ind w:left="426" w:right="571"/>
      </w:pPr>
      <w:r>
        <w:t>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rsidR="00F1671C" w:rsidRDefault="00F62557" w:rsidP="00F62557">
      <w:pPr>
        <w:numPr>
          <w:ilvl w:val="0"/>
          <w:numId w:val="10"/>
        </w:numPr>
        <w:tabs>
          <w:tab w:val="left" w:pos="8789"/>
        </w:tabs>
        <w:ind w:left="426" w:right="571"/>
      </w:pPr>
      <w:r>
        <w:t>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rsidR="00F1671C" w:rsidRDefault="00F62557" w:rsidP="00F62557">
      <w:pPr>
        <w:pStyle w:val="Heading1"/>
        <w:tabs>
          <w:tab w:val="left" w:pos="8789"/>
        </w:tabs>
        <w:ind w:left="426" w:right="571"/>
      </w:pPr>
      <w:bookmarkStart w:id="51" w:name="literature-review---25-pages-for-phd"/>
      <w:bookmarkStart w:id="52" w:name="_Toc327465425"/>
      <w:bookmarkStart w:id="53" w:name="_Toc327465489"/>
      <w:bookmarkEnd w:id="51"/>
      <w:r>
        <w:t>Literature Review - 25 pages for pHd</w:t>
      </w:r>
      <w:bookmarkEnd w:id="52"/>
      <w:bookmarkEnd w:id="53"/>
    </w:p>
    <w:p w:rsidR="00F1671C" w:rsidRDefault="00F62557" w:rsidP="00F62557">
      <w:pPr>
        <w:pStyle w:val="FirstParagraph"/>
        <w:tabs>
          <w:tab w:val="left" w:pos="8789"/>
        </w:tabs>
        <w:ind w:left="426" w:right="571"/>
      </w:pPr>
      <w:r>
        <w:t>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rsidR="00F1671C" w:rsidRDefault="00F62557" w:rsidP="00F62557">
      <w:pPr>
        <w:pStyle w:val="Heading2"/>
        <w:tabs>
          <w:tab w:val="left" w:pos="8789"/>
        </w:tabs>
        <w:ind w:left="426" w:right="571"/>
      </w:pPr>
      <w:bookmarkStart w:id="54" w:name="project-cost-estimation-methods"/>
      <w:bookmarkStart w:id="55" w:name="_Toc327465426"/>
      <w:bookmarkStart w:id="56" w:name="_Toc327465490"/>
      <w:bookmarkEnd w:id="54"/>
      <w:r>
        <w:t>Project Cost Estimation Methods</w:t>
      </w:r>
      <w:bookmarkEnd w:id="55"/>
      <w:bookmarkEnd w:id="56"/>
    </w:p>
    <w:p w:rsidR="00F1671C" w:rsidRDefault="00F62557" w:rsidP="00F62557">
      <w:pPr>
        <w:pStyle w:val="FirstParagraph"/>
        <w:tabs>
          <w:tab w:val="left" w:pos="8789"/>
        </w:tabs>
        <w:ind w:left="426" w:right="571"/>
      </w:pPr>
      <w:r>
        <w:t>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rsidR="00F1671C" w:rsidRDefault="00F62557" w:rsidP="00F62557">
      <w:pPr>
        <w:pStyle w:val="Heading3"/>
        <w:tabs>
          <w:tab w:val="left" w:pos="8789"/>
        </w:tabs>
        <w:ind w:left="426" w:right="571"/>
      </w:pPr>
      <w:bookmarkStart w:id="57" w:name="cost-estimation-in-the-construction-indu"/>
      <w:bookmarkStart w:id="58" w:name="_Toc327465427"/>
      <w:bookmarkStart w:id="59" w:name="_Toc327465491"/>
      <w:bookmarkEnd w:id="57"/>
      <w:r>
        <w:lastRenderedPageBreak/>
        <w:t>Cost Estimation in the Construction Industry</w:t>
      </w:r>
      <w:bookmarkEnd w:id="58"/>
      <w:bookmarkEnd w:id="59"/>
    </w:p>
    <w:p w:rsidR="00F1671C" w:rsidRDefault="00F62557" w:rsidP="00F62557">
      <w:pPr>
        <w:pStyle w:val="FirstParagraph"/>
        <w:tabs>
          <w:tab w:val="left" w:pos="8789"/>
        </w:tabs>
        <w:ind w:left="426" w:right="571"/>
      </w:pPr>
      <w:r>
        <w:t>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rsidR="00F1671C" w:rsidRDefault="00F62557" w:rsidP="00F62557">
      <w:pPr>
        <w:pStyle w:val="BodyText"/>
        <w:tabs>
          <w:tab w:val="left" w:pos="8789"/>
        </w:tabs>
        <w:ind w:left="426" w:right="571"/>
      </w:pPr>
      <w:r>
        <w:rPr>
          <w:b/>
        </w:rPr>
        <w:t>Detailed Analysis</w:t>
      </w:r>
    </w:p>
    <w:p w:rsidR="00F1671C" w:rsidRDefault="00F62557" w:rsidP="00F62557">
      <w:pPr>
        <w:pStyle w:val="BodyText"/>
        <w:tabs>
          <w:tab w:val="left" w:pos="8789"/>
        </w:tabs>
        <w:ind w:left="426" w:right="571"/>
      </w:pPr>
      <w:r>
        <w:t>Detailed analysis refers to the process of an engineer or builder in the construction team carefully reviewing construction drawings to sum the cost of materials, labour, machinery hire, overheads, profit etc. (Akintoye and Fitzgerald 2000). Akintoye and Fitzgerald (2000)'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rsidR="00F1671C" w:rsidRDefault="00F62557" w:rsidP="00F62557">
      <w:pPr>
        <w:pStyle w:val="BodyText"/>
        <w:tabs>
          <w:tab w:val="left" w:pos="8789"/>
        </w:tabs>
        <w:ind w:left="426" w:right="571"/>
      </w:pPr>
      <w:r>
        <w:t>Elfaki, Alatawi, and Abushandi (2014) 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 Shane et al. (2009) theorises that final cost can be subject to so many different unpredictable parameters, such as weather, unexpected ground conditions, duration or sub-contractor issues that it is almost impossible to achieve an accurate cost prediction manually.</w:t>
      </w:r>
    </w:p>
    <w:p w:rsidR="00F1671C" w:rsidRDefault="00F62557" w:rsidP="00F62557">
      <w:pPr>
        <w:pStyle w:val="BodyText"/>
        <w:tabs>
          <w:tab w:val="left" w:pos="8789"/>
        </w:tabs>
        <w:ind w:left="426" w:right="571"/>
      </w:pPr>
      <w:r>
        <w:t xml:space="preserve">Groundbreaking methods into calculating construction costs by Ma and Liu (2014) 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 Ma and Liu (2014)'s first trial was to automate the cost calculation of a reinforced concrete structure. His chief development was to program his algorithm to intelligently establish construction </w:t>
      </w:r>
      <w:r>
        <w:lastRenderedPageBreak/>
        <w:t>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rsidR="00F1671C" w:rsidRDefault="00F62557" w:rsidP="00F62557">
      <w:pPr>
        <w:pStyle w:val="BodyText"/>
        <w:tabs>
          <w:tab w:val="left" w:pos="8789"/>
        </w:tabs>
        <w:ind w:left="426" w:right="571"/>
      </w:pPr>
      <w:r>
        <w:t>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 (Shane et al. 2009). There is even current research on how to automate this way of cost estimation using BIM. The method of detailed sums shall be compared to the results of studies using parametric algorithms and case based reasoning ('outside view') in the following sections.</w:t>
      </w:r>
    </w:p>
    <w:p w:rsidR="00F1671C" w:rsidRDefault="00F62557" w:rsidP="00F62557">
      <w:pPr>
        <w:pStyle w:val="BodyText"/>
        <w:tabs>
          <w:tab w:val="left" w:pos="8789"/>
        </w:tabs>
        <w:ind w:left="426" w:right="571"/>
      </w:pPr>
      <w:r>
        <w:rPr>
          <w:b/>
        </w:rPr>
        <w:t>Statistical and Machine Learning Models</w:t>
      </w:r>
    </w:p>
    <w:p w:rsidR="00F1671C" w:rsidRDefault="00F62557" w:rsidP="00F62557">
      <w:pPr>
        <w:pStyle w:val="BodyText"/>
        <w:tabs>
          <w:tab w:val="left" w:pos="8789"/>
        </w:tabs>
        <w:ind w:left="426" w:right="571"/>
      </w:pPr>
      <w:r>
        <w:t>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rsidR="00F1671C" w:rsidRDefault="00F62557" w:rsidP="00F62557">
      <w:pPr>
        <w:pStyle w:val="BodyText"/>
        <w:tabs>
          <w:tab w:val="left" w:pos="8789"/>
        </w:tabs>
        <w:ind w:left="426" w:right="571"/>
      </w:pPr>
      <w:r>
        <w:t xml:space="preserve">Elfaki, Alatawi, and Abushandi (2014) 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 (Kim, An, and Kang 2004). Nevertheless, neural networks and SVM's recieved a significant amount of attention in </w:t>
      </w:r>
      <w:r>
        <w:lastRenderedPageBreak/>
        <w:t>the 1990's for their ability to accurately predict construction costs with limited detailed information (Shin 2015)(Kim, An, and Kang 2004).</w:t>
      </w:r>
    </w:p>
    <w:p w:rsidR="00F1671C" w:rsidRDefault="00F62557" w:rsidP="00F62557">
      <w:pPr>
        <w:pStyle w:val="BodyText"/>
        <w:tabs>
          <w:tab w:val="left" w:pos="8789"/>
        </w:tabs>
        <w:ind w:left="426" w:right="571"/>
      </w:pPr>
      <w:r>
        <w:t>Shin (2015) 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sidR="00F1671C" w:rsidRDefault="00F62557" w:rsidP="00F62557">
      <w:pPr>
        <w:pStyle w:val="BodyText"/>
        <w:tabs>
          <w:tab w:val="left" w:pos="8789"/>
        </w:tabs>
        <w:ind w:left="426" w:right="571"/>
      </w:pPr>
      <w:r>
        <w:t>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 (Kim, An, and Kang 2004). However, even post-1990, many studies focused on linear regression only. This may be because the technique is straightforward, easy to use and widely available in statistical packages (Chan and Park 2005). Out of those that have compared regression to neural networks, the studies have shown that neural networks outperform regression, however other studies show they are approximately equal (Kim, An, and Kang 2004)(Attalla and Hegazy 2003). Dissanayaka and Kumaraswamy (1999) 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rsidR="00F1671C" w:rsidRDefault="00F62557" w:rsidP="00F62557">
      <w:pPr>
        <w:pStyle w:val="BodyText"/>
        <w:tabs>
          <w:tab w:val="left" w:pos="8789"/>
        </w:tabs>
        <w:ind w:left="426" w:right="571"/>
      </w:pPr>
      <w:r>
        <w:t xml:space="preserve">Despite neural networks typically outperforming linear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w:t>
      </w:r>
      <w:r>
        <w:lastRenderedPageBreak/>
        <w:t>have a range of characteristics and degrees of input (Chan and Park 2005). Chan and Park (2005)'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 (Akintoye and Fitzgerald 2000)(Trost and Oberlender 2003)(Pinto and Slevin, n.d.).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rsidR="00F1671C" w:rsidRDefault="00F62557" w:rsidP="00F62557">
      <w:pPr>
        <w:pStyle w:val="BodyText"/>
        <w:tabs>
          <w:tab w:val="left" w:pos="8789"/>
        </w:tabs>
        <w:ind w:left="426" w:right="571"/>
      </w:pPr>
      <w:r>
        <w:t>Surveys into construction industry uptake of these algorithmic models are sparse, however a survey by Akintoye and Fitzgerald (2000) showed that parametric estimating methods have not been adopted by contractors, despite the research into this area over 20 years prior. The majority of contractors use experience based methods. Akintoye and Fitzgerald (2000) 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rsidR="00F1671C" w:rsidRDefault="00F62557" w:rsidP="00F62557">
      <w:pPr>
        <w:pStyle w:val="BodyText"/>
        <w:tabs>
          <w:tab w:val="left" w:pos="8789"/>
        </w:tabs>
        <w:ind w:left="426" w:right="571"/>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 (Harris 1999). Furthermore, the existing studies collect data from a wide range of projects that have certain characteristics in common, such as country, or building type and information is obtained through surveys. This leaves a gap in </w:t>
      </w:r>
      <w:r>
        <w:lastRenderedPageBreak/>
        <w:t>research exploring a single contractor's history of projects, which would be available in their company database.</w:t>
      </w:r>
    </w:p>
    <w:p w:rsidR="00F1671C" w:rsidRDefault="00F62557" w:rsidP="00F62557">
      <w:pPr>
        <w:pStyle w:val="BodyText"/>
        <w:tabs>
          <w:tab w:val="left" w:pos="8789"/>
        </w:tabs>
        <w:ind w:left="426" w:right="571"/>
      </w:pPr>
      <w:r>
        <w:rPr>
          <w:b/>
        </w:rPr>
        <w:t>case based reasoning</w:t>
      </w:r>
    </w:p>
    <w:p w:rsidR="00F1671C" w:rsidRDefault="00F62557" w:rsidP="00F62557">
      <w:pPr>
        <w:pStyle w:val="BodyText"/>
        <w:tabs>
          <w:tab w:val="left" w:pos="8789"/>
        </w:tabs>
        <w:ind w:left="426" w:right="571"/>
      </w:pPr>
      <w:r>
        <w:t>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 (Elfaki, Alatawi, and Abushandi 2014). Research into the application of case based reasoning to construction cost estimation began in the 1980's (Kim, An, and Kang 2004). The general procedure involves:</w:t>
      </w:r>
    </w:p>
    <w:p w:rsidR="00F1671C" w:rsidRDefault="00F62557" w:rsidP="00F62557">
      <w:pPr>
        <w:pStyle w:val="Compact"/>
        <w:numPr>
          <w:ilvl w:val="0"/>
          <w:numId w:val="11"/>
        </w:numPr>
        <w:tabs>
          <w:tab w:val="left" w:pos="8789"/>
        </w:tabs>
        <w:ind w:left="426" w:right="571"/>
      </w:pPr>
      <w:r>
        <w:t>Storing a collection of projects with key variable values</w:t>
      </w:r>
    </w:p>
    <w:p w:rsidR="00F1671C" w:rsidRDefault="00F62557" w:rsidP="00F62557">
      <w:pPr>
        <w:pStyle w:val="Compact"/>
        <w:numPr>
          <w:ilvl w:val="0"/>
          <w:numId w:val="11"/>
        </w:numPr>
        <w:tabs>
          <w:tab w:val="left" w:pos="8789"/>
        </w:tabs>
        <w:ind w:left="426" w:right="571"/>
      </w:pPr>
      <w:r>
        <w:t>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 (Kumar and Ravi 2007).</w:t>
      </w:r>
    </w:p>
    <w:p w:rsidR="00F1671C" w:rsidRDefault="00F62557" w:rsidP="00F62557">
      <w:pPr>
        <w:pStyle w:val="Compact"/>
        <w:numPr>
          <w:ilvl w:val="0"/>
          <w:numId w:val="11"/>
        </w:numPr>
        <w:tabs>
          <w:tab w:val="left" w:pos="8789"/>
        </w:tabs>
        <w:ind w:left="426" w:right="571"/>
      </w:pPr>
      <w:r>
        <w:t>The cost of the new project is estimated by extrapolating characteristics of the similar cases to the new case. This can also be done either algorithmically or manually by an experienced decision maker.</w:t>
      </w:r>
    </w:p>
    <w:p w:rsidR="00F1671C" w:rsidRDefault="00F62557" w:rsidP="00F62557">
      <w:pPr>
        <w:pStyle w:val="FirstParagraph"/>
        <w:tabs>
          <w:tab w:val="left" w:pos="8789"/>
        </w:tabs>
        <w:ind w:left="426" w:right="571"/>
      </w:pPr>
      <w:r>
        <w:t>A study by Kim, An, and Kang (2004) 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sidR="00F1671C" w:rsidRDefault="00F62557" w:rsidP="00F62557">
      <w:pPr>
        <w:pStyle w:val="BodyText"/>
        <w:tabs>
          <w:tab w:val="left" w:pos="8789"/>
        </w:tabs>
        <w:ind w:left="426" w:right="571"/>
      </w:pPr>
      <w:r>
        <w:t xml:space="preserve">Advantages of CBR include algorithmic efficiency as well as user engagement. In Kim, An, and Kang (2004)'s study, it was noted that CBR models were simple to update with new data in comparison to neural networks, which must be slowly re-trained and re-tuned. New cases also </w:t>
      </w:r>
      <w:r>
        <w:lastRenderedPageBreak/>
        <w:t>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 (Kim, An, and Kang 2004)(Elfaki, Alatawi, and Abushandi 2014)(Kumar and Ravi 2007). A disadvantage of CBR is the accuracy can be highly dependent on the number of selected cases (Elfaki, Alatawi, and Abushandi 2014). Overall, CBR may provide prediction accuracies between regression and neural networks but its results can be justified by the user - a valuable asset.</w:t>
      </w:r>
    </w:p>
    <w:p w:rsidR="00F1671C" w:rsidRDefault="00F62557" w:rsidP="00F62557">
      <w:pPr>
        <w:pStyle w:val="BodyText"/>
        <w:tabs>
          <w:tab w:val="left" w:pos="8789"/>
        </w:tabs>
        <w:ind w:left="426" w:right="571"/>
      </w:pPr>
      <w:r>
        <w:t>CBR can be described as a systematic method of expert judgment, where the decision maker manually compares similar projects from his or her experience (Shepperd, Schofield, and Kitchenham, n.d.). CBR that is performed manually through personal experience, without the assistance of algorithms, was the second most popular method for construction estimation in Akintoye and Fitzgerald (2000)'s survey in the UK. This indicates it is quite an intuitive method for decision maker's to cross check their detailed cost estimate, although an algorithmic version of CBR has not been taken up by industry.</w:t>
      </w:r>
    </w:p>
    <w:p w:rsidR="00F1671C" w:rsidRDefault="00F62557" w:rsidP="00F62557">
      <w:pPr>
        <w:pStyle w:val="BodyText"/>
        <w:tabs>
          <w:tab w:val="left" w:pos="8789"/>
        </w:tabs>
        <w:ind w:left="426" w:right="571"/>
      </w:pPr>
      <w:r>
        <w:rPr>
          <w:b/>
        </w:rPr>
        <w:t>Summary</w:t>
      </w:r>
    </w:p>
    <w:p w:rsidR="00F1671C" w:rsidRDefault="00F62557" w:rsidP="00F62557">
      <w:pPr>
        <w:pStyle w:val="BodyText"/>
        <w:tabs>
          <w:tab w:val="left" w:pos="8789"/>
        </w:tabs>
        <w:ind w:left="426" w:right="571"/>
      </w:pPr>
      <w:r>
        <w:t>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rsidR="00F1671C" w:rsidRDefault="00F62557" w:rsidP="00F62557">
      <w:pPr>
        <w:pStyle w:val="Heading3"/>
        <w:tabs>
          <w:tab w:val="left" w:pos="8789"/>
        </w:tabs>
        <w:ind w:left="426" w:right="571"/>
      </w:pPr>
      <w:bookmarkStart w:id="60" w:name="effort-estimation-in-the-it-industry"/>
      <w:bookmarkStart w:id="61" w:name="_Toc327465428"/>
      <w:bookmarkStart w:id="62" w:name="_Toc327465492"/>
      <w:bookmarkEnd w:id="60"/>
      <w:r>
        <w:lastRenderedPageBreak/>
        <w:t>Effort Estimation in the IT Industry</w:t>
      </w:r>
      <w:bookmarkEnd w:id="61"/>
      <w:bookmarkEnd w:id="62"/>
    </w:p>
    <w:p w:rsidR="00F1671C" w:rsidRDefault="00F62557" w:rsidP="00F62557">
      <w:pPr>
        <w:pStyle w:val="FirstParagraph"/>
        <w:tabs>
          <w:tab w:val="left" w:pos="8789"/>
        </w:tabs>
        <w:ind w:left="426" w:right="571"/>
      </w:pPr>
      <w:r>
        <w:t xml:space="preserve">Like the construction industry, the software industry faces the challenging task of estimating the cost of a project before full engagement with their client. However, unlike construction projects, the major cost associated with the project is </w:t>
      </w:r>
      <w:r>
        <w:rPr>
          <w:i/>
        </w:rPr>
        <w:t>effort</w:t>
      </w:r>
      <w:r>
        <w:t xml:space="preserve"> as opposed to the cost of building materials. A parallel can be drawn between software project effort estimation research and consultants effort in the construction industry, which was a gap in the research of the previous section.</w:t>
      </w:r>
    </w:p>
    <w:p w:rsidR="00F1671C" w:rsidRDefault="00F62557" w:rsidP="00F62557">
      <w:pPr>
        <w:pStyle w:val="BodyText"/>
        <w:tabs>
          <w:tab w:val="left" w:pos="8789"/>
        </w:tabs>
        <w:ind w:left="426" w:right="571"/>
      </w:pPr>
      <w:r>
        <w:t>Effort estimation is indeed a problem, and was demonstrated by a review of 6 surveys of IT projects between 1984 and 1994 by Moløkken and Jørgensen (n.d.). It revealed that 60-80% of IT projects encounter effort and/or schedule overruns, where the average overrun was by 30 to 40%. A survey of software managers asked whether they saw effort estimation as a problem, and 91% responded 'yes', while only 9% answered 'no' (Moores and Edwards 1992). The most popular response for the supposed reason for cost overruns was over-optimistic estimates (51%), which falls squarely within the theory of optimism bias, or the 'inside view' (Flyvbjerg 2011). Given this widespread problem in the industry, plenty of research has been dedicated to the problem of effort prediction, with methods similar to the construction industry literature: detailsed analysis, algorithmic modelling, and case based reasoning.</w:t>
      </w:r>
    </w:p>
    <w:p w:rsidR="00F1671C" w:rsidRDefault="00F62557" w:rsidP="00F62557">
      <w:pPr>
        <w:pStyle w:val="BodyText"/>
        <w:tabs>
          <w:tab w:val="left" w:pos="8789"/>
        </w:tabs>
        <w:ind w:left="426" w:right="571"/>
      </w:pPr>
      <w:r>
        <w:rPr>
          <w:b/>
        </w:rPr>
        <w:t>Detailed Analysis</w:t>
      </w:r>
    </w:p>
    <w:p w:rsidR="00F1671C" w:rsidRDefault="00F62557" w:rsidP="00F62557">
      <w:pPr>
        <w:pStyle w:val="BodyText"/>
        <w:tabs>
          <w:tab w:val="left" w:pos="8789"/>
        </w:tabs>
        <w:ind w:left="426" w:right="571"/>
      </w:pPr>
      <w:r>
        <w:t xml:space="preserve">Similar to the construction industry, expert judgment or detailed analysis, is the most widely practised method for effort estimation (Shepperd, Schofield, and Kitchenham, n.d.)(Moløkken and Jørgensen, n.d.). This is despite many years of research being dedicated to developing algorithmic models and industry tools that, in the research context, outperform expert judgment. A survey by Moores and Edwards (1992) found that software tools assisting a software project were in significant use, but only the project planning tools, not the cost estimating tools. This suggests a mental link for project managers to price jobs based on </w:t>
      </w:r>
      <w:r>
        <w:rPr>
          <w:i/>
        </w:rPr>
        <w:t>details</w:t>
      </w:r>
      <w:r>
        <w:t xml:space="preserve"> of the software project as opposed to taking an outside view. Another study by Heemstra (1992) found that there was no evidence estimation accuracy improved when estimation tools were used. Bergeron and St-Arnaud (1992) similarly found jobs that used algorithmic models were actually associated with less accurate estimtes. However, this trend may be coincidental due to a lack of cases where estimation tools were used (Moløkken and Jørgensen, n.d.). The scarcity of real project evidence that algorithmic estimation tools improve estimations and an </w:t>
      </w:r>
      <w:r>
        <w:lastRenderedPageBreak/>
        <w:t>unintuitive mental jump could be reasons contributing to detailed expert analysis remaining the most widespread technique for effort estimation.</w:t>
      </w:r>
    </w:p>
    <w:p w:rsidR="00F1671C" w:rsidRDefault="00F62557" w:rsidP="00F62557">
      <w:pPr>
        <w:pStyle w:val="BodyText"/>
        <w:tabs>
          <w:tab w:val="left" w:pos="8789"/>
        </w:tabs>
        <w:ind w:left="426" w:right="571"/>
      </w:pPr>
      <w:r>
        <w:rPr>
          <w:b/>
        </w:rPr>
        <w:t>Algorithmic methods</w:t>
      </w:r>
    </w:p>
    <w:p w:rsidR="00F1671C" w:rsidRDefault="00F62557" w:rsidP="00F62557">
      <w:pPr>
        <w:pStyle w:val="BodyText"/>
        <w:tabs>
          <w:tab w:val="left" w:pos="8789"/>
        </w:tabs>
        <w:ind w:left="426" w:right="571"/>
      </w:pPr>
      <w:r>
        <w:t>Algorithmic methods to predict effort for IT project costs has been a popular subject of research. Regression models have been the most substantially tested followed by neural networks (Finnie, Wittig, and Desharnais 1997). This section will assess the details and performance of the algorithmic models, important variables, applications and finally gaps in the literature.</w:t>
      </w:r>
    </w:p>
    <w:p w:rsidR="00F1671C" w:rsidRDefault="00F62557" w:rsidP="00F62557">
      <w:pPr>
        <w:pStyle w:val="BodyText"/>
        <w:tabs>
          <w:tab w:val="left" w:pos="8789"/>
        </w:tabs>
        <w:ind w:left="426" w:right="571"/>
      </w:pPr>
      <w:r>
        <w:t>Multiple studies have shown that neural networks definitively outperform regression models in effort estimation, although regression is the most popular method in the literature (Finnie, Wittig, and Desharnais 1997)(Pai, McFall, and Subramanian 2013)(Matson and Mellichamp 1993). Interestingly, several studies have found that even if 15 or so variables are included, often only one variable contributes significantly to the models accuracy: size (Shepperd, Schofield, and Kitchenham, n.d.)(Finnie, Wittig, and Desharnais 1997)(Pai, McFall, and Subramanian 2013).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 (Finnie, Wittig, and Desharnais 1997). One study used a single variable approach (size) with a linear coefficient and an exponential coefficient as follows:</w:t>
      </w:r>
    </w:p>
    <w:p w:rsidR="00F1671C" w:rsidRDefault="00F62557" w:rsidP="00F62557">
      <w:pPr>
        <w:pStyle w:val="BodyText"/>
        <w:tabs>
          <w:tab w:val="left" w:pos="8789"/>
        </w:tabs>
        <w:ind w:left="426" w:right="571"/>
      </w:pPr>
      <m:oMath>
        <m:r>
          <w:rPr>
            <w:rFonts w:ascii="Cambria Math" w:hAnsi="Cambria Math"/>
          </w:rPr>
          <m:t>effort=α*siz</m:t>
        </m:r>
        <m:sSup>
          <m:sSupPr>
            <m:ctrlPr>
              <w:rPr>
                <w:rFonts w:ascii="Cambria Math" w:hAnsi="Cambria Math"/>
              </w:rPr>
            </m:ctrlPr>
          </m:sSupPr>
          <m:e>
            <m:r>
              <w:rPr>
                <w:rFonts w:ascii="Cambria Math" w:hAnsi="Cambria Math"/>
              </w:rPr>
              <m:t>e</m:t>
            </m:r>
          </m:e>
          <m:sup>
            <m:r>
              <w:rPr>
                <w:rFonts w:ascii="Cambria Math" w:hAnsi="Cambria Math"/>
              </w:rPr>
              <m:t>β</m:t>
            </m:r>
          </m:sup>
        </m:sSup>
      </m:oMath>
      <w:r>
        <w:t xml:space="preserve"> </w:t>
      </w:r>
      <m:oMath>
        <m:r>
          <w:rPr>
            <w:rFonts w:ascii="Cambria Math" w:hAnsi="Cambria Math"/>
          </w:rPr>
          <m:t>α=productivitycoefficient</m:t>
        </m:r>
      </m:oMath>
      <w:r>
        <w:t xml:space="preserve"> </w:t>
      </w:r>
      <m:oMath>
        <m:r>
          <w:rPr>
            <w:rFonts w:ascii="Cambria Math" w:hAnsi="Cambria Math"/>
          </w:rPr>
          <m:t>β=economiesofscalecoefficient</m:t>
        </m:r>
      </m:oMath>
      <w:r>
        <w:t xml:space="preserve"> </w:t>
      </w:r>
      <m:oMath>
        <m:r>
          <w:rPr>
            <w:rFonts w:ascii="Cambria Math" w:hAnsi="Cambria Math"/>
          </w:rPr>
          <m:t>size=estimatedlinesofcode</m:t>
        </m:r>
      </m:oMath>
    </w:p>
    <w:p w:rsidR="00F1671C" w:rsidRDefault="00F62557" w:rsidP="00F62557">
      <w:pPr>
        <w:pStyle w:val="BodyText"/>
        <w:tabs>
          <w:tab w:val="left" w:pos="8789"/>
        </w:tabs>
        <w:ind w:left="426" w:right="571"/>
      </w:pPr>
      <w:r>
        <w:t>This model was compared to case based reasoning, and case based reasoning outperformed it (Shepperd, Schofield, and Kitchenham, n.d.).</w:t>
      </w:r>
    </w:p>
    <w:p w:rsidR="00F1671C" w:rsidRDefault="00F62557" w:rsidP="00F62557">
      <w:pPr>
        <w:pStyle w:val="BodyText"/>
        <w:tabs>
          <w:tab w:val="left" w:pos="8789"/>
        </w:tabs>
        <w:ind w:left="426" w:right="571"/>
      </w:pPr>
      <w:r>
        <w:t xml:space="preserve">There are disadvantages to algorithmic methods, similar to the construction industry. First, there are often not enough cases to create a good model in the software industry, particularly if the cases must be from within the company (Finnie, Wittig, and Desharnais 1997)(Pai, McFall, and Subramanian 2013). A study by Mendes and Kitchenham (n.d.) demonstrated using 67 web projects that cross-company models were significantly less accurate than a within company model, so it is in the company's interest to create an in-house model. This means that effort </w:t>
      </w:r>
      <w:r>
        <w:lastRenderedPageBreak/>
        <w:t>estimation tools should use in-house data and must be adapted by statistical experts to each company (Shepperd, Schofield, and Kitchenham, n.d.).</w:t>
      </w:r>
    </w:p>
    <w:p w:rsidR="00F1671C" w:rsidRDefault="00F62557" w:rsidP="00F62557">
      <w:pPr>
        <w:pStyle w:val="BodyText"/>
        <w:tabs>
          <w:tab w:val="left" w:pos="8789"/>
        </w:tabs>
        <w:ind w:left="426" w:right="571"/>
      </w:pPr>
      <w:r>
        <w:t>Algorithmic estimation tools have not been successfully adopted by industry. This may be because no model has proved to be outstandingly successful at consistently predicting required effort (Finnie, Wittig, and Desharnais 1997). Also, neural networks (the most accurate algorithm) lack the ability to capably explain its results and instill trust in decision makers (Finnie, Wittig, and Desharnais 1997).</w:t>
      </w:r>
    </w:p>
    <w:p w:rsidR="00F1671C" w:rsidRDefault="00F62557" w:rsidP="00F62557">
      <w:pPr>
        <w:pStyle w:val="BodyText"/>
        <w:tabs>
          <w:tab w:val="left" w:pos="8789"/>
        </w:tabs>
        <w:ind w:left="426" w:right="571"/>
      </w:pPr>
      <w:r>
        <w:t>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rsidR="00F1671C" w:rsidRDefault="00F62557" w:rsidP="00F62557">
      <w:pPr>
        <w:pStyle w:val="BodyText"/>
        <w:tabs>
          <w:tab w:val="left" w:pos="8789"/>
        </w:tabs>
        <w:ind w:left="426" w:right="571"/>
      </w:pPr>
      <w:r>
        <w:rPr>
          <w:b/>
        </w:rPr>
        <w:t>Case Based Reasoning</w:t>
      </w:r>
    </w:p>
    <w:p w:rsidR="00F1671C" w:rsidRDefault="00F62557" w:rsidP="00F62557">
      <w:pPr>
        <w:pStyle w:val="BodyText"/>
        <w:tabs>
          <w:tab w:val="left" w:pos="8789"/>
        </w:tabs>
        <w:ind w:left="426" w:right="571"/>
      </w:pPr>
      <w:r>
        <w:t>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 (Shepperd, Schofield, and Kitchenham, n.d.). The similar cases are then used to predict effort for the new case, and in Shepperd, Schofield, and Kitchenham (n.d.)'s study, linear regression was used for this final step.</w:t>
      </w:r>
    </w:p>
    <w:p w:rsidR="00F1671C" w:rsidRDefault="00F62557" w:rsidP="00F62557">
      <w:pPr>
        <w:pStyle w:val="BodyText"/>
        <w:tabs>
          <w:tab w:val="left" w:pos="8789"/>
        </w:tabs>
        <w:ind w:left="426" w:right="571"/>
      </w:pPr>
      <w:r>
        <w:t>In contrast to the construction industry, the literature in software effort estimation found CBR to perform approximately equally to algorithmic methods such as neural networks (Shepperd, Schofield, and Kitchenham, n.d.)(Finnie, Wittig, and Desharnais 1997). It was also highlighted that CBR is intuitively similar to how an expert thinks about pricing projects and provides insight into the prediction that neural networks do not (Finnie, Wittig, and Desharnais 1997). Research into CBR in the IT industry found similar results to the construction industry except that CBR performed as well as algorithmic methods.</w:t>
      </w:r>
    </w:p>
    <w:p w:rsidR="00F1671C" w:rsidRDefault="00F62557" w:rsidP="00F62557">
      <w:pPr>
        <w:pStyle w:val="BodyText"/>
        <w:tabs>
          <w:tab w:val="left" w:pos="8789"/>
        </w:tabs>
        <w:ind w:left="426" w:right="571"/>
      </w:pPr>
      <w:r>
        <w:rPr>
          <w:b/>
        </w:rPr>
        <w:t>Summary</w:t>
      </w:r>
    </w:p>
    <w:p w:rsidR="00F1671C" w:rsidRDefault="00F62557" w:rsidP="00F62557">
      <w:pPr>
        <w:pStyle w:val="BodyText"/>
        <w:tabs>
          <w:tab w:val="left" w:pos="8789"/>
        </w:tabs>
        <w:ind w:left="426" w:right="571"/>
      </w:pPr>
      <w:r>
        <w:t xml:space="preserve">Research into effort estimation in the software industry has followed a similar path to the cost prediction of construction projects. Expert judgment via detailed analysis is still the </w:t>
      </w:r>
      <w:r>
        <w:lastRenderedPageBreak/>
        <w:t>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 (Badenfelt 2011).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rsidR="00F1671C" w:rsidRDefault="00F62557" w:rsidP="00F62557">
      <w:pPr>
        <w:pStyle w:val="Heading2"/>
        <w:tabs>
          <w:tab w:val="left" w:pos="8789"/>
        </w:tabs>
        <w:ind w:left="426" w:right="571"/>
      </w:pPr>
      <w:bookmarkStart w:id="63" w:name="_Toc327465429"/>
      <w:bookmarkStart w:id="64" w:name="_Toc327465493"/>
      <w:r>
        <w:t>Statistical and machine learning methods</w:t>
      </w:r>
      <w:bookmarkEnd w:id="63"/>
      <w:bookmarkEnd w:id="64"/>
    </w:p>
    <w:p w:rsidR="00F1671C" w:rsidRDefault="00F62557" w:rsidP="00F62557">
      <w:pPr>
        <w:pStyle w:val="Heading3"/>
        <w:tabs>
          <w:tab w:val="left" w:pos="8789"/>
        </w:tabs>
        <w:ind w:left="426" w:right="571"/>
      </w:pPr>
      <w:bookmarkStart w:id="65" w:name="introduction"/>
      <w:bookmarkStart w:id="66" w:name="_Toc327465430"/>
      <w:bookmarkStart w:id="67" w:name="_Toc327465494"/>
      <w:bookmarkEnd w:id="65"/>
      <w:r>
        <w:t>Introduction</w:t>
      </w:r>
      <w:bookmarkEnd w:id="66"/>
      <w:bookmarkEnd w:id="67"/>
    </w:p>
    <w:p w:rsidR="00F1671C" w:rsidRDefault="00F62557" w:rsidP="00F62557">
      <w:pPr>
        <w:pStyle w:val="FirstParagraph"/>
        <w:tabs>
          <w:tab w:val="left" w:pos="8789"/>
        </w:tabs>
        <w:ind w:left="426" w:right="571"/>
      </w:pPr>
      <w:r>
        <w:t>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rsidR="00F1671C" w:rsidRDefault="00F62557" w:rsidP="00F62557">
      <w:pPr>
        <w:pStyle w:val="Heading3"/>
        <w:tabs>
          <w:tab w:val="left" w:pos="8789"/>
        </w:tabs>
        <w:ind w:left="426" w:right="571"/>
      </w:pPr>
      <w:bookmarkStart w:id="68" w:name="linear-regression"/>
      <w:bookmarkStart w:id="69" w:name="_Toc327465431"/>
      <w:bookmarkStart w:id="70" w:name="_Toc327465495"/>
      <w:bookmarkEnd w:id="68"/>
      <w:r>
        <w:lastRenderedPageBreak/>
        <w:t>Linear Regression</w:t>
      </w:r>
      <w:bookmarkEnd w:id="69"/>
      <w:bookmarkEnd w:id="70"/>
    </w:p>
    <w:p w:rsidR="00F1671C" w:rsidRDefault="00F62557" w:rsidP="00F62557">
      <w:pPr>
        <w:pStyle w:val="FirstParagraph"/>
        <w:tabs>
          <w:tab w:val="left" w:pos="8789"/>
        </w:tabs>
        <w:ind w:left="426" w:right="571"/>
      </w:pPr>
      <w:r>
        <w:t>Linear regression is one of the simplest and most popular statistical prediction methods (Hastie, Tibshirani, and Friedman 2009). An equation for a line is learned, which is defined by a constant and a coefficient times the value of each variable. The coefficients are chosen to minimise the residual sum of squares (least squared) (Hastie, Tibshirani, and Friedman 2009). The reason this method is popular is that it is simple, provide stable predictions, and can be adapted for categorical variables (Seng and Chen 2010). The integration of categorical variables is called Anova, and the algorithm compares group mean variances within the categorical variable.</w:t>
      </w:r>
    </w:p>
    <w:p w:rsidR="00F1671C" w:rsidRDefault="00F62557" w:rsidP="00F62557">
      <w:pPr>
        <w:pStyle w:val="BodyText"/>
        <w:tabs>
          <w:tab w:val="left" w:pos="8789"/>
        </w:tabs>
        <w:ind w:left="426" w:right="571"/>
      </w:pPr>
      <w:r>
        <w:t>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 (Hastie, Tibshirani, and Friedman 2009)(Putler and Krider 2012).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 (Putler and Krider 2012). This limits the amount of insight that can be drawn from a linear regression model.</w:t>
      </w:r>
    </w:p>
    <w:p w:rsidR="00F1671C" w:rsidRDefault="00F62557" w:rsidP="00F62557">
      <w:pPr>
        <w:pStyle w:val="BodyText"/>
        <w:tabs>
          <w:tab w:val="left" w:pos="8789"/>
        </w:tabs>
        <w:ind w:left="426" w:right="571"/>
      </w:pPr>
      <w:r>
        <w:t>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 (Harrell 2013). Due to its simplicity and widespread application, linear regression is a good starting point for an analysis and benchmark for performance against complex models.</w:t>
      </w:r>
    </w:p>
    <w:p w:rsidR="00F1671C" w:rsidRDefault="00F62557" w:rsidP="00F62557">
      <w:pPr>
        <w:pStyle w:val="Heading3"/>
        <w:tabs>
          <w:tab w:val="left" w:pos="8789"/>
        </w:tabs>
        <w:ind w:left="426" w:right="571"/>
      </w:pPr>
      <w:bookmarkStart w:id="71" w:name="logistic-regression"/>
      <w:bookmarkStart w:id="72" w:name="_Toc327465432"/>
      <w:bookmarkStart w:id="73" w:name="_Toc327465496"/>
      <w:bookmarkEnd w:id="71"/>
      <w:r>
        <w:t>Logistic Regression</w:t>
      </w:r>
      <w:bookmarkEnd w:id="72"/>
      <w:bookmarkEnd w:id="73"/>
    </w:p>
    <w:p w:rsidR="00F1671C" w:rsidRDefault="00F62557" w:rsidP="00F62557">
      <w:pPr>
        <w:pStyle w:val="FirstParagraph"/>
        <w:tabs>
          <w:tab w:val="left" w:pos="8789"/>
        </w:tabs>
        <w:ind w:left="426" w:right="571"/>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w:t>
      </w:r>
      <w:r>
        <w:lastRenderedPageBreak/>
        <w:t>mediate extreme variable input values. The result is a probability an input case will result in a 0 or 1 (i.e. success or failure) (Moore and McCabe 1989).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 (Moore and McCabe 1989).</w:t>
      </w:r>
    </w:p>
    <w:p w:rsidR="00F1671C" w:rsidRDefault="00F62557" w:rsidP="00F62557">
      <w:pPr>
        <w:pStyle w:val="Heading3"/>
        <w:tabs>
          <w:tab w:val="left" w:pos="8789"/>
        </w:tabs>
        <w:ind w:left="426" w:right="571"/>
      </w:pPr>
      <w:bookmarkStart w:id="74" w:name="naive-bayes"/>
      <w:bookmarkStart w:id="75" w:name="_Toc327465433"/>
      <w:bookmarkStart w:id="76" w:name="_Toc327465497"/>
      <w:bookmarkEnd w:id="74"/>
      <w:r>
        <w:t>Naive Bayes</w:t>
      </w:r>
      <w:bookmarkEnd w:id="75"/>
      <w:bookmarkEnd w:id="76"/>
    </w:p>
    <w:p w:rsidR="00F1671C" w:rsidRDefault="00F62557" w:rsidP="00F62557">
      <w:pPr>
        <w:pStyle w:val="FirstParagraph"/>
        <w:tabs>
          <w:tab w:val="left" w:pos="8789"/>
        </w:tabs>
        <w:ind w:left="426" w:right="571"/>
      </w:pPr>
      <w:r>
        <w:t>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 (Provost and Fawcett 2013).</w:t>
      </w:r>
    </w:p>
    <w:p w:rsidR="00F1671C" w:rsidRDefault="00F62557" w:rsidP="00F62557">
      <w:pPr>
        <w:pStyle w:val="BodyText"/>
        <w:tabs>
          <w:tab w:val="left" w:pos="8789"/>
        </w:tabs>
        <w:ind w:left="426" w:right="571"/>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 </w:t>
      </w:r>
      <w:r>
        <w:rPr>
          <w:i/>
        </w:rPr>
        <w:t>highest</w:t>
      </w:r>
      <w:r>
        <w:t xml:space="preserve"> probability (Provost and Fawcett 2013). This is fine for ranking. On the other hand, the output probabilities are not realisitic, and the values themselves should not be used (Caruana and Niculescu-Mizil, n.d.). Another disadvantage is that in order to calculate the class probability from a numeric variable, a distribution must be assumed (often gaussian) which the numeric data may not fit into neatly (Caruana and Niculescu-Mizil, n.d.). Finally, Naive Bayes classifers are known to not perform well in binary classification (Caruana and Niculescu-Mizil, n.d.).</w:t>
      </w:r>
    </w:p>
    <w:p w:rsidR="00F1671C" w:rsidRDefault="00F62557" w:rsidP="00F62557">
      <w:pPr>
        <w:pStyle w:val="BodyText"/>
        <w:tabs>
          <w:tab w:val="left" w:pos="8789"/>
        </w:tabs>
        <w:ind w:left="426" w:right="571"/>
      </w:pPr>
      <w:r>
        <w:t xml:space="preserve">A real world success story for Naive Bayes classifiers hinges on their ability to be refined incrementally with each piece of new data, as opposed to re-calibrating the entire model. Naive </w:t>
      </w:r>
      <w:r>
        <w:lastRenderedPageBreak/>
        <w:t>Bayes has been used in complex spam detection systems where new spam emails or toxic text themes can be quickly added to the filtering model. The Naive Bayes method provides a good benchmark to compare against more complex models that should outperform it (Caruana and Niculescu-Mizil, n.d.).</w:t>
      </w:r>
    </w:p>
    <w:p w:rsidR="00F1671C" w:rsidRDefault="00F62557" w:rsidP="00F62557">
      <w:pPr>
        <w:pStyle w:val="Heading3"/>
        <w:tabs>
          <w:tab w:val="left" w:pos="8789"/>
        </w:tabs>
        <w:ind w:left="426" w:right="571"/>
      </w:pPr>
      <w:bookmarkStart w:id="77" w:name="decision-trees-ensemble-trees"/>
      <w:bookmarkStart w:id="78" w:name="_Toc327465434"/>
      <w:bookmarkStart w:id="79" w:name="_Toc327465498"/>
      <w:bookmarkEnd w:id="77"/>
      <w:r>
        <w:t>Decision Trees/ Ensemble Trees</w:t>
      </w:r>
      <w:bookmarkEnd w:id="78"/>
      <w:bookmarkEnd w:id="79"/>
    </w:p>
    <w:p w:rsidR="00F1671C" w:rsidRDefault="00F62557" w:rsidP="00F62557">
      <w:pPr>
        <w:pStyle w:val="FirstParagraph"/>
        <w:tabs>
          <w:tab w:val="left" w:pos="8789"/>
        </w:tabs>
        <w:ind w:left="426" w:right="571"/>
      </w:pPr>
      <w:r>
        <w:t>Decision trees are one of the simplest and most intuitive machine learning methods. There are several brands of basic decision tree algorithms including ID3, C4.5, CART, and CHAID with CART and C4.5 being the most popular (</w:t>
      </w:r>
      <w:r>
        <w:rPr>
          <w:b/>
        </w:rPr>
        <w:t>???</w:t>
      </w:r>
      <w:r>
        <w:t>). Ravi Kumar and Ravi (Kumar and Ravi 2007) 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 (</w:t>
      </w:r>
      <w:r>
        <w:rPr>
          <w:b/>
        </w:rPr>
        <w:t>???</w:t>
      </w:r>
      <w:r>
        <w:t>)(Putler and Krider 2012).</w:t>
      </w:r>
    </w:p>
    <w:p w:rsidR="00F1671C" w:rsidRDefault="00F62557" w:rsidP="00F62557">
      <w:pPr>
        <w:pStyle w:val="BodyText"/>
        <w:tabs>
          <w:tab w:val="left" w:pos="8789"/>
        </w:tabs>
        <w:ind w:left="426" w:right="571"/>
      </w:pPr>
      <w:r>
        <w:t>To tackle the problem of low predictive accuracy and instability, ensemble tree methods were pioneered in the 1990's with success (Breiman 1996). Three examples of these ensemble decision tree methods are bagging, boosting, and random forests. Bagging creates multiple trees by sampling a different training data set for each tree and then combining tree results (Breiman 1996). Random forests is an advanced form of bagging in that multiple trees are sampled from the same training data. However, when creating the tree for each sample dataset, a random subset of attributes is used to determine each split. This prevents the trees from becoming too correlated (Breiman 2001a).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 (Elith, Leathwick, and Hastie 2008).</w:t>
      </w:r>
    </w:p>
    <w:p w:rsidR="00F1671C" w:rsidRDefault="00F62557" w:rsidP="00F62557">
      <w:pPr>
        <w:pStyle w:val="BodyText"/>
        <w:tabs>
          <w:tab w:val="left" w:pos="8789"/>
        </w:tabs>
        <w:ind w:left="426" w:right="571"/>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w:t>
      </w:r>
      <w:r>
        <w:lastRenderedPageBreak/>
        <w:t>statistical distributions (Louppe and Prettenhofer 2014)(Radenkovic 2010). Other advantages are that the ensemble methods are very fast in comparison to SVM's and neural networks but perform just as well and provide insights such as variable importance and variable relationships (Sealfon and Gymrek 2012). Random forests in particular has the benefit of not being affected by noise in the data as well as the capacity to handle a large number of variables (Sealfon and Gymrek 2012). Caruana (Caruana and Niculescu-Mizil, n.d.) 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rsidR="00F1671C" w:rsidRDefault="00F62557" w:rsidP="00F62557">
      <w:pPr>
        <w:pStyle w:val="BodyText"/>
        <w:tabs>
          <w:tab w:val="left" w:pos="8789"/>
        </w:tabs>
        <w:ind w:left="426" w:right="571"/>
      </w:pPr>
      <w:r>
        <w:t>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 (Louppe and Prettenhofer 2014). Also, variable importance tables provided by random forests and boosted trees can be biased towards variables with many categories and another type of ensemble method, conditional forests, should be used (Radenkovic 2010). The methods can also be prone to overfitting if not handled carefully. Ensemble trees have many advantages particularly predictive power, but it is important to recognise that the best method for a problem often depends on the type of problem (Louppe and Prettenhofer 2014)(Caruana and Niculescu-Mizil, n.d.).</w:t>
      </w:r>
    </w:p>
    <w:p w:rsidR="00F1671C" w:rsidRDefault="00F62557" w:rsidP="00F62557">
      <w:pPr>
        <w:pStyle w:val="Heading3"/>
        <w:tabs>
          <w:tab w:val="left" w:pos="8789"/>
        </w:tabs>
        <w:ind w:left="426" w:right="571"/>
      </w:pPr>
      <w:bookmarkStart w:id="80" w:name="bayesian-networks"/>
      <w:bookmarkStart w:id="81" w:name="_Toc327465435"/>
      <w:bookmarkStart w:id="82" w:name="_Toc327465499"/>
      <w:bookmarkEnd w:id="80"/>
      <w:r>
        <w:t>Bayesian Networks</w:t>
      </w:r>
      <w:bookmarkEnd w:id="81"/>
      <w:bookmarkEnd w:id="82"/>
    </w:p>
    <w:p w:rsidR="00F1671C" w:rsidRDefault="00F62557" w:rsidP="00F62557">
      <w:pPr>
        <w:pStyle w:val="FirstParagraph"/>
        <w:tabs>
          <w:tab w:val="left" w:pos="8789"/>
        </w:tabs>
        <w:ind w:left="426" w:right="571"/>
      </w:pPr>
      <w:r>
        <w:t>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 (Heckerman 1998).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 (Kragt 2009).</w:t>
      </w:r>
    </w:p>
    <w:p w:rsidR="00F1671C" w:rsidRDefault="00F62557" w:rsidP="00F62557">
      <w:pPr>
        <w:pStyle w:val="BodyText"/>
        <w:tabs>
          <w:tab w:val="left" w:pos="8789"/>
        </w:tabs>
        <w:ind w:left="426" w:right="571"/>
      </w:pPr>
      <w:r>
        <w:t xml:space="preserve">Bayesian networks are excellent at representing knowledge from different sources and types, and visuallising them in a way that communicates results well to decision makers (Kragt 2009). </w:t>
      </w:r>
      <w:r>
        <w:lastRenderedPageBreak/>
        <w:t>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 (Kragt 2009). Popular applications of bayesian networks are modelling uncertainty in natural resource management and modelling complex business network structures such as airports (Wu and Mengersen 2013).</w:t>
      </w:r>
    </w:p>
    <w:p w:rsidR="00F1671C" w:rsidRDefault="00F62557" w:rsidP="00F62557">
      <w:pPr>
        <w:pStyle w:val="Heading3"/>
        <w:tabs>
          <w:tab w:val="left" w:pos="8789"/>
        </w:tabs>
        <w:ind w:left="426" w:right="571"/>
      </w:pPr>
      <w:bookmarkStart w:id="83" w:name="svms-and-neural-networks"/>
      <w:bookmarkStart w:id="84" w:name="_Toc327465436"/>
      <w:bookmarkStart w:id="85" w:name="_Toc327465500"/>
      <w:bookmarkEnd w:id="83"/>
      <w:r>
        <w:t>SVM's and Neural Networks</w:t>
      </w:r>
      <w:bookmarkEnd w:id="84"/>
      <w:bookmarkEnd w:id="85"/>
    </w:p>
    <w:p w:rsidR="00F1671C" w:rsidRDefault="00F62557" w:rsidP="00F62557">
      <w:pPr>
        <w:pStyle w:val="FirstParagraph"/>
        <w:tabs>
          <w:tab w:val="left" w:pos="8789"/>
        </w:tabs>
        <w:ind w:left="426" w:right="571"/>
      </w:pPr>
      <w:r>
        <w:t>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 (Haykin and Network 2004).</w:t>
      </w:r>
    </w:p>
    <w:p w:rsidR="00F1671C" w:rsidRDefault="00F62557" w:rsidP="00F62557">
      <w:pPr>
        <w:pStyle w:val="BodyText"/>
        <w:tabs>
          <w:tab w:val="left" w:pos="8789"/>
        </w:tabs>
        <w:ind w:left="426" w:right="571"/>
      </w:pPr>
      <w:r>
        <w:t>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 (Auria and Moro 2008).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 (Auria and Moro 2008). On the other hand, the output is in the form of distance to the boundary (as opposed to probability) and results are not transparent (similar to neural networks) (Caruana and Niculescu-Mizil, n.d.). Also, SVM's are known to be very slow to train and therefore often not suitable for industry purposes (Auria and Moro 2008). Because SVM's perform well in high-</w:t>
      </w:r>
      <w:r>
        <w:lastRenderedPageBreak/>
        <w:t>dimensional space and can form non-linear rules they have been applied to protein classification (medicine) and text and image recognition (Byun and Lee 2002).</w:t>
      </w:r>
    </w:p>
    <w:p w:rsidR="00F1671C" w:rsidRDefault="00F62557" w:rsidP="00F62557">
      <w:pPr>
        <w:pStyle w:val="Heading3"/>
        <w:tabs>
          <w:tab w:val="left" w:pos="8789"/>
        </w:tabs>
        <w:ind w:left="426" w:right="571"/>
      </w:pPr>
      <w:bookmarkStart w:id="86" w:name="summary"/>
      <w:bookmarkStart w:id="87" w:name="_Toc327465437"/>
      <w:bookmarkStart w:id="88" w:name="_Toc327465501"/>
      <w:bookmarkEnd w:id="86"/>
      <w:r>
        <w:t>Summary</w:t>
      </w:r>
      <w:bookmarkEnd w:id="87"/>
      <w:bookmarkEnd w:id="88"/>
    </w:p>
    <w:p w:rsidR="00F1671C" w:rsidRDefault="00F62557" w:rsidP="00F62557">
      <w:pPr>
        <w:pStyle w:val="FirstParagraph"/>
        <w:tabs>
          <w:tab w:val="left" w:pos="8789"/>
        </w:tabs>
        <w:ind w:left="426" w:right="571"/>
      </w:pPr>
      <w:r>
        <w:t>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rsidR="00F1671C" w:rsidRDefault="00F62557" w:rsidP="00F62557">
      <w:pPr>
        <w:pStyle w:val="BodyText"/>
        <w:tabs>
          <w:tab w:val="left" w:pos="8789"/>
        </w:tabs>
        <w:ind w:left="426" w:right="571"/>
      </w:pPr>
      <w:r>
        <w:t>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rsidR="00F1671C" w:rsidRDefault="00F62557" w:rsidP="00F62557">
      <w:pPr>
        <w:pStyle w:val="Heading2"/>
        <w:tabs>
          <w:tab w:val="left" w:pos="8789"/>
        </w:tabs>
        <w:ind w:left="426" w:right="571"/>
      </w:pPr>
      <w:bookmarkStart w:id="89" w:name="statistical-and-machine-learning-methods"/>
      <w:bookmarkStart w:id="90" w:name="_Toc327465438"/>
      <w:bookmarkStart w:id="91" w:name="_Toc327465502"/>
      <w:bookmarkEnd w:id="89"/>
      <w:r>
        <w:lastRenderedPageBreak/>
        <w:t>Statistical and Machine Learning Methods Applied to Business Problems</w:t>
      </w:r>
      <w:bookmarkEnd w:id="90"/>
      <w:bookmarkEnd w:id="91"/>
    </w:p>
    <w:p w:rsidR="00F1671C" w:rsidRDefault="00F62557" w:rsidP="00F62557">
      <w:pPr>
        <w:pStyle w:val="FirstParagraph"/>
        <w:tabs>
          <w:tab w:val="left" w:pos="8789"/>
        </w:tabs>
        <w:ind w:left="426" w:right="571"/>
      </w:pPr>
      <w:r>
        <w:t>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rsidR="00F1671C" w:rsidRDefault="00F62557" w:rsidP="00F62557">
      <w:pPr>
        <w:pStyle w:val="Heading3"/>
        <w:tabs>
          <w:tab w:val="left" w:pos="8789"/>
        </w:tabs>
        <w:ind w:left="426" w:right="571"/>
      </w:pPr>
      <w:bookmarkStart w:id="92" w:name="summary-of-advanced-methods"/>
      <w:bookmarkStart w:id="93" w:name="_Toc327465439"/>
      <w:bookmarkStart w:id="94" w:name="_Toc327465503"/>
      <w:bookmarkEnd w:id="92"/>
      <w:r>
        <w:t>Summary of Advanced Methods</w:t>
      </w:r>
      <w:bookmarkEnd w:id="93"/>
      <w:bookmarkEnd w:id="94"/>
    </w:p>
    <w:p w:rsidR="00F1671C" w:rsidRDefault="00F62557" w:rsidP="00F62557">
      <w:pPr>
        <w:pStyle w:val="FirstParagraph"/>
        <w:tabs>
          <w:tab w:val="left" w:pos="8789"/>
        </w:tabs>
        <w:ind w:left="426" w:right="571"/>
      </w:pPr>
      <w:r>
        <w:t xml:space="preserve">According to Breiman (Breiman 2001b),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 (Breiman 2001b). Ravi Kumar and Ravi (Kumar and Ravi 2007) 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 (Breiman 2001b)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w:t>
      </w:r>
      <w:r>
        <w:lastRenderedPageBreak/>
        <w:t>generally inferior. Although SVM’s performed the best, as discussed, they are often extremely complex and slow, requiring a high memory (Kumar and Ravi 2007). In support of SVM predictive performance, a study by Davenport and Harris (Davenport and Harris 2007) concluded that statisticians experienced in predictive machine learning algorithms generally acknowledge that SVM’s yield the highest prediction accuracy compared to other machine learning algorithms.</w:t>
      </w:r>
    </w:p>
    <w:p w:rsidR="00F1671C" w:rsidRDefault="00F62557" w:rsidP="00F62557">
      <w:pPr>
        <w:pStyle w:val="BodyText"/>
        <w:tabs>
          <w:tab w:val="left" w:pos="8789"/>
        </w:tabs>
        <w:ind w:left="426" w:right="571"/>
      </w:pPr>
      <w:r>
        <w:t>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 (Kumar and Ravi 2007) 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 (Tsai and Chiou 2009). On the other hand, trees are known to be intuitive to understand and have been argued to function similarly to how the human mind thinks (Carrizosa, Martin-Barragan, and Morales 2010).</w:t>
      </w:r>
    </w:p>
    <w:p w:rsidR="00F1671C" w:rsidRDefault="00F62557" w:rsidP="00F62557">
      <w:pPr>
        <w:pStyle w:val="BodyText"/>
        <w:tabs>
          <w:tab w:val="left" w:pos="8789"/>
        </w:tabs>
        <w:ind w:left="426" w:right="571"/>
      </w:pPr>
      <w:r>
        <w:t>Ravi Kumar and Ravi's (Kumar and Ravi 2007) 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 (Tsai and Chiou 2009). Then, to resolve the lack of explanatory qualities that neural networks are notorious for, decision trees were employed. The 81% of cases that were correctly predicted by the neural network were used to generate decision trees, and in turn useful decision rules (Tsai and Chiou 2009). This strategy is a promising way to benefit from the strengths of well performing complementary techniques.</w:t>
      </w:r>
    </w:p>
    <w:p w:rsidR="00F1671C" w:rsidRDefault="00F62557" w:rsidP="00F62557">
      <w:pPr>
        <w:pStyle w:val="Heading3"/>
        <w:tabs>
          <w:tab w:val="left" w:pos="8789"/>
        </w:tabs>
        <w:ind w:left="426" w:right="571"/>
      </w:pPr>
      <w:bookmarkStart w:id="95" w:name="employee-churn-case-study"/>
      <w:bookmarkStart w:id="96" w:name="_Toc327465440"/>
      <w:bookmarkStart w:id="97" w:name="_Toc327465504"/>
      <w:bookmarkEnd w:id="95"/>
      <w:r>
        <w:lastRenderedPageBreak/>
        <w:t>Employee Churn Case Study</w:t>
      </w:r>
      <w:bookmarkEnd w:id="96"/>
      <w:bookmarkEnd w:id="97"/>
    </w:p>
    <w:p w:rsidR="00F1671C" w:rsidRDefault="00F62557" w:rsidP="00F62557">
      <w:pPr>
        <w:pStyle w:val="FirstParagraph"/>
        <w:tabs>
          <w:tab w:val="left" w:pos="8789"/>
        </w:tabs>
        <w:ind w:left="426" w:right="571"/>
      </w:pPr>
      <w:r>
        <w:t>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 (Saradhi and Palshikar 2011) 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rsidR="00F1671C" w:rsidRDefault="00F62557" w:rsidP="00F62557">
      <w:pPr>
        <w:pStyle w:val="BodyText"/>
        <w:tabs>
          <w:tab w:val="left" w:pos="8789"/>
        </w:tabs>
        <w:ind w:left="426" w:right="571"/>
      </w:pPr>
      <w:r>
        <w:t>Naive Bayes, Random forests (an ensemble decision tree method) and SVM’s were built. A comparison study showed that Naïve Bayes is outperformed by random forests which match Saradhi and Vijaya’s prediction (Caruana and Niculescu-Mizil, n.d.). The SVM model actually far out performed random forests and Naive Bayes by achieving 81% vs 51% and 55% correct predictions respectively. This was attributed to the ability to introduce class penalties in SVMs whereas the other two methods are limited by class imbalance (Saradhi and Palshikar 2011).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rsidR="00F1671C" w:rsidRDefault="00F62557" w:rsidP="00F62557">
      <w:pPr>
        <w:pStyle w:val="Heading3"/>
        <w:tabs>
          <w:tab w:val="left" w:pos="8789"/>
        </w:tabs>
        <w:ind w:left="426" w:right="571"/>
      </w:pPr>
      <w:bookmarkStart w:id="98" w:name="gap"/>
      <w:bookmarkStart w:id="99" w:name="_Toc327465441"/>
      <w:bookmarkStart w:id="100" w:name="_Toc327465505"/>
      <w:bookmarkEnd w:id="98"/>
      <w:r>
        <w:t>Gap</w:t>
      </w:r>
      <w:bookmarkEnd w:id="99"/>
      <w:bookmarkEnd w:id="100"/>
    </w:p>
    <w:p w:rsidR="00F1671C" w:rsidRDefault="00F62557" w:rsidP="00F62557">
      <w:pPr>
        <w:pStyle w:val="FirstParagraph"/>
        <w:tabs>
          <w:tab w:val="left" w:pos="8789"/>
        </w:tabs>
        <w:ind w:left="426" w:right="571"/>
      </w:pPr>
      <w:r>
        <w:t xml:space="preserve">The limited literature on analysis similar to Sardhi and Vijaya’s Employee Churn study (Saradhi and Palshikar 2011) highlights a gap in the application of predictive techniques to model internal </w:t>
      </w:r>
      <w:r>
        <w:lastRenderedPageBreak/>
        <w:t>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rsidR="00F1671C" w:rsidRDefault="00F62557" w:rsidP="00F62557">
      <w:pPr>
        <w:pStyle w:val="Heading2"/>
        <w:tabs>
          <w:tab w:val="left" w:pos="8789"/>
        </w:tabs>
        <w:ind w:left="426" w:right="571"/>
      </w:pPr>
      <w:bookmarkStart w:id="101" w:name="conclusion"/>
      <w:bookmarkStart w:id="102" w:name="_Toc327465442"/>
      <w:bookmarkStart w:id="103" w:name="_Toc327465506"/>
      <w:bookmarkEnd w:id="101"/>
      <w:r>
        <w:t>Conclusion</w:t>
      </w:r>
      <w:bookmarkEnd w:id="102"/>
      <w:bookmarkEnd w:id="103"/>
    </w:p>
    <w:p w:rsidR="00F1671C" w:rsidRDefault="00F62557" w:rsidP="00F62557">
      <w:pPr>
        <w:pStyle w:val="FirstParagraph"/>
        <w:tabs>
          <w:tab w:val="left" w:pos="8789"/>
        </w:tabs>
        <w:ind w:left="426" w:right="571"/>
      </w:pPr>
      <w:r>
        <w:t>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rsidR="00F1671C" w:rsidRDefault="00F62557" w:rsidP="00F62557">
      <w:pPr>
        <w:pStyle w:val="BodyText"/>
        <w:tabs>
          <w:tab w:val="left" w:pos="8789"/>
        </w:tabs>
        <w:ind w:left="426" w:right="571"/>
      </w:pPr>
      <w:r>
        <w:t>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rsidR="00F1671C" w:rsidRDefault="00F62557" w:rsidP="00F62557">
      <w:pPr>
        <w:pStyle w:val="Heading1"/>
        <w:tabs>
          <w:tab w:val="left" w:pos="8789"/>
        </w:tabs>
        <w:ind w:left="426" w:right="571"/>
      </w:pPr>
      <w:bookmarkStart w:id="104" w:name="chapter-3-method---2-to-8-pages"/>
      <w:bookmarkStart w:id="105" w:name="_Toc327465443"/>
      <w:bookmarkStart w:id="106" w:name="_Toc327465507"/>
      <w:bookmarkEnd w:id="104"/>
      <w:r>
        <w:t>Chapter 3 Method - 2 to 8 pages</w:t>
      </w:r>
      <w:bookmarkEnd w:id="105"/>
      <w:bookmarkEnd w:id="106"/>
    </w:p>
    <w:p w:rsidR="00F1671C" w:rsidRDefault="00F62557" w:rsidP="00F62557">
      <w:pPr>
        <w:pStyle w:val="FirstParagraph"/>
        <w:tabs>
          <w:tab w:val="left" w:pos="8789"/>
        </w:tabs>
        <w:ind w:left="426" w:right="571"/>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w:t>
      </w:r>
      <w:r>
        <w:lastRenderedPageBreak/>
        <w:t>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rsidR="00F1671C" w:rsidRDefault="00F62557" w:rsidP="00F62557">
      <w:pPr>
        <w:pStyle w:val="Heading2"/>
        <w:tabs>
          <w:tab w:val="left" w:pos="8789"/>
        </w:tabs>
        <w:ind w:left="426" w:right="571"/>
      </w:pPr>
      <w:bookmarkStart w:id="107" w:name="obtaining-data"/>
      <w:bookmarkStart w:id="108" w:name="_Toc327465444"/>
      <w:bookmarkStart w:id="109" w:name="_Toc327465508"/>
      <w:bookmarkEnd w:id="107"/>
      <w:r>
        <w:t>Obtaining data</w:t>
      </w:r>
      <w:bookmarkEnd w:id="108"/>
      <w:bookmarkEnd w:id="109"/>
    </w:p>
    <w:p w:rsidR="00F1671C" w:rsidRDefault="00F62557" w:rsidP="00F62557">
      <w:pPr>
        <w:pStyle w:val="FirstParagraph"/>
        <w:tabs>
          <w:tab w:val="left" w:pos="8789"/>
        </w:tabs>
        <w:ind w:left="426" w:right="571"/>
      </w:pPr>
      <w:r>
        <w:t>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rsidR="00F1671C" w:rsidRDefault="00F62557" w:rsidP="00F62557">
      <w:pPr>
        <w:pStyle w:val="BodyText"/>
        <w:tabs>
          <w:tab w:val="left" w:pos="8789"/>
        </w:tabs>
        <w:ind w:left="426" w:right="571"/>
      </w:pPr>
      <w:r>
        <w:t>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rsidR="00F1671C" w:rsidRDefault="00F62557" w:rsidP="00F62557">
      <w:pPr>
        <w:pStyle w:val="Heading2"/>
        <w:tabs>
          <w:tab w:val="left" w:pos="8789"/>
        </w:tabs>
        <w:ind w:left="426" w:right="571"/>
      </w:pPr>
      <w:bookmarkStart w:id="110" w:name="cleaning-and-variable-engineering"/>
      <w:bookmarkStart w:id="111" w:name="_Toc327465445"/>
      <w:bookmarkStart w:id="112" w:name="_Toc327465509"/>
      <w:bookmarkEnd w:id="110"/>
      <w:r>
        <w:t>Cleaning and variable engineering</w:t>
      </w:r>
      <w:bookmarkEnd w:id="111"/>
      <w:bookmarkEnd w:id="112"/>
    </w:p>
    <w:p w:rsidR="00F1671C" w:rsidRDefault="00F62557" w:rsidP="00F62557">
      <w:pPr>
        <w:pStyle w:val="FirstParagraph"/>
        <w:tabs>
          <w:tab w:val="left" w:pos="8789"/>
        </w:tabs>
        <w:ind w:left="426" w:right="571"/>
      </w:pPr>
      <w:r>
        <w:t>The obtained data contained a rich source of project information and a lengthy process of cleaning the data and engineering useful variables was required. The data was initially in three types of datasets extracted from the same CRM software:</w:t>
      </w:r>
    </w:p>
    <w:p w:rsidR="00F1671C" w:rsidRDefault="00F62557" w:rsidP="00F62557">
      <w:pPr>
        <w:pStyle w:val="Compact"/>
        <w:numPr>
          <w:ilvl w:val="0"/>
          <w:numId w:val="12"/>
        </w:numPr>
        <w:tabs>
          <w:tab w:val="left" w:pos="8789"/>
        </w:tabs>
        <w:ind w:left="426" w:right="571"/>
      </w:pPr>
      <w:r>
        <w:t>Invoicing data</w:t>
      </w:r>
    </w:p>
    <w:p w:rsidR="00F1671C" w:rsidRDefault="00F62557" w:rsidP="00F62557">
      <w:pPr>
        <w:pStyle w:val="Compact"/>
        <w:numPr>
          <w:ilvl w:val="0"/>
          <w:numId w:val="12"/>
        </w:numPr>
        <w:tabs>
          <w:tab w:val="left" w:pos="8789"/>
        </w:tabs>
        <w:ind w:left="426" w:right="571"/>
      </w:pPr>
      <w:r>
        <w:t>Timesheet data</w:t>
      </w:r>
    </w:p>
    <w:p w:rsidR="00F1671C" w:rsidRDefault="00F62557" w:rsidP="00F62557">
      <w:pPr>
        <w:pStyle w:val="Compact"/>
        <w:numPr>
          <w:ilvl w:val="0"/>
          <w:numId w:val="12"/>
        </w:numPr>
        <w:tabs>
          <w:tab w:val="left" w:pos="8789"/>
        </w:tabs>
        <w:ind w:left="426" w:right="571"/>
      </w:pPr>
      <w:r>
        <w:lastRenderedPageBreak/>
        <w:t>Project summary data</w:t>
      </w:r>
    </w:p>
    <w:p w:rsidR="00F1671C" w:rsidRDefault="00F62557" w:rsidP="00F62557">
      <w:pPr>
        <w:pStyle w:val="FirstParagraph"/>
        <w:tabs>
          <w:tab w:val="left" w:pos="8789"/>
        </w:tabs>
        <w:ind w:left="426" w:right="571"/>
      </w:pPr>
      <w:r>
        <w:t>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rsidR="00F1671C" w:rsidRDefault="00F62557" w:rsidP="00F62557">
      <w:pPr>
        <w:pStyle w:val="Heading3"/>
        <w:tabs>
          <w:tab w:val="left" w:pos="8789"/>
        </w:tabs>
        <w:ind w:left="426" w:right="571"/>
      </w:pPr>
      <w:bookmarkStart w:id="113" w:name="variable-engineering"/>
      <w:bookmarkStart w:id="114" w:name="_Toc327465446"/>
      <w:bookmarkStart w:id="115" w:name="_Toc327465510"/>
      <w:bookmarkEnd w:id="113"/>
      <w:r>
        <w:t>Variable Engineering</w:t>
      </w:r>
      <w:bookmarkEnd w:id="114"/>
      <w:bookmarkEnd w:id="115"/>
    </w:p>
    <w:p w:rsidR="00F1671C" w:rsidRDefault="00F62557" w:rsidP="00F62557">
      <w:pPr>
        <w:pStyle w:val="FirstParagraph"/>
        <w:tabs>
          <w:tab w:val="left" w:pos="8789"/>
        </w:tabs>
        <w:ind w:left="426" w:right="571"/>
      </w:pPr>
      <w:r>
        <w:t>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rsidR="00F1671C" w:rsidRDefault="00F62557" w:rsidP="00F62557">
      <w:pPr>
        <w:pStyle w:val="BodyText"/>
        <w:tabs>
          <w:tab w:val="left" w:pos="8789"/>
        </w:tabs>
        <w:ind w:left="426" w:right="571"/>
      </w:pPr>
      <w:r>
        <w:t>Timesheet Data</w:t>
      </w:r>
    </w:p>
    <w:p w:rsidR="00F1671C" w:rsidRDefault="00F62557" w:rsidP="00F62557">
      <w:pPr>
        <w:pStyle w:val="Compact"/>
        <w:numPr>
          <w:ilvl w:val="0"/>
          <w:numId w:val="13"/>
        </w:numPr>
        <w:tabs>
          <w:tab w:val="left" w:pos="8789"/>
        </w:tabs>
        <w:ind w:left="426" w:right="571"/>
      </w:pPr>
      <w:r>
        <w:t>percent of hours performed by each professional role for the entire project</w:t>
      </w:r>
    </w:p>
    <w:p w:rsidR="00F1671C" w:rsidRDefault="00F62557" w:rsidP="00F62557">
      <w:pPr>
        <w:pStyle w:val="Compact"/>
        <w:numPr>
          <w:ilvl w:val="0"/>
          <w:numId w:val="13"/>
        </w:numPr>
        <w:tabs>
          <w:tab w:val="left" w:pos="8789"/>
        </w:tabs>
        <w:ind w:left="426" w:right="571"/>
      </w:pPr>
      <w:r>
        <w:t>timespan of the entered project hours</w:t>
      </w:r>
    </w:p>
    <w:p w:rsidR="00F1671C" w:rsidRDefault="00F62557" w:rsidP="00F62557">
      <w:pPr>
        <w:pStyle w:val="Compact"/>
        <w:numPr>
          <w:ilvl w:val="0"/>
          <w:numId w:val="13"/>
        </w:numPr>
        <w:tabs>
          <w:tab w:val="left" w:pos="8789"/>
        </w:tabs>
        <w:ind w:left="426" w:right="571"/>
      </w:pPr>
      <w:r>
        <w:t>percent of hours performed by 'profesional' employees as opposed to 'technical'</w:t>
      </w:r>
    </w:p>
    <w:p w:rsidR="00F1671C" w:rsidRDefault="00F62557" w:rsidP="00F62557">
      <w:pPr>
        <w:pStyle w:val="Compact"/>
        <w:numPr>
          <w:ilvl w:val="0"/>
          <w:numId w:val="13"/>
        </w:numPr>
        <w:tabs>
          <w:tab w:val="left" w:pos="8789"/>
        </w:tabs>
        <w:ind w:left="426" w:right="571"/>
      </w:pPr>
      <w:r>
        <w:t>total cost of employee hours per project</w:t>
      </w:r>
    </w:p>
    <w:p w:rsidR="00F1671C" w:rsidRDefault="00F62557" w:rsidP="00F62557">
      <w:pPr>
        <w:pStyle w:val="Compact"/>
        <w:numPr>
          <w:ilvl w:val="0"/>
          <w:numId w:val="13"/>
        </w:numPr>
        <w:tabs>
          <w:tab w:val="left" w:pos="8789"/>
        </w:tabs>
        <w:ind w:left="426" w:right="571"/>
      </w:pPr>
      <w:r>
        <w:t>total cost of external subcontractors or disbursements per project</w:t>
      </w:r>
    </w:p>
    <w:p w:rsidR="00F1671C" w:rsidRDefault="00F62557" w:rsidP="00F62557">
      <w:pPr>
        <w:pStyle w:val="Compact"/>
        <w:numPr>
          <w:ilvl w:val="0"/>
          <w:numId w:val="13"/>
        </w:numPr>
        <w:tabs>
          <w:tab w:val="left" w:pos="8789"/>
        </w:tabs>
        <w:ind w:left="426" w:right="571"/>
      </w:pPr>
      <w:r>
        <w:t>total number of users that entered hours on each project</w:t>
      </w:r>
    </w:p>
    <w:p w:rsidR="00F1671C" w:rsidRDefault="00F62557" w:rsidP="00F62557">
      <w:pPr>
        <w:pStyle w:val="Compact"/>
        <w:numPr>
          <w:ilvl w:val="0"/>
          <w:numId w:val="13"/>
        </w:numPr>
        <w:tabs>
          <w:tab w:val="left" w:pos="8789"/>
        </w:tabs>
        <w:ind w:left="426" w:right="571"/>
      </w:pPr>
      <w:r>
        <w:t>mean hours per day entered on a project</w:t>
      </w:r>
    </w:p>
    <w:p w:rsidR="00F1671C" w:rsidRDefault="00F62557" w:rsidP="00F62557">
      <w:pPr>
        <w:pStyle w:val="Compact"/>
        <w:numPr>
          <w:ilvl w:val="0"/>
          <w:numId w:val="13"/>
        </w:numPr>
        <w:tabs>
          <w:tab w:val="left" w:pos="8789"/>
        </w:tabs>
        <w:ind w:left="426" w:right="571"/>
      </w:pPr>
      <w:r>
        <w:t>number of disciplines active in a project</w:t>
      </w:r>
    </w:p>
    <w:p w:rsidR="00F1671C" w:rsidRDefault="00F62557" w:rsidP="00F62557">
      <w:pPr>
        <w:pStyle w:val="FirstParagraph"/>
        <w:tabs>
          <w:tab w:val="left" w:pos="8789"/>
        </w:tabs>
        <w:ind w:left="426" w:right="571"/>
      </w:pPr>
      <w:r>
        <w:t>Invoicing data</w:t>
      </w:r>
    </w:p>
    <w:p w:rsidR="00F1671C" w:rsidRDefault="00F62557" w:rsidP="00F62557">
      <w:pPr>
        <w:pStyle w:val="Compact"/>
        <w:numPr>
          <w:ilvl w:val="0"/>
          <w:numId w:val="14"/>
        </w:numPr>
        <w:tabs>
          <w:tab w:val="left" w:pos="8789"/>
        </w:tabs>
        <w:ind w:left="426" w:right="571"/>
      </w:pPr>
      <w:r>
        <w:t>total amount invoiced and renumerated per project</w:t>
      </w:r>
    </w:p>
    <w:p w:rsidR="00F1671C" w:rsidRDefault="00F62557" w:rsidP="00F62557">
      <w:pPr>
        <w:pStyle w:val="Compact"/>
        <w:numPr>
          <w:ilvl w:val="0"/>
          <w:numId w:val="14"/>
        </w:numPr>
        <w:tabs>
          <w:tab w:val="left" w:pos="8789"/>
        </w:tabs>
        <w:ind w:left="426" w:right="571"/>
      </w:pPr>
      <w:r>
        <w:t>mean invoice size per project</w:t>
      </w:r>
    </w:p>
    <w:p w:rsidR="00F1671C" w:rsidRDefault="00F62557" w:rsidP="00F62557">
      <w:pPr>
        <w:pStyle w:val="Compact"/>
        <w:numPr>
          <w:ilvl w:val="0"/>
          <w:numId w:val="14"/>
        </w:numPr>
        <w:tabs>
          <w:tab w:val="left" w:pos="8789"/>
        </w:tabs>
        <w:ind w:left="426" w:right="571"/>
      </w:pPr>
      <w:r>
        <w:t>mean invoice per client</w:t>
      </w:r>
    </w:p>
    <w:p w:rsidR="00F1671C" w:rsidRDefault="00F62557" w:rsidP="00F62557">
      <w:pPr>
        <w:pStyle w:val="Compact"/>
        <w:numPr>
          <w:ilvl w:val="0"/>
          <w:numId w:val="14"/>
        </w:numPr>
        <w:tabs>
          <w:tab w:val="left" w:pos="8789"/>
        </w:tabs>
        <w:ind w:left="426" w:right="571"/>
      </w:pPr>
      <w:r>
        <w:lastRenderedPageBreak/>
        <w:t>invoice frequency per project</w:t>
      </w:r>
    </w:p>
    <w:p w:rsidR="00F1671C" w:rsidRDefault="00F62557" w:rsidP="00F62557">
      <w:pPr>
        <w:pStyle w:val="Compact"/>
        <w:numPr>
          <w:ilvl w:val="0"/>
          <w:numId w:val="14"/>
        </w:numPr>
        <w:tabs>
          <w:tab w:val="left" w:pos="8789"/>
        </w:tabs>
        <w:ind w:left="426" w:right="571"/>
      </w:pPr>
      <w:r>
        <w:t>client invoice frequency</w:t>
      </w:r>
    </w:p>
    <w:p w:rsidR="00F1671C" w:rsidRDefault="00F62557" w:rsidP="00F62557">
      <w:pPr>
        <w:pStyle w:val="FirstParagraph"/>
        <w:tabs>
          <w:tab w:val="left" w:pos="8789"/>
        </w:tabs>
        <w:ind w:left="426" w:right="571"/>
      </w:pPr>
      <w:r>
        <w:t>Project Data</w:t>
      </w:r>
    </w:p>
    <w:p w:rsidR="00F1671C" w:rsidRDefault="00F62557" w:rsidP="00F62557">
      <w:pPr>
        <w:pStyle w:val="Compact"/>
        <w:numPr>
          <w:ilvl w:val="0"/>
          <w:numId w:val="15"/>
        </w:numPr>
        <w:tabs>
          <w:tab w:val="left" w:pos="8789"/>
        </w:tabs>
        <w:ind w:left="426" w:right="571"/>
      </w:pPr>
      <w:r>
        <w:t>text analysis of project descriptions detected a list of key words that could classify projects into 16 categories. This key word analysis was done in conjunction with a company employee and the resulting classifications were reviewed.</w:t>
      </w:r>
    </w:p>
    <w:p w:rsidR="00F1671C" w:rsidRDefault="00F62557" w:rsidP="00F62557">
      <w:pPr>
        <w:pStyle w:val="Compact"/>
        <w:numPr>
          <w:ilvl w:val="0"/>
          <w:numId w:val="15"/>
        </w:numPr>
        <w:tabs>
          <w:tab w:val="left" w:pos="8789"/>
        </w:tabs>
        <w:ind w:left="426" w:right="571"/>
      </w:pPr>
      <w:r>
        <w:t>number of projects completed with each client and client contact</w:t>
      </w:r>
    </w:p>
    <w:p w:rsidR="00F1671C" w:rsidRDefault="00F62557" w:rsidP="00F62557">
      <w:pPr>
        <w:pStyle w:val="FirstParagraph"/>
        <w:tabs>
          <w:tab w:val="left" w:pos="8789"/>
        </w:tabs>
        <w:ind w:left="426" w:right="571"/>
      </w:pPr>
      <w:r>
        <w:t>Once the three data sources were combined, further variables were engineered:</w:t>
      </w:r>
    </w:p>
    <w:p w:rsidR="00F1671C" w:rsidRDefault="00F62557" w:rsidP="00F62557">
      <w:pPr>
        <w:pStyle w:val="Compact"/>
        <w:numPr>
          <w:ilvl w:val="0"/>
          <w:numId w:val="16"/>
        </w:numPr>
        <w:tabs>
          <w:tab w:val="left" w:pos="8789"/>
        </w:tabs>
        <w:ind w:left="426" w:right="571"/>
      </w:pPr>
      <w:r>
        <w:t>project profit</w:t>
      </w:r>
    </w:p>
    <w:p w:rsidR="00F1671C" w:rsidRDefault="00F62557" w:rsidP="00F62557">
      <w:pPr>
        <w:pStyle w:val="Compact"/>
        <w:numPr>
          <w:ilvl w:val="0"/>
          <w:numId w:val="16"/>
        </w:numPr>
        <w:tabs>
          <w:tab w:val="left" w:pos="8789"/>
        </w:tabs>
        <w:ind w:left="426" w:right="571"/>
      </w:pPr>
      <w:r>
        <w:t>return per dollar for each project (how much was spent on expenses for every dollar earned?)</w:t>
      </w:r>
    </w:p>
    <w:p w:rsidR="00F1671C" w:rsidRDefault="00F62557" w:rsidP="00F62557">
      <w:pPr>
        <w:pStyle w:val="FirstParagraph"/>
        <w:tabs>
          <w:tab w:val="left" w:pos="8789"/>
        </w:tabs>
        <w:ind w:left="426" w:right="571"/>
      </w:pPr>
      <w:r>
        <w:t>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 (Weisberg 2005).</w:t>
      </w:r>
    </w:p>
    <w:p w:rsidR="00F1671C" w:rsidRDefault="00F62557" w:rsidP="00F62557">
      <w:pPr>
        <w:pStyle w:val="Heading2"/>
        <w:tabs>
          <w:tab w:val="left" w:pos="8789"/>
        </w:tabs>
        <w:ind w:left="426" w:right="571"/>
      </w:pPr>
      <w:bookmarkStart w:id="116" w:name="variable-selection"/>
      <w:bookmarkStart w:id="117" w:name="_Toc327465447"/>
      <w:bookmarkStart w:id="118" w:name="_Toc327465511"/>
      <w:bookmarkEnd w:id="116"/>
      <w:r>
        <w:t>Variable Selection</w:t>
      </w:r>
      <w:bookmarkEnd w:id="117"/>
      <w:bookmarkEnd w:id="118"/>
    </w:p>
    <w:p w:rsidR="00F1671C" w:rsidRDefault="00F62557" w:rsidP="00F62557">
      <w:pPr>
        <w:pStyle w:val="Heading3"/>
        <w:tabs>
          <w:tab w:val="left" w:pos="8789"/>
        </w:tabs>
        <w:ind w:left="426" w:right="571"/>
      </w:pPr>
      <w:bookmarkStart w:id="119" w:name="outlier-deletion"/>
      <w:bookmarkStart w:id="120" w:name="_Toc327465448"/>
      <w:bookmarkStart w:id="121" w:name="_Toc327465512"/>
      <w:bookmarkEnd w:id="119"/>
      <w:r>
        <w:t>Outlier Deletion</w:t>
      </w:r>
      <w:bookmarkEnd w:id="120"/>
      <w:bookmarkEnd w:id="121"/>
    </w:p>
    <w:p w:rsidR="00F1671C" w:rsidRDefault="00F62557" w:rsidP="00F62557">
      <w:pPr>
        <w:pStyle w:val="FirstParagraph"/>
        <w:tabs>
          <w:tab w:val="left" w:pos="8789"/>
        </w:tabs>
        <w:ind w:left="426" w:right="571"/>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 (Tukey 1977). The outlier projects determined by this method were then reviewed with an employee from the case study company. Based on their domain knowledge and assessment of the outlier cases, cut-off values for the range of </w:t>
      </w:r>
      <w:r>
        <w:lastRenderedPageBreak/>
        <w:t>return per dollar values were determined. Outliers were projects with return per dollar values greater than 3 or below -2.</w:t>
      </w:r>
    </w:p>
    <w:p w:rsidR="00F1671C" w:rsidRDefault="00F62557" w:rsidP="00F62557">
      <w:pPr>
        <w:pStyle w:val="Heading3"/>
        <w:tabs>
          <w:tab w:val="left" w:pos="8789"/>
        </w:tabs>
        <w:ind w:left="426" w:right="571"/>
      </w:pPr>
      <w:bookmarkStart w:id="122" w:name="variable-selection-methods"/>
      <w:bookmarkStart w:id="123" w:name="_Toc327465449"/>
      <w:bookmarkStart w:id="124" w:name="_Toc327465513"/>
      <w:bookmarkEnd w:id="122"/>
      <w:r>
        <w:t>Variable Selection Methods</w:t>
      </w:r>
      <w:bookmarkEnd w:id="123"/>
      <w:bookmarkEnd w:id="124"/>
    </w:p>
    <w:p w:rsidR="00F1671C" w:rsidRDefault="00F62557" w:rsidP="00F62557">
      <w:pPr>
        <w:pStyle w:val="FirstParagraph"/>
        <w:tabs>
          <w:tab w:val="left" w:pos="8789"/>
        </w:tabs>
        <w:ind w:left="426" w:right="571"/>
      </w:pPr>
      <w:r>
        <w:t>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 (Strobl et al. 2007). ANOVA is based on linear theory which contrasts conditional forest and random forests more free-form structure. Therefore, it is important to compare the contrasting methods' assessment of variable importance.</w:t>
      </w:r>
    </w:p>
    <w:p w:rsidR="00F1671C" w:rsidRDefault="00F62557" w:rsidP="00F62557">
      <w:pPr>
        <w:pStyle w:val="BodyText"/>
        <w:tabs>
          <w:tab w:val="left" w:pos="8789"/>
        </w:tabs>
        <w:ind w:left="426" w:right="571"/>
      </w:pPr>
      <w:r>
        <w:t xml:space="preserve">When running variable importance tests, the dependent variable must be clearly defined. For this problem, the dependent variable can be numeric or categorical: whether a project was profitable (binary classification) or </w:t>
      </w:r>
      <w:r>
        <w:rPr>
          <w:i/>
        </w:rPr>
        <w:t>how</w:t>
      </w:r>
      <w:r>
        <w:t xml:space="preserve"> profitable a project was (regression). The regression model was chosen as a variable important for predicting the degree of profitability would also predict profitable vs not profitable.</w:t>
      </w:r>
    </w:p>
    <w:p w:rsidR="00F1671C" w:rsidRDefault="00F62557" w:rsidP="00F62557">
      <w:pPr>
        <w:pStyle w:val="Heading4"/>
        <w:tabs>
          <w:tab w:val="left" w:pos="8789"/>
        </w:tabs>
        <w:ind w:left="426" w:right="571"/>
      </w:pPr>
      <w:bookmarkStart w:id="125" w:name="anova"/>
      <w:bookmarkEnd w:id="125"/>
      <w:r>
        <w:t>ANOVA</w:t>
      </w:r>
    </w:p>
    <w:p w:rsidR="00F1671C" w:rsidRDefault="00F62557" w:rsidP="00F62557">
      <w:pPr>
        <w:pStyle w:val="FirstParagraph"/>
        <w:tabs>
          <w:tab w:val="left" w:pos="8789"/>
        </w:tabs>
        <w:ind w:left="426" w:right="571"/>
      </w:pPr>
      <w:r>
        <w:t>ANOVA is closely related to linear fit models but incorporates the analysis of differences in group means (i.e. categorical variables) (Lunney 1970).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 (Breiman 2001b).</w:t>
      </w:r>
    </w:p>
    <w:p w:rsidR="00F1671C" w:rsidRDefault="00F62557" w:rsidP="00F62557">
      <w:pPr>
        <w:pStyle w:val="BodyText"/>
        <w:tabs>
          <w:tab w:val="left" w:pos="8789"/>
        </w:tabs>
        <w:ind w:left="426" w:right="571"/>
      </w:pPr>
      <w:r>
        <w:t xml:space="preserve">In order to compare variable importance, the output of the model is assessed which includes the linear coefficients for each variable and the p-values for the coefficients (Markham, n.d.).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w:t>
      </w:r>
      <w:r>
        <w:lastRenderedPageBreak/>
        <w:t>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 (Rice 1989).</w:t>
      </w:r>
    </w:p>
    <w:p w:rsidR="00F1671C" w:rsidRDefault="00F62557" w:rsidP="00F62557">
      <w:pPr>
        <w:pStyle w:val="BodyText"/>
        <w:tabs>
          <w:tab w:val="left" w:pos="8789"/>
        </w:tabs>
        <w:ind w:left="426" w:right="571"/>
      </w:pPr>
      <w:r>
        <w:t>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rsidR="00F1671C" w:rsidRDefault="00F62557" w:rsidP="00F62557">
      <w:pPr>
        <w:pStyle w:val="Heading4"/>
        <w:tabs>
          <w:tab w:val="left" w:pos="8789"/>
        </w:tabs>
        <w:ind w:left="426" w:right="571"/>
      </w:pPr>
      <w:bookmarkStart w:id="126" w:name="random-forest"/>
      <w:bookmarkEnd w:id="126"/>
      <w:r>
        <w:t>Random Forest</w:t>
      </w:r>
    </w:p>
    <w:p w:rsidR="00F1671C" w:rsidRDefault="00F62557" w:rsidP="00F62557">
      <w:pPr>
        <w:pStyle w:val="FirstParagraph"/>
        <w:tabs>
          <w:tab w:val="left" w:pos="8789"/>
        </w:tabs>
        <w:ind w:left="426" w:right="571"/>
      </w:pPr>
      <w:r>
        <w:t>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 (Breiman and Cutler 2005).</w:t>
      </w:r>
    </w:p>
    <w:p w:rsidR="00F1671C" w:rsidRDefault="00F62557" w:rsidP="00F62557">
      <w:pPr>
        <w:pStyle w:val="BodyText"/>
        <w:tabs>
          <w:tab w:val="left" w:pos="8789"/>
        </w:tabs>
        <w:ind w:left="426" w:right="571"/>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 (Strobl et al. 2007).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 (Strobl et al. 2007). Overall, the random forest permutation importance is useful as it is able to compare variables in a machine learning </w:t>
      </w:r>
      <w:r>
        <w:lastRenderedPageBreak/>
        <w:t>environment and can include multivariate interactions, but the current random forest importance measure overestimates the importance of variables with many categories and some numeric variables.</w:t>
      </w:r>
    </w:p>
    <w:p w:rsidR="00F1671C" w:rsidRDefault="00F62557" w:rsidP="00F62557">
      <w:pPr>
        <w:pStyle w:val="Heading4"/>
        <w:tabs>
          <w:tab w:val="left" w:pos="8789"/>
        </w:tabs>
        <w:ind w:left="426" w:right="571"/>
      </w:pPr>
      <w:bookmarkStart w:id="127" w:name="cforests"/>
      <w:bookmarkEnd w:id="127"/>
      <w:r>
        <w:t>Cforests</w:t>
      </w:r>
    </w:p>
    <w:p w:rsidR="00F1671C" w:rsidRDefault="00F62557" w:rsidP="00F62557">
      <w:pPr>
        <w:pStyle w:val="FirstParagraph"/>
        <w:tabs>
          <w:tab w:val="left" w:pos="8789"/>
        </w:tabs>
        <w:ind w:left="426" w:right="571"/>
      </w:pPr>
      <w:r>
        <w:t>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rsidR="00F1671C" w:rsidRDefault="00F62557" w:rsidP="00F62557">
      <w:pPr>
        <w:pStyle w:val="BodyText"/>
        <w:tabs>
          <w:tab w:val="left" w:pos="8789"/>
        </w:tabs>
        <w:ind w:left="426" w:right="571"/>
      </w:pPr>
      <w:r>
        <w:t>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 (Hothorn, Hornik, and Zeileis 2006).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 (Strobl et al. 2007)(Strobl, Hothorn, and Zeileis 2009)(Hothorn, Hornik, and Zeileis 2006).</w:t>
      </w:r>
    </w:p>
    <w:p w:rsidR="00F1671C" w:rsidRDefault="00F62557" w:rsidP="00F62557">
      <w:pPr>
        <w:pStyle w:val="Heading4"/>
        <w:tabs>
          <w:tab w:val="left" w:pos="8789"/>
        </w:tabs>
        <w:ind w:left="426" w:right="571"/>
      </w:pPr>
      <w:bookmarkStart w:id="128" w:name="variable-selection-summary"/>
      <w:bookmarkEnd w:id="128"/>
      <w:r>
        <w:t>Variable Selection Summary</w:t>
      </w:r>
    </w:p>
    <w:p w:rsidR="00F1671C" w:rsidRDefault="00F62557" w:rsidP="00F62557">
      <w:pPr>
        <w:pStyle w:val="FirstParagraph"/>
        <w:tabs>
          <w:tab w:val="left" w:pos="8789"/>
        </w:tabs>
        <w:ind w:left="426" w:right="571"/>
      </w:pPr>
      <w:r>
        <w:t>Limiting the predictive model to a concise set of meaningful variables reduces noise and improves predictions. Less variables means that a simpler model is being used for prediction which is easier to understand for stakeholders (Weisberg 2005).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 (Strobl et al. 2007).</w:t>
      </w:r>
    </w:p>
    <w:p w:rsidR="00F1671C" w:rsidRDefault="00F62557" w:rsidP="00F62557">
      <w:pPr>
        <w:pStyle w:val="Heading2"/>
        <w:tabs>
          <w:tab w:val="left" w:pos="8789"/>
        </w:tabs>
        <w:ind w:left="426" w:right="571"/>
      </w:pPr>
      <w:bookmarkStart w:id="129" w:name="model-selection"/>
      <w:bookmarkStart w:id="130" w:name="_Toc327465450"/>
      <w:bookmarkStart w:id="131" w:name="_Toc327465514"/>
      <w:bookmarkEnd w:id="129"/>
      <w:r>
        <w:lastRenderedPageBreak/>
        <w:t>Model selection</w:t>
      </w:r>
      <w:bookmarkEnd w:id="130"/>
      <w:bookmarkEnd w:id="131"/>
    </w:p>
    <w:p w:rsidR="00F1671C" w:rsidRDefault="00F62557" w:rsidP="00F62557">
      <w:pPr>
        <w:pStyle w:val="FirstParagraph"/>
        <w:tabs>
          <w:tab w:val="left" w:pos="8789"/>
        </w:tabs>
        <w:ind w:left="426" w:right="571"/>
      </w:pPr>
      <w:r>
        <w:t>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rsidR="00F1671C" w:rsidRDefault="00F62557" w:rsidP="00F62557">
      <w:pPr>
        <w:pStyle w:val="Compact"/>
        <w:numPr>
          <w:ilvl w:val="0"/>
          <w:numId w:val="17"/>
        </w:numPr>
        <w:tabs>
          <w:tab w:val="left" w:pos="8789"/>
        </w:tabs>
        <w:ind w:left="426" w:right="571"/>
      </w:pPr>
      <w:r>
        <w:t>Bayesian network</w:t>
      </w:r>
    </w:p>
    <w:p w:rsidR="00F1671C" w:rsidRDefault="00F62557" w:rsidP="00F62557">
      <w:pPr>
        <w:pStyle w:val="Compact"/>
        <w:numPr>
          <w:ilvl w:val="0"/>
          <w:numId w:val="17"/>
        </w:numPr>
        <w:tabs>
          <w:tab w:val="left" w:pos="8789"/>
        </w:tabs>
        <w:ind w:left="426" w:right="571"/>
      </w:pPr>
      <w:r>
        <w:t>Random forest</w:t>
      </w:r>
    </w:p>
    <w:p w:rsidR="00F1671C" w:rsidRDefault="00F62557" w:rsidP="00F62557">
      <w:pPr>
        <w:pStyle w:val="Compact"/>
        <w:numPr>
          <w:ilvl w:val="0"/>
          <w:numId w:val="17"/>
        </w:numPr>
        <w:tabs>
          <w:tab w:val="left" w:pos="8789"/>
        </w:tabs>
        <w:ind w:left="426" w:right="571"/>
      </w:pPr>
      <w:r>
        <w:t>Gradient boosted trees</w:t>
      </w:r>
    </w:p>
    <w:p w:rsidR="00F1671C" w:rsidRDefault="00F62557" w:rsidP="00F62557">
      <w:pPr>
        <w:pStyle w:val="Compact"/>
        <w:numPr>
          <w:ilvl w:val="0"/>
          <w:numId w:val="17"/>
        </w:numPr>
        <w:tabs>
          <w:tab w:val="left" w:pos="8789"/>
        </w:tabs>
        <w:ind w:left="426" w:right="571"/>
      </w:pPr>
      <w:r>
        <w:t>Regression - baseline model</w:t>
      </w:r>
    </w:p>
    <w:p w:rsidR="00F1671C" w:rsidRDefault="00F62557" w:rsidP="00F62557">
      <w:pPr>
        <w:pStyle w:val="Compact"/>
        <w:numPr>
          <w:ilvl w:val="0"/>
          <w:numId w:val="17"/>
        </w:numPr>
        <w:tabs>
          <w:tab w:val="left" w:pos="8789"/>
        </w:tabs>
        <w:ind w:left="426" w:right="571"/>
      </w:pPr>
      <w:r>
        <w:t>Naiive bayes - baseline model</w:t>
      </w:r>
    </w:p>
    <w:p w:rsidR="00F1671C" w:rsidRDefault="00F62557" w:rsidP="00F62557">
      <w:pPr>
        <w:pStyle w:val="FirstParagraph"/>
        <w:tabs>
          <w:tab w:val="left" w:pos="8789"/>
        </w:tabs>
        <w:ind w:left="426" w:right="571"/>
      </w:pPr>
      <w:r>
        <w:t>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rsidR="00F1671C" w:rsidRDefault="00F62557" w:rsidP="00F62557">
      <w:pPr>
        <w:pStyle w:val="BodyText"/>
        <w:tabs>
          <w:tab w:val="left" w:pos="8789"/>
        </w:tabs>
        <w:ind w:left="426" w:right="571"/>
      </w:pPr>
      <w:r>
        <w:t>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 (</w:t>
      </w:r>
      <w:r>
        <w:rPr>
          <w:b/>
        </w:rPr>
        <w:t>???</w:t>
      </w:r>
      <w:r>
        <w:t xml:space="preserve">). It works by first performing a standard random forest imputation of missing values which are treated as 'place holders'. Then, the imputations for one variable are deleted and the remaining full </w:t>
      </w:r>
      <w:r>
        <w:lastRenderedPageBreak/>
        <w:t>variables are used to impute the single variable using random forest imputation. This is repeated for each variable and their 'place-holder' imputations are replaced by an imputation targeted at the single variable. This cycle is repeated five times by default (</w:t>
      </w:r>
      <w:r>
        <w:rPr>
          <w:b/>
        </w:rPr>
        <w:t>???</w:t>
      </w:r>
      <w:r>
        <w:t>). If the imputed dataset gave similar predictive results using boosted trees as unimputed data using boosted trees, the imputed data must be reasonable. It is then trialled on the remaining methods and compared to un-imputed trials.</w:t>
      </w:r>
    </w:p>
    <w:p w:rsidR="00F1671C" w:rsidRDefault="00F62557" w:rsidP="00F62557">
      <w:pPr>
        <w:pStyle w:val="Heading2"/>
        <w:tabs>
          <w:tab w:val="left" w:pos="8789"/>
        </w:tabs>
        <w:ind w:left="426" w:right="571"/>
      </w:pPr>
      <w:bookmarkStart w:id="132" w:name="model-comparison-model-averaging"/>
      <w:bookmarkStart w:id="133" w:name="_Toc327465451"/>
      <w:bookmarkStart w:id="134" w:name="_Toc327465515"/>
      <w:bookmarkEnd w:id="132"/>
      <w:r>
        <w:t>Model Comparison, Model Averaging</w:t>
      </w:r>
      <w:bookmarkEnd w:id="133"/>
      <w:bookmarkEnd w:id="134"/>
    </w:p>
    <w:p w:rsidR="00F1671C" w:rsidRDefault="00F62557" w:rsidP="00F62557">
      <w:pPr>
        <w:pStyle w:val="FirstParagraph"/>
        <w:tabs>
          <w:tab w:val="left" w:pos="8789"/>
        </w:tabs>
        <w:ind w:left="426" w:right="571"/>
      </w:pPr>
      <w:r>
        <w:t>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 (</w:t>
      </w:r>
      <w:r>
        <w:rPr>
          <w:b/>
        </w:rPr>
        <w:t>???</w:t>
      </w:r>
      <w:r>
        <w:t>).</w:t>
      </w:r>
    </w:p>
    <w:p w:rsidR="00F1671C" w:rsidRDefault="00F62557" w:rsidP="00F62557">
      <w:pPr>
        <w:pStyle w:val="BodyText"/>
        <w:tabs>
          <w:tab w:val="left" w:pos="8789"/>
        </w:tabs>
        <w:ind w:left="426" w:right="571"/>
      </w:pPr>
      <w:r>
        <w:t>An ROC graph plots the false positive rate on the x-axis and true positive rate on the y-axis where:</w:t>
      </w:r>
    </w:p>
    <w:p w:rsidR="00F1671C" w:rsidRDefault="00F62557" w:rsidP="00F62557">
      <w:pPr>
        <w:pStyle w:val="BodyText"/>
        <w:tabs>
          <w:tab w:val="left" w:pos="8789"/>
        </w:tabs>
        <w:ind w:left="426" w:right="571"/>
      </w:pPr>
      <m:oMathPara>
        <m:oMathParaPr>
          <m:jc m:val="center"/>
        </m:oMathParaPr>
        <m:oMath>
          <m:r>
            <w:rPr>
              <w:rFonts w:ascii="Cambria Math" w:hAnsi="Cambria Math"/>
            </w:rPr>
            <m:t>TPR=</m:t>
          </m:r>
          <m:f>
            <m:fPr>
              <m:ctrlPr>
                <w:rPr>
                  <w:rFonts w:ascii="Cambria Math" w:hAnsi="Cambria Math"/>
                </w:rPr>
              </m:ctrlPr>
            </m:fPr>
            <m:num>
              <m:r>
                <w:rPr>
                  <w:rFonts w:ascii="Cambria Math" w:hAnsi="Cambria Math"/>
                </w:rPr>
                <m:t>CountofTP</m:t>
              </m:r>
            </m:num>
            <m:den>
              <m:r>
                <w:rPr>
                  <w:rFonts w:ascii="Cambria Math" w:hAnsi="Cambria Math"/>
                </w:rPr>
                <m:t>CountofPositives</m:t>
              </m:r>
            </m:den>
          </m:f>
        </m:oMath>
      </m:oMathPara>
    </w:p>
    <w:p w:rsidR="00F1671C" w:rsidRDefault="00F62557" w:rsidP="00F62557">
      <w:pPr>
        <w:pStyle w:val="BodyText"/>
        <w:tabs>
          <w:tab w:val="left" w:pos="8789"/>
        </w:tabs>
        <w:ind w:left="426" w:right="571"/>
      </w:pPr>
      <m:oMathPara>
        <m:oMathParaPr>
          <m:jc m:val="center"/>
        </m:oMathParaPr>
        <m:oMath>
          <m:r>
            <w:rPr>
              <w:rFonts w:ascii="Cambria Math" w:hAnsi="Cambria Math"/>
            </w:rPr>
            <m:t>FPR=</m:t>
          </m:r>
          <m:f>
            <m:fPr>
              <m:ctrlPr>
                <w:rPr>
                  <w:rFonts w:ascii="Cambria Math" w:hAnsi="Cambria Math"/>
                </w:rPr>
              </m:ctrlPr>
            </m:fPr>
            <m:num>
              <m:r>
                <w:rPr>
                  <w:rFonts w:ascii="Cambria Math" w:hAnsi="Cambria Math"/>
                </w:rPr>
                <m:t>CountofFP</m:t>
              </m:r>
            </m:num>
            <m:den>
              <m:r>
                <w:rPr>
                  <w:rFonts w:ascii="Cambria Math" w:hAnsi="Cambria Math"/>
                </w:rPr>
                <m:t>CountofNegatives</m:t>
              </m:r>
            </m:den>
          </m:f>
        </m:oMath>
      </m:oMathPara>
    </w:p>
    <w:p w:rsidR="00F1671C" w:rsidRDefault="00F62557" w:rsidP="00F62557">
      <w:pPr>
        <w:pStyle w:val="BodyText"/>
        <w:tabs>
          <w:tab w:val="left" w:pos="8789"/>
        </w:tabs>
        <w:ind w:left="426" w:right="571"/>
      </w:pPr>
      <w:r>
        <w:t>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rsidR="00F1671C" w:rsidRDefault="00F62557" w:rsidP="00F62557">
      <w:pPr>
        <w:pStyle w:val="Figure"/>
        <w:tabs>
          <w:tab w:val="left" w:pos="8789"/>
        </w:tabs>
        <w:ind w:left="426" w:right="571"/>
      </w:pPr>
      <w:r>
        <w:rPr>
          <w:noProof/>
        </w:rPr>
        <w:lastRenderedPageBreak/>
        <w:drawing>
          <wp:inline distT="0" distB="0" distL="0" distR="0" wp14:anchorId="22B94816" wp14:editId="390F3601">
            <wp:extent cx="5232400" cy="49593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method/ROC1.JPG"/>
                    <pic:cNvPicPr>
                      <a:picLocks noChangeAspect="1" noChangeArrowheads="1"/>
                    </pic:cNvPicPr>
                  </pic:nvPicPr>
                  <pic:blipFill>
                    <a:blip r:embed="rId9"/>
                    <a:stretch>
                      <a:fillRect/>
                    </a:stretch>
                  </pic:blipFill>
                  <pic:spPr bwMode="auto">
                    <a:xfrm>
                      <a:off x="0" y="0"/>
                      <a:ext cx="5232400" cy="4959350"/>
                    </a:xfrm>
                    <a:prstGeom prst="rect">
                      <a:avLst/>
                    </a:prstGeom>
                    <a:noFill/>
                    <a:ln w="9525">
                      <a:noFill/>
                      <a:headEnd/>
                      <a:tailEnd/>
                    </a:ln>
                  </pic:spPr>
                </pic:pic>
              </a:graphicData>
            </a:graphic>
          </wp:inline>
        </w:drawing>
      </w:r>
    </w:p>
    <w:p w:rsidR="00F1671C" w:rsidRDefault="00F62557" w:rsidP="00F62557">
      <w:pPr>
        <w:pStyle w:val="FirstParagraph"/>
        <w:tabs>
          <w:tab w:val="left" w:pos="8789"/>
        </w:tabs>
        <w:ind w:left="426" w:right="571"/>
      </w:pPr>
      <w:r>
        <w:t>(Provost and Fawcett 2013)</w:t>
      </w:r>
    </w:p>
    <w:p w:rsidR="00F1671C" w:rsidRDefault="00F62557" w:rsidP="00F62557">
      <w:pPr>
        <w:pStyle w:val="BodyText"/>
        <w:tabs>
          <w:tab w:val="left" w:pos="8789"/>
        </w:tabs>
        <w:ind w:left="426" w:right="571"/>
      </w:pPr>
      <w:r>
        <w:t>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rsidR="00F1671C" w:rsidRDefault="00F62557" w:rsidP="00F62557">
      <w:pPr>
        <w:pStyle w:val="BodyText"/>
        <w:tabs>
          <w:tab w:val="left" w:pos="8789"/>
        </w:tabs>
        <w:ind w:left="426" w:right="571"/>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w:t>
      </w:r>
      <w:r>
        <w:lastRenderedPageBreak/>
        <w:t>perfectly predicting positive and negative cases. This would give an area under the curve (AUC) of 1. AUC of between 0.5 and 1 means the model is performing better than random chance for all possible probability thresholds.</w:t>
      </w:r>
    </w:p>
    <w:p w:rsidR="00F1671C" w:rsidRDefault="00F62557" w:rsidP="00F62557">
      <w:pPr>
        <w:pStyle w:val="Figure"/>
        <w:tabs>
          <w:tab w:val="left" w:pos="8789"/>
        </w:tabs>
        <w:ind w:left="426" w:right="571"/>
      </w:pPr>
      <w:r>
        <w:rPr>
          <w:noProof/>
        </w:rPr>
        <w:drawing>
          <wp:inline distT="0" distB="0" distL="0" distR="0" wp14:anchorId="17979F2E" wp14:editId="2EC260E2">
            <wp:extent cx="5734050" cy="5359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method/ROC2.JPG"/>
                    <pic:cNvPicPr>
                      <a:picLocks noChangeAspect="1" noChangeArrowheads="1"/>
                    </pic:cNvPicPr>
                  </pic:nvPicPr>
                  <pic:blipFill>
                    <a:blip r:embed="rId10"/>
                    <a:stretch>
                      <a:fillRect/>
                    </a:stretch>
                  </pic:blipFill>
                  <pic:spPr bwMode="auto">
                    <a:xfrm>
                      <a:off x="0" y="0"/>
                      <a:ext cx="5734050" cy="5359400"/>
                    </a:xfrm>
                    <a:prstGeom prst="rect">
                      <a:avLst/>
                    </a:prstGeom>
                    <a:noFill/>
                    <a:ln w="9525">
                      <a:noFill/>
                      <a:headEnd/>
                      <a:tailEnd/>
                    </a:ln>
                  </pic:spPr>
                </pic:pic>
              </a:graphicData>
            </a:graphic>
          </wp:inline>
        </w:drawing>
      </w:r>
    </w:p>
    <w:p w:rsidR="00F1671C" w:rsidRDefault="00F62557" w:rsidP="00F62557">
      <w:pPr>
        <w:pStyle w:val="FirstParagraph"/>
        <w:tabs>
          <w:tab w:val="left" w:pos="8789"/>
        </w:tabs>
        <w:ind w:left="426" w:right="571"/>
      </w:pPr>
      <w:r>
        <w:t>(Provost and Fawcett 2013)</w:t>
      </w:r>
    </w:p>
    <w:p w:rsidR="00F1671C" w:rsidRDefault="00F62557" w:rsidP="00F62557">
      <w:pPr>
        <w:pStyle w:val="BodyText"/>
        <w:tabs>
          <w:tab w:val="left" w:pos="8789"/>
        </w:tabs>
        <w:ind w:left="426" w:right="571"/>
      </w:pPr>
      <w:r>
        <w:t>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rsidR="00F1671C" w:rsidRDefault="00F62557" w:rsidP="00F62557">
      <w:pPr>
        <w:pStyle w:val="Heading2"/>
        <w:tabs>
          <w:tab w:val="left" w:pos="8789"/>
        </w:tabs>
        <w:ind w:left="426" w:right="571"/>
      </w:pPr>
      <w:bookmarkStart w:id="135" w:name="bottom-line-translation"/>
      <w:bookmarkStart w:id="136" w:name="_Toc327465452"/>
      <w:bookmarkStart w:id="137" w:name="_Toc327465516"/>
      <w:bookmarkEnd w:id="135"/>
      <w:r>
        <w:lastRenderedPageBreak/>
        <w:t>Bottom Line Translation</w:t>
      </w:r>
      <w:bookmarkEnd w:id="136"/>
      <w:bookmarkEnd w:id="137"/>
    </w:p>
    <w:p w:rsidR="00F1671C" w:rsidRDefault="00F62557" w:rsidP="00F62557">
      <w:pPr>
        <w:pStyle w:val="FirstParagraph"/>
        <w:tabs>
          <w:tab w:val="left" w:pos="8789"/>
        </w:tabs>
        <w:ind w:left="426" w:right="571"/>
      </w:pPr>
      <w:r>
        <w:t>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rsidR="00F1671C" w:rsidRDefault="00F62557" w:rsidP="00F62557">
      <w:pPr>
        <w:pStyle w:val="BodyText"/>
        <w:tabs>
          <w:tab w:val="left" w:pos="8789"/>
        </w:tabs>
        <w:ind w:left="426" w:right="571"/>
      </w:pPr>
      <w:r>
        <w:t>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rsidR="00F1671C" w:rsidRDefault="00F62557" w:rsidP="00F62557">
      <w:pPr>
        <w:pStyle w:val="BodyText"/>
        <w:tabs>
          <w:tab w:val="left" w:pos="8789"/>
        </w:tabs>
        <w:ind w:left="426" w:right="571"/>
      </w:pPr>
      <w:r>
        <w:t>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rsidR="00F1671C" w:rsidRDefault="00F62557" w:rsidP="00F62557">
      <w:pPr>
        <w:pStyle w:val="Heading1"/>
        <w:tabs>
          <w:tab w:val="left" w:pos="8789"/>
        </w:tabs>
        <w:ind w:left="426" w:right="571"/>
      </w:pPr>
      <w:bookmarkStart w:id="138" w:name="results"/>
      <w:bookmarkStart w:id="139" w:name="_Toc327465453"/>
      <w:bookmarkStart w:id="140" w:name="_Toc327465517"/>
      <w:bookmarkEnd w:id="138"/>
      <w:r>
        <w:t>Results</w:t>
      </w:r>
      <w:bookmarkEnd w:id="139"/>
      <w:bookmarkEnd w:id="140"/>
    </w:p>
    <w:p w:rsidR="00F1671C" w:rsidRDefault="00F62557" w:rsidP="00F62557">
      <w:pPr>
        <w:pStyle w:val="FirstParagraph"/>
        <w:tabs>
          <w:tab w:val="left" w:pos="8789"/>
        </w:tabs>
        <w:ind w:left="426" w:right="571"/>
      </w:pPr>
      <w:r>
        <w:t>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rsidR="00F1671C" w:rsidRDefault="00F62557" w:rsidP="00F62557">
      <w:pPr>
        <w:pStyle w:val="Heading2"/>
        <w:tabs>
          <w:tab w:val="left" w:pos="8789"/>
        </w:tabs>
        <w:ind w:left="426" w:right="571"/>
      </w:pPr>
      <w:bookmarkStart w:id="141" w:name="variable-selection-1"/>
      <w:bookmarkStart w:id="142" w:name="_Toc327465454"/>
      <w:bookmarkStart w:id="143" w:name="_Toc327465518"/>
      <w:bookmarkEnd w:id="141"/>
      <w:r>
        <w:lastRenderedPageBreak/>
        <w:t>Variable Selection</w:t>
      </w:r>
      <w:bookmarkEnd w:id="142"/>
      <w:bookmarkEnd w:id="143"/>
    </w:p>
    <w:p w:rsidR="00F1671C" w:rsidRDefault="00F62557" w:rsidP="00F62557">
      <w:pPr>
        <w:pStyle w:val="FirstParagraph"/>
        <w:tabs>
          <w:tab w:val="left" w:pos="8789"/>
        </w:tabs>
        <w:ind w:left="426" w:right="571"/>
      </w:pPr>
      <w:r>
        <w:t>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rsidR="00F1671C" w:rsidRDefault="00F62557" w:rsidP="00F62557">
      <w:pPr>
        <w:pStyle w:val="Heading3"/>
        <w:tabs>
          <w:tab w:val="left" w:pos="8789"/>
        </w:tabs>
        <w:ind w:left="426" w:right="571"/>
      </w:pPr>
      <w:bookmarkStart w:id="144" w:name="regression"/>
      <w:bookmarkStart w:id="145" w:name="_Toc327465455"/>
      <w:bookmarkStart w:id="146" w:name="_Toc327465519"/>
      <w:bookmarkEnd w:id="144"/>
      <w:r>
        <w:t>Regression</w:t>
      </w:r>
      <w:bookmarkEnd w:id="145"/>
      <w:bookmarkEnd w:id="146"/>
    </w:p>
    <w:p w:rsidR="00F1671C" w:rsidRDefault="00F62557" w:rsidP="00F62557">
      <w:pPr>
        <w:pStyle w:val="FirstParagraph"/>
        <w:tabs>
          <w:tab w:val="left" w:pos="8789"/>
        </w:tabs>
        <w:ind w:left="426" w:right="571"/>
      </w:pPr>
      <w:r>
        <w:t>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rsidR="00F1671C" w:rsidRDefault="00F62557" w:rsidP="00F62557">
      <w:pPr>
        <w:pStyle w:val="BodyText"/>
        <w:tabs>
          <w:tab w:val="left" w:pos="8789"/>
        </w:tabs>
        <w:ind w:left="426" w:right="571"/>
      </w:pPr>
      <w:r>
        <w:rPr>
          <w:noProof/>
        </w:rPr>
        <w:drawing>
          <wp:inline distT="0" distB="0" distL="0" distR="0" wp14:anchorId="720B8847" wp14:editId="3F780541">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3-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The ANOVA model indicates the following variables have a median p-value below 0.05 and therefore significantly contribute to the rejection of the null hypothesis - the variables do not correlate linearly with the dependent variable, return per dollar.</w:t>
      </w:r>
    </w:p>
    <w:p w:rsidR="00F1671C" w:rsidRDefault="00F62557" w:rsidP="00F62557">
      <w:pPr>
        <w:pStyle w:val="Compact"/>
        <w:numPr>
          <w:ilvl w:val="0"/>
          <w:numId w:val="18"/>
        </w:numPr>
        <w:tabs>
          <w:tab w:val="left" w:pos="8789"/>
        </w:tabs>
        <w:ind w:left="426" w:right="571"/>
      </w:pPr>
      <w:r>
        <w:t>number of employees that contributed to the project (no.users)</w:t>
      </w:r>
    </w:p>
    <w:p w:rsidR="00F1671C" w:rsidRDefault="00F62557" w:rsidP="00F62557">
      <w:pPr>
        <w:pStyle w:val="Compact"/>
        <w:numPr>
          <w:ilvl w:val="0"/>
          <w:numId w:val="18"/>
        </w:numPr>
        <w:tabs>
          <w:tab w:val="left" w:pos="8789"/>
        </w:tabs>
        <w:ind w:left="426" w:right="571"/>
      </w:pPr>
      <w:r>
        <w:t>Percent of hours completed by a professional as opposed to technical employee (pc.pro)</w:t>
      </w:r>
    </w:p>
    <w:p w:rsidR="00F1671C" w:rsidRDefault="00F62557" w:rsidP="00F62557">
      <w:pPr>
        <w:pStyle w:val="Compact"/>
        <w:numPr>
          <w:ilvl w:val="0"/>
          <w:numId w:val="18"/>
        </w:numPr>
        <w:tabs>
          <w:tab w:val="left" w:pos="8789"/>
        </w:tabs>
        <w:ind w:left="426" w:right="571"/>
      </w:pPr>
      <w:r>
        <w:lastRenderedPageBreak/>
        <w:t>Business category of Client (Business)</w:t>
      </w:r>
    </w:p>
    <w:p w:rsidR="00F1671C" w:rsidRDefault="00F62557" w:rsidP="00F62557">
      <w:pPr>
        <w:pStyle w:val="Compact"/>
        <w:numPr>
          <w:ilvl w:val="0"/>
          <w:numId w:val="18"/>
        </w:numPr>
        <w:tabs>
          <w:tab w:val="left" w:pos="8789"/>
        </w:tabs>
        <w:ind w:left="426" w:right="571"/>
      </w:pPr>
      <w:r>
        <w:t>Discipline</w:t>
      </w:r>
    </w:p>
    <w:p w:rsidR="00F1671C" w:rsidRDefault="00F62557" w:rsidP="00F62557">
      <w:pPr>
        <w:pStyle w:val="Compact"/>
        <w:numPr>
          <w:ilvl w:val="0"/>
          <w:numId w:val="18"/>
        </w:numPr>
        <w:tabs>
          <w:tab w:val="left" w:pos="8789"/>
        </w:tabs>
        <w:ind w:left="426" w:right="571"/>
      </w:pPr>
      <w:r>
        <w:t>Number of internal disciplines involved in the project (Num.disc)</w:t>
      </w:r>
    </w:p>
    <w:p w:rsidR="00F1671C" w:rsidRDefault="00F62557" w:rsidP="00F62557">
      <w:pPr>
        <w:pStyle w:val="Compact"/>
        <w:numPr>
          <w:ilvl w:val="0"/>
          <w:numId w:val="18"/>
        </w:numPr>
        <w:tabs>
          <w:tab w:val="left" w:pos="8789"/>
        </w:tabs>
        <w:ind w:left="426" w:right="571"/>
      </w:pPr>
      <w:r>
        <w:t>Timespan of the project (timespan)</w:t>
      </w:r>
    </w:p>
    <w:p w:rsidR="00F1671C" w:rsidRDefault="00F62557" w:rsidP="00F62557">
      <w:pPr>
        <w:pStyle w:val="Compact"/>
        <w:numPr>
          <w:ilvl w:val="0"/>
          <w:numId w:val="18"/>
        </w:numPr>
        <w:tabs>
          <w:tab w:val="left" w:pos="8789"/>
        </w:tabs>
        <w:ind w:left="426" w:right="571"/>
      </w:pPr>
      <w:r>
        <w:t>Total amount invoiced for the project (inv.mlsto)</w:t>
      </w:r>
    </w:p>
    <w:p w:rsidR="00F1671C" w:rsidRDefault="00F62557" w:rsidP="00F62557">
      <w:pPr>
        <w:pStyle w:val="FirstParagraph"/>
        <w:tabs>
          <w:tab w:val="left" w:pos="8789"/>
        </w:tabs>
        <w:ind w:left="426" w:right="571"/>
      </w:pPr>
      <w:r>
        <w:t>Four of the added incomplete variables (categorised as add.variable) were significant in their ANOVA models:</w:t>
      </w:r>
    </w:p>
    <w:p w:rsidR="00F1671C" w:rsidRDefault="00F62557" w:rsidP="00F62557">
      <w:pPr>
        <w:pStyle w:val="Compact"/>
        <w:numPr>
          <w:ilvl w:val="0"/>
          <w:numId w:val="19"/>
        </w:numPr>
        <w:tabs>
          <w:tab w:val="left" w:pos="8789"/>
        </w:tabs>
        <w:ind w:left="426" w:right="571"/>
      </w:pPr>
      <w:r>
        <w:t>Client id (code.client)</w:t>
      </w:r>
    </w:p>
    <w:p w:rsidR="00F1671C" w:rsidRDefault="00F62557" w:rsidP="00F62557">
      <w:pPr>
        <w:pStyle w:val="Compact"/>
        <w:numPr>
          <w:ilvl w:val="0"/>
          <w:numId w:val="19"/>
        </w:numPr>
        <w:tabs>
          <w:tab w:val="left" w:pos="8789"/>
        </w:tabs>
        <w:ind w:left="426" w:right="571"/>
      </w:pPr>
      <w:r>
        <w:t>Project category (JD.Second)</w:t>
      </w:r>
    </w:p>
    <w:p w:rsidR="00F1671C" w:rsidRDefault="00F62557" w:rsidP="00F62557">
      <w:pPr>
        <w:pStyle w:val="Compact"/>
        <w:numPr>
          <w:ilvl w:val="0"/>
          <w:numId w:val="19"/>
        </w:numPr>
        <w:tabs>
          <w:tab w:val="left" w:pos="8789"/>
        </w:tabs>
        <w:ind w:left="426" w:right="571"/>
      </w:pPr>
      <w:r>
        <w:t>Position of the main professional working on the project, ie mid-level, senior (ProjEng.Pos)</w:t>
      </w:r>
    </w:p>
    <w:p w:rsidR="00F1671C" w:rsidRDefault="00F62557" w:rsidP="00F62557">
      <w:pPr>
        <w:pStyle w:val="Compact"/>
        <w:numPr>
          <w:ilvl w:val="0"/>
          <w:numId w:val="19"/>
        </w:numPr>
        <w:tabs>
          <w:tab w:val="left" w:pos="8789"/>
        </w:tabs>
        <w:ind w:left="426" w:right="571"/>
      </w:pPr>
      <w:r>
        <w:t>id of main professional working on the project (code.ProjEng)</w:t>
      </w:r>
    </w:p>
    <w:p w:rsidR="00F1671C" w:rsidRDefault="00F62557" w:rsidP="00F62557">
      <w:pPr>
        <w:pStyle w:val="Heading3"/>
        <w:tabs>
          <w:tab w:val="left" w:pos="8789"/>
        </w:tabs>
        <w:ind w:left="426" w:right="571"/>
      </w:pPr>
      <w:bookmarkStart w:id="147" w:name="random-forest-1"/>
      <w:bookmarkStart w:id="148" w:name="_Toc327465456"/>
      <w:bookmarkStart w:id="149" w:name="_Toc327465520"/>
      <w:bookmarkEnd w:id="147"/>
      <w:r>
        <w:t>Random Forest</w:t>
      </w:r>
      <w:bookmarkEnd w:id="148"/>
      <w:bookmarkEnd w:id="149"/>
    </w:p>
    <w:p w:rsidR="00F1671C" w:rsidRDefault="00F62557" w:rsidP="00F62557">
      <w:pPr>
        <w:pStyle w:val="FirstParagraph"/>
        <w:tabs>
          <w:tab w:val="left" w:pos="8789"/>
        </w:tabs>
        <w:ind w:left="426" w:right="571"/>
      </w:pPr>
      <w:r>
        <w:t>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W w:w="0" w:type="pct"/>
        <w:tblLook w:val="07E0" w:firstRow="1" w:lastRow="1" w:firstColumn="1" w:lastColumn="1" w:noHBand="1" w:noVBand="1"/>
      </w:tblPr>
      <w:tblGrid>
        <w:gridCol w:w="6297"/>
        <w:gridCol w:w="1654"/>
      </w:tblGrid>
      <w:tr w:rsidR="00F1671C">
        <w:tc>
          <w:tcPr>
            <w:tcW w:w="0" w:type="auto"/>
            <w:tcBorders>
              <w:bottom w:val="single" w:sz="0" w:space="0" w:color="auto"/>
            </w:tcBorders>
            <w:vAlign w:val="bottom"/>
          </w:tcPr>
          <w:p w:rsidR="00F1671C" w:rsidRDefault="00F62557" w:rsidP="00F62557">
            <w:pPr>
              <w:pStyle w:val="Compact"/>
              <w:tabs>
                <w:tab w:val="left" w:pos="8789"/>
              </w:tabs>
              <w:ind w:left="426" w:right="571"/>
            </w:pPr>
            <w:r>
              <w:t>Variable_Description</w:t>
            </w:r>
          </w:p>
        </w:tc>
        <w:tc>
          <w:tcPr>
            <w:tcW w:w="0" w:type="auto"/>
            <w:tcBorders>
              <w:bottom w:val="single" w:sz="0" w:space="0" w:color="auto"/>
            </w:tcBorders>
            <w:vAlign w:val="bottom"/>
          </w:tcPr>
          <w:p w:rsidR="00F1671C" w:rsidRDefault="00F62557" w:rsidP="00F62557">
            <w:pPr>
              <w:pStyle w:val="Compact"/>
              <w:tabs>
                <w:tab w:val="left" w:pos="8789"/>
              </w:tabs>
              <w:ind w:left="426" w:right="571"/>
            </w:pPr>
            <w:r>
              <w:t>Rank</w:t>
            </w:r>
          </w:p>
        </w:tc>
      </w:tr>
      <w:tr w:rsidR="00F1671C">
        <w:tc>
          <w:tcPr>
            <w:tcW w:w="0" w:type="auto"/>
          </w:tcPr>
          <w:p w:rsidR="00F1671C" w:rsidRDefault="00F62557" w:rsidP="00F62557">
            <w:pPr>
              <w:pStyle w:val="Compact"/>
              <w:tabs>
                <w:tab w:val="left" w:pos="8789"/>
              </w:tabs>
              <w:ind w:left="426" w:right="571"/>
            </w:pPr>
            <w:r>
              <w:t>Amount Invoiced for Project</w:t>
            </w:r>
          </w:p>
        </w:tc>
        <w:tc>
          <w:tcPr>
            <w:tcW w:w="0" w:type="auto"/>
          </w:tcPr>
          <w:p w:rsidR="00F1671C" w:rsidRDefault="00F62557" w:rsidP="00F62557">
            <w:pPr>
              <w:pStyle w:val="Compact"/>
              <w:tabs>
                <w:tab w:val="left" w:pos="8789"/>
              </w:tabs>
              <w:ind w:left="426" w:right="571"/>
            </w:pPr>
            <w:r>
              <w:t>1.0</w:t>
            </w:r>
          </w:p>
        </w:tc>
      </w:tr>
      <w:tr w:rsidR="00F1671C">
        <w:tc>
          <w:tcPr>
            <w:tcW w:w="0" w:type="auto"/>
          </w:tcPr>
          <w:p w:rsidR="00F1671C" w:rsidRDefault="00F62557" w:rsidP="00F62557">
            <w:pPr>
              <w:pStyle w:val="Compact"/>
              <w:tabs>
                <w:tab w:val="left" w:pos="8789"/>
              </w:tabs>
              <w:ind w:left="426" w:right="571"/>
            </w:pPr>
            <w:r>
              <w:t>timespan</w:t>
            </w:r>
          </w:p>
        </w:tc>
        <w:tc>
          <w:tcPr>
            <w:tcW w:w="0" w:type="auto"/>
          </w:tcPr>
          <w:p w:rsidR="00F1671C" w:rsidRDefault="00F62557" w:rsidP="00F62557">
            <w:pPr>
              <w:pStyle w:val="Compact"/>
              <w:tabs>
                <w:tab w:val="left" w:pos="8789"/>
              </w:tabs>
              <w:ind w:left="426" w:right="571"/>
            </w:pPr>
            <w:r>
              <w:t>2.0</w:t>
            </w:r>
          </w:p>
        </w:tc>
      </w:tr>
      <w:tr w:rsidR="00F1671C">
        <w:tc>
          <w:tcPr>
            <w:tcW w:w="0" w:type="auto"/>
          </w:tcPr>
          <w:p w:rsidR="00F1671C" w:rsidRDefault="00F62557" w:rsidP="00F62557">
            <w:pPr>
              <w:pStyle w:val="Compact"/>
              <w:tabs>
                <w:tab w:val="left" w:pos="8789"/>
              </w:tabs>
              <w:ind w:left="426" w:right="571"/>
            </w:pPr>
            <w:r>
              <w:t>Number of employees on Project</w:t>
            </w:r>
          </w:p>
        </w:tc>
        <w:tc>
          <w:tcPr>
            <w:tcW w:w="0" w:type="auto"/>
          </w:tcPr>
          <w:p w:rsidR="00F1671C" w:rsidRDefault="00F62557" w:rsidP="00F62557">
            <w:pPr>
              <w:pStyle w:val="Compact"/>
              <w:tabs>
                <w:tab w:val="left" w:pos="8789"/>
              </w:tabs>
              <w:ind w:left="426" w:right="571"/>
            </w:pPr>
            <w:r>
              <w:t>3.0</w:t>
            </w:r>
          </w:p>
        </w:tc>
      </w:tr>
      <w:tr w:rsidR="00F1671C">
        <w:tc>
          <w:tcPr>
            <w:tcW w:w="0" w:type="auto"/>
          </w:tcPr>
          <w:p w:rsidR="00F1671C" w:rsidRDefault="00F62557" w:rsidP="00F62557">
            <w:pPr>
              <w:pStyle w:val="Compact"/>
              <w:tabs>
                <w:tab w:val="left" w:pos="8789"/>
              </w:tabs>
              <w:ind w:left="426" w:right="571"/>
            </w:pPr>
            <w:r>
              <w:t>Total Amount Invoiced from the Client - Past Jobs</w:t>
            </w:r>
          </w:p>
        </w:tc>
        <w:tc>
          <w:tcPr>
            <w:tcW w:w="0" w:type="auto"/>
          </w:tcPr>
          <w:p w:rsidR="00F1671C" w:rsidRDefault="00F62557" w:rsidP="00F62557">
            <w:pPr>
              <w:pStyle w:val="Compact"/>
              <w:tabs>
                <w:tab w:val="left" w:pos="8789"/>
              </w:tabs>
              <w:ind w:left="426" w:right="571"/>
            </w:pPr>
            <w:r>
              <w:t>4.0</w:t>
            </w:r>
          </w:p>
        </w:tc>
      </w:tr>
      <w:tr w:rsidR="00F1671C">
        <w:tc>
          <w:tcPr>
            <w:tcW w:w="0" w:type="auto"/>
          </w:tcPr>
          <w:p w:rsidR="00F1671C" w:rsidRDefault="00F62557" w:rsidP="00F62557">
            <w:pPr>
              <w:pStyle w:val="Compact"/>
              <w:tabs>
                <w:tab w:val="left" w:pos="8789"/>
              </w:tabs>
              <w:ind w:left="426" w:right="571"/>
            </w:pPr>
            <w:r>
              <w:t>% of Hours Completed by a Professional-level Employee</w:t>
            </w:r>
          </w:p>
        </w:tc>
        <w:tc>
          <w:tcPr>
            <w:tcW w:w="0" w:type="auto"/>
          </w:tcPr>
          <w:p w:rsidR="00F1671C" w:rsidRDefault="00F62557" w:rsidP="00F62557">
            <w:pPr>
              <w:pStyle w:val="Compact"/>
              <w:tabs>
                <w:tab w:val="left" w:pos="8789"/>
              </w:tabs>
              <w:ind w:left="426" w:right="571"/>
            </w:pPr>
            <w:r>
              <w:t>5.4</w:t>
            </w:r>
          </w:p>
        </w:tc>
      </w:tr>
      <w:tr w:rsidR="00F1671C">
        <w:tc>
          <w:tcPr>
            <w:tcW w:w="0" w:type="auto"/>
          </w:tcPr>
          <w:p w:rsidR="00F1671C" w:rsidRDefault="00F62557" w:rsidP="00F62557">
            <w:pPr>
              <w:pStyle w:val="Compact"/>
              <w:tabs>
                <w:tab w:val="left" w:pos="8789"/>
              </w:tabs>
              <w:ind w:left="426" w:right="571"/>
            </w:pPr>
            <w:r>
              <w:t>Business Category of Client</w:t>
            </w:r>
          </w:p>
        </w:tc>
        <w:tc>
          <w:tcPr>
            <w:tcW w:w="0" w:type="auto"/>
          </w:tcPr>
          <w:p w:rsidR="00F1671C" w:rsidRDefault="00F62557" w:rsidP="00F62557">
            <w:pPr>
              <w:pStyle w:val="Compact"/>
              <w:tabs>
                <w:tab w:val="left" w:pos="8789"/>
              </w:tabs>
              <w:ind w:left="426" w:right="571"/>
            </w:pPr>
            <w:r>
              <w:t>5.6</w:t>
            </w:r>
          </w:p>
        </w:tc>
      </w:tr>
      <w:tr w:rsidR="00F1671C">
        <w:tc>
          <w:tcPr>
            <w:tcW w:w="0" w:type="auto"/>
          </w:tcPr>
          <w:p w:rsidR="00F1671C" w:rsidRDefault="00F62557" w:rsidP="00F62557">
            <w:pPr>
              <w:pStyle w:val="Compact"/>
              <w:tabs>
                <w:tab w:val="left" w:pos="8789"/>
              </w:tabs>
              <w:ind w:left="426" w:right="571"/>
            </w:pPr>
            <w:r>
              <w:t>Mean Number of Invoices Submitted to Client - past Jobs</w:t>
            </w:r>
          </w:p>
        </w:tc>
        <w:tc>
          <w:tcPr>
            <w:tcW w:w="0" w:type="auto"/>
          </w:tcPr>
          <w:p w:rsidR="00F1671C" w:rsidRDefault="00F62557" w:rsidP="00F62557">
            <w:pPr>
              <w:pStyle w:val="Compact"/>
              <w:tabs>
                <w:tab w:val="left" w:pos="8789"/>
              </w:tabs>
              <w:ind w:left="426" w:right="571"/>
            </w:pPr>
            <w:r>
              <w:t>7.2</w:t>
            </w:r>
          </w:p>
        </w:tc>
      </w:tr>
      <w:tr w:rsidR="00F1671C">
        <w:tc>
          <w:tcPr>
            <w:tcW w:w="0" w:type="auto"/>
          </w:tcPr>
          <w:p w:rsidR="00F1671C" w:rsidRDefault="00F62557" w:rsidP="00F62557">
            <w:pPr>
              <w:pStyle w:val="Compact"/>
              <w:tabs>
                <w:tab w:val="left" w:pos="8789"/>
              </w:tabs>
              <w:ind w:left="426" w:right="571"/>
            </w:pPr>
            <w:r>
              <w:lastRenderedPageBreak/>
              <w:t>Mean Invoice Size for Client - Past Jobs</w:t>
            </w:r>
          </w:p>
        </w:tc>
        <w:tc>
          <w:tcPr>
            <w:tcW w:w="0" w:type="auto"/>
          </w:tcPr>
          <w:p w:rsidR="00F1671C" w:rsidRDefault="00F62557" w:rsidP="00F62557">
            <w:pPr>
              <w:pStyle w:val="Compact"/>
              <w:tabs>
                <w:tab w:val="left" w:pos="8789"/>
              </w:tabs>
              <w:ind w:left="426" w:right="571"/>
            </w:pPr>
            <w:r>
              <w:t>7.8</w:t>
            </w:r>
          </w:p>
        </w:tc>
      </w:tr>
      <w:tr w:rsidR="00F1671C">
        <w:tc>
          <w:tcPr>
            <w:tcW w:w="0" w:type="auto"/>
          </w:tcPr>
          <w:p w:rsidR="00F1671C" w:rsidRDefault="00F62557" w:rsidP="00F62557">
            <w:pPr>
              <w:pStyle w:val="Compact"/>
              <w:tabs>
                <w:tab w:val="left" w:pos="8789"/>
              </w:tabs>
              <w:ind w:left="426" w:right="571"/>
            </w:pPr>
            <w:r>
              <w:t>Number of Past Jobs with Client</w:t>
            </w:r>
          </w:p>
        </w:tc>
        <w:tc>
          <w:tcPr>
            <w:tcW w:w="0" w:type="auto"/>
          </w:tcPr>
          <w:p w:rsidR="00F1671C" w:rsidRDefault="00F62557" w:rsidP="00F62557">
            <w:pPr>
              <w:pStyle w:val="Compact"/>
              <w:tabs>
                <w:tab w:val="left" w:pos="8789"/>
              </w:tabs>
              <w:ind w:left="426" w:right="571"/>
            </w:pPr>
            <w:r>
              <w:t>9.1</w:t>
            </w:r>
          </w:p>
        </w:tc>
      </w:tr>
      <w:tr w:rsidR="00F1671C">
        <w:tc>
          <w:tcPr>
            <w:tcW w:w="0" w:type="auto"/>
          </w:tcPr>
          <w:p w:rsidR="00F1671C" w:rsidRDefault="00F62557" w:rsidP="00F62557">
            <w:pPr>
              <w:pStyle w:val="Compact"/>
              <w:tabs>
                <w:tab w:val="left" w:pos="8789"/>
              </w:tabs>
              <w:ind w:left="426" w:right="571"/>
            </w:pPr>
            <w:r>
              <w:t>Director</w:t>
            </w:r>
          </w:p>
        </w:tc>
        <w:tc>
          <w:tcPr>
            <w:tcW w:w="0" w:type="auto"/>
          </w:tcPr>
          <w:p w:rsidR="00F1671C" w:rsidRDefault="00F62557" w:rsidP="00F62557">
            <w:pPr>
              <w:pStyle w:val="Compact"/>
              <w:tabs>
                <w:tab w:val="left" w:pos="8789"/>
              </w:tabs>
              <w:ind w:left="426" w:right="571"/>
            </w:pPr>
            <w:r>
              <w:t>10.4</w:t>
            </w:r>
          </w:p>
        </w:tc>
      </w:tr>
      <w:tr w:rsidR="00F1671C">
        <w:tc>
          <w:tcPr>
            <w:tcW w:w="0" w:type="auto"/>
          </w:tcPr>
          <w:p w:rsidR="00F1671C" w:rsidRDefault="00F62557" w:rsidP="00F62557">
            <w:pPr>
              <w:pStyle w:val="Compact"/>
              <w:tabs>
                <w:tab w:val="left" w:pos="8789"/>
              </w:tabs>
              <w:ind w:left="426" w:right="571"/>
            </w:pPr>
            <w:r>
              <w:t>Number of Internal Disciplines Involved</w:t>
            </w:r>
          </w:p>
        </w:tc>
        <w:tc>
          <w:tcPr>
            <w:tcW w:w="0" w:type="auto"/>
          </w:tcPr>
          <w:p w:rsidR="00F1671C" w:rsidRDefault="00F62557" w:rsidP="00F62557">
            <w:pPr>
              <w:pStyle w:val="Compact"/>
              <w:tabs>
                <w:tab w:val="left" w:pos="8789"/>
              </w:tabs>
              <w:ind w:left="426" w:right="571"/>
            </w:pPr>
            <w:r>
              <w:t>10.5</w:t>
            </w:r>
          </w:p>
        </w:tc>
      </w:tr>
      <w:tr w:rsidR="00F1671C">
        <w:tc>
          <w:tcPr>
            <w:tcW w:w="0" w:type="auto"/>
          </w:tcPr>
          <w:p w:rsidR="00F1671C" w:rsidRDefault="00F62557" w:rsidP="00F62557">
            <w:pPr>
              <w:pStyle w:val="Compact"/>
              <w:tabs>
                <w:tab w:val="left" w:pos="8789"/>
              </w:tabs>
              <w:ind w:left="426" w:right="571"/>
            </w:pPr>
            <w:r>
              <w:t>Number Bad Debt Client Invoices - Past Jobs</w:t>
            </w:r>
          </w:p>
        </w:tc>
        <w:tc>
          <w:tcPr>
            <w:tcW w:w="0" w:type="auto"/>
          </w:tcPr>
          <w:p w:rsidR="00F1671C" w:rsidRDefault="00F62557" w:rsidP="00F62557">
            <w:pPr>
              <w:pStyle w:val="Compact"/>
              <w:tabs>
                <w:tab w:val="left" w:pos="8789"/>
              </w:tabs>
              <w:ind w:left="426" w:right="571"/>
            </w:pPr>
            <w:r>
              <w:t>12.1</w:t>
            </w:r>
          </w:p>
        </w:tc>
      </w:tr>
      <w:tr w:rsidR="00F1671C">
        <w:tc>
          <w:tcPr>
            <w:tcW w:w="0" w:type="auto"/>
          </w:tcPr>
          <w:p w:rsidR="00F1671C" w:rsidRDefault="00F62557" w:rsidP="00F62557">
            <w:pPr>
              <w:pStyle w:val="Compact"/>
              <w:tabs>
                <w:tab w:val="left" w:pos="8789"/>
              </w:tabs>
              <w:ind w:left="426" w:right="571"/>
            </w:pPr>
            <w:r>
              <w:t>Client Size in Number of Employees</w:t>
            </w:r>
          </w:p>
        </w:tc>
        <w:tc>
          <w:tcPr>
            <w:tcW w:w="0" w:type="auto"/>
          </w:tcPr>
          <w:p w:rsidR="00F1671C" w:rsidRDefault="00F62557" w:rsidP="00F62557">
            <w:pPr>
              <w:pStyle w:val="Compact"/>
              <w:tabs>
                <w:tab w:val="left" w:pos="8789"/>
              </w:tabs>
              <w:ind w:left="426" w:right="571"/>
            </w:pPr>
            <w:r>
              <w:t>13.1</w:t>
            </w:r>
          </w:p>
        </w:tc>
      </w:tr>
      <w:tr w:rsidR="00F1671C">
        <w:tc>
          <w:tcPr>
            <w:tcW w:w="0" w:type="auto"/>
          </w:tcPr>
          <w:p w:rsidR="00F1671C" w:rsidRDefault="00F62557" w:rsidP="00F62557">
            <w:pPr>
              <w:pStyle w:val="Compact"/>
              <w:tabs>
                <w:tab w:val="left" w:pos="8789"/>
              </w:tabs>
              <w:ind w:left="426" w:right="571"/>
            </w:pPr>
            <w:r>
              <w:t>Discipline</w:t>
            </w:r>
          </w:p>
        </w:tc>
        <w:tc>
          <w:tcPr>
            <w:tcW w:w="0" w:type="auto"/>
          </w:tcPr>
          <w:p w:rsidR="00F1671C" w:rsidRDefault="00F62557" w:rsidP="00F62557">
            <w:pPr>
              <w:pStyle w:val="Compact"/>
              <w:tabs>
                <w:tab w:val="left" w:pos="8789"/>
              </w:tabs>
              <w:ind w:left="426" w:right="571"/>
            </w:pPr>
            <w:r>
              <w:t>13.8</w:t>
            </w:r>
          </w:p>
        </w:tc>
      </w:tr>
      <w:tr w:rsidR="00F1671C">
        <w:tc>
          <w:tcPr>
            <w:tcW w:w="0" w:type="auto"/>
          </w:tcPr>
          <w:p w:rsidR="00F1671C" w:rsidRDefault="00F62557" w:rsidP="00F62557">
            <w:pPr>
              <w:pStyle w:val="Compact"/>
              <w:tabs>
                <w:tab w:val="left" w:pos="8789"/>
              </w:tabs>
              <w:ind w:left="426" w:right="571"/>
            </w:pPr>
            <w:r>
              <w:t>Broad Client Business Category (Gov, Private etc)</w:t>
            </w:r>
          </w:p>
        </w:tc>
        <w:tc>
          <w:tcPr>
            <w:tcW w:w="0" w:type="auto"/>
          </w:tcPr>
          <w:p w:rsidR="00F1671C" w:rsidRDefault="00F62557" w:rsidP="00F62557">
            <w:pPr>
              <w:pStyle w:val="Compact"/>
              <w:tabs>
                <w:tab w:val="left" w:pos="8789"/>
              </w:tabs>
              <w:ind w:left="426" w:right="571"/>
            </w:pPr>
            <w:r>
              <w:t>15.0</w:t>
            </w:r>
          </w:p>
        </w:tc>
      </w:tr>
    </w:tbl>
    <w:p w:rsidR="00F1671C" w:rsidRDefault="00F62557" w:rsidP="00F62557">
      <w:pPr>
        <w:pStyle w:val="Heading3"/>
        <w:tabs>
          <w:tab w:val="left" w:pos="8789"/>
        </w:tabs>
        <w:ind w:left="426" w:right="571"/>
      </w:pPr>
      <w:bookmarkStart w:id="150" w:name="cforest"/>
      <w:bookmarkStart w:id="151" w:name="_Toc327465457"/>
      <w:bookmarkStart w:id="152" w:name="_Toc327465521"/>
      <w:bookmarkEnd w:id="150"/>
      <w:r>
        <w:t>Cforest</w:t>
      </w:r>
      <w:bookmarkEnd w:id="151"/>
      <w:bookmarkEnd w:id="152"/>
    </w:p>
    <w:p w:rsidR="00F1671C" w:rsidRDefault="00F62557" w:rsidP="00F62557">
      <w:pPr>
        <w:pStyle w:val="FirstParagraph"/>
        <w:tabs>
          <w:tab w:val="left" w:pos="8789"/>
        </w:tabs>
        <w:ind w:left="426" w:right="571"/>
      </w:pPr>
      <w:r>
        <w:t>Cforests were also run with a core of 13 complete variables, and incomplete variables were given added to the core variables individually in separate runs. Variables with an unlimited number of c 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rsidR="00F1671C" w:rsidRDefault="00F62557" w:rsidP="00F62557">
      <w:pPr>
        <w:pStyle w:val="BodyText"/>
        <w:tabs>
          <w:tab w:val="left" w:pos="8789"/>
        </w:tabs>
        <w:ind w:left="426" w:right="571"/>
      </w:pPr>
      <w:r>
        <w:rPr>
          <w:noProof/>
        </w:rPr>
        <w:drawing>
          <wp:inline distT="0" distB="0" distL="0" distR="0" wp14:anchorId="7A6E5305" wp14:editId="7573E0CC">
            <wp:extent cx="5943600" cy="2971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5-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Some incomplete variables that were added one at a time ranked in the top 6 most important variables in their model:</w:t>
      </w:r>
    </w:p>
    <w:p w:rsidR="00F1671C" w:rsidRDefault="00F62557" w:rsidP="00F62557">
      <w:pPr>
        <w:pStyle w:val="Compact"/>
        <w:numPr>
          <w:ilvl w:val="0"/>
          <w:numId w:val="20"/>
        </w:numPr>
        <w:tabs>
          <w:tab w:val="left" w:pos="8789"/>
        </w:tabs>
        <w:ind w:left="426" w:right="571"/>
      </w:pPr>
      <w:r>
        <w:lastRenderedPageBreak/>
        <w:t>Percent of Hours completed by the main employee on the project (pc.majpos)</w:t>
      </w:r>
    </w:p>
    <w:p w:rsidR="00F1671C" w:rsidRDefault="00F62557" w:rsidP="00F62557">
      <w:pPr>
        <w:pStyle w:val="Compact"/>
        <w:numPr>
          <w:ilvl w:val="0"/>
          <w:numId w:val="20"/>
        </w:numPr>
        <w:tabs>
          <w:tab w:val="left" w:pos="8789"/>
        </w:tabs>
        <w:ind w:left="426" w:right="571"/>
      </w:pPr>
      <w:r>
        <w:t>Client id (code.client)</w:t>
      </w:r>
    </w:p>
    <w:p w:rsidR="00F1671C" w:rsidRDefault="00F62557" w:rsidP="00F62557">
      <w:pPr>
        <w:pStyle w:val="Compact"/>
        <w:numPr>
          <w:ilvl w:val="0"/>
          <w:numId w:val="20"/>
        </w:numPr>
        <w:tabs>
          <w:tab w:val="left" w:pos="8789"/>
        </w:tabs>
        <w:ind w:left="426" w:right="571"/>
      </w:pPr>
      <w:r>
        <w:t>Client contact id (code.contact)</w:t>
      </w:r>
    </w:p>
    <w:p w:rsidR="00F1671C" w:rsidRDefault="00F62557" w:rsidP="00F62557">
      <w:pPr>
        <w:pStyle w:val="Compact"/>
        <w:numPr>
          <w:ilvl w:val="0"/>
          <w:numId w:val="20"/>
        </w:numPr>
        <w:tabs>
          <w:tab w:val="left" w:pos="8789"/>
        </w:tabs>
        <w:ind w:left="426" w:right="571"/>
      </w:pPr>
      <w:r>
        <w:t>Project category (JD.Second)</w:t>
      </w:r>
    </w:p>
    <w:p w:rsidR="00F1671C" w:rsidRDefault="00F62557" w:rsidP="00F62557">
      <w:pPr>
        <w:pStyle w:val="Heading3"/>
        <w:tabs>
          <w:tab w:val="left" w:pos="8789"/>
        </w:tabs>
        <w:ind w:left="426" w:right="571"/>
      </w:pPr>
      <w:bookmarkStart w:id="153" w:name="variable-selection-summary-1"/>
      <w:bookmarkStart w:id="154" w:name="_Toc327465458"/>
      <w:bookmarkStart w:id="155" w:name="_Toc327465522"/>
      <w:bookmarkEnd w:id="153"/>
      <w:r>
        <w:t>Variable Selection Summary</w:t>
      </w:r>
      <w:bookmarkEnd w:id="154"/>
      <w:bookmarkEnd w:id="155"/>
    </w:p>
    <w:p w:rsidR="00F1671C" w:rsidRDefault="00F62557" w:rsidP="00F62557">
      <w:pPr>
        <w:pStyle w:val="FirstParagraph"/>
        <w:tabs>
          <w:tab w:val="left" w:pos="8789"/>
        </w:tabs>
        <w:ind w:left="426" w:right="571"/>
      </w:pPr>
      <w:r>
        <w:t>Based on the results of the three methods for variable importance, 11 independent variables were selected for the prediction modelling:</w:t>
      </w:r>
    </w:p>
    <w:p w:rsidR="00F1671C" w:rsidRDefault="00F62557" w:rsidP="00F62557">
      <w:pPr>
        <w:pStyle w:val="Compact"/>
        <w:numPr>
          <w:ilvl w:val="0"/>
          <w:numId w:val="21"/>
        </w:numPr>
        <w:tabs>
          <w:tab w:val="left" w:pos="8789"/>
        </w:tabs>
        <w:ind w:left="426" w:right="571"/>
      </w:pPr>
      <w:r>
        <w:t>Percent of hours completed by a professional level employee (pc.pro) -all models</w:t>
      </w:r>
    </w:p>
    <w:p w:rsidR="00F1671C" w:rsidRDefault="00F62557" w:rsidP="00F62557">
      <w:pPr>
        <w:pStyle w:val="Compact"/>
        <w:numPr>
          <w:ilvl w:val="0"/>
          <w:numId w:val="21"/>
        </w:numPr>
        <w:tabs>
          <w:tab w:val="left" w:pos="8789"/>
        </w:tabs>
        <w:ind w:left="426" w:right="571"/>
      </w:pPr>
      <w:r>
        <w:t>Project timespan (timespan) - all models</w:t>
      </w:r>
    </w:p>
    <w:p w:rsidR="00F1671C" w:rsidRDefault="00F62557" w:rsidP="00F62557">
      <w:pPr>
        <w:pStyle w:val="Compact"/>
        <w:numPr>
          <w:ilvl w:val="0"/>
          <w:numId w:val="21"/>
        </w:numPr>
        <w:tabs>
          <w:tab w:val="left" w:pos="8789"/>
        </w:tabs>
        <w:ind w:left="426" w:right="571"/>
      </w:pPr>
      <w:r>
        <w:t>Number of employees on Project (no.users) - all models</w:t>
      </w:r>
    </w:p>
    <w:p w:rsidR="00F1671C" w:rsidRDefault="00F62557" w:rsidP="00F62557">
      <w:pPr>
        <w:pStyle w:val="Compact"/>
        <w:numPr>
          <w:ilvl w:val="0"/>
          <w:numId w:val="21"/>
        </w:numPr>
        <w:tabs>
          <w:tab w:val="left" w:pos="8789"/>
        </w:tabs>
        <w:ind w:left="426" w:right="571"/>
      </w:pPr>
      <w:r>
        <w:t>Amount Invoiced for Project (inv.mlsto) - all models</w:t>
      </w:r>
    </w:p>
    <w:p w:rsidR="00F1671C" w:rsidRDefault="00F62557" w:rsidP="00F62557">
      <w:pPr>
        <w:pStyle w:val="Compact"/>
        <w:numPr>
          <w:ilvl w:val="0"/>
          <w:numId w:val="21"/>
        </w:numPr>
        <w:tabs>
          <w:tab w:val="left" w:pos="8789"/>
        </w:tabs>
        <w:ind w:left="426" w:right="571"/>
      </w:pPr>
      <w:r>
        <w:t>Business category of Client (Business) - moderately for all models</w:t>
      </w:r>
    </w:p>
    <w:p w:rsidR="00F1671C" w:rsidRDefault="00F62557" w:rsidP="00F62557">
      <w:pPr>
        <w:pStyle w:val="Compact"/>
        <w:numPr>
          <w:ilvl w:val="0"/>
          <w:numId w:val="21"/>
        </w:numPr>
        <w:tabs>
          <w:tab w:val="left" w:pos="8789"/>
        </w:tabs>
        <w:ind w:left="426" w:right="571"/>
      </w:pPr>
      <w:r>
        <w:t>Project category (JD.Second) - ANOVA and cForest</w:t>
      </w:r>
    </w:p>
    <w:p w:rsidR="00F1671C" w:rsidRDefault="00F62557" w:rsidP="00F62557">
      <w:pPr>
        <w:pStyle w:val="Compact"/>
        <w:numPr>
          <w:ilvl w:val="0"/>
          <w:numId w:val="21"/>
        </w:numPr>
        <w:tabs>
          <w:tab w:val="left" w:pos="8789"/>
        </w:tabs>
        <w:ind w:left="426" w:right="571"/>
      </w:pPr>
      <w:r>
        <w:t>Total Amount Invoiced from Past Client Jobs (clint.totinv) - randomForest</w:t>
      </w:r>
    </w:p>
    <w:p w:rsidR="00F1671C" w:rsidRDefault="00F62557" w:rsidP="00F62557">
      <w:pPr>
        <w:pStyle w:val="Compact"/>
        <w:numPr>
          <w:ilvl w:val="0"/>
          <w:numId w:val="21"/>
        </w:numPr>
        <w:tabs>
          <w:tab w:val="left" w:pos="8789"/>
        </w:tabs>
        <w:ind w:left="426" w:right="571"/>
      </w:pPr>
      <w:r>
        <w:t>Discipline - ANOVA</w:t>
      </w:r>
    </w:p>
    <w:p w:rsidR="00F1671C" w:rsidRDefault="00F62557" w:rsidP="00F62557">
      <w:pPr>
        <w:pStyle w:val="Compact"/>
        <w:numPr>
          <w:ilvl w:val="0"/>
          <w:numId w:val="21"/>
        </w:numPr>
        <w:tabs>
          <w:tab w:val="left" w:pos="8789"/>
        </w:tabs>
        <w:ind w:left="426" w:right="571"/>
      </w:pPr>
      <w:r>
        <w:t>position of main employee on the project (majority.pos) - newly created to cater for findings in ANOVA</w:t>
      </w:r>
    </w:p>
    <w:p w:rsidR="00F1671C" w:rsidRDefault="00F62557" w:rsidP="00F62557">
      <w:pPr>
        <w:pStyle w:val="Compact"/>
        <w:numPr>
          <w:ilvl w:val="0"/>
          <w:numId w:val="21"/>
        </w:numPr>
        <w:tabs>
          <w:tab w:val="left" w:pos="8789"/>
        </w:tabs>
        <w:ind w:left="426" w:right="571"/>
      </w:pPr>
      <w:r>
        <w:t>Percent of Hours completed by the main employee on the project (pc.majpos) - cForest</w:t>
      </w:r>
    </w:p>
    <w:p w:rsidR="00F1671C" w:rsidRDefault="00F62557" w:rsidP="00F62557">
      <w:pPr>
        <w:pStyle w:val="Compact"/>
        <w:numPr>
          <w:ilvl w:val="0"/>
          <w:numId w:val="21"/>
        </w:numPr>
        <w:tabs>
          <w:tab w:val="left" w:pos="8789"/>
        </w:tabs>
        <w:ind w:left="426" w:right="571"/>
      </w:pPr>
      <w:r>
        <w:t>Billing Type (hourly vs. fixed fee) - advice of Case Study partner</w:t>
      </w:r>
    </w:p>
    <w:p w:rsidR="00F1671C" w:rsidRDefault="00F62557" w:rsidP="00F62557">
      <w:pPr>
        <w:pStyle w:val="Heading2"/>
        <w:tabs>
          <w:tab w:val="left" w:pos="8789"/>
        </w:tabs>
        <w:ind w:left="426" w:right="571"/>
      </w:pPr>
      <w:bookmarkStart w:id="156" w:name="model-results"/>
      <w:bookmarkStart w:id="157" w:name="_Toc327465459"/>
      <w:bookmarkStart w:id="158" w:name="_Toc327465523"/>
      <w:bookmarkEnd w:id="156"/>
      <w:r>
        <w:t>Model Results</w:t>
      </w:r>
      <w:bookmarkEnd w:id="157"/>
      <w:bookmarkEnd w:id="158"/>
    </w:p>
    <w:p w:rsidR="00F1671C" w:rsidRDefault="00F62557" w:rsidP="00F62557">
      <w:pPr>
        <w:pStyle w:val="FirstParagraph"/>
        <w:tabs>
          <w:tab w:val="left" w:pos="8789"/>
        </w:tabs>
        <w:ind w:left="426" w:right="571"/>
      </w:pPr>
      <w:r>
        <w:t>Once the independent variables were narrowed down to a succinct list, the prediction models were tested. First prediction return per dollar as a regression problem was trialled followed by prediction profit or loss as a binary classification problem.</w:t>
      </w:r>
    </w:p>
    <w:p w:rsidR="00F1671C" w:rsidRDefault="00F62557" w:rsidP="00F62557">
      <w:pPr>
        <w:pStyle w:val="Heading3"/>
        <w:tabs>
          <w:tab w:val="left" w:pos="8789"/>
        </w:tabs>
        <w:ind w:left="426" w:right="571"/>
      </w:pPr>
      <w:bookmarkStart w:id="159" w:name="regression-model"/>
      <w:bookmarkStart w:id="160" w:name="_Toc327465460"/>
      <w:bookmarkStart w:id="161" w:name="_Toc327465524"/>
      <w:bookmarkEnd w:id="159"/>
      <w:r>
        <w:lastRenderedPageBreak/>
        <w:t>Regression Model</w:t>
      </w:r>
      <w:bookmarkEnd w:id="160"/>
      <w:bookmarkEnd w:id="161"/>
    </w:p>
    <w:p w:rsidR="00F1671C" w:rsidRDefault="00F62557" w:rsidP="00F62557">
      <w:pPr>
        <w:pStyle w:val="Heading4"/>
        <w:tabs>
          <w:tab w:val="left" w:pos="8789"/>
        </w:tabs>
        <w:ind w:left="426" w:right="571"/>
      </w:pPr>
      <w:bookmarkStart w:id="162" w:name="anova-1"/>
      <w:bookmarkEnd w:id="162"/>
      <w:r>
        <w:t>ANOVA</w:t>
      </w:r>
    </w:p>
    <w:p w:rsidR="00F1671C" w:rsidRDefault="00F62557" w:rsidP="00F62557">
      <w:pPr>
        <w:pStyle w:val="FirstParagraph"/>
        <w:tabs>
          <w:tab w:val="left" w:pos="8789"/>
        </w:tabs>
        <w:ind w:left="426" w:right="571"/>
      </w:pPr>
      <w:r>
        <w:t>In ANOVA, linear relationships are tested and normal distributions are assumed for numeric variables. Therefore, where appropriate, numeric variables were normalised via log or cube root transformations. Trials of various variable interactions revealed that interactions between:</w:t>
      </w:r>
    </w:p>
    <w:p w:rsidR="00F1671C" w:rsidRDefault="00F62557" w:rsidP="00F62557">
      <w:pPr>
        <w:pStyle w:val="Compact"/>
        <w:numPr>
          <w:ilvl w:val="0"/>
          <w:numId w:val="22"/>
        </w:numPr>
        <w:tabs>
          <w:tab w:val="left" w:pos="8789"/>
        </w:tabs>
        <w:ind w:left="426" w:right="571"/>
      </w:pPr>
      <w:r>
        <w:t>total amount invoiced</w:t>
      </w:r>
    </w:p>
    <w:p w:rsidR="00F1671C" w:rsidRDefault="00F62557" w:rsidP="00F62557">
      <w:pPr>
        <w:pStyle w:val="Compact"/>
        <w:numPr>
          <w:ilvl w:val="0"/>
          <w:numId w:val="22"/>
        </w:numPr>
        <w:tabs>
          <w:tab w:val="left" w:pos="8789"/>
        </w:tabs>
        <w:ind w:left="426" w:right="571"/>
      </w:pPr>
      <w:r>
        <w:t>percent of job by professional level employee</w:t>
      </w:r>
    </w:p>
    <w:p w:rsidR="00F1671C" w:rsidRDefault="00F62557" w:rsidP="00F62557">
      <w:pPr>
        <w:pStyle w:val="Compact"/>
        <w:numPr>
          <w:ilvl w:val="0"/>
          <w:numId w:val="22"/>
        </w:numPr>
        <w:tabs>
          <w:tab w:val="left" w:pos="8789"/>
        </w:tabs>
        <w:ind w:left="426" w:right="571"/>
      </w:pPr>
      <w:r>
        <w:t>total amount invoiced</w:t>
      </w:r>
    </w:p>
    <w:p w:rsidR="00F1671C" w:rsidRDefault="00F62557" w:rsidP="00F62557">
      <w:pPr>
        <w:pStyle w:val="Compact"/>
        <w:numPr>
          <w:ilvl w:val="0"/>
          <w:numId w:val="22"/>
        </w:numPr>
        <w:tabs>
          <w:tab w:val="left" w:pos="8789"/>
        </w:tabs>
        <w:ind w:left="426" w:right="571"/>
      </w:pPr>
      <w:r>
        <w:t>client id</w:t>
      </w:r>
    </w:p>
    <w:p w:rsidR="00F1671C" w:rsidRDefault="00F62557" w:rsidP="00F62557">
      <w:pPr>
        <w:pStyle w:val="Compact"/>
        <w:numPr>
          <w:ilvl w:val="0"/>
          <w:numId w:val="22"/>
        </w:numPr>
        <w:tabs>
          <w:tab w:val="left" w:pos="8789"/>
        </w:tabs>
        <w:ind w:left="426" w:right="571"/>
      </w:pPr>
      <w:r>
        <w:t>project category</w:t>
      </w:r>
    </w:p>
    <w:p w:rsidR="00F1671C" w:rsidRDefault="00F62557" w:rsidP="00F62557">
      <w:pPr>
        <w:pStyle w:val="Compact"/>
        <w:numPr>
          <w:ilvl w:val="0"/>
          <w:numId w:val="22"/>
        </w:numPr>
        <w:tabs>
          <w:tab w:val="left" w:pos="8789"/>
        </w:tabs>
        <w:ind w:left="426" w:right="571"/>
      </w:pPr>
      <w:r>
        <w:t>number of employees on the job</w:t>
      </w:r>
    </w:p>
    <w:p w:rsidR="00F1671C" w:rsidRDefault="00F62557" w:rsidP="00F62557">
      <w:pPr>
        <w:pStyle w:val="FirstParagraph"/>
        <w:tabs>
          <w:tab w:val="left" w:pos="8789"/>
        </w:tabs>
        <w:ind w:left="426" w:right="571"/>
      </w:pPr>
      <w:r>
        <w:t>were statistically significant. Two types of ANOVA trials were run. The first used only a 'core' list of 6 variables that were largely complete and any relevant interaction terms. The second method was developed to get around the problem that when all variables are combined, only 15% of the projects have complete data. Therefore the ANOVA test would eliminate 85% of the data and imputing the data was not desirable at an early stage due to the amount of missing categorical data. The second method would choose a project (row in the dataset) randomly, and this case would have certain columns complete. The data was then filtered for all jobs that had at least the same columns complete, and the ANOVA test was run on this reduced set. This method allowed variables with a larger proportion of missing data to be analysed while not attempting to analyse all variables at once.</w:t>
      </w:r>
    </w:p>
    <w:p w:rsidR="00F1671C" w:rsidRDefault="00F62557" w:rsidP="00F62557">
      <w:pPr>
        <w:pStyle w:val="BodyText"/>
        <w:tabs>
          <w:tab w:val="left" w:pos="8789"/>
        </w:tabs>
        <w:ind w:left="426" w:right="571"/>
      </w:pPr>
      <w:r>
        <w:t>To assess the results of the ANOVA models, the root mean squared error (RMSE) of the return per dollar predictions were compared against the RMSE if all predictions were simply the mean of return per dollar for all projects. Then, the RMSE's from model predictions were subtracted from RMSE's using mean return per dollar. If the models were effective, RMSE should be lower for model predictions, and the difference would be greater than 0. Below is a histogram of this difference across 50 models run on randomly sampled 75% train and 25% test sets using core variables only. Note, only 18 samples (models) were required for a statistical power of 80% (Champely 2015).</w:t>
      </w:r>
    </w:p>
    <w:p w:rsidR="00F1671C" w:rsidRDefault="00F62557" w:rsidP="00F62557">
      <w:pPr>
        <w:pStyle w:val="BodyText"/>
        <w:tabs>
          <w:tab w:val="left" w:pos="8789"/>
        </w:tabs>
        <w:ind w:left="426" w:right="571"/>
      </w:pPr>
      <w:r>
        <w:rPr>
          <w:noProof/>
        </w:rPr>
        <w:lastRenderedPageBreak/>
        <w:drawing>
          <wp:inline distT="0" distB="0" distL="0" distR="0" wp14:anchorId="7983E738" wp14:editId="544A4BF3">
            <wp:extent cx="5943600" cy="297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6-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A student t 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error in return per dollar is $0.49 which is unacceptably high.</w:t>
      </w:r>
    </w:p>
    <w:p w:rsidR="00F1671C" w:rsidRDefault="00F62557" w:rsidP="00F62557">
      <w:pPr>
        <w:pStyle w:val="BodyText"/>
        <w:tabs>
          <w:tab w:val="left" w:pos="8789"/>
        </w:tabs>
        <w:ind w:left="426" w:right="571"/>
      </w:pPr>
      <w:r>
        <w:t>Results from 100 models using method 2, which captures incomplete variables, are shown below.</w:t>
      </w:r>
    </w:p>
    <w:p w:rsidR="00F1671C" w:rsidRDefault="00F62557" w:rsidP="00F62557">
      <w:pPr>
        <w:pStyle w:val="BodyText"/>
        <w:tabs>
          <w:tab w:val="left" w:pos="8789"/>
        </w:tabs>
        <w:ind w:left="426" w:right="571"/>
      </w:pPr>
      <w:r>
        <w:rPr>
          <w:noProof/>
        </w:rPr>
        <w:drawing>
          <wp:inline distT="0" distB="0" distL="0" distR="0" wp14:anchorId="415085D0" wp14:editId="492A62EA">
            <wp:extent cx="5943600" cy="2971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7-1.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lastRenderedPageBreak/>
        <w:t>A student t 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randomForest was trialled next.</w:t>
      </w:r>
    </w:p>
    <w:p w:rsidR="00F1671C" w:rsidRDefault="00F62557" w:rsidP="00F62557">
      <w:pPr>
        <w:pStyle w:val="Heading4"/>
        <w:tabs>
          <w:tab w:val="left" w:pos="8789"/>
        </w:tabs>
        <w:ind w:left="426" w:right="571"/>
      </w:pPr>
      <w:bookmarkStart w:id="163" w:name="randomforest"/>
      <w:bookmarkEnd w:id="163"/>
      <w:r>
        <w:t>randomForest</w:t>
      </w:r>
    </w:p>
    <w:p w:rsidR="00F1671C" w:rsidRDefault="00F62557" w:rsidP="00F62557">
      <w:pPr>
        <w:pStyle w:val="FirstParagraph"/>
        <w:tabs>
          <w:tab w:val="left" w:pos="8789"/>
        </w:tabs>
        <w:ind w:left="426" w:right="571"/>
      </w:pPr>
      <w:r>
        <w:t>Numeric predictions of return per dollar were attempted first with core variables that were largely complete followed by a method of sampling a mix of core and less complete variables in every run. The randomForest parameters were first tuned using the caret package and found optimal values mtry = 5 and ntree = 500 (Jed Wing et al. 2015). A density plot of 50 models of the core variables using different train/test sets is shown below. The x-axis measures the decrease in RMSE obtained by using the randomForest model over simply the mean of all project return per dollar values. Note, only 45 samples (models) were required for a statistical power of 80% (Champely 2015).</w:t>
      </w:r>
    </w:p>
    <w:p w:rsidR="00F1671C" w:rsidRDefault="00F62557" w:rsidP="00F62557">
      <w:pPr>
        <w:pStyle w:val="BodyText"/>
        <w:tabs>
          <w:tab w:val="left" w:pos="8789"/>
        </w:tabs>
        <w:ind w:left="426" w:right="571"/>
      </w:pPr>
      <w:r>
        <w:rPr>
          <w:noProof/>
        </w:rPr>
        <w:drawing>
          <wp:inline distT="0" distB="0" distL="0" distR="0" wp14:anchorId="7A21897D" wp14:editId="73A4827C">
            <wp:extent cx="5943600" cy="2971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8-1.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This plot shows a mean return per dollar RMSE improvement of $0.04 which is the same as the ANOVA model. The p-value for the null hypothesis that the difference is less than or equal to zero is 6.4e-24 and is rejected. Results from 100 randomForest models using method 2 are shown below:</w:t>
      </w:r>
    </w:p>
    <w:p w:rsidR="00F1671C" w:rsidRDefault="00F62557" w:rsidP="00F62557">
      <w:pPr>
        <w:pStyle w:val="BodyText"/>
        <w:tabs>
          <w:tab w:val="left" w:pos="8789"/>
        </w:tabs>
        <w:ind w:left="426" w:right="571"/>
      </w:pPr>
      <w:r>
        <w:rPr>
          <w:noProof/>
        </w:rPr>
        <w:lastRenderedPageBreak/>
        <w:drawing>
          <wp:inline distT="0" distB="0" distL="0" distR="0" wp14:anchorId="092EB57A" wp14:editId="5FF4C87C">
            <wp:extent cx="5943600" cy="2971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9-1.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The p-value for these models and the afore-mentioned null hypothesis is 0.00013. The null hypothesis is rejected which contrasts the parallel ANOVA test. On the right hand side, of the graph above, the RMSE is improved by almost $0.20 but also worsens by over $0.10 per dollar. A density plot of the RMSE for the models is shown below:</w:t>
      </w:r>
    </w:p>
    <w:p w:rsidR="00F1671C" w:rsidRDefault="00F62557" w:rsidP="00F62557">
      <w:pPr>
        <w:pStyle w:val="BodyText"/>
        <w:tabs>
          <w:tab w:val="left" w:pos="8789"/>
        </w:tabs>
        <w:ind w:left="426" w:right="571"/>
      </w:pPr>
      <w:r>
        <w:rPr>
          <w:noProof/>
        </w:rPr>
        <w:drawing>
          <wp:inline distT="0" distB="0" distL="0" distR="0" wp14:anchorId="4CBC1B9B" wp14:editId="677BEBFD">
            <wp:extent cx="5943600" cy="2971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0-1.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Although the randomForest algorithm performed better than ANOVA when incorporating less complete variables, the spread of RMSE for return per dollar was wide and the mean was high ($0.51).</w:t>
      </w:r>
    </w:p>
    <w:p w:rsidR="00F1671C" w:rsidRDefault="00F62557" w:rsidP="00F62557">
      <w:pPr>
        <w:pStyle w:val="BodyText"/>
        <w:tabs>
          <w:tab w:val="left" w:pos="8789"/>
        </w:tabs>
        <w:ind w:left="426" w:right="571"/>
      </w:pPr>
      <w:r>
        <w:lastRenderedPageBreak/>
        <w:t>The two regression models predicting return per dollar resulted in high mean RMSE's ranging from $0.48 to $2. Because of the poor results, further development of regression models was postponed in favour of investiation of binary classification models. The classification is a simpler task than regression because it requires less precision.</w:t>
      </w:r>
    </w:p>
    <w:p w:rsidR="00F1671C" w:rsidRDefault="00F62557" w:rsidP="00F62557">
      <w:pPr>
        <w:pStyle w:val="Heading3"/>
        <w:tabs>
          <w:tab w:val="left" w:pos="8789"/>
        </w:tabs>
        <w:ind w:left="426" w:right="571"/>
      </w:pPr>
      <w:bookmarkStart w:id="164" w:name="classification-models"/>
      <w:bookmarkStart w:id="165" w:name="_Toc327465461"/>
      <w:bookmarkStart w:id="166" w:name="_Toc327465525"/>
      <w:bookmarkEnd w:id="164"/>
      <w:r>
        <w:t>Classification Models</w:t>
      </w:r>
      <w:bookmarkEnd w:id="165"/>
      <w:bookmarkEnd w:id="166"/>
    </w:p>
    <w:p w:rsidR="00F1671C" w:rsidRDefault="00F62557" w:rsidP="00F62557">
      <w:pPr>
        <w:pStyle w:val="Heading4"/>
        <w:tabs>
          <w:tab w:val="left" w:pos="8789"/>
        </w:tabs>
        <w:ind w:left="426" w:right="571"/>
      </w:pPr>
      <w:bookmarkStart w:id="167" w:name="initial-trial-of-five-methods"/>
      <w:bookmarkEnd w:id="167"/>
      <w:r>
        <w:t>Initial Trial of five Methods</w:t>
      </w:r>
    </w:p>
    <w:p w:rsidR="00F1671C" w:rsidRDefault="00F62557" w:rsidP="00F62557">
      <w:pPr>
        <w:pStyle w:val="FirstParagraph"/>
        <w:tabs>
          <w:tab w:val="left" w:pos="8789"/>
        </w:tabs>
        <w:ind w:left="426" w:right="571"/>
      </w:pPr>
      <w:r>
        <w:t>To begin analysis, all prediction methods were trialled using as much data as possible for each method. Boosted trees and Naiive bayes algorithm are able to process data with missing values, so all data could be used. Logistic regression, randomForest and Bayesian Networks require complete datasets so a subset of complete data was used for these. It was expected that Boosted trees would perform best as they are powerful and can use incomplete data. For this reason, 4 x 5 fold runs of each method were performed (20 models total for each method) and statistically compared against boosted trees. A power calculation was used to calculate the number of runs required for a statistical power of 0.8.</w:t>
      </w:r>
    </w:p>
    <w:p w:rsidR="00F1671C" w:rsidRDefault="00F62557" w:rsidP="00F62557">
      <w:pPr>
        <w:pStyle w:val="BodyText"/>
        <w:tabs>
          <w:tab w:val="left" w:pos="8789"/>
        </w:tabs>
        <w:ind w:left="426" w:right="571"/>
      </w:pPr>
      <w:r>
        <w:t>The models were compared using the Area under the curve (AUC) test statistic calculated from the Reciever Operating Curve (ROC) as this gives a good indication of model performance under binary classification (Robin et al. 2011)(Putler and Krider 2012). An example plot of five ROC's resulting from five fold cross validation models using the boosted tree algorithm is shown below:</w:t>
      </w:r>
    </w:p>
    <w:p w:rsidR="00F1671C" w:rsidRDefault="00F62557" w:rsidP="00F62557">
      <w:pPr>
        <w:pStyle w:val="Figure"/>
        <w:tabs>
          <w:tab w:val="left" w:pos="8789"/>
        </w:tabs>
        <w:ind w:left="426" w:right="571"/>
      </w:pPr>
      <w:r>
        <w:rPr>
          <w:noProof/>
        </w:rPr>
        <w:lastRenderedPageBreak/>
        <w:drawing>
          <wp:inline distT="0" distB="0" distL="0" distR="0" wp14:anchorId="18192B38" wp14:editId="189BC2D0">
            <wp:extent cx="5943600" cy="4457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boosted%20tree/5_fold_ROC.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rsidR="00F1671C" w:rsidRDefault="00F62557" w:rsidP="00F62557">
      <w:pPr>
        <w:pStyle w:val="FirstParagraph"/>
        <w:tabs>
          <w:tab w:val="left" w:pos="8789"/>
        </w:tabs>
        <w:ind w:left="426" w:right="571"/>
      </w:pPr>
      <w:r>
        <w:t>(Robin et al. 2011)</w:t>
      </w:r>
    </w:p>
    <w:p w:rsidR="00F1671C" w:rsidRDefault="00F62557" w:rsidP="00F62557">
      <w:pPr>
        <w:pStyle w:val="Compact"/>
        <w:numPr>
          <w:ilvl w:val="0"/>
          <w:numId w:val="23"/>
        </w:numPr>
        <w:tabs>
          <w:tab w:val="left" w:pos="8789"/>
        </w:tabs>
        <w:ind w:left="426" w:right="571"/>
      </w:pPr>
      <w:r>
        <w:t>Boosted trees first tuned using caret package (Jed Wing et al. 2015):</w:t>
      </w:r>
    </w:p>
    <w:p w:rsidR="00F1671C" w:rsidRDefault="00F62557" w:rsidP="00F62557">
      <w:pPr>
        <w:pStyle w:val="Compact"/>
        <w:numPr>
          <w:ilvl w:val="0"/>
          <w:numId w:val="23"/>
        </w:numPr>
        <w:tabs>
          <w:tab w:val="left" w:pos="8789"/>
        </w:tabs>
        <w:ind w:left="426" w:right="571"/>
      </w:pPr>
      <w:r>
        <w:t>shrinkage = 0.001</w:t>
      </w:r>
    </w:p>
    <w:p w:rsidR="00F1671C" w:rsidRDefault="00F62557" w:rsidP="00F62557">
      <w:pPr>
        <w:pStyle w:val="Compact"/>
        <w:numPr>
          <w:ilvl w:val="0"/>
          <w:numId w:val="23"/>
        </w:numPr>
        <w:tabs>
          <w:tab w:val="left" w:pos="8789"/>
        </w:tabs>
        <w:ind w:left="426" w:right="571"/>
      </w:pPr>
      <w:r>
        <w:t>no trees = 10000</w:t>
      </w:r>
    </w:p>
    <w:p w:rsidR="00F1671C" w:rsidRDefault="00F62557" w:rsidP="00F62557">
      <w:pPr>
        <w:pStyle w:val="Compact"/>
        <w:numPr>
          <w:ilvl w:val="0"/>
          <w:numId w:val="23"/>
        </w:numPr>
        <w:tabs>
          <w:tab w:val="left" w:pos="8789"/>
        </w:tabs>
        <w:ind w:left="426" w:right="571"/>
      </w:pPr>
      <w:r>
        <w:t>min terminal node size = 20</w:t>
      </w:r>
    </w:p>
    <w:p w:rsidR="00F1671C" w:rsidRDefault="00F62557" w:rsidP="00F62557">
      <w:pPr>
        <w:pStyle w:val="Compact"/>
        <w:numPr>
          <w:ilvl w:val="0"/>
          <w:numId w:val="23"/>
        </w:numPr>
        <w:tabs>
          <w:tab w:val="left" w:pos="8789"/>
        </w:tabs>
        <w:ind w:left="426" w:right="571"/>
      </w:pPr>
      <w:r>
        <w:t>max tree depth = 5</w:t>
      </w:r>
    </w:p>
    <w:p w:rsidR="00F1671C" w:rsidRDefault="00F62557" w:rsidP="00F62557">
      <w:pPr>
        <w:pStyle w:val="FirstParagraph"/>
        <w:tabs>
          <w:tab w:val="left" w:pos="8789"/>
        </w:tabs>
        <w:ind w:left="426" w:right="571"/>
      </w:pPr>
      <w:r>
        <w:t xml:space="preserve">In this example, the average area under the curve (AUC) was 0.763 indicating that on the whole, taking into account all possible thresholds, the model i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w:t>
      </w:r>
      <w:r>
        <w:lastRenderedPageBreak/>
        <w:t>randomForest required over 700 because the AUC distributions were close. Bayesian Networks and Naiive Bayes did not perform as well and the power calculation revealed only 5 and 8 models were required to achieve a power of 0.8 respectively. Bayesian Networks were then dropped as Naiive Bayes perfomed slightly better and was fast and simple enough to work well as a baseline comparison to the higher performing methods.</w:t>
      </w:r>
    </w:p>
    <w:p w:rsidR="00F1671C" w:rsidRDefault="00F62557" w:rsidP="00F62557">
      <w:pPr>
        <w:pStyle w:val="BodyText"/>
        <w:tabs>
          <w:tab w:val="left" w:pos="8789"/>
        </w:tabs>
        <w:ind w:left="426" w:right="571"/>
      </w:pPr>
      <w:r>
        <w:t>It was finally decided that randomForest and boosted trees would likely not be distinguishable since the power calculations indicate 700 models are required. hence 100 models of each method were created as required for logistic regression. 10 fold cross validation was performed 10 times. The violin plot below summarises the AUC values from each method. The 'violins' are coloured according to whether the distributions significantly vary to boosted trees using a critical value of 0.05.</w:t>
      </w:r>
    </w:p>
    <w:p w:rsidR="00F1671C" w:rsidRDefault="00F62557" w:rsidP="00F62557">
      <w:pPr>
        <w:pStyle w:val="BodyText"/>
        <w:tabs>
          <w:tab w:val="left" w:pos="8789"/>
        </w:tabs>
        <w:ind w:left="426" w:right="571"/>
      </w:pPr>
      <w:r>
        <w:rPr>
          <w:noProof/>
        </w:rPr>
        <w:drawing>
          <wp:inline distT="0" distB="0" distL="0" distR="0" wp14:anchorId="2A8D5345" wp14:editId="0AC05044">
            <wp:extent cx="5943600" cy="2971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reduced_violin-1.png"/>
                    <pic:cNvPicPr>
                      <a:picLocks noChangeAspect="1" noChangeArrowheads="1"/>
                    </pic:cNvPicPr>
                  </pic:nvPicPr>
                  <pic:blipFill>
                    <a:blip r:embed="rId19"/>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The performance of logistic regression and random forest algorithms cannot be statistically differntiated from boosted trees. The same process was repeated using an imputed dataset. Imputation was done using the MICE package and allowed all algorithms to be trialled with a full dataset. Again, 100 models were required to achieve a power of 0.8 although this could not be achieved for random forest unless over 450,000 models were made.</w:t>
      </w:r>
    </w:p>
    <w:p w:rsidR="00F1671C" w:rsidRDefault="00F62557" w:rsidP="00F62557">
      <w:pPr>
        <w:pStyle w:val="BodyText"/>
        <w:tabs>
          <w:tab w:val="left" w:pos="8789"/>
        </w:tabs>
        <w:ind w:left="426" w:right="571"/>
      </w:pPr>
      <w:r>
        <w:rPr>
          <w:noProof/>
        </w:rPr>
        <w:lastRenderedPageBreak/>
        <w:drawing>
          <wp:inline distT="0" distB="0" distL="0" distR="0" wp14:anchorId="0ED3FE26" wp14:editId="75C9A92E">
            <wp:extent cx="5943600" cy="2971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mice_violin-1.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rPr>
          <w:noProof/>
        </w:rPr>
        <w:drawing>
          <wp:inline distT="0" distB="0" distL="0" distR="0" wp14:anchorId="546C3E73" wp14:editId="57A49B9E">
            <wp:extent cx="5943600" cy="2971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all_violin-1.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Imputed data tightens the distribution of randomForest substantially but slightly spreads the distribution of Boosted trees and logistic regression. Since the methods using imputed data have a similar performance, slightly tighter distributions of results and use more data, models using imputed data was used when developing blended models of all methods.</w:t>
      </w:r>
    </w:p>
    <w:p w:rsidR="00F1671C" w:rsidRDefault="00F62557" w:rsidP="00F62557">
      <w:pPr>
        <w:pStyle w:val="Heading4"/>
        <w:tabs>
          <w:tab w:val="left" w:pos="8789"/>
        </w:tabs>
        <w:ind w:left="426" w:right="571"/>
      </w:pPr>
      <w:bookmarkStart w:id="168" w:name="blended-models"/>
      <w:bookmarkEnd w:id="168"/>
      <w:r>
        <w:lastRenderedPageBreak/>
        <w:t>Blended Models</w:t>
      </w:r>
    </w:p>
    <w:p w:rsidR="00F1671C" w:rsidRDefault="00F62557" w:rsidP="00F62557">
      <w:pPr>
        <w:pStyle w:val="FirstParagraph"/>
        <w:tabs>
          <w:tab w:val="left" w:pos="8789"/>
        </w:tabs>
        <w:ind w:left="426" w:right="571"/>
      </w:pPr>
      <w:r>
        <w:t>Blended models combine the results of each well-performing individual model to create averaged or 'blended' predictions. In this case, the randomForest, boosted trees, and logistic regression models were chosen for blending. The simplest way of combing models is to average the probability results (a number between 0 and 1) of all three models. Feature Weight Linear Stacking (FWLS), randomForest and boosted trees were all tested as blending methods where the predictions from each of the three single models becomes an additional variable in a new model. Each model blending method has its own method of weighting the outcomes from the individual models as a function of the values in the original model. For example, for a certain discipline in the case study company, randomForests may predict the outcome best so this is weighted higher for those cases. For this reason, a variable importance study was conducted again to simplify the models.</w:t>
      </w:r>
    </w:p>
    <w:p w:rsidR="00F1671C" w:rsidRDefault="00F62557" w:rsidP="00F62557">
      <w:pPr>
        <w:pStyle w:val="Heading5"/>
        <w:tabs>
          <w:tab w:val="left" w:pos="8789"/>
        </w:tabs>
        <w:ind w:left="426" w:right="571"/>
      </w:pPr>
      <w:bookmarkStart w:id="169" w:name="variable-selection-blended-model"/>
      <w:bookmarkEnd w:id="169"/>
      <w:r>
        <w:t>Variable Selection: Blended Model</w:t>
      </w:r>
    </w:p>
    <w:p w:rsidR="00F1671C" w:rsidRDefault="00F62557" w:rsidP="00F62557">
      <w:pPr>
        <w:pStyle w:val="FirstParagraph"/>
        <w:tabs>
          <w:tab w:val="left" w:pos="8789"/>
        </w:tabs>
        <w:ind w:left="426" w:right="571"/>
      </w:pPr>
      <w:r>
        <w:rPr>
          <w:i/>
        </w:rPr>
        <w:t>Variable Importance: cforest</w:t>
      </w:r>
    </w:p>
    <w:p w:rsidR="00F1671C" w:rsidRDefault="00F62557" w:rsidP="00F62557">
      <w:pPr>
        <w:pStyle w:val="BodyText"/>
        <w:tabs>
          <w:tab w:val="left" w:pos="8789"/>
        </w:tabs>
        <w:ind w:left="426" w:right="571"/>
      </w:pPr>
      <w:r>
        <w:rPr>
          <w:noProof/>
        </w:rPr>
        <w:drawing>
          <wp:inline distT="0" distB="0" distL="0" distR="0" wp14:anchorId="60F2CE12" wp14:editId="5DD861ED">
            <wp:extent cx="5943600" cy="2971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2-1.pn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rPr>
          <w:i/>
        </w:rPr>
        <w:t>Variable Importance: Logistic Regression</w:t>
      </w:r>
    </w:p>
    <w:p w:rsidR="00F1671C" w:rsidRDefault="00F62557" w:rsidP="00F62557">
      <w:pPr>
        <w:pStyle w:val="BodyText"/>
        <w:tabs>
          <w:tab w:val="left" w:pos="8789"/>
        </w:tabs>
        <w:ind w:left="426" w:right="571"/>
      </w:pPr>
      <w:r>
        <w:t>Most significant variables (P value for coefficient &lt; 0.05) are:</w:t>
      </w:r>
    </w:p>
    <w:p w:rsidR="00F1671C" w:rsidRDefault="00F62557" w:rsidP="00F62557">
      <w:pPr>
        <w:pStyle w:val="BodyText"/>
        <w:tabs>
          <w:tab w:val="left" w:pos="8789"/>
        </w:tabs>
        <w:ind w:left="426" w:right="571"/>
      </w:pPr>
      <w:r>
        <w:t>Interaction term between:</w:t>
      </w:r>
    </w:p>
    <w:p w:rsidR="00F1671C" w:rsidRDefault="00F62557" w:rsidP="00F62557">
      <w:pPr>
        <w:pStyle w:val="Compact"/>
        <w:numPr>
          <w:ilvl w:val="0"/>
          <w:numId w:val="24"/>
        </w:numPr>
        <w:tabs>
          <w:tab w:val="left" w:pos="8789"/>
        </w:tabs>
        <w:ind w:left="426" w:right="571"/>
      </w:pPr>
      <w:r>
        <w:lastRenderedPageBreak/>
        <w:t>Discipline * results of logistic regression model</w:t>
      </w:r>
    </w:p>
    <w:p w:rsidR="00F1671C" w:rsidRDefault="00F62557" w:rsidP="00F62557">
      <w:pPr>
        <w:pStyle w:val="Compact"/>
        <w:numPr>
          <w:ilvl w:val="0"/>
          <w:numId w:val="24"/>
        </w:numPr>
        <w:tabs>
          <w:tab w:val="left" w:pos="8789"/>
        </w:tabs>
        <w:ind w:left="426" w:right="571"/>
      </w:pPr>
      <w:r>
        <w:t>Discipline * results of boosted tree model</w:t>
      </w:r>
    </w:p>
    <w:p w:rsidR="00F1671C" w:rsidRDefault="00F62557" w:rsidP="00F62557">
      <w:pPr>
        <w:pStyle w:val="Compact"/>
        <w:numPr>
          <w:ilvl w:val="0"/>
          <w:numId w:val="24"/>
        </w:numPr>
        <w:tabs>
          <w:tab w:val="left" w:pos="8789"/>
        </w:tabs>
        <w:ind w:left="426" w:right="571"/>
      </w:pPr>
      <w:r>
        <w:t>number of employees on a job * results of logistic regression model</w:t>
      </w:r>
    </w:p>
    <w:p w:rsidR="00F1671C" w:rsidRDefault="00F62557" w:rsidP="00F62557">
      <w:pPr>
        <w:pStyle w:val="Compact"/>
        <w:numPr>
          <w:ilvl w:val="0"/>
          <w:numId w:val="24"/>
        </w:numPr>
        <w:tabs>
          <w:tab w:val="left" w:pos="8789"/>
        </w:tabs>
        <w:ind w:left="426" w:right="571"/>
      </w:pPr>
      <w:r>
        <w:t>Client Business type * results of boosted tree model</w:t>
      </w:r>
    </w:p>
    <w:p w:rsidR="00F1671C" w:rsidRDefault="00F62557" w:rsidP="00F62557">
      <w:pPr>
        <w:pStyle w:val="FirstParagraph"/>
        <w:tabs>
          <w:tab w:val="left" w:pos="8789"/>
        </w:tabs>
        <w:ind w:left="426" w:right="571"/>
      </w:pPr>
      <w:r>
        <w:t>Single variables that aren't in interaction terms:</w:t>
      </w:r>
    </w:p>
    <w:p w:rsidR="00F1671C" w:rsidRDefault="00F62557" w:rsidP="00F62557">
      <w:pPr>
        <w:pStyle w:val="Compact"/>
        <w:numPr>
          <w:ilvl w:val="0"/>
          <w:numId w:val="25"/>
        </w:numPr>
        <w:tabs>
          <w:tab w:val="left" w:pos="8789"/>
        </w:tabs>
        <w:ind w:left="426" w:right="571"/>
      </w:pPr>
      <w:r>
        <w:t>Total amount invoiced for the job</w:t>
      </w:r>
    </w:p>
    <w:p w:rsidR="00F1671C" w:rsidRDefault="00F62557" w:rsidP="00F62557">
      <w:pPr>
        <w:pStyle w:val="Compact"/>
        <w:numPr>
          <w:ilvl w:val="0"/>
          <w:numId w:val="25"/>
        </w:numPr>
        <w:tabs>
          <w:tab w:val="left" w:pos="8789"/>
        </w:tabs>
        <w:ind w:left="426" w:right="571"/>
      </w:pPr>
      <w:r>
        <w:t>Timespan</w:t>
      </w:r>
    </w:p>
    <w:p w:rsidR="00F1671C" w:rsidRDefault="00F62557" w:rsidP="00F62557">
      <w:pPr>
        <w:pStyle w:val="Compact"/>
        <w:numPr>
          <w:ilvl w:val="0"/>
          <w:numId w:val="25"/>
        </w:numPr>
        <w:tabs>
          <w:tab w:val="left" w:pos="8789"/>
        </w:tabs>
        <w:ind w:left="426" w:right="571"/>
      </w:pPr>
      <w:r>
        <w:t>Project category</w:t>
      </w:r>
    </w:p>
    <w:p w:rsidR="00F1671C" w:rsidRDefault="00F62557" w:rsidP="00F62557">
      <w:pPr>
        <w:pStyle w:val="FirstParagraph"/>
        <w:tabs>
          <w:tab w:val="left" w:pos="8789"/>
        </w:tabs>
        <w:ind w:left="426" w:right="571"/>
      </w:pPr>
      <w:r>
        <w:rPr>
          <w:i/>
        </w:rPr>
        <w:t>Variable Importance: randomForest</w:t>
      </w:r>
    </w:p>
    <w:p w:rsidR="00F1671C" w:rsidRDefault="00F62557" w:rsidP="00F62557">
      <w:pPr>
        <w:pStyle w:val="BodyText"/>
        <w:tabs>
          <w:tab w:val="left" w:pos="8789"/>
        </w:tabs>
        <w:ind w:left="426" w:right="571"/>
      </w:pPr>
      <w:r>
        <w:rPr>
          <w:noProof/>
        </w:rPr>
        <w:drawing>
          <wp:inline distT="0" distB="0" distL="0" distR="0" wp14:anchorId="5131B5AF" wp14:editId="7B13ECB0">
            <wp:extent cx="5943600" cy="2971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4-1.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Permutation importance by randomForest rates all three prediction models as most important followed by number of employees on a project, percent of hours done by the chief employee on the project, timespan, and project category.</w:t>
      </w:r>
    </w:p>
    <w:p w:rsidR="00F1671C" w:rsidRDefault="00F62557" w:rsidP="00F62557">
      <w:pPr>
        <w:pStyle w:val="BodyText"/>
        <w:tabs>
          <w:tab w:val="left" w:pos="8789"/>
        </w:tabs>
        <w:ind w:left="426" w:right="571"/>
      </w:pPr>
      <w:r>
        <w:rPr>
          <w:i/>
        </w:rPr>
        <w:t>Variable Importance: boosted trees</w:t>
      </w:r>
    </w:p>
    <w:p w:rsidR="00F1671C" w:rsidRDefault="00F62557" w:rsidP="00F62557">
      <w:pPr>
        <w:pStyle w:val="BodyText"/>
        <w:tabs>
          <w:tab w:val="left" w:pos="8789"/>
        </w:tabs>
        <w:ind w:left="426" w:right="571"/>
      </w:pPr>
      <w:r>
        <w:rPr>
          <w:noProof/>
        </w:rPr>
        <w:lastRenderedPageBreak/>
        <w:drawing>
          <wp:inline distT="0" distB="0" distL="0" distR="0" wp14:anchorId="466C0E47" wp14:editId="3A6C9AD3">
            <wp:extent cx="5943600" cy="2971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5-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r>
        <w:t xml:space="preserve"> Boosted trees ranks all three individual prediction models highest followed by Project category, Client Business type, and timespan.</w:t>
      </w:r>
    </w:p>
    <w:p w:rsidR="00F1671C" w:rsidRDefault="00F62557" w:rsidP="00F62557">
      <w:pPr>
        <w:pStyle w:val="BodyText"/>
        <w:tabs>
          <w:tab w:val="left" w:pos="8789"/>
        </w:tabs>
        <w:ind w:left="426" w:right="571"/>
      </w:pPr>
      <w:r>
        <w:rPr>
          <w:i/>
        </w:rPr>
        <w:t>Variable Importance Summary</w:t>
      </w:r>
    </w:p>
    <w:p w:rsidR="00F1671C" w:rsidRDefault="00F62557" w:rsidP="00F62557">
      <w:pPr>
        <w:pStyle w:val="BodyText"/>
        <w:tabs>
          <w:tab w:val="left" w:pos="8789"/>
        </w:tabs>
        <w:ind w:left="426" w:right="571"/>
      </w:pPr>
      <w:r>
        <w:t>Upon reviewing important variables ranked by each method of blended models, the following variables were deemed important by at least two methods and shall be used in the comparison of blended models:</w:t>
      </w:r>
    </w:p>
    <w:p w:rsidR="00F1671C" w:rsidRDefault="00F62557" w:rsidP="00F62557">
      <w:pPr>
        <w:pStyle w:val="Compact"/>
        <w:numPr>
          <w:ilvl w:val="0"/>
          <w:numId w:val="26"/>
        </w:numPr>
        <w:tabs>
          <w:tab w:val="left" w:pos="8789"/>
        </w:tabs>
        <w:ind w:left="426" w:right="571"/>
      </w:pPr>
      <w:r>
        <w:t>all three results of prediction models, particularly logistic regression</w:t>
      </w:r>
    </w:p>
    <w:p w:rsidR="00F1671C" w:rsidRDefault="00F62557" w:rsidP="00F62557">
      <w:pPr>
        <w:pStyle w:val="Compact"/>
        <w:numPr>
          <w:ilvl w:val="0"/>
          <w:numId w:val="26"/>
        </w:numPr>
        <w:tabs>
          <w:tab w:val="left" w:pos="8789"/>
        </w:tabs>
        <w:ind w:left="426" w:right="571"/>
      </w:pPr>
      <w:r>
        <w:t>project category</w:t>
      </w:r>
    </w:p>
    <w:p w:rsidR="00F1671C" w:rsidRDefault="00F62557" w:rsidP="00F62557">
      <w:pPr>
        <w:pStyle w:val="Compact"/>
        <w:numPr>
          <w:ilvl w:val="0"/>
          <w:numId w:val="26"/>
        </w:numPr>
        <w:tabs>
          <w:tab w:val="left" w:pos="8789"/>
        </w:tabs>
        <w:ind w:left="426" w:right="571"/>
      </w:pPr>
      <w:r>
        <w:t>Client Business type</w:t>
      </w:r>
    </w:p>
    <w:p w:rsidR="00F1671C" w:rsidRDefault="00F62557" w:rsidP="00F62557">
      <w:pPr>
        <w:pStyle w:val="Compact"/>
        <w:numPr>
          <w:ilvl w:val="0"/>
          <w:numId w:val="26"/>
        </w:numPr>
        <w:tabs>
          <w:tab w:val="left" w:pos="8789"/>
        </w:tabs>
        <w:ind w:left="426" w:right="571"/>
      </w:pPr>
      <w:r>
        <w:t>Total Amount invoiced for a project</w:t>
      </w:r>
    </w:p>
    <w:p w:rsidR="00F1671C" w:rsidRDefault="00F62557" w:rsidP="00F62557">
      <w:pPr>
        <w:pStyle w:val="Compact"/>
        <w:numPr>
          <w:ilvl w:val="0"/>
          <w:numId w:val="26"/>
        </w:numPr>
        <w:tabs>
          <w:tab w:val="left" w:pos="8789"/>
        </w:tabs>
        <w:ind w:left="426" w:right="571"/>
      </w:pPr>
      <w:r>
        <w:t>Number of employees on a project</w:t>
      </w:r>
    </w:p>
    <w:p w:rsidR="00F1671C" w:rsidRDefault="00F62557" w:rsidP="00F62557">
      <w:pPr>
        <w:pStyle w:val="Compact"/>
        <w:numPr>
          <w:ilvl w:val="0"/>
          <w:numId w:val="26"/>
        </w:numPr>
        <w:tabs>
          <w:tab w:val="left" w:pos="8789"/>
        </w:tabs>
        <w:ind w:left="426" w:right="571"/>
      </w:pPr>
      <w:r>
        <w:t>Timespan</w:t>
      </w:r>
    </w:p>
    <w:p w:rsidR="00F1671C" w:rsidRDefault="00F62557" w:rsidP="00F62557">
      <w:pPr>
        <w:pStyle w:val="Heading4"/>
        <w:tabs>
          <w:tab w:val="left" w:pos="8789"/>
        </w:tabs>
        <w:ind w:left="426" w:right="571"/>
      </w:pPr>
      <w:bookmarkStart w:id="170" w:name="comparison-of-blended-models"/>
      <w:bookmarkEnd w:id="170"/>
      <w:r>
        <w:t>Comparison of Blended Models</w:t>
      </w:r>
    </w:p>
    <w:p w:rsidR="00F1671C" w:rsidRDefault="00F62557" w:rsidP="00F62557">
      <w:pPr>
        <w:pStyle w:val="FirstParagraph"/>
        <w:tabs>
          <w:tab w:val="left" w:pos="8789"/>
        </w:tabs>
        <w:ind w:left="426" w:right="571"/>
      </w:pPr>
      <w:r>
        <w:t xml:space="preserve">Three model blending techniques were compared using the 8 variables determined above. These are FWLS, randomForest, and boosted trees. Furthermore, 3 simple model blending techniques were tested that used only the predictions of the three individual models as variables. These were averaging, a simple boosted tree, and a simple logistic regression. All six methods were compared against the original logistic regression predictions. Initially 100 </w:t>
      </w:r>
      <w:r>
        <w:lastRenderedPageBreak/>
        <w:t>train/test runs were performed for each method by running 20 iterations of 5-fold cross validation. The AUC results of these iterations are displayed below:</w:t>
      </w:r>
    </w:p>
    <w:p w:rsidR="00F1671C" w:rsidRDefault="00F62557" w:rsidP="00F62557">
      <w:pPr>
        <w:pStyle w:val="BodyText"/>
        <w:tabs>
          <w:tab w:val="left" w:pos="8789"/>
        </w:tabs>
        <w:ind w:left="426" w:right="571"/>
      </w:pPr>
      <w:r>
        <w:rPr>
          <w:noProof/>
        </w:rPr>
        <w:drawing>
          <wp:inline distT="0" distB="0" distL="0" distR="0" wp14:anchorId="737C731B" wp14:editId="0858C694">
            <wp:extent cx="5943600" cy="742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6-1.png"/>
                    <pic:cNvPicPr>
                      <a:picLocks noChangeAspect="1" noChangeArrowheads="1"/>
                    </pic:cNvPicPr>
                  </pic:nvPicPr>
                  <pic:blipFill>
                    <a:blip r:embed="rId25"/>
                    <a:stretch>
                      <a:fillRect/>
                    </a:stretch>
                  </pic:blipFill>
                  <pic:spPr bwMode="auto">
                    <a:xfrm>
                      <a:off x="0" y="0"/>
                      <a:ext cx="5943600" cy="74295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lastRenderedPageBreak/>
        <w:t>The plot shows that 4 methods could have a statistically significantly higher mean that the original logistic regression model: the simple blended logistic regression, the simple average, and the two boosted tree models. To achieve a power of 0.8, a two 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since the boosted models results were not as promising.</w:t>
      </w:r>
    </w:p>
    <w:p w:rsidR="00F1671C" w:rsidRDefault="00F62557" w:rsidP="00F62557">
      <w:pPr>
        <w:pStyle w:val="BodyText"/>
        <w:tabs>
          <w:tab w:val="left" w:pos="8789"/>
        </w:tabs>
        <w:ind w:left="426" w:right="571"/>
      </w:pPr>
      <w:r>
        <w:t>The results of the 150 iterations are shown in the plot below. Simple model averaging results in a p-value of 0.0019 while the simple logisitc regression blended model had a two-sample t.test p-value of 0.0021.</w:t>
      </w:r>
    </w:p>
    <w:p w:rsidR="00F1671C" w:rsidRDefault="00F62557" w:rsidP="00F62557">
      <w:pPr>
        <w:pStyle w:val="BodyText"/>
        <w:tabs>
          <w:tab w:val="left" w:pos="8789"/>
        </w:tabs>
        <w:ind w:left="426" w:right="571"/>
      </w:pPr>
      <w:r>
        <w:rPr>
          <w:noProof/>
        </w:rPr>
        <w:lastRenderedPageBreak/>
        <w:drawing>
          <wp:inline distT="0" distB="0" distL="0" distR="0" wp14:anchorId="50C6C14E" wp14:editId="73F2A73F">
            <wp:extent cx="5943600" cy="7429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8-1.png"/>
                    <pic:cNvPicPr>
                      <a:picLocks noChangeAspect="1" noChangeArrowheads="1"/>
                    </pic:cNvPicPr>
                  </pic:nvPicPr>
                  <pic:blipFill>
                    <a:blip r:embed="rId26"/>
                    <a:stretch>
                      <a:fillRect/>
                    </a:stretch>
                  </pic:blipFill>
                  <pic:spPr bwMode="auto">
                    <a:xfrm>
                      <a:off x="0" y="0"/>
                      <a:ext cx="5943600" cy="74295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 xml:space="preserve">Simple logistic regression and averaging the the results of the three individual models (logistic regression, boosted trees and random forests) give virtually the same distribution of results. As </w:t>
      </w:r>
      <w:r>
        <w:lastRenderedPageBreak/>
        <w:t>averaging the results of the models is simpler than logistic regression, this was adopted as the best model.</w:t>
      </w:r>
    </w:p>
    <w:p w:rsidR="00F1671C" w:rsidRDefault="00F62557" w:rsidP="00F62557">
      <w:pPr>
        <w:pStyle w:val="Heading3"/>
        <w:tabs>
          <w:tab w:val="left" w:pos="8789"/>
        </w:tabs>
        <w:ind w:left="426" w:right="571"/>
      </w:pPr>
      <w:bookmarkStart w:id="171" w:name="bottom-line-analysis"/>
      <w:bookmarkStart w:id="172" w:name="_Toc327465462"/>
      <w:bookmarkStart w:id="173" w:name="_Toc327465526"/>
      <w:bookmarkEnd w:id="171"/>
      <w:r>
        <w:t>Bottom Line Analysis</w:t>
      </w:r>
      <w:bookmarkEnd w:id="172"/>
      <w:bookmarkEnd w:id="173"/>
    </w:p>
    <w:p w:rsidR="00F1671C" w:rsidRDefault="00F62557" w:rsidP="00F62557">
      <w:pPr>
        <w:pStyle w:val="FirstParagraph"/>
        <w:tabs>
          <w:tab w:val="left" w:pos="8789"/>
        </w:tabs>
        <w:ind w:left="426" w:right="571"/>
      </w:pPr>
      <w:r>
        <w:t>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bottom line analysis was performed.</w:t>
      </w:r>
    </w:p>
    <w:p w:rsidR="00F1671C" w:rsidRDefault="00F62557" w:rsidP="00F62557">
      <w:pPr>
        <w:pStyle w:val="BodyText"/>
        <w:tabs>
          <w:tab w:val="left" w:pos="8789"/>
        </w:tabs>
        <w:ind w:left="426" w:right="571"/>
      </w:pPr>
      <w:r>
        <w:t>The models output a 'probability' between 0 and 1 that each project will be a loss-making job (where probability = 1). This leaves the question, at what probability would a decision-maker round the probability up to 1 or down to 0? And what business decision would then be made? To find the rounding threshold, an experimental business-scenario was tested. At a given threshold, all projects calculated above the threshold were considered too risky, and were rejected. All profits and losses from these projects were forfeited, and the profits from the remaining jobs (below the threshold) were summed to give a total profit.</w:t>
      </w:r>
    </w:p>
    <w:p w:rsidR="00F1671C" w:rsidRDefault="00F62557" w:rsidP="00F62557">
      <w:pPr>
        <w:pStyle w:val="BodyText"/>
        <w:tabs>
          <w:tab w:val="left" w:pos="8789"/>
        </w:tabs>
        <w:ind w:left="426" w:right="571"/>
      </w:pPr>
      <w:r>
        <w:t>Using this logic, if the threshold was 0, all projects were rejected and total profit would equal 0. If the threshold was 1, all projects were accepted and the total profits would be the same as historical figures. Probability results from the two blended models as well as three individual models were tested and because the models require a training and testing set, the process was repeated 100 times with 20 x 5 fold cross validation models to achieve a statistical power of 0.8. The plot below illustrates the results of each model at each threshold with a local polynomial regression line of best fit (loess) and a 95% confidence interval around the mean.</w:t>
      </w:r>
    </w:p>
    <w:p w:rsidR="00F1671C" w:rsidRDefault="00F62557" w:rsidP="00F62557">
      <w:pPr>
        <w:pStyle w:val="BodyText"/>
        <w:tabs>
          <w:tab w:val="left" w:pos="8789"/>
        </w:tabs>
        <w:ind w:left="426" w:right="571"/>
      </w:pPr>
      <w:r>
        <w:rPr>
          <w:noProof/>
        </w:rPr>
        <w:lastRenderedPageBreak/>
        <w:drawing>
          <wp:inline distT="0" distB="0" distL="0" distR="0" wp14:anchorId="3F071AE4" wp14:editId="0E9F722D">
            <wp:extent cx="5943600" cy="2971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profit_curve-1.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The two blended models outperformed the individual models as shown in this table describing each models' optimal thresholds:</w:t>
      </w:r>
    </w:p>
    <w:tbl>
      <w:tblPr>
        <w:tblW w:w="0" w:type="pct"/>
        <w:tblLook w:val="07E0" w:firstRow="1" w:lastRow="1" w:firstColumn="1" w:lastColumn="1" w:noHBand="1" w:noVBand="1"/>
      </w:tblPr>
      <w:tblGrid>
        <w:gridCol w:w="2073"/>
        <w:gridCol w:w="2123"/>
        <w:gridCol w:w="2861"/>
        <w:gridCol w:w="2432"/>
      </w:tblGrid>
      <w:tr w:rsidR="00F1671C">
        <w:tc>
          <w:tcPr>
            <w:tcW w:w="0" w:type="auto"/>
            <w:tcBorders>
              <w:bottom w:val="single" w:sz="0" w:space="0" w:color="auto"/>
            </w:tcBorders>
            <w:vAlign w:val="bottom"/>
          </w:tcPr>
          <w:p w:rsidR="00F1671C" w:rsidRDefault="00F62557" w:rsidP="00F62557">
            <w:pPr>
              <w:pStyle w:val="Compact"/>
              <w:tabs>
                <w:tab w:val="left" w:pos="8789"/>
              </w:tabs>
              <w:ind w:left="426" w:right="571"/>
            </w:pPr>
            <w:r>
              <w:t>threshold</w:t>
            </w:r>
          </w:p>
        </w:tc>
        <w:tc>
          <w:tcPr>
            <w:tcW w:w="0" w:type="auto"/>
            <w:tcBorders>
              <w:bottom w:val="single" w:sz="0" w:space="0" w:color="auto"/>
            </w:tcBorders>
            <w:vAlign w:val="bottom"/>
          </w:tcPr>
          <w:p w:rsidR="00F1671C" w:rsidRDefault="00F62557" w:rsidP="00F62557">
            <w:pPr>
              <w:pStyle w:val="Compact"/>
              <w:tabs>
                <w:tab w:val="left" w:pos="8789"/>
              </w:tabs>
              <w:ind w:left="426" w:right="571"/>
            </w:pPr>
            <w:r>
              <w:t>method</w:t>
            </w:r>
          </w:p>
        </w:tc>
        <w:tc>
          <w:tcPr>
            <w:tcW w:w="0" w:type="auto"/>
            <w:tcBorders>
              <w:bottom w:val="single" w:sz="0" w:space="0" w:color="auto"/>
            </w:tcBorders>
            <w:vAlign w:val="bottom"/>
          </w:tcPr>
          <w:p w:rsidR="00F1671C" w:rsidRDefault="00F62557" w:rsidP="00F62557">
            <w:pPr>
              <w:pStyle w:val="Compact"/>
              <w:tabs>
                <w:tab w:val="left" w:pos="8789"/>
              </w:tabs>
              <w:ind w:left="426" w:right="571"/>
            </w:pPr>
            <w:r>
              <w:t>mean_profit_ratio</w:t>
            </w:r>
          </w:p>
        </w:tc>
        <w:tc>
          <w:tcPr>
            <w:tcW w:w="0" w:type="auto"/>
            <w:tcBorders>
              <w:bottom w:val="single" w:sz="0" w:space="0" w:color="auto"/>
            </w:tcBorders>
            <w:vAlign w:val="bottom"/>
          </w:tcPr>
          <w:p w:rsidR="00F1671C" w:rsidRDefault="00F62557" w:rsidP="00F62557">
            <w:pPr>
              <w:pStyle w:val="Compact"/>
              <w:tabs>
                <w:tab w:val="left" w:pos="8789"/>
              </w:tabs>
              <w:ind w:left="426" w:right="571"/>
            </w:pPr>
            <w:r>
              <w:t>sd_prof_ratio</w:t>
            </w:r>
          </w:p>
        </w:tc>
      </w:tr>
      <w:tr w:rsidR="00F1671C">
        <w:tc>
          <w:tcPr>
            <w:tcW w:w="0" w:type="auto"/>
          </w:tcPr>
          <w:p w:rsidR="00F1671C" w:rsidRDefault="00F62557" w:rsidP="00F62557">
            <w:pPr>
              <w:pStyle w:val="Compact"/>
              <w:tabs>
                <w:tab w:val="left" w:pos="8789"/>
              </w:tabs>
              <w:ind w:left="426" w:right="571"/>
            </w:pPr>
            <w:r>
              <w:t>0.55</w:t>
            </w:r>
          </w:p>
        </w:tc>
        <w:tc>
          <w:tcPr>
            <w:tcW w:w="0" w:type="auto"/>
          </w:tcPr>
          <w:p w:rsidR="00F1671C" w:rsidRDefault="00F62557" w:rsidP="00F62557">
            <w:pPr>
              <w:pStyle w:val="Compact"/>
              <w:tabs>
                <w:tab w:val="left" w:pos="8789"/>
              </w:tabs>
              <w:ind w:left="426" w:right="571"/>
            </w:pPr>
            <w:r>
              <w:t>average</w:t>
            </w:r>
          </w:p>
        </w:tc>
        <w:tc>
          <w:tcPr>
            <w:tcW w:w="0" w:type="auto"/>
          </w:tcPr>
          <w:p w:rsidR="00F1671C" w:rsidRDefault="00F62557" w:rsidP="00F62557">
            <w:pPr>
              <w:pStyle w:val="Compact"/>
              <w:tabs>
                <w:tab w:val="left" w:pos="8789"/>
              </w:tabs>
              <w:ind w:left="426" w:right="571"/>
            </w:pPr>
            <w:r>
              <w:t>108.8</w:t>
            </w:r>
          </w:p>
        </w:tc>
        <w:tc>
          <w:tcPr>
            <w:tcW w:w="0" w:type="auto"/>
          </w:tcPr>
          <w:p w:rsidR="00F1671C" w:rsidRDefault="00F62557" w:rsidP="00F62557">
            <w:pPr>
              <w:pStyle w:val="Compact"/>
              <w:tabs>
                <w:tab w:val="left" w:pos="8789"/>
              </w:tabs>
              <w:ind w:left="426" w:right="571"/>
            </w:pPr>
            <w:r>
              <w:t>1.3</w:t>
            </w:r>
          </w:p>
        </w:tc>
      </w:tr>
      <w:tr w:rsidR="00F1671C">
        <w:tc>
          <w:tcPr>
            <w:tcW w:w="0" w:type="auto"/>
          </w:tcPr>
          <w:p w:rsidR="00F1671C" w:rsidRDefault="00F62557" w:rsidP="00F62557">
            <w:pPr>
              <w:pStyle w:val="Compact"/>
              <w:tabs>
                <w:tab w:val="left" w:pos="8789"/>
              </w:tabs>
              <w:ind w:left="426" w:right="571"/>
            </w:pPr>
            <w:r>
              <w:t>0.60</w:t>
            </w:r>
          </w:p>
        </w:tc>
        <w:tc>
          <w:tcPr>
            <w:tcW w:w="0" w:type="auto"/>
          </w:tcPr>
          <w:p w:rsidR="00F1671C" w:rsidRDefault="00F62557" w:rsidP="00F62557">
            <w:pPr>
              <w:pStyle w:val="Compact"/>
              <w:tabs>
                <w:tab w:val="left" w:pos="8789"/>
              </w:tabs>
              <w:ind w:left="426" w:right="571"/>
            </w:pPr>
            <w:r>
              <w:t>orig.boost</w:t>
            </w:r>
          </w:p>
        </w:tc>
        <w:tc>
          <w:tcPr>
            <w:tcW w:w="0" w:type="auto"/>
          </w:tcPr>
          <w:p w:rsidR="00F1671C" w:rsidRDefault="00F62557" w:rsidP="00F62557">
            <w:pPr>
              <w:pStyle w:val="Compact"/>
              <w:tabs>
                <w:tab w:val="left" w:pos="8789"/>
              </w:tabs>
              <w:ind w:left="426" w:right="571"/>
            </w:pPr>
            <w:r>
              <w:t>103.4</w:t>
            </w:r>
          </w:p>
        </w:tc>
        <w:tc>
          <w:tcPr>
            <w:tcW w:w="0" w:type="auto"/>
          </w:tcPr>
          <w:p w:rsidR="00F1671C" w:rsidRDefault="00F62557" w:rsidP="00F62557">
            <w:pPr>
              <w:pStyle w:val="Compact"/>
              <w:tabs>
                <w:tab w:val="left" w:pos="8789"/>
              </w:tabs>
              <w:ind w:left="426" w:right="571"/>
            </w:pPr>
            <w:r>
              <w:t>3.7</w:t>
            </w:r>
          </w:p>
        </w:tc>
      </w:tr>
      <w:tr w:rsidR="00F1671C">
        <w:tc>
          <w:tcPr>
            <w:tcW w:w="0" w:type="auto"/>
          </w:tcPr>
          <w:p w:rsidR="00F1671C" w:rsidRDefault="00F62557" w:rsidP="00F62557">
            <w:pPr>
              <w:pStyle w:val="Compact"/>
              <w:tabs>
                <w:tab w:val="left" w:pos="8789"/>
              </w:tabs>
              <w:ind w:left="426" w:right="571"/>
            </w:pPr>
            <w:r>
              <w:t>0.75</w:t>
            </w:r>
          </w:p>
        </w:tc>
        <w:tc>
          <w:tcPr>
            <w:tcW w:w="0" w:type="auto"/>
          </w:tcPr>
          <w:p w:rsidR="00F1671C" w:rsidRDefault="00F62557" w:rsidP="00F62557">
            <w:pPr>
              <w:pStyle w:val="Compact"/>
              <w:tabs>
                <w:tab w:val="left" w:pos="8789"/>
              </w:tabs>
              <w:ind w:left="426" w:right="571"/>
            </w:pPr>
            <w:r>
              <w:t>orig.log</w:t>
            </w:r>
          </w:p>
        </w:tc>
        <w:tc>
          <w:tcPr>
            <w:tcW w:w="0" w:type="auto"/>
          </w:tcPr>
          <w:p w:rsidR="00F1671C" w:rsidRDefault="00F62557" w:rsidP="00F62557">
            <w:pPr>
              <w:pStyle w:val="Compact"/>
              <w:tabs>
                <w:tab w:val="left" w:pos="8789"/>
              </w:tabs>
              <w:ind w:left="426" w:right="571"/>
            </w:pPr>
            <w:r>
              <w:t>102.9</w:t>
            </w:r>
          </w:p>
        </w:tc>
        <w:tc>
          <w:tcPr>
            <w:tcW w:w="0" w:type="auto"/>
          </w:tcPr>
          <w:p w:rsidR="00F1671C" w:rsidRDefault="00F62557" w:rsidP="00F62557">
            <w:pPr>
              <w:pStyle w:val="Compact"/>
              <w:tabs>
                <w:tab w:val="left" w:pos="8789"/>
              </w:tabs>
              <w:ind w:left="426" w:right="571"/>
            </w:pPr>
            <w:r>
              <w:t>2.8</w:t>
            </w:r>
          </w:p>
        </w:tc>
      </w:tr>
      <w:tr w:rsidR="00F1671C">
        <w:tc>
          <w:tcPr>
            <w:tcW w:w="0" w:type="auto"/>
          </w:tcPr>
          <w:p w:rsidR="00F1671C" w:rsidRDefault="00F62557" w:rsidP="00F62557">
            <w:pPr>
              <w:pStyle w:val="Compact"/>
              <w:tabs>
                <w:tab w:val="left" w:pos="8789"/>
              </w:tabs>
              <w:ind w:left="426" w:right="571"/>
            </w:pPr>
            <w:r>
              <w:t>0.55</w:t>
            </w:r>
          </w:p>
        </w:tc>
        <w:tc>
          <w:tcPr>
            <w:tcW w:w="0" w:type="auto"/>
          </w:tcPr>
          <w:p w:rsidR="00F1671C" w:rsidRDefault="00F62557" w:rsidP="00F62557">
            <w:pPr>
              <w:pStyle w:val="Compact"/>
              <w:tabs>
                <w:tab w:val="left" w:pos="8789"/>
              </w:tabs>
              <w:ind w:left="426" w:right="571"/>
            </w:pPr>
            <w:r>
              <w:t>orig.rf</w:t>
            </w:r>
          </w:p>
        </w:tc>
        <w:tc>
          <w:tcPr>
            <w:tcW w:w="0" w:type="auto"/>
          </w:tcPr>
          <w:p w:rsidR="00F1671C" w:rsidRDefault="00F62557" w:rsidP="00F62557">
            <w:pPr>
              <w:pStyle w:val="Compact"/>
              <w:tabs>
                <w:tab w:val="left" w:pos="8789"/>
              </w:tabs>
              <w:ind w:left="426" w:right="571"/>
            </w:pPr>
            <w:r>
              <w:t>104.9</w:t>
            </w:r>
          </w:p>
        </w:tc>
        <w:tc>
          <w:tcPr>
            <w:tcW w:w="0" w:type="auto"/>
          </w:tcPr>
          <w:p w:rsidR="00F1671C" w:rsidRDefault="00F62557" w:rsidP="00F62557">
            <w:pPr>
              <w:pStyle w:val="Compact"/>
              <w:tabs>
                <w:tab w:val="left" w:pos="8789"/>
              </w:tabs>
              <w:ind w:left="426" w:right="571"/>
            </w:pPr>
            <w:r>
              <w:t>3.6</w:t>
            </w:r>
          </w:p>
        </w:tc>
      </w:tr>
      <w:tr w:rsidR="00F1671C">
        <w:tc>
          <w:tcPr>
            <w:tcW w:w="0" w:type="auto"/>
          </w:tcPr>
          <w:p w:rsidR="00F1671C" w:rsidRDefault="00F62557" w:rsidP="00F62557">
            <w:pPr>
              <w:pStyle w:val="Compact"/>
              <w:tabs>
                <w:tab w:val="left" w:pos="8789"/>
              </w:tabs>
              <w:ind w:left="426" w:right="571"/>
            </w:pPr>
            <w:r>
              <w:t>0.60</w:t>
            </w:r>
          </w:p>
        </w:tc>
        <w:tc>
          <w:tcPr>
            <w:tcW w:w="0" w:type="auto"/>
          </w:tcPr>
          <w:p w:rsidR="00F1671C" w:rsidRDefault="00F62557" w:rsidP="00F62557">
            <w:pPr>
              <w:pStyle w:val="Compact"/>
              <w:tabs>
                <w:tab w:val="left" w:pos="8789"/>
              </w:tabs>
              <w:ind w:left="426" w:right="571"/>
            </w:pPr>
            <w:r>
              <w:t>simp.log</w:t>
            </w:r>
          </w:p>
        </w:tc>
        <w:tc>
          <w:tcPr>
            <w:tcW w:w="0" w:type="auto"/>
          </w:tcPr>
          <w:p w:rsidR="00F1671C" w:rsidRDefault="00F62557" w:rsidP="00F62557">
            <w:pPr>
              <w:pStyle w:val="Compact"/>
              <w:tabs>
                <w:tab w:val="left" w:pos="8789"/>
              </w:tabs>
              <w:ind w:left="426" w:right="571"/>
            </w:pPr>
            <w:r>
              <w:t>107.6</w:t>
            </w:r>
          </w:p>
        </w:tc>
        <w:tc>
          <w:tcPr>
            <w:tcW w:w="0" w:type="auto"/>
          </w:tcPr>
          <w:p w:rsidR="00F1671C" w:rsidRDefault="00F62557" w:rsidP="00F62557">
            <w:pPr>
              <w:pStyle w:val="Compact"/>
              <w:tabs>
                <w:tab w:val="left" w:pos="8789"/>
              </w:tabs>
              <w:ind w:left="426" w:right="571"/>
            </w:pPr>
            <w:r>
              <w:t>3.0</w:t>
            </w:r>
          </w:p>
        </w:tc>
      </w:tr>
    </w:tbl>
    <w:p w:rsidR="00F1671C" w:rsidRDefault="00F62557" w:rsidP="00F62557">
      <w:pPr>
        <w:pStyle w:val="BodyText"/>
        <w:tabs>
          <w:tab w:val="left" w:pos="8789"/>
        </w:tabs>
        <w:ind w:left="426" w:right="571"/>
      </w:pPr>
      <w:r>
        <w:t>The average of the three individual models performed best with the highest mean profit ratio at 108.8% and the narrowed standard deviation at 1.3%. This means that for the blended average model, if all jobs above the probability threshold 0.55 were rejected, the profits would increase on average by 8.8% in comparison to historical profit data.</w:t>
      </w:r>
    </w:p>
    <w:p w:rsidR="00F1671C" w:rsidRDefault="00F62557" w:rsidP="00F62557">
      <w:pPr>
        <w:pStyle w:val="BodyText"/>
        <w:tabs>
          <w:tab w:val="left" w:pos="8789"/>
        </w:tabs>
        <w:ind w:left="426" w:right="571"/>
      </w:pPr>
      <w:r>
        <w:t>For clarity, the plot for the average blended model is shown below:</w:t>
      </w:r>
    </w:p>
    <w:p w:rsidR="00F1671C" w:rsidRDefault="00F62557" w:rsidP="00F62557">
      <w:pPr>
        <w:pStyle w:val="BodyText"/>
        <w:tabs>
          <w:tab w:val="left" w:pos="8789"/>
        </w:tabs>
        <w:ind w:left="426" w:right="571"/>
      </w:pPr>
      <w:r>
        <w:rPr>
          <w:noProof/>
        </w:rPr>
        <w:lastRenderedPageBreak/>
        <w:drawing>
          <wp:inline distT="0" distB="0" distL="0" distR="0" wp14:anchorId="15EBD78E" wp14:editId="13B926B3">
            <wp:extent cx="5943600" cy="7429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av_profit_curve-1.png"/>
                    <pic:cNvPicPr>
                      <a:picLocks noChangeAspect="1" noChangeArrowheads="1"/>
                    </pic:cNvPicPr>
                  </pic:nvPicPr>
                  <pic:blipFill>
                    <a:blip r:embed="rId28"/>
                    <a:stretch>
                      <a:fillRect/>
                    </a:stretch>
                  </pic:blipFill>
                  <pic:spPr bwMode="auto">
                    <a:xfrm>
                      <a:off x="0" y="0"/>
                      <a:ext cx="5943600" cy="7429500"/>
                    </a:xfrm>
                    <a:prstGeom prst="rect">
                      <a:avLst/>
                    </a:prstGeom>
                    <a:noFill/>
                    <a:ln w="9525">
                      <a:noFill/>
                      <a:headEnd/>
                      <a:tailEnd/>
                    </a:ln>
                  </pic:spPr>
                </pic:pic>
              </a:graphicData>
            </a:graphic>
          </wp:inline>
        </w:drawing>
      </w:r>
    </w:p>
    <w:p w:rsidR="00F1671C" w:rsidRDefault="00F62557" w:rsidP="00F62557">
      <w:pPr>
        <w:pStyle w:val="Heading1"/>
        <w:tabs>
          <w:tab w:val="left" w:pos="8789"/>
        </w:tabs>
        <w:ind w:left="426" w:right="571"/>
      </w:pPr>
      <w:bookmarkStart w:id="174" w:name="discussion---10-to-20-pages"/>
      <w:bookmarkStart w:id="175" w:name="_Toc327465463"/>
      <w:bookmarkStart w:id="176" w:name="_Toc327465527"/>
      <w:bookmarkEnd w:id="174"/>
      <w:r>
        <w:lastRenderedPageBreak/>
        <w:t>Discussion - 10 to 20 pages</w:t>
      </w:r>
      <w:bookmarkEnd w:id="175"/>
      <w:bookmarkEnd w:id="176"/>
    </w:p>
    <w:p w:rsidR="00F1671C" w:rsidRDefault="00F62557" w:rsidP="00F62557">
      <w:pPr>
        <w:pStyle w:val="Heading2"/>
        <w:tabs>
          <w:tab w:val="left" w:pos="8789"/>
        </w:tabs>
        <w:ind w:left="426" w:right="571"/>
      </w:pPr>
      <w:bookmarkStart w:id="177" w:name="variable-importance"/>
      <w:bookmarkStart w:id="178" w:name="_Toc327465464"/>
      <w:bookmarkStart w:id="179" w:name="_Toc327465528"/>
      <w:bookmarkEnd w:id="177"/>
      <w:r>
        <w:t>Variable Importance</w:t>
      </w:r>
      <w:bookmarkEnd w:id="178"/>
      <w:bookmarkEnd w:id="179"/>
    </w:p>
    <w:p w:rsidR="00F1671C" w:rsidRDefault="00F62557" w:rsidP="00F62557">
      <w:pPr>
        <w:pStyle w:val="FirstParagraph"/>
        <w:tabs>
          <w:tab w:val="left" w:pos="8789"/>
        </w:tabs>
        <w:ind w:left="426" w:right="571"/>
      </w:pPr>
      <w:r>
        <w:t>The variable importance results from the three types of models: ANOVA regression, randomForest, and cForest were largely similar. All three models ranked five variables highly:</w:t>
      </w:r>
    </w:p>
    <w:p w:rsidR="00F1671C" w:rsidRDefault="00F62557" w:rsidP="00F62557">
      <w:pPr>
        <w:pStyle w:val="Compact"/>
        <w:numPr>
          <w:ilvl w:val="0"/>
          <w:numId w:val="27"/>
        </w:numPr>
        <w:tabs>
          <w:tab w:val="left" w:pos="8789"/>
        </w:tabs>
        <w:ind w:left="426" w:right="571"/>
      </w:pPr>
      <w:r>
        <w:t>percent of hours by professional</w:t>
      </w:r>
    </w:p>
    <w:p w:rsidR="00F1671C" w:rsidRDefault="00F62557" w:rsidP="00F62557">
      <w:pPr>
        <w:pStyle w:val="Compact"/>
        <w:numPr>
          <w:ilvl w:val="0"/>
          <w:numId w:val="27"/>
        </w:numPr>
        <w:tabs>
          <w:tab w:val="left" w:pos="8789"/>
        </w:tabs>
        <w:ind w:left="426" w:right="571"/>
      </w:pPr>
      <w:r>
        <w:t>project timespan</w:t>
      </w:r>
    </w:p>
    <w:p w:rsidR="00F1671C" w:rsidRDefault="00F62557" w:rsidP="00F62557">
      <w:pPr>
        <w:pStyle w:val="Compact"/>
        <w:numPr>
          <w:ilvl w:val="0"/>
          <w:numId w:val="27"/>
        </w:numPr>
        <w:tabs>
          <w:tab w:val="left" w:pos="8789"/>
        </w:tabs>
        <w:ind w:left="426" w:right="571"/>
      </w:pPr>
      <w:r>
        <w:t>number of employees in project team</w:t>
      </w:r>
    </w:p>
    <w:p w:rsidR="00F1671C" w:rsidRDefault="00F62557" w:rsidP="00F62557">
      <w:pPr>
        <w:pStyle w:val="Compact"/>
        <w:numPr>
          <w:ilvl w:val="0"/>
          <w:numId w:val="27"/>
        </w:numPr>
        <w:tabs>
          <w:tab w:val="left" w:pos="8789"/>
        </w:tabs>
        <w:ind w:left="426" w:right="571"/>
      </w:pPr>
      <w:r>
        <w:t>total amount invoiced</w:t>
      </w:r>
    </w:p>
    <w:p w:rsidR="00F1671C" w:rsidRDefault="00F62557" w:rsidP="00F62557">
      <w:pPr>
        <w:pStyle w:val="Compact"/>
        <w:numPr>
          <w:ilvl w:val="0"/>
          <w:numId w:val="27"/>
        </w:numPr>
        <w:tabs>
          <w:tab w:val="left" w:pos="8789"/>
        </w:tabs>
        <w:ind w:left="426" w:right="571"/>
      </w:pPr>
      <w:r>
        <w:t>business category of client which was positive</w:t>
      </w:r>
    </w:p>
    <w:p w:rsidR="00F1671C" w:rsidRDefault="00F62557" w:rsidP="00F62557">
      <w:pPr>
        <w:pStyle w:val="FirstParagraph"/>
        <w:tabs>
          <w:tab w:val="left" w:pos="8789"/>
        </w:tabs>
        <w:ind w:left="426" w:right="571"/>
      </w:pPr>
      <w:r>
        <w:t>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rsidR="00F1671C" w:rsidRDefault="00F62557" w:rsidP="00F62557">
      <w:pPr>
        <w:pStyle w:val="BodyText"/>
        <w:tabs>
          <w:tab w:val="left" w:pos="8789"/>
        </w:tabs>
        <w:ind w:left="426" w:right="571"/>
      </w:pPr>
      <w:r>
        <w:t>The nature of the higher ranked variables were not surprising, and were generally centered around who did how much of the work internally, general client characteristics and id, project timespan, and project category. It was expected that Billing Type would play a more important role in predicting project profitability as it describes the nature fees are charged. For this reason, and with advice from the case study business, the Billing Type was temporarily kept in the model.</w:t>
      </w:r>
    </w:p>
    <w:p w:rsidR="00F1671C" w:rsidRDefault="00F62557" w:rsidP="00F62557">
      <w:pPr>
        <w:pStyle w:val="BodyText"/>
        <w:tabs>
          <w:tab w:val="left" w:pos="8789"/>
        </w:tabs>
        <w:ind w:left="426" w:right="571"/>
      </w:pPr>
      <w:r>
        <w:t xml:space="preserve">For construction projects and IT software projects, the literature indicated size was the most important variable predicting effort. Size could mean size of a building or function point (level of functionality of the software) (Shepperd, Schofield, and Kitchenham, n.d.)(Finnie, Wittig, and Desharnais 1997)(Pai, McFall, and Subramanian 2013). In this case study, profitability is the dependent variable, not total effort and the size variable plays a different role. Instead of </w:t>
      </w:r>
      <w:r>
        <w:lastRenderedPageBreak/>
        <w:t>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rsidR="00F1671C" w:rsidRDefault="00F62557" w:rsidP="00F62557">
      <w:pPr>
        <w:pStyle w:val="Heading2"/>
        <w:tabs>
          <w:tab w:val="left" w:pos="8789"/>
        </w:tabs>
        <w:ind w:left="426" w:right="571"/>
      </w:pPr>
      <w:bookmarkStart w:id="180" w:name="regression-1"/>
      <w:bookmarkStart w:id="181" w:name="_Toc327465465"/>
      <w:bookmarkStart w:id="182" w:name="_Toc327465529"/>
      <w:bookmarkEnd w:id="180"/>
      <w:r>
        <w:t>Regression</w:t>
      </w:r>
      <w:bookmarkEnd w:id="181"/>
      <w:bookmarkEnd w:id="182"/>
    </w:p>
    <w:p w:rsidR="00F1671C" w:rsidRDefault="00F62557" w:rsidP="00F62557">
      <w:pPr>
        <w:pStyle w:val="FirstParagraph"/>
        <w:tabs>
          <w:tab w:val="left" w:pos="8789"/>
        </w:tabs>
        <w:ind w:left="426" w:right="571"/>
      </w:pPr>
      <w:r>
        <w:t>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rsidR="00F1671C" w:rsidRDefault="00F62557" w:rsidP="00F62557">
      <w:pPr>
        <w:pStyle w:val="BodyText"/>
        <w:tabs>
          <w:tab w:val="left" w:pos="8789"/>
        </w:tabs>
        <w:ind w:left="426" w:right="571"/>
      </w:pPr>
      <w:r>
        <w:t>The RMSE can be evaluated in terms of the end-user's perspective (business manager who is proposing fees for new projects). There is a record of how previous projects have performed in terms of return per dollar. Refer below:</w:t>
      </w:r>
    </w:p>
    <w:p w:rsidR="00F1671C" w:rsidRDefault="00F62557" w:rsidP="00F62557">
      <w:pPr>
        <w:pStyle w:val="BodyText"/>
        <w:tabs>
          <w:tab w:val="left" w:pos="8789"/>
        </w:tabs>
        <w:ind w:left="426" w:right="571"/>
      </w:pPr>
      <w:r>
        <w:rPr>
          <w:noProof/>
        </w:rPr>
        <w:lastRenderedPageBreak/>
        <w:drawing>
          <wp:inline distT="0" distB="0" distL="0" distR="0" wp14:anchorId="410E58C6" wp14:editId="5E708329">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1-1.png"/>
                    <pic:cNvPicPr>
                      <a:picLocks noChangeAspect="1" noChangeArrowheads="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rsidR="00F1671C" w:rsidRDefault="00F62557" w:rsidP="00F62557">
      <w:pPr>
        <w:pStyle w:val="BodyText"/>
        <w:tabs>
          <w:tab w:val="left" w:pos="8789"/>
        </w:tabs>
        <w:ind w:left="426" w:right="571"/>
      </w:pPr>
      <w:r>
        <w:t>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rsidR="00F1671C" w:rsidRDefault="00F62557" w:rsidP="00F62557">
      <w:pPr>
        <w:pStyle w:val="BodyText"/>
        <w:tabs>
          <w:tab w:val="left" w:pos="8789"/>
        </w:tabs>
        <w:ind w:left="426" w:right="571"/>
      </w:pPr>
      <w:r>
        <w:t>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rsidR="00F1671C" w:rsidRDefault="00F62557" w:rsidP="00F62557">
      <w:pPr>
        <w:pStyle w:val="BodyText"/>
        <w:tabs>
          <w:tab w:val="left" w:pos="8789"/>
        </w:tabs>
        <w:ind w:left="426" w:right="571"/>
      </w:pPr>
      <w:r>
        <w:t xml:space="preserve">Case studies in the literature tend to predict total cost/effort which is a regression problem (on a numeric scale) (Kim, An, and Kang 2004)(Chan and Park 2005)(Akintoye and Fitzgerald 2000). This is likely because the literature dealt with large projects which impact governments and large companies, and a simple profit or loss prediction is not useful. A regression prediction is </w:t>
      </w:r>
      <w:r>
        <w:lastRenderedPageBreak/>
        <w:t>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rsidR="00F1671C" w:rsidRDefault="00F62557" w:rsidP="00F62557">
      <w:pPr>
        <w:pStyle w:val="Heading2"/>
        <w:tabs>
          <w:tab w:val="left" w:pos="8789"/>
        </w:tabs>
        <w:ind w:left="426" w:right="571"/>
      </w:pPr>
      <w:bookmarkStart w:id="183" w:name="binary-classification"/>
      <w:bookmarkStart w:id="184" w:name="_Toc327465466"/>
      <w:bookmarkStart w:id="185" w:name="_Toc327465530"/>
      <w:bookmarkEnd w:id="183"/>
      <w:r>
        <w:t>Binary Classification</w:t>
      </w:r>
      <w:bookmarkEnd w:id="184"/>
      <w:bookmarkEnd w:id="185"/>
    </w:p>
    <w:p w:rsidR="00F1671C" w:rsidRDefault="00F62557" w:rsidP="00F62557">
      <w:pPr>
        <w:pStyle w:val="FirstParagraph"/>
        <w:tabs>
          <w:tab w:val="left" w:pos="8789"/>
        </w:tabs>
        <w:ind w:left="426" w:right="571"/>
      </w:pPr>
      <w:r>
        <w:t>Testing gradient boosted trees, random forests, naiive bayes, logistic regression and bayesian networks in binary classification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ive bayes and logistic regression were included as baseline models and it was expected that the more complex models would outperform these. Therefore it was surprising that results from 100 logistic regression models were not statistically lower than boosted trees.</w:t>
      </w:r>
    </w:p>
    <w:p w:rsidR="00F1671C" w:rsidRDefault="00F62557" w:rsidP="00F62557">
      <w:pPr>
        <w:pStyle w:val="BodyText"/>
        <w:tabs>
          <w:tab w:val="left" w:pos="8789"/>
        </w:tabs>
        <w:ind w:left="426" w:right="571"/>
      </w:pPr>
      <w:r>
        <w:t>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 (</w:t>
      </w:r>
      <w:r>
        <w:rPr>
          <w:b/>
        </w:rPr>
        <w:t>???</w:t>
      </w:r>
      <w:r>
        <w:t>). This may explain why logistic regression is performing as well as enseble trees with the case study's smaller dataset with many variables.</w:t>
      </w:r>
    </w:p>
    <w:p w:rsidR="00F1671C" w:rsidRDefault="00F62557" w:rsidP="00F62557">
      <w:pPr>
        <w:pStyle w:val="BodyText"/>
        <w:tabs>
          <w:tab w:val="left" w:pos="8789"/>
        </w:tabs>
        <w:ind w:left="426" w:right="571"/>
      </w:pPr>
      <w:r>
        <w:t>Boosted trees, random forests and logistic regression all have AUC means around 0.775. The tests were repeated using imputed data and again the means sat around 0.775. The variables were not particularly well suited for imputing so this result is logical and could have even reduced the AUC. Many of the imputed variables were categorical and difficult to impute (such as job category, percent of job completed by a professional level employee, and the position of the majority worker on a job). The benefit of having an imputed dataset that performs well enough is that each model produces predictions for the full set of data. Beforehand, each model was limited to a complete set of data which implies a reduced data size. With complete model predictions, the high performing models can be blended to test whether better predictions are possible. Blending models brings about limitations which is discussed in the next section.</w:t>
      </w:r>
    </w:p>
    <w:p w:rsidR="00F1671C" w:rsidRDefault="00F62557" w:rsidP="00F62557">
      <w:pPr>
        <w:pStyle w:val="BodyText"/>
        <w:tabs>
          <w:tab w:val="left" w:pos="8789"/>
        </w:tabs>
        <w:ind w:left="426" w:right="571"/>
      </w:pPr>
      <w:r>
        <w:lastRenderedPageBreak/>
        <w:t>This individual models perform well above random chance (AUC = 0.5) and it can be expected that implementing a model would improve a manager's ability to predict whether a potential job will be profitable or loss-making. Whether the model is worth implementing in the work place is dependent on how the model affects decisions and the degree the algorithm will improve the 'bottom line' profits for the business. This will be reviewed in the following section.</w:t>
      </w:r>
    </w:p>
    <w:p w:rsidR="00F1671C" w:rsidRDefault="00F62557" w:rsidP="00F62557">
      <w:pPr>
        <w:pStyle w:val="Heading2"/>
        <w:tabs>
          <w:tab w:val="left" w:pos="8789"/>
        </w:tabs>
        <w:ind w:left="426" w:right="571"/>
      </w:pPr>
      <w:bookmarkStart w:id="186" w:name="blended-models-1"/>
      <w:bookmarkStart w:id="187" w:name="_Toc327465467"/>
      <w:bookmarkStart w:id="188" w:name="_Toc327465531"/>
      <w:bookmarkEnd w:id="186"/>
      <w:r>
        <w:t>Blended Models</w:t>
      </w:r>
      <w:bookmarkEnd w:id="187"/>
      <w:bookmarkEnd w:id="188"/>
    </w:p>
    <w:p w:rsidR="00F1671C" w:rsidRDefault="00F62557" w:rsidP="00F62557">
      <w:pPr>
        <w:pStyle w:val="FirstParagraph"/>
        <w:tabs>
          <w:tab w:val="left" w:pos="8789"/>
        </w:tabs>
        <w:ind w:left="426" w:right="571"/>
      </w:pPr>
      <w:r>
        <w:t>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p>
    <w:p w:rsidR="00F1671C" w:rsidRDefault="00F62557" w:rsidP="00F62557">
      <w:pPr>
        <w:pStyle w:val="BodyText"/>
        <w:tabs>
          <w:tab w:val="left" w:pos="8789"/>
        </w:tabs>
        <w:ind w:left="426" w:right="571"/>
      </w:pPr>
      <w:r>
        <w:t>It was plausible that simple blending models would perform better than complex methods because the data was not big enough for complex models to learn intricate patterns. This was observed in the single method models when logistic regression performed as well as random forests and boosted trees. The literature does not extensively cover blended machine learning methods however their success in the 2009 Netflix competition generated some publications. The Netflix dataset comprised of almost 3,000,000 observations and the size of the datacould have facilitated the success of complex blending methods such as FWLS (</w:t>
      </w:r>
      <w:r>
        <w:rPr>
          <w:b/>
        </w:rPr>
        <w:t>???</w:t>
      </w:r>
      <w:r>
        <w:t>). That being the case, it was still surprising that simple averaging of probabilities from the individual models performed as well as blending results using logistic regression. It was expected that logistic regression would have an advantage over model averaging due to its ability to weight the prediction variables while maintaining a simple model structure.</w:t>
      </w:r>
    </w:p>
    <w:p w:rsidR="00F1671C" w:rsidRDefault="00F62557" w:rsidP="00F62557">
      <w:pPr>
        <w:pStyle w:val="BodyText"/>
        <w:tabs>
          <w:tab w:val="left" w:pos="8789"/>
        </w:tabs>
        <w:ind w:left="426" w:right="571"/>
      </w:pPr>
      <w:r>
        <w:t xml:space="preserve">The logistic regression blending model did indeed weight predictions from the original models differently. If the predicted probability from the original logistic regression model increased by 0.1, the odds of the model prediciting a loss making job increased by 37.4%. Similarly when probability predictions from the random forests model increased by 0.1, the odds of the blended model predicting a loss increased by 25.8%. On the other hand, for the same increase in the original boosted tree model, the odds of the blended logistic regression model predicting a loss increased by only 2.6%. This contrasted with the alternative simple model that averaged </w:t>
      </w:r>
      <w:r>
        <w:lastRenderedPageBreak/>
        <w:t>the probabilities from each original model (i.e. weighted them equally) but still managed to produce similar AUC results. It was not clear why this was the case, however both simple models were carried forward to analyse their respective bottom line impacts on the company's profits which could reveal performance differences.</w:t>
      </w:r>
    </w:p>
    <w:p w:rsidR="00F1671C" w:rsidRDefault="00F62557" w:rsidP="00F62557">
      <w:pPr>
        <w:pStyle w:val="Heading2"/>
        <w:tabs>
          <w:tab w:val="left" w:pos="8789"/>
        </w:tabs>
        <w:ind w:left="426" w:right="571"/>
      </w:pPr>
      <w:bookmarkStart w:id="189" w:name="bottom-line-analysis-1"/>
      <w:bookmarkStart w:id="190" w:name="_Toc327465468"/>
      <w:bookmarkStart w:id="191" w:name="_Toc327465532"/>
      <w:bookmarkEnd w:id="189"/>
      <w:r>
        <w:t>Bottom Line Analysis</w:t>
      </w:r>
      <w:bookmarkEnd w:id="190"/>
      <w:bookmarkEnd w:id="191"/>
    </w:p>
    <w:p w:rsidR="00F1671C" w:rsidRDefault="00F62557" w:rsidP="00F62557">
      <w:pPr>
        <w:pStyle w:val="FirstParagraph"/>
        <w:tabs>
          <w:tab w:val="left" w:pos="8789"/>
        </w:tabs>
        <w:ind w:left="426" w:right="571"/>
      </w:pPr>
      <w:r>
        <w:t>The blended models significantly (?) outperformed individual models which was expected given the two blended models' AUC results were significantly higher than the original logistic regression results (which were in line with random forests' and boosted trees' results). The simple average of logistic regression, random forests, and boosted trees results produced a better profit curve than a logistic regression of the same three variables. The model produced a 8.8% increase in profit by rejecting jobs with a probability of loss over 0.55. To put this in context, if the company's yearly profits were $1,000,000, the mean yearly increased profit would be $8.810^{4} by rejecting all jobs with a probability higher than 0.55. In the data, projects assigned a probability higher than 0.55 represent only 4.2% of all projects. The improvements in profit sound promising, however it is important to consider possible limitations in the data which is discussed in the next section.</w:t>
      </w:r>
    </w:p>
    <w:p w:rsidR="00F1671C" w:rsidRDefault="00F62557" w:rsidP="00F62557">
      <w:pPr>
        <w:pStyle w:val="BodyText"/>
        <w:tabs>
          <w:tab w:val="left" w:pos="8789"/>
        </w:tabs>
        <w:ind w:left="426" w:right="571"/>
      </w:pPr>
      <w:r>
        <w:t>Because of the positive AUC results, it was expected the models would translate into financial benefits for the company. The results look reasonable, profit gains may be high enough to trigger further cost-benefit analyses for introducing the model into business decisons. It was surprising that, given the similar AUC results, simple model averaging signficantly (?) outperformed the blended logistic regression model's profit curve. This means that model averaging predicted projects with probabilities closer to 1 (loss-making jobs) with more accuracy than blended logistic regression. This may be because ... ROC curves.</w:t>
      </w:r>
    </w:p>
    <w:p w:rsidR="00F1671C" w:rsidRDefault="00F62557" w:rsidP="00F62557">
      <w:pPr>
        <w:pStyle w:val="Heading3"/>
        <w:tabs>
          <w:tab w:val="left" w:pos="8789"/>
        </w:tabs>
        <w:ind w:left="426" w:right="571"/>
      </w:pPr>
      <w:bookmarkStart w:id="192" w:name="limitations-and-future-work"/>
      <w:bookmarkStart w:id="193" w:name="_Toc327465469"/>
      <w:bookmarkStart w:id="194" w:name="_Toc327465533"/>
      <w:bookmarkEnd w:id="192"/>
      <w:r>
        <w:t>Limitations and Future Work</w:t>
      </w:r>
      <w:bookmarkEnd w:id="193"/>
      <w:bookmarkEnd w:id="194"/>
    </w:p>
    <w:p w:rsidR="00F1671C" w:rsidRDefault="00F62557" w:rsidP="00F62557">
      <w:pPr>
        <w:pStyle w:val="FirstParagraph"/>
        <w:tabs>
          <w:tab w:val="left" w:pos="8789"/>
        </w:tabs>
        <w:ind w:left="426" w:right="571"/>
      </w:pPr>
      <w:r>
        <w:t xml:space="preserve">One of the unknown factors in translating this research into business practises is how well users can guess the project variables. The data used to develop the model was obtained from the company's records of how projects played out and there are no records of initially expected values of variables. For example, if a project lasted 2 years and it was initially expected it would only take 1.5 years, the only data the company retains is that the project lasted two years. This </w:t>
      </w:r>
      <w:r>
        <w:lastRenderedPageBreak/>
        <w:t>begs the question, how well could a user predict the variables before beginning a project? Uncertainty has been managed to a degree by binning variables such as 'total amount invoiced' and 'timespan' to 5 or 6 broad categories (i.e. "1 day - 3 weeks", "3 weeks - 2.5 months", etc). However, two remaining categories: team size and percent of project completed by professional level employees were left as continuous variables. It would be interesting to test how well business managers could guess these four variables at the start of a project.</w:t>
      </w:r>
    </w:p>
    <w:p w:rsidR="00F1671C" w:rsidRDefault="00F62557" w:rsidP="00F62557">
      <w:pPr>
        <w:pStyle w:val="BodyText"/>
        <w:tabs>
          <w:tab w:val="left" w:pos="8789"/>
        </w:tabs>
        <w:ind w:left="426" w:right="571"/>
      </w:pPr>
      <w:r>
        <w:t>The process of guessing varibles at the beginning of a project and then waiting for the project to complete is a long checking process. However, it would be worthwhile integrating this data into the system's pre-existing data collecting processes. When a new project is entered into the database, it could be required that the project manager guesses the time-span (1 of 6 categories), total amount invoiced (1 of 5 categories), team size and percent to be completed by professionals. This data itself could feed into a revised version of the prediction algorithm.</w:t>
      </w:r>
    </w:p>
    <w:p w:rsidR="00F1671C" w:rsidRDefault="00F62557" w:rsidP="00F62557">
      <w:pPr>
        <w:pStyle w:val="BodyText"/>
        <w:tabs>
          <w:tab w:val="left" w:pos="8789"/>
        </w:tabs>
        <w:ind w:left="426" w:right="571"/>
      </w:pPr>
      <w:r>
        <w:t>Another limitation for these types of algorithms in general, as identified in the literature, is user uptake of the models and a lack of trust in the output (Akintoye and Fitzgerald 2000). It was for this reason the case study only tested models that provided insight into variable relationships (ensemble trees and logistic regression) as opposed to neural networks and SVM's that operate as 'black box' predictors. It is envisioned that a future user interface for this algorithm would display variable relationships such as this partial dependency plot produced by a boosted tree model that displays the probability of losing money vs. the team size:</w:t>
      </w:r>
    </w:p>
    <w:p w:rsidR="00F1671C" w:rsidRDefault="00F62557" w:rsidP="00F62557">
      <w:pPr>
        <w:pStyle w:val="Figure"/>
        <w:tabs>
          <w:tab w:val="left" w:pos="8789"/>
        </w:tabs>
        <w:ind w:left="426" w:right="571"/>
      </w:pPr>
      <w:r>
        <w:rPr>
          <w:noProof/>
        </w:rPr>
        <w:lastRenderedPageBreak/>
        <w:drawing>
          <wp:inline distT="0" distB="0" distL="0" distR="0" wp14:anchorId="1D64B6EE" wp14:editId="3BCA85AE">
            <wp:extent cx="5943600" cy="420326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boosted%20tree/partial_dep_plots/no_users.png"/>
                    <pic:cNvPicPr>
                      <a:picLocks noChangeAspect="1" noChangeArrowheads="1"/>
                    </pic:cNvPicPr>
                  </pic:nvPicPr>
                  <pic:blipFill>
                    <a:blip r:embed="rId30"/>
                    <a:stretch>
                      <a:fillRect/>
                    </a:stretch>
                  </pic:blipFill>
                  <pic:spPr bwMode="auto">
                    <a:xfrm>
                      <a:off x="0" y="0"/>
                      <a:ext cx="5943600" cy="4203265"/>
                    </a:xfrm>
                    <a:prstGeom prst="rect">
                      <a:avLst/>
                    </a:prstGeom>
                    <a:noFill/>
                    <a:ln w="9525">
                      <a:noFill/>
                      <a:headEnd/>
                      <a:tailEnd/>
                    </a:ln>
                  </pic:spPr>
                </pic:pic>
              </a:graphicData>
            </a:graphic>
          </wp:inline>
        </w:drawing>
      </w:r>
    </w:p>
    <w:p w:rsidR="00F1671C" w:rsidRDefault="00F62557" w:rsidP="00F62557">
      <w:pPr>
        <w:pStyle w:val="FirstParagraph"/>
        <w:tabs>
          <w:tab w:val="left" w:pos="8789"/>
        </w:tabs>
        <w:ind w:left="426" w:right="571"/>
      </w:pPr>
      <w:r>
        <w:t>Running a nearest-neighbour algorithm concurrently with the probability algorithm could provide a cross check of the algorithm's results and engage the user's past experiences in similar projects. This could work by presenting a graphical summary of the 4 or 5 most-similar past projects to the new project being assessed by the manager. Memories of how these similar projects played out would be triggered as well as communication with other manager's that led the similar projects. This would allow the user to connect specific past experience with the probability model output. Further development and testing is required to assess how much users trust the algorithm output and how trustworthiness may be improved.</w:t>
      </w:r>
    </w:p>
    <w:p w:rsidR="00F1671C" w:rsidRDefault="00F62557" w:rsidP="00F62557">
      <w:pPr>
        <w:pStyle w:val="Figure"/>
        <w:tabs>
          <w:tab w:val="left" w:pos="8789"/>
        </w:tabs>
        <w:ind w:left="426" w:right="571"/>
      </w:pPr>
      <w:r>
        <w:rPr>
          <w:noProof/>
        </w:rPr>
        <w:lastRenderedPageBreak/>
        <w:drawing>
          <wp:inline distT="0" distB="0" distL="0" distR="0" wp14:anchorId="6377270C" wp14:editId="6D21D218">
            <wp:extent cx="5943600" cy="355941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app/NN_wharf.png"/>
                    <pic:cNvPicPr>
                      <a:picLocks noChangeAspect="1" noChangeArrowheads="1"/>
                    </pic:cNvPicPr>
                  </pic:nvPicPr>
                  <pic:blipFill>
                    <a:blip r:embed="rId31"/>
                    <a:stretch>
                      <a:fillRect/>
                    </a:stretch>
                  </pic:blipFill>
                  <pic:spPr bwMode="auto">
                    <a:xfrm>
                      <a:off x="0" y="0"/>
                      <a:ext cx="5943600" cy="3559416"/>
                    </a:xfrm>
                    <a:prstGeom prst="rect">
                      <a:avLst/>
                    </a:prstGeom>
                    <a:noFill/>
                    <a:ln w="9525">
                      <a:noFill/>
                      <a:headEnd/>
                      <a:tailEnd/>
                    </a:ln>
                  </pic:spPr>
                </pic:pic>
              </a:graphicData>
            </a:graphic>
          </wp:inline>
        </w:drawing>
      </w:r>
    </w:p>
    <w:p w:rsidR="00F1671C" w:rsidRDefault="00F62557" w:rsidP="00F62557">
      <w:pPr>
        <w:pStyle w:val="Heading1"/>
        <w:tabs>
          <w:tab w:val="left" w:pos="8789"/>
        </w:tabs>
        <w:ind w:left="426" w:right="571"/>
      </w:pPr>
      <w:bookmarkStart w:id="195" w:name="conclusion-1"/>
      <w:bookmarkStart w:id="196" w:name="_Toc327465470"/>
      <w:bookmarkStart w:id="197" w:name="_Toc327465534"/>
      <w:bookmarkEnd w:id="195"/>
      <w:r>
        <w:t>Conclusion</w:t>
      </w:r>
      <w:bookmarkEnd w:id="196"/>
      <w:bookmarkEnd w:id="197"/>
    </w:p>
    <w:p w:rsidR="00F1671C" w:rsidRDefault="00F62557" w:rsidP="00F62557">
      <w:pPr>
        <w:pStyle w:val="FirstParagraph"/>
        <w:tabs>
          <w:tab w:val="left" w:pos="8789"/>
        </w:tabs>
        <w:ind w:left="426" w:right="571"/>
      </w:pPr>
      <w:r>
        <w:t>The aim of this project was to predict the profitability of projects for consulting businesses using their internal CRM data. Specifically, a statistical or machine learning model was created based on historical project data. The second aim was to test whether the model would have a positive impact on the overall profitability of a case study business. These research aims were fulfilled and the prediction model was refined to a binary classification problem of whether a project would be profitable or loss-making. This suited the limited data size best which was also highly complex. After testing several machine-learning and statistical models, a blended model of logistic regression, random forests, and boosted tree models predicted project profitability best. When applied to improving overall profitability of the business, the blended model which simply averaged the raw probability results from the three aforementioned models outperformed the individual models as well as the logistic regression blended model. Final results showed the model could improve profitability of the business by between 106.3% and 111.3% (the 95% confidence interval) by rejecting projects that have a 'probability' of being a loss-making job over 0.55 (approximately 4.2% of projects).</w:t>
      </w:r>
    </w:p>
    <w:p w:rsidR="00F1671C" w:rsidRDefault="00F62557" w:rsidP="00F62557">
      <w:pPr>
        <w:pStyle w:val="BodyText"/>
        <w:tabs>
          <w:tab w:val="left" w:pos="8789"/>
        </w:tabs>
        <w:ind w:left="426" w:right="571"/>
      </w:pPr>
      <w:r>
        <w:lastRenderedPageBreak/>
        <w:t>These results make a significant contribution to literature in this area as they provide a clear framework for how a business can realise tangible profit improvements using a set of algorithms and project data that is passively collected by businesses. Previous studies verified algorithms' prediction accuracy in cost estimation but stopped short of how the algorithms could be implemented in every day decision making and the affect on budgets. Additionally, this research tested ensemble tree methods and furthermore blended models on the problem of cost estimation. Past research had largely experimented with regression models and to some extent neural networks and case based reasoning. The advantage of ensemble tree methods is that they provide insight into the model's reasoning while having comparable predictive power to neural networks. Having said that, a limitation to the study was that there was not sufficient data to utilise the strength of ensemble tree methods and logistic regression performed simiarly. However, the final highest performing model was a blend of regression and two ensemble tree methods.</w:t>
      </w:r>
    </w:p>
    <w:p w:rsidR="00F1671C" w:rsidRDefault="00F62557" w:rsidP="00F62557">
      <w:pPr>
        <w:pStyle w:val="BodyText"/>
        <w:tabs>
          <w:tab w:val="left" w:pos="8789"/>
        </w:tabs>
        <w:ind w:left="426" w:right="571"/>
      </w:pPr>
      <w:r>
        <w:t>There are several aspects of this work that should be investigated further including how well managers can estimate project input variables before a project is won. Particularly, estimations of the timespan, team size, total invoiced amount, and percentage of hours completed by professionals should be tested. These initial estimates could also be included in the each project's data entry for future analysis. Finally, research into user uptake of the model should be assessed. It is likely that in order to establish a manager's trust with the algorithm, additional model output will be required such as partial dependency plots from the boosted trees. Also, a 'nearest neighbour' algorithm could be run concurrently to show the manager outcomes of past similar projects, which should align with the model's probabiltiy prediction. Overall, this project has successfully demonstrated a blended statistical and machine learning model has the potential to aid manager's in rejecting loss-making projects to improve their business's profitability.</w:t>
      </w:r>
    </w:p>
    <w:p w:rsidR="00F62557" w:rsidRDefault="00F62557" w:rsidP="00F62557">
      <w:pPr>
        <w:pStyle w:val="BodyText"/>
        <w:tabs>
          <w:tab w:val="left" w:pos="8789"/>
        </w:tabs>
        <w:ind w:left="426" w:right="571"/>
      </w:pPr>
    </w:p>
    <w:p w:rsidR="00F62557" w:rsidRDefault="00F62557" w:rsidP="00F62557">
      <w:pPr>
        <w:pStyle w:val="Heading1"/>
        <w:tabs>
          <w:tab w:val="left" w:pos="8789"/>
        </w:tabs>
        <w:ind w:left="426" w:right="571"/>
      </w:pPr>
      <w:bookmarkStart w:id="198" w:name="_Toc327465471"/>
      <w:bookmarkStart w:id="199" w:name="_Toc327465535"/>
      <w:r>
        <w:lastRenderedPageBreak/>
        <w:t>Bibliography</w:t>
      </w:r>
      <w:bookmarkEnd w:id="198"/>
      <w:bookmarkEnd w:id="199"/>
    </w:p>
    <w:p w:rsidR="00F1671C" w:rsidRDefault="00F62557" w:rsidP="00F62557">
      <w:pPr>
        <w:pStyle w:val="Bibliography"/>
        <w:tabs>
          <w:tab w:val="left" w:pos="8789"/>
        </w:tabs>
        <w:ind w:left="426" w:right="571"/>
      </w:pPr>
      <w:r>
        <w:t xml:space="preserve">Akintoye, Akintola, and Eamon Fitzgerald. 2000. “A Survey of Current Cost Estimating Practices in the UK.” Journal Article. </w:t>
      </w:r>
      <w:r>
        <w:rPr>
          <w:i/>
        </w:rPr>
        <w:t>Construction Management and Economics</w:t>
      </w:r>
      <w:r>
        <w:t xml:space="preserve"> 18 (2): 161–72. doi:</w:t>
      </w:r>
      <w:hyperlink r:id="rId32">
        <w:r>
          <w:rPr>
            <w:rStyle w:val="Hyperlink"/>
          </w:rPr>
          <w:t>10.1080/014461900370799</w:t>
        </w:r>
      </w:hyperlink>
      <w:r>
        <w:t>.</w:t>
      </w:r>
    </w:p>
    <w:p w:rsidR="00F1671C" w:rsidRDefault="00F62557" w:rsidP="00F62557">
      <w:pPr>
        <w:pStyle w:val="Bibliography"/>
        <w:tabs>
          <w:tab w:val="left" w:pos="8789"/>
        </w:tabs>
        <w:ind w:left="426" w:right="571"/>
      </w:pPr>
      <w:r>
        <w:t xml:space="preserve">Attalla, Mohamed, and Tarek Hegazy. 2003. “Predicting Cost Deviation in Reconstruction Projects: Artificial Neural Networks Versus Regression.” Journal Article. </w:t>
      </w:r>
      <w:r>
        <w:rPr>
          <w:i/>
        </w:rPr>
        <w:t>Journal of Construction Engineering and Management</w:t>
      </w:r>
      <w:r>
        <w:t xml:space="preserve"> 129 (4): 405–11.</w:t>
      </w:r>
    </w:p>
    <w:p w:rsidR="00F1671C" w:rsidRDefault="00F62557" w:rsidP="00F62557">
      <w:pPr>
        <w:pStyle w:val="Bibliography"/>
        <w:tabs>
          <w:tab w:val="left" w:pos="8789"/>
        </w:tabs>
        <w:ind w:left="426" w:right="571"/>
      </w:pPr>
      <w:r>
        <w:t>Auria, Laura, and Rouslan A Moro. 2008. “Support Vector Machines (SVM) as a Technique for Solvency Analysis.” Journal Article.</w:t>
      </w:r>
    </w:p>
    <w:p w:rsidR="00F1671C" w:rsidRDefault="00F62557" w:rsidP="00F62557">
      <w:pPr>
        <w:pStyle w:val="Bibliography"/>
        <w:tabs>
          <w:tab w:val="left" w:pos="8789"/>
        </w:tabs>
        <w:ind w:left="426" w:right="571"/>
      </w:pPr>
      <w:r>
        <w:t xml:space="preserve">Badenfelt, Ulrika. 2011. “Fixing the Contract After the Contract Is Fixed: A Study of Incomplete Contracts in IT and Construction Projects.” Journal Article. </w:t>
      </w:r>
      <w:r>
        <w:rPr>
          <w:i/>
        </w:rPr>
        <w:t>International Journal of Project Management</w:t>
      </w:r>
      <w:r>
        <w:t xml:space="preserve"> 29 (5): 568–76. doi:</w:t>
      </w:r>
      <w:hyperlink r:id="rId33">
        <w:r>
          <w:rPr>
            <w:rStyle w:val="Hyperlink"/>
          </w:rPr>
          <w:t>http://dx.doi.org/10.1016/j.ijproman.2010.04.003</w:t>
        </w:r>
      </w:hyperlink>
      <w:r>
        <w:t>.</w:t>
      </w:r>
    </w:p>
    <w:p w:rsidR="00F1671C" w:rsidRDefault="00F62557" w:rsidP="00F62557">
      <w:pPr>
        <w:pStyle w:val="Bibliography"/>
        <w:tabs>
          <w:tab w:val="left" w:pos="8789"/>
        </w:tabs>
        <w:ind w:left="426" w:right="571"/>
      </w:pPr>
      <w:r>
        <w:t xml:space="preserve">Bergeron, François, and Jean-Yves St-Arnaud. 1992. “Estimation of Information Systems Development Efforts: A Pilot Study.” Journal Article. </w:t>
      </w:r>
      <w:r>
        <w:rPr>
          <w:i/>
        </w:rPr>
        <w:t>Information &amp; Management</w:t>
      </w:r>
      <w:r>
        <w:t xml:space="preserve"> 22 (4): 239–54.</w:t>
      </w:r>
    </w:p>
    <w:p w:rsidR="00F1671C" w:rsidRDefault="00F62557" w:rsidP="00F62557">
      <w:pPr>
        <w:pStyle w:val="Bibliography"/>
        <w:tabs>
          <w:tab w:val="left" w:pos="8789"/>
        </w:tabs>
        <w:ind w:left="426" w:right="571"/>
      </w:pPr>
      <w:r>
        <w:t xml:space="preserve">Breiman, Leo. 1996. “Bagging Predictors.” Journal Article. </w:t>
      </w:r>
      <w:r>
        <w:rPr>
          <w:i/>
        </w:rPr>
        <w:t>Machine Learning</w:t>
      </w:r>
      <w:r>
        <w:t xml:space="preserve"> 24 (2): 123–40.</w:t>
      </w:r>
    </w:p>
    <w:p w:rsidR="00F1671C" w:rsidRDefault="00F62557" w:rsidP="00F62557">
      <w:pPr>
        <w:pStyle w:val="Bibliography"/>
        <w:tabs>
          <w:tab w:val="left" w:pos="8789"/>
        </w:tabs>
        <w:ind w:left="426" w:right="571"/>
      </w:pPr>
      <w:r>
        <w:t xml:space="preserve">———. 2001a. “Random Forests.” Journal Article. </w:t>
      </w:r>
      <w:r>
        <w:rPr>
          <w:i/>
        </w:rPr>
        <w:t>Machine Learning</w:t>
      </w:r>
      <w:r>
        <w:t xml:space="preserve"> 45 (1): 5–32. doi:</w:t>
      </w:r>
      <w:hyperlink r:id="rId34">
        <w:r>
          <w:rPr>
            <w:rStyle w:val="Hyperlink"/>
          </w:rPr>
          <w:t>10.1023/A:1010933404324</w:t>
        </w:r>
      </w:hyperlink>
      <w:r>
        <w:t>.</w:t>
      </w:r>
    </w:p>
    <w:p w:rsidR="00F1671C" w:rsidRDefault="00F62557" w:rsidP="00F62557">
      <w:pPr>
        <w:pStyle w:val="Bibliography"/>
        <w:tabs>
          <w:tab w:val="left" w:pos="8789"/>
        </w:tabs>
        <w:ind w:left="426" w:right="571"/>
      </w:pPr>
      <w:r>
        <w:t xml:space="preserve">———. 2001b. “Statistical Modeling: The Two Cultures (with Comments and a Rejoinder by the Author).” Journal Article. </w:t>
      </w:r>
      <w:r>
        <w:rPr>
          <w:i/>
        </w:rPr>
        <w:t>Statistical Science</w:t>
      </w:r>
      <w:r>
        <w:t xml:space="preserve"> 16 (3): 199–231.</w:t>
      </w:r>
    </w:p>
    <w:p w:rsidR="00F1671C" w:rsidRDefault="00F62557" w:rsidP="00F62557">
      <w:pPr>
        <w:pStyle w:val="Bibliography"/>
        <w:tabs>
          <w:tab w:val="left" w:pos="8789"/>
        </w:tabs>
        <w:ind w:left="426" w:right="571"/>
      </w:pPr>
      <w:r>
        <w:t xml:space="preserve">Breiman, Leo, and Adele Cutler. 2005. “Random Forests.” Journal Article. </w:t>
      </w:r>
      <w:hyperlink r:id="rId35">
        <w:r>
          <w:rPr>
            <w:rStyle w:val="Hyperlink"/>
          </w:rPr>
          <w:t>https://www.stat.berkeley.edu/~breiman/RandomForests/cc_home.htm</w:t>
        </w:r>
      </w:hyperlink>
      <w:r>
        <w:t>.</w:t>
      </w:r>
    </w:p>
    <w:p w:rsidR="00F1671C" w:rsidRDefault="00F62557" w:rsidP="00F62557">
      <w:pPr>
        <w:pStyle w:val="Bibliography"/>
        <w:tabs>
          <w:tab w:val="left" w:pos="8789"/>
        </w:tabs>
        <w:ind w:left="426" w:right="571"/>
      </w:pPr>
      <w:r>
        <w:t xml:space="preserve">Byun, Hyeran, and Seong-Whan Lee. 2002. “Applications of Support Vector Machines for Pattern Recognition: A Survey.” Book Section. In </w:t>
      </w:r>
      <w:r>
        <w:rPr>
          <w:i/>
        </w:rPr>
        <w:t>Pattern Recognition with Support Vector Machines</w:t>
      </w:r>
      <w:r>
        <w:t>, 213–36. Springer.</w:t>
      </w:r>
    </w:p>
    <w:p w:rsidR="00F1671C" w:rsidRDefault="00F62557" w:rsidP="00F62557">
      <w:pPr>
        <w:pStyle w:val="Bibliography"/>
        <w:tabs>
          <w:tab w:val="left" w:pos="8789"/>
        </w:tabs>
        <w:ind w:left="426" w:right="571"/>
      </w:pPr>
      <w:r>
        <w:t xml:space="preserve">Carrizosa, Emilio, Belen Martin-Barragan, and Dolores Romero Morales. 2010. “Binarized Support Vector Machines.” Journal Article. </w:t>
      </w:r>
      <w:r>
        <w:rPr>
          <w:i/>
        </w:rPr>
        <w:t>INFORMS Journal on Computing</w:t>
      </w:r>
      <w:r>
        <w:t xml:space="preserve"> 22 (1): 154–67.</w:t>
      </w:r>
    </w:p>
    <w:p w:rsidR="00F1671C" w:rsidRDefault="00F62557" w:rsidP="00F62557">
      <w:pPr>
        <w:pStyle w:val="Bibliography"/>
        <w:tabs>
          <w:tab w:val="left" w:pos="8789"/>
        </w:tabs>
        <w:ind w:left="426" w:right="571"/>
      </w:pPr>
      <w:r>
        <w:lastRenderedPageBreak/>
        <w:t>Caruana, Rich, and Alexandru Niculescu-Mizil. n.d. “An Empirical Comparison of Supervised Learning Algorithms.” Conference Proceedings. In, 148:161–68. ACM. doi:</w:t>
      </w:r>
      <w:hyperlink r:id="rId36">
        <w:r>
          <w:rPr>
            <w:rStyle w:val="Hyperlink"/>
          </w:rPr>
          <w:t>10.1145/1143844.1143865</w:t>
        </w:r>
      </w:hyperlink>
      <w:r>
        <w:t>.</w:t>
      </w:r>
    </w:p>
    <w:p w:rsidR="00F1671C" w:rsidRDefault="00F62557" w:rsidP="00F62557">
      <w:pPr>
        <w:pStyle w:val="Bibliography"/>
        <w:tabs>
          <w:tab w:val="left" w:pos="8789"/>
        </w:tabs>
        <w:ind w:left="426" w:right="571"/>
      </w:pPr>
      <w:r>
        <w:t xml:space="preserve">Champely, Stephane. 2015. </w:t>
      </w:r>
      <w:r>
        <w:rPr>
          <w:i/>
        </w:rPr>
        <w:t>Pwr: Basic Functions for Power Analysis</w:t>
      </w:r>
      <w:r>
        <w:t xml:space="preserve">. </w:t>
      </w:r>
      <w:hyperlink r:id="rId37">
        <w:r>
          <w:rPr>
            <w:rStyle w:val="Hyperlink"/>
          </w:rPr>
          <w:t>https://CRAN.R-project.org/package=pwr</w:t>
        </w:r>
      </w:hyperlink>
      <w:r>
        <w:t>.</w:t>
      </w:r>
    </w:p>
    <w:p w:rsidR="00F1671C" w:rsidRDefault="00F62557" w:rsidP="00F62557">
      <w:pPr>
        <w:pStyle w:val="Bibliography"/>
        <w:tabs>
          <w:tab w:val="left" w:pos="8789"/>
        </w:tabs>
        <w:ind w:left="426" w:right="571"/>
      </w:pPr>
      <w:r>
        <w:t xml:space="preserve">Chan, Swee Lean, and Moonseo Park. 2005. “Project Cost Estimation Using Principal Component Regression.” Journal Article. </w:t>
      </w:r>
      <w:r>
        <w:rPr>
          <w:i/>
        </w:rPr>
        <w:t>Construction Management and Economics</w:t>
      </w:r>
      <w:r>
        <w:t xml:space="preserve"> 23 (3): 295–304.</w:t>
      </w:r>
    </w:p>
    <w:p w:rsidR="00F1671C" w:rsidRDefault="00F62557" w:rsidP="00F62557">
      <w:pPr>
        <w:pStyle w:val="Bibliography"/>
        <w:tabs>
          <w:tab w:val="left" w:pos="8789"/>
        </w:tabs>
        <w:ind w:left="426" w:right="571"/>
      </w:pPr>
      <w:r>
        <w:t xml:space="preserve">Davenport, Thomas H, and Jeanne G Harris. 2007. </w:t>
      </w:r>
      <w:r>
        <w:rPr>
          <w:i/>
        </w:rPr>
        <w:t>Competing on Analytics: The New Science of Winning</w:t>
      </w:r>
      <w:r>
        <w:t>. Book. Harvard Business Press.</w:t>
      </w:r>
    </w:p>
    <w:p w:rsidR="00F1671C" w:rsidRDefault="00F62557" w:rsidP="00F62557">
      <w:pPr>
        <w:pStyle w:val="Bibliography"/>
        <w:tabs>
          <w:tab w:val="left" w:pos="8789"/>
        </w:tabs>
        <w:ind w:left="426" w:right="571"/>
      </w:pPr>
      <w:r>
        <w:t xml:space="preserve">Dissanayaka, Sunil M, and Mohan M Kumaraswamy. 1999. “Evaluation of Factors Affecting Time and Cost Performance in Hong Kong Building Projects.” Journal Article. </w:t>
      </w:r>
      <w:r>
        <w:rPr>
          <w:i/>
        </w:rPr>
        <w:t>Engineering Construction and Architectural Management</w:t>
      </w:r>
      <w:r>
        <w:t xml:space="preserve"> 6 (3): 287–98.</w:t>
      </w:r>
    </w:p>
    <w:p w:rsidR="00F1671C" w:rsidRDefault="00F62557" w:rsidP="00F62557">
      <w:pPr>
        <w:pStyle w:val="Bibliography"/>
        <w:tabs>
          <w:tab w:val="left" w:pos="8789"/>
        </w:tabs>
        <w:ind w:left="426" w:right="571"/>
      </w:pPr>
      <w:r>
        <w:t xml:space="preserve">Elfaki, Abdelrahman Osman, Saleh Alatawi, and Eyad Abushandi. 2014. “Using Intelligent Techniques in Construction Project Cost Estimation: 10-Year Survey.” Journal Article. </w:t>
      </w:r>
      <w:r>
        <w:rPr>
          <w:i/>
        </w:rPr>
        <w:t>Advances in Civil Engineering</w:t>
      </w:r>
      <w:r>
        <w:t xml:space="preserve"> 2014.</w:t>
      </w:r>
    </w:p>
    <w:p w:rsidR="00F1671C" w:rsidRDefault="00F62557" w:rsidP="00F62557">
      <w:pPr>
        <w:pStyle w:val="Bibliography"/>
        <w:tabs>
          <w:tab w:val="left" w:pos="8789"/>
        </w:tabs>
        <w:ind w:left="426" w:right="571"/>
      </w:pPr>
      <w:r>
        <w:t xml:space="preserve">Elith, Jane, John R Leathwick, and Trevor Hastie. 2008. “A Working Guide to Boosted Regression Trees.” Journal Article. </w:t>
      </w:r>
      <w:r>
        <w:rPr>
          <w:i/>
        </w:rPr>
        <w:t>Journal of Animal Ecology</w:t>
      </w:r>
      <w:r>
        <w:t xml:space="preserve"> 77 (4): 802–13.</w:t>
      </w:r>
    </w:p>
    <w:p w:rsidR="00F1671C" w:rsidRDefault="00F62557" w:rsidP="00F62557">
      <w:pPr>
        <w:pStyle w:val="Bibliography"/>
        <w:tabs>
          <w:tab w:val="left" w:pos="8789"/>
        </w:tabs>
        <w:ind w:left="426" w:right="571"/>
      </w:pPr>
      <w:r>
        <w:t xml:space="preserve">Finnie, Gavin R, Gerhard E Wittig, and Jean-Marc Desharnais. 1997. “A Comparison of Software Effort Estimation Techniques: Using Function Points with Neural Networks, Case-Based Reasoning and Regression Models.” Journal Article. </w:t>
      </w:r>
      <w:r>
        <w:rPr>
          <w:i/>
        </w:rPr>
        <w:t>Journal of Systems and Software</w:t>
      </w:r>
      <w:r>
        <w:t xml:space="preserve"> 39 (3): 281–89.</w:t>
      </w:r>
    </w:p>
    <w:p w:rsidR="00F1671C" w:rsidRDefault="00F62557" w:rsidP="00F62557">
      <w:pPr>
        <w:pStyle w:val="Bibliography"/>
        <w:tabs>
          <w:tab w:val="left" w:pos="8789"/>
        </w:tabs>
        <w:ind w:left="426" w:right="571"/>
      </w:pPr>
      <w:r>
        <w:t>Flyvbjerg, Bent. 2011. “Over Budget, over Time, over and over Again: Managing Major Projects.” Journal Article.</w:t>
      </w:r>
    </w:p>
    <w:p w:rsidR="00F1671C" w:rsidRDefault="00F62557" w:rsidP="00F62557">
      <w:pPr>
        <w:pStyle w:val="Bibliography"/>
        <w:tabs>
          <w:tab w:val="left" w:pos="8789"/>
        </w:tabs>
        <w:ind w:left="426" w:right="571"/>
      </w:pPr>
      <w:r>
        <w:t xml:space="preserve">Flyvbjerg, Bent, Massimo Garbuio, and Dan Lovallo. 2014. “Better Forecasting for Large Capital Projects.” Journal Article. </w:t>
      </w:r>
      <w:r>
        <w:rPr>
          <w:i/>
        </w:rPr>
        <w:t>McKinsey on Finance</w:t>
      </w:r>
      <w:r>
        <w:t xml:space="preserve"> 52: 7–13.</w:t>
      </w:r>
    </w:p>
    <w:p w:rsidR="00F1671C" w:rsidRDefault="00F62557" w:rsidP="00F62557">
      <w:pPr>
        <w:pStyle w:val="Bibliography"/>
        <w:tabs>
          <w:tab w:val="left" w:pos="8789"/>
        </w:tabs>
        <w:ind w:left="426" w:right="571"/>
      </w:pPr>
      <w:r>
        <w:t xml:space="preserve">Harrell, Frank E. 2013. </w:t>
      </w:r>
      <w:r>
        <w:rPr>
          <w:i/>
        </w:rPr>
        <w:t>Regression Modeling Strategies: With Applications to Linear Models, Logistic Regression, and Survival Analysis</w:t>
      </w:r>
      <w:r>
        <w:t>. Book. Springer Science &amp; Business Media.</w:t>
      </w:r>
    </w:p>
    <w:p w:rsidR="00F1671C" w:rsidRDefault="00F62557" w:rsidP="00F62557">
      <w:pPr>
        <w:pStyle w:val="Bibliography"/>
        <w:tabs>
          <w:tab w:val="left" w:pos="8789"/>
        </w:tabs>
        <w:ind w:left="426" w:right="571"/>
      </w:pPr>
      <w:r>
        <w:lastRenderedPageBreak/>
        <w:t xml:space="preserve">Harris, Hank. 1999. “Risky Business.” Journal Article. </w:t>
      </w:r>
      <w:r>
        <w:rPr>
          <w:i/>
        </w:rPr>
        <w:t>Civil Engineering (American Society of Civil Engineers) [H.W. Wilson - AST]</w:t>
      </w:r>
      <w:r>
        <w:t xml:space="preserve"> 69 (1): 63. </w:t>
      </w:r>
      <w:hyperlink r:id="rId38">
        <w:r>
          <w:rPr>
            <w:rStyle w:val="Hyperlink"/>
          </w:rPr>
          <w: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w:t>
      </w:r>
    </w:p>
    <w:p w:rsidR="00F1671C" w:rsidRDefault="00F62557" w:rsidP="00F62557">
      <w:pPr>
        <w:pStyle w:val="Bibliography"/>
        <w:tabs>
          <w:tab w:val="left" w:pos="8789"/>
        </w:tabs>
        <w:ind w:left="426" w:right="571"/>
      </w:pPr>
      <w:r>
        <w:t xml:space="preserve">Hastie, Trevor, Robert Tibshirani, and Jerome Friedman. 2009. </w:t>
      </w:r>
      <w:r>
        <w:rPr>
          <w:i/>
        </w:rPr>
        <w:t>The Elements of Statistical Learning: Data Mining, Inference, and Prediction, Second Edition</w:t>
      </w:r>
      <w:r>
        <w:t xml:space="preserve">. Book. Springer New York. </w:t>
      </w:r>
      <w:hyperlink r:id="rId39">
        <w:r>
          <w:rPr>
            <w:rStyle w:val="Hyperlink"/>
          </w:rPr>
          <w: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w:t>
      </w:r>
    </w:p>
    <w:p w:rsidR="00F1671C" w:rsidRDefault="00F62557" w:rsidP="00F62557">
      <w:pPr>
        <w:pStyle w:val="Bibliography"/>
        <w:tabs>
          <w:tab w:val="left" w:pos="8789"/>
        </w:tabs>
        <w:ind w:left="426" w:right="571"/>
      </w:pPr>
      <w:r>
        <w:t xml:space="preserve">Haykin, Simon, and Neural Network. 2004. “A Comprehensive Foundation.” Journal Article. </w:t>
      </w:r>
      <w:r>
        <w:rPr>
          <w:i/>
        </w:rPr>
        <w:t>Neural Networks</w:t>
      </w:r>
      <w:r>
        <w:t xml:space="preserve"> 2 (2004).</w:t>
      </w:r>
    </w:p>
    <w:p w:rsidR="00F1671C" w:rsidRDefault="00F62557" w:rsidP="00F62557">
      <w:pPr>
        <w:pStyle w:val="Bibliography"/>
        <w:tabs>
          <w:tab w:val="left" w:pos="8789"/>
        </w:tabs>
        <w:ind w:left="426" w:right="571"/>
      </w:pPr>
      <w:r>
        <w:t xml:space="preserve">Heckerman, David. 1998. </w:t>
      </w:r>
      <w:r>
        <w:rPr>
          <w:i/>
        </w:rPr>
        <w:t>A Tutorial on Learning with Bayesian Networks</w:t>
      </w:r>
      <w:r>
        <w:t>. Book. Springer.</w:t>
      </w:r>
    </w:p>
    <w:p w:rsidR="00F1671C" w:rsidRDefault="00F62557" w:rsidP="00F62557">
      <w:pPr>
        <w:pStyle w:val="Bibliography"/>
        <w:tabs>
          <w:tab w:val="left" w:pos="8789"/>
        </w:tabs>
        <w:ind w:left="426" w:right="571"/>
      </w:pPr>
      <w:r>
        <w:t xml:space="preserve">Heemstra, Fred J. 1992. “Software Cost Estimation.” Journal Article. </w:t>
      </w:r>
      <w:r>
        <w:rPr>
          <w:i/>
        </w:rPr>
        <w:t>Information and Software Technology</w:t>
      </w:r>
      <w:r>
        <w:t xml:space="preserve"> 34 (10): 627–39.</w:t>
      </w:r>
    </w:p>
    <w:p w:rsidR="00F1671C" w:rsidRDefault="00F62557" w:rsidP="00F62557">
      <w:pPr>
        <w:pStyle w:val="Bibliography"/>
        <w:tabs>
          <w:tab w:val="left" w:pos="8789"/>
        </w:tabs>
        <w:ind w:left="426" w:right="571"/>
      </w:pPr>
      <w:r>
        <w:t xml:space="preserve">Hothorn, Torsten, Kurt Hornik, and Achim Zeileis. 2006. “Unbiased Recursive Partitioning: A Conditional Inference Framework.” Journal Article. </w:t>
      </w:r>
      <w:r>
        <w:rPr>
          <w:i/>
        </w:rPr>
        <w:t>Journal of Computational and Graphical Statistics</w:t>
      </w:r>
      <w:r>
        <w:t xml:space="preserve"> 15 (3): 651–74.</w:t>
      </w:r>
    </w:p>
    <w:p w:rsidR="00F1671C" w:rsidRDefault="00F62557" w:rsidP="00F62557">
      <w:pPr>
        <w:pStyle w:val="Bibliography"/>
        <w:tabs>
          <w:tab w:val="left" w:pos="8789"/>
        </w:tabs>
        <w:ind w:left="426" w:right="571"/>
      </w:pPr>
      <w:r>
        <w:lastRenderedPageBreak/>
        <w:t xml:space="preserve">Jed Wing, Max Kuhn. Contributions from, Steve Weston, Andre Williams, Chris Keefer, Allan Engelhardt, Tony Cooper, Zachary Mayer, et al. 2015. </w:t>
      </w:r>
      <w:r>
        <w:rPr>
          <w:i/>
        </w:rPr>
        <w:t>Caret: Classification and Regression Training</w:t>
      </w:r>
      <w:r>
        <w:t xml:space="preserve">. </w:t>
      </w:r>
      <w:hyperlink r:id="rId40">
        <w:r>
          <w:rPr>
            <w:rStyle w:val="Hyperlink"/>
          </w:rPr>
          <w:t>https://CRAN.R-project.org/package=caret</w:t>
        </w:r>
      </w:hyperlink>
      <w:r>
        <w:t>.</w:t>
      </w:r>
    </w:p>
    <w:p w:rsidR="00F1671C" w:rsidRDefault="00F62557" w:rsidP="00F62557">
      <w:pPr>
        <w:pStyle w:val="Bibliography"/>
        <w:tabs>
          <w:tab w:val="left" w:pos="8789"/>
        </w:tabs>
        <w:ind w:left="426" w:right="571"/>
      </w:pPr>
      <w:r>
        <w:t xml:space="preserve">Jorgensen, M., Magne Jorgensen, M. Shepperd, and Martin Shepperd. 2007. “A Systematic Review of Software Development Cost Estimation Studies.” Journal Article. </w:t>
      </w:r>
      <w:r>
        <w:rPr>
          <w:i/>
        </w:rPr>
        <w:t>IEEE Transactions on Software Engineering</w:t>
      </w:r>
      <w:r>
        <w:t xml:space="preserve"> 32; 33 (1): 33–53. doi:</w:t>
      </w:r>
      <w:hyperlink r:id="rId41">
        <w:r>
          <w:rPr>
            <w:rStyle w:val="Hyperlink"/>
          </w:rPr>
          <w:t>10.1109/TSE.2007.256943</w:t>
        </w:r>
      </w:hyperlink>
      <w:r>
        <w:t>.</w:t>
      </w:r>
    </w:p>
    <w:p w:rsidR="00F1671C" w:rsidRDefault="00F62557" w:rsidP="00F62557">
      <w:pPr>
        <w:pStyle w:val="Bibliography"/>
        <w:tabs>
          <w:tab w:val="left" w:pos="8789"/>
        </w:tabs>
        <w:ind w:left="426" w:right="571"/>
      </w:pPr>
      <w:r>
        <w:t xml:space="preserve">Kim, Gwang-Hee, Sung-Hoon An, and Kyung-In Kang. 2004. “Comparison of Construction Cost Estimating Models Based on Regression Analysis, Neural Networks, and Case-Based Reasoning.” Journal Article. </w:t>
      </w:r>
      <w:r>
        <w:rPr>
          <w:i/>
        </w:rPr>
        <w:t>Building and Environment</w:t>
      </w:r>
      <w:r>
        <w:t xml:space="preserve"> 39 (10): 1235–42. doi:</w:t>
      </w:r>
      <w:hyperlink r:id="rId42">
        <w:r>
          <w:rPr>
            <w:rStyle w:val="Hyperlink"/>
          </w:rPr>
          <w:t>10.1016/j.buildenv.2004.02.013</w:t>
        </w:r>
      </w:hyperlink>
      <w:r>
        <w:t>.</w:t>
      </w:r>
    </w:p>
    <w:p w:rsidR="00F1671C" w:rsidRDefault="00F62557" w:rsidP="00F62557">
      <w:pPr>
        <w:pStyle w:val="Bibliography"/>
        <w:tabs>
          <w:tab w:val="left" w:pos="8789"/>
        </w:tabs>
        <w:ind w:left="426" w:right="571"/>
      </w:pPr>
      <w:r>
        <w:t xml:space="preserve">Kragt, Marit E. 2009. </w:t>
      </w:r>
      <w:r>
        <w:rPr>
          <w:i/>
        </w:rPr>
        <w:t>A Beginners Guide to Bayesian Network Modelling for Integrated Catchment Management</w:t>
      </w:r>
      <w:r>
        <w:t>. Book. Landscape Logic.</w:t>
      </w:r>
    </w:p>
    <w:p w:rsidR="00F1671C" w:rsidRDefault="00F62557" w:rsidP="00F62557">
      <w:pPr>
        <w:pStyle w:val="Bibliography"/>
        <w:tabs>
          <w:tab w:val="left" w:pos="8789"/>
        </w:tabs>
        <w:ind w:left="426" w:right="571"/>
      </w:pPr>
      <w:r>
        <w:t xml:space="preserve">Kumar, P Ravi, and Vadlamani Ravi. 2007. “Bankruptcy Prediction in Banks and Firms via Statistical and Intelligent Techniques–A Review.” Journal Article. </w:t>
      </w:r>
      <w:r>
        <w:rPr>
          <w:i/>
        </w:rPr>
        <w:t>European Journal of Operational Research</w:t>
      </w:r>
      <w:r>
        <w:t xml:space="preserve"> 180 (1): 1–28.</w:t>
      </w:r>
    </w:p>
    <w:p w:rsidR="00F1671C" w:rsidRDefault="00F62557" w:rsidP="00F62557">
      <w:pPr>
        <w:pStyle w:val="Bibliography"/>
        <w:tabs>
          <w:tab w:val="left" w:pos="8789"/>
        </w:tabs>
        <w:ind w:left="426" w:right="571"/>
      </w:pPr>
      <w:r>
        <w:t>Louppe, Gilles, and Peter Prettenhofer. 2014. “Gradient Boosted Regression Trees.” Online Multimedia. PyData.</w:t>
      </w:r>
    </w:p>
    <w:p w:rsidR="00F1671C" w:rsidRDefault="00F62557" w:rsidP="00F62557">
      <w:pPr>
        <w:pStyle w:val="Bibliography"/>
        <w:tabs>
          <w:tab w:val="left" w:pos="8789"/>
        </w:tabs>
        <w:ind w:left="426" w:right="571"/>
      </w:pPr>
      <w:r>
        <w:t xml:space="preserve">Lovallo, Dan, and Daniel Kahneman. 2003. “Delusions of Success: How Optimism Undermines Executives’ Decisions.” Generic. HARVARD BUSINESS SCHOOL PUBLISHING CORPORATION. </w:t>
      </w:r>
      <w:hyperlink r:id="rId43">
        <w:r>
          <w:rPr>
            <w:rStyle w:val="Hyperlink"/>
          </w:rPr>
          <w: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w:t>
        </w:r>
        <w:r>
          <w:rPr>
            <w:rStyle w:val="Hyperlink"/>
          </w:rPr>
          <w:lastRenderedPageBreak/>
          <w:t>CFO2lWpRmoVBDJqRBOq9a3NTxgZ1i_cOABY3jDfSdkYIhgzEueCSL_MmzeFcl3xSHql3f-6BF6OGyaV-h-fdPY1z5t-DdLboxJ</w:t>
        </w:r>
      </w:hyperlink>
      <w:r>
        <w:t>.</w:t>
      </w:r>
    </w:p>
    <w:p w:rsidR="00F1671C" w:rsidRDefault="00F62557" w:rsidP="00F62557">
      <w:pPr>
        <w:pStyle w:val="Bibliography"/>
        <w:tabs>
          <w:tab w:val="left" w:pos="8789"/>
        </w:tabs>
        <w:ind w:left="426" w:right="571"/>
      </w:pPr>
      <w:r>
        <w:t xml:space="preserve">Love, Peter ED, YC Raymond, and David J Edwards. 2005. “Time–cost Relationships in Australian Building Construction Projects.” Journal Article. </w:t>
      </w:r>
      <w:r>
        <w:rPr>
          <w:i/>
        </w:rPr>
        <w:t>Journal of Construction Engineering and Management</w:t>
      </w:r>
      <w:r>
        <w:t>.</w:t>
      </w:r>
    </w:p>
    <w:p w:rsidR="00F1671C" w:rsidRDefault="00F62557" w:rsidP="00F62557">
      <w:pPr>
        <w:pStyle w:val="Bibliography"/>
        <w:tabs>
          <w:tab w:val="left" w:pos="8789"/>
        </w:tabs>
        <w:ind w:left="426" w:right="571"/>
      </w:pPr>
      <w:r>
        <w:t xml:space="preserve">Lunney, Gerald H. 1970. “Using Analysis of Variance with a Dichotomous Dependent Variable: An Empirical Study1.” Journal Article. </w:t>
      </w:r>
      <w:r>
        <w:rPr>
          <w:i/>
        </w:rPr>
        <w:t>Journal of Educational Measurement</w:t>
      </w:r>
      <w:r>
        <w:t xml:space="preserve"> 7 (4): 263–69.</w:t>
      </w:r>
    </w:p>
    <w:p w:rsidR="00F1671C" w:rsidRDefault="00F62557" w:rsidP="00F62557">
      <w:pPr>
        <w:pStyle w:val="Bibliography"/>
        <w:tabs>
          <w:tab w:val="left" w:pos="8789"/>
        </w:tabs>
        <w:ind w:left="426" w:right="571"/>
      </w:pPr>
      <w:r>
        <w:t xml:space="preserve">Ma, Zhiliang, and Zhe Liu. 2014. “BIM-Based Intelligent Acquisition of Construction Information for Cost Estimation of Building Projects.” Journal Article. </w:t>
      </w:r>
      <w:r>
        <w:rPr>
          <w:i/>
        </w:rPr>
        <w:t>Procedia Engineering</w:t>
      </w:r>
      <w:r>
        <w:t xml:space="preserve"> 85: 358–67.</w:t>
      </w:r>
    </w:p>
    <w:p w:rsidR="00F1671C" w:rsidRDefault="00F62557" w:rsidP="00F62557">
      <w:pPr>
        <w:pStyle w:val="Bibliography"/>
        <w:tabs>
          <w:tab w:val="left" w:pos="8789"/>
        </w:tabs>
        <w:ind w:left="426" w:right="571"/>
      </w:pPr>
      <w:r>
        <w:t xml:space="preserve">Markham, Selby. n.d. “Analysis of Variance (ANOVA).” Web Page. Monash University. </w:t>
      </w:r>
      <w:hyperlink r:id="rId44">
        <w:r>
          <w:rPr>
            <w:rStyle w:val="Hyperlink"/>
          </w:rPr>
          <w:t>http://www.csse.monash.edu.au/~smarkham/resources/anova.htm</w:t>
        </w:r>
      </w:hyperlink>
      <w:r>
        <w:t>.</w:t>
      </w:r>
    </w:p>
    <w:p w:rsidR="00F1671C" w:rsidRDefault="00F62557" w:rsidP="00F62557">
      <w:pPr>
        <w:pStyle w:val="Bibliography"/>
        <w:tabs>
          <w:tab w:val="left" w:pos="8789"/>
        </w:tabs>
        <w:ind w:left="426" w:right="571"/>
      </w:pPr>
      <w:r>
        <w:t xml:space="preserve">Matson, Jack E, and Joseph M Mellichamp. 1993. “An Object‐oriented Tool for Function Point Analysis.” Journal Article. </w:t>
      </w:r>
      <w:r>
        <w:rPr>
          <w:i/>
        </w:rPr>
        <w:t>Expert Systems</w:t>
      </w:r>
      <w:r>
        <w:t xml:space="preserve"> 10 (1): 3–14.</w:t>
      </w:r>
    </w:p>
    <w:p w:rsidR="00F1671C" w:rsidRDefault="00F62557" w:rsidP="00F62557">
      <w:pPr>
        <w:pStyle w:val="Bibliography"/>
        <w:tabs>
          <w:tab w:val="left" w:pos="8789"/>
        </w:tabs>
        <w:ind w:left="426" w:right="571"/>
      </w:pPr>
      <w:r>
        <w:t xml:space="preserve">Mendes, Emilia, and Barbara Kitchenham. n.d. “Further Comparison of Cross-Company and Within-Company Effort Estimation Models for Web Applications.” Conference Proceedings. In </w:t>
      </w:r>
      <w:r>
        <w:rPr>
          <w:i/>
        </w:rPr>
        <w:t>Software Metrics, 2004. Proceedings. 10th International Symposium on</w:t>
      </w:r>
      <w:r>
        <w:t>, 348–57. IEEE.</w:t>
      </w:r>
    </w:p>
    <w:p w:rsidR="00F1671C" w:rsidRDefault="00F62557" w:rsidP="00F62557">
      <w:pPr>
        <w:pStyle w:val="Bibliography"/>
        <w:tabs>
          <w:tab w:val="left" w:pos="8789"/>
        </w:tabs>
        <w:ind w:left="426" w:right="571"/>
      </w:pPr>
      <w:r>
        <w:t xml:space="preserve">Moløkken, Kjetil, and Magne Jørgensen. n.d. “A Review of Software Surveys on Software Effort Estimation.” Conference Proceedings. In </w:t>
      </w:r>
      <w:r>
        <w:rPr>
          <w:i/>
        </w:rPr>
        <w:t>Empirical Software Engineering, 2003. ISESE 2003. Proceedings. 2003 International Symposium on</w:t>
      </w:r>
      <w:r>
        <w:t>, 223–30. IEEE.</w:t>
      </w:r>
    </w:p>
    <w:p w:rsidR="00F1671C" w:rsidRDefault="00F62557" w:rsidP="00F62557">
      <w:pPr>
        <w:pStyle w:val="Bibliography"/>
        <w:tabs>
          <w:tab w:val="left" w:pos="8789"/>
        </w:tabs>
        <w:ind w:left="426" w:right="571"/>
      </w:pPr>
      <w:r>
        <w:t xml:space="preserve">Moore, David S, and George P McCabe. 1989. </w:t>
      </w:r>
      <w:r>
        <w:rPr>
          <w:i/>
        </w:rPr>
        <w:t>Introduction to the Practice of Statistics</w:t>
      </w:r>
      <w:r>
        <w:t>. Book. WH Freeman/Times Books/Henry Holt &amp; Co.</w:t>
      </w:r>
    </w:p>
    <w:p w:rsidR="00F1671C" w:rsidRDefault="00F62557" w:rsidP="00F62557">
      <w:pPr>
        <w:pStyle w:val="Bibliography"/>
        <w:tabs>
          <w:tab w:val="left" w:pos="8789"/>
        </w:tabs>
        <w:ind w:left="426" w:right="571"/>
      </w:pPr>
      <w:r>
        <w:t xml:space="preserve">Moores, TT, and JS Edwards. 1992. “Could Large UK Corporations and Computing Companies Use Software Cost Estimating Tools?–A Survey.” Journal Article. </w:t>
      </w:r>
      <w:r>
        <w:rPr>
          <w:i/>
        </w:rPr>
        <w:t>European Journal of Information Systems</w:t>
      </w:r>
      <w:r>
        <w:t xml:space="preserve"> 1 (5): 311–20.</w:t>
      </w:r>
    </w:p>
    <w:p w:rsidR="00F1671C" w:rsidRDefault="00F62557" w:rsidP="00F62557">
      <w:pPr>
        <w:pStyle w:val="Bibliography"/>
        <w:tabs>
          <w:tab w:val="left" w:pos="8789"/>
        </w:tabs>
        <w:ind w:left="426" w:right="571"/>
      </w:pPr>
      <w:r>
        <w:t xml:space="preserve">Pai, Dinesh R., Kevin S. McFall, and Girish H. Subramanian. 2013. “Software Effort Estimation Using a Neural Network Ensemble.” Journal Article. </w:t>
      </w:r>
      <w:r>
        <w:rPr>
          <w:i/>
        </w:rPr>
        <w:t>Journal of Computer Information Systems</w:t>
      </w:r>
      <w:r>
        <w:t xml:space="preserve"> 53 (4): 49–58. </w:t>
      </w:r>
      <w:hyperlink r:id="rId45">
        <w:r>
          <w:rPr>
            <w:rStyle w:val="Hyperlink"/>
          </w:rPr>
          <w: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w:t>
      </w:r>
    </w:p>
    <w:p w:rsidR="00F1671C" w:rsidRDefault="00F62557" w:rsidP="00F62557">
      <w:pPr>
        <w:pStyle w:val="Bibliography"/>
        <w:tabs>
          <w:tab w:val="left" w:pos="8789"/>
        </w:tabs>
        <w:ind w:left="426" w:right="571"/>
      </w:pPr>
      <w:r>
        <w:t>Pinto, Jeffrey K, and Dennis P Slevin. n.d. “Critical Success Factors Across the Project Life Cycle.” Conference Proceedings. In. Project Management Institute.</w:t>
      </w:r>
    </w:p>
    <w:p w:rsidR="00F1671C" w:rsidRDefault="00F62557" w:rsidP="00F62557">
      <w:pPr>
        <w:pStyle w:val="Bibliography"/>
        <w:tabs>
          <w:tab w:val="left" w:pos="8789"/>
        </w:tabs>
        <w:ind w:left="426" w:right="571"/>
      </w:pPr>
      <w:r>
        <w:t xml:space="preserve">Provost, F., and T. Fawcett. 2013. </w:t>
      </w:r>
      <w:r>
        <w:rPr>
          <w:i/>
        </w:rPr>
        <w:t>Data Science for Business</w:t>
      </w:r>
      <w:r>
        <w:t xml:space="preserve">. Book. O’Reilly. </w:t>
      </w:r>
      <w:hyperlink r:id="rId46">
        <w:r>
          <w:rPr>
            <w:rStyle w:val="Hyperlink"/>
          </w:rPr>
          <w:t>https://books.google.com.au/books?id=_1b4nAEACAAJ</w:t>
        </w:r>
      </w:hyperlink>
      <w:r>
        <w:t>.</w:t>
      </w:r>
    </w:p>
    <w:p w:rsidR="00F1671C" w:rsidRDefault="00F62557" w:rsidP="00F62557">
      <w:pPr>
        <w:pStyle w:val="Bibliography"/>
        <w:tabs>
          <w:tab w:val="left" w:pos="8789"/>
        </w:tabs>
        <w:ind w:left="426" w:right="571"/>
      </w:pPr>
      <w:r>
        <w:t>Putler, Daniel S, and Robert E Krider. 2012. “Customer and Business Analytics: Applied Data Mining for Business Decision Making Using R.” Online Multimedia. CRC Press.</w:t>
      </w:r>
    </w:p>
    <w:p w:rsidR="00F1671C" w:rsidRDefault="00F62557" w:rsidP="00F62557">
      <w:pPr>
        <w:pStyle w:val="Bibliography"/>
        <w:tabs>
          <w:tab w:val="left" w:pos="8789"/>
        </w:tabs>
        <w:ind w:left="426" w:right="571"/>
      </w:pPr>
      <w:r>
        <w:t>Radenkovic, Predrag. 2010. “Random Forest.” Online Multimedia. University of Belgrade.</w:t>
      </w:r>
    </w:p>
    <w:p w:rsidR="00F1671C" w:rsidRDefault="00F62557" w:rsidP="00F62557">
      <w:pPr>
        <w:pStyle w:val="Bibliography"/>
        <w:tabs>
          <w:tab w:val="left" w:pos="8789"/>
        </w:tabs>
        <w:ind w:left="426" w:right="571"/>
      </w:pPr>
      <w:r>
        <w:t xml:space="preserve">Rice, William R. 1989. “Analyzing Tables of Statistical Tests.” Journal Article. </w:t>
      </w:r>
      <w:r>
        <w:rPr>
          <w:i/>
        </w:rPr>
        <w:t>Evolution</w:t>
      </w:r>
      <w:r>
        <w:t xml:space="preserve"> 43 (1): 223–25. </w:t>
      </w:r>
      <w:hyperlink r:id="rId47">
        <w:r>
          <w:rPr>
            <w:rStyle w:val="Hyperlink"/>
          </w:rPr>
          <w: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w:t>
      </w:r>
    </w:p>
    <w:p w:rsidR="00F1671C" w:rsidRDefault="00F62557" w:rsidP="00F62557">
      <w:pPr>
        <w:pStyle w:val="Bibliography"/>
        <w:tabs>
          <w:tab w:val="left" w:pos="8789"/>
        </w:tabs>
        <w:ind w:left="426" w:right="571"/>
      </w:pPr>
      <w:r>
        <w:lastRenderedPageBreak/>
        <w:t xml:space="preserve">Robin, Xavier, Natacha Turck, Alexandre Hainard, Natalia Tiberti, Frédérique Lisacek, Jean-Charles Sanchez, and Markus Müller. 2011. “PROC: An Open-Source Package for R and S+ to Analyze and Compare ROC Curves.” </w:t>
      </w:r>
      <w:r>
        <w:rPr>
          <w:i/>
        </w:rPr>
        <w:t>BMC Bioinformatics</w:t>
      </w:r>
      <w:r>
        <w:t xml:space="preserve"> 12: 77.</w:t>
      </w:r>
    </w:p>
    <w:p w:rsidR="00F1671C" w:rsidRDefault="00F62557" w:rsidP="00F62557">
      <w:pPr>
        <w:pStyle w:val="Bibliography"/>
        <w:tabs>
          <w:tab w:val="left" w:pos="8789"/>
        </w:tabs>
        <w:ind w:left="426" w:right="571"/>
      </w:pPr>
      <w:r>
        <w:t xml:space="preserve">Saradhi, V Vijaya, and Girish Keshav Palshikar. 2011. “Employee Churn Prediction.” Journal Article. </w:t>
      </w:r>
      <w:r>
        <w:rPr>
          <w:i/>
        </w:rPr>
        <w:t>Expert Systems with Applications</w:t>
      </w:r>
      <w:r>
        <w:t xml:space="preserve"> 38 (3): 1999–2006.</w:t>
      </w:r>
    </w:p>
    <w:p w:rsidR="00F1671C" w:rsidRDefault="00F62557" w:rsidP="00F62557">
      <w:pPr>
        <w:pStyle w:val="Bibliography"/>
        <w:tabs>
          <w:tab w:val="left" w:pos="8789"/>
        </w:tabs>
        <w:ind w:left="426" w:right="571"/>
      </w:pPr>
      <w:r>
        <w:t xml:space="preserve">Sealfon, Rachel, and Melissa Gymrek. 2012. “Recitation 6: Random Forests and Affinity Propagation.” Online Multimedia. MIT University. </w:t>
      </w:r>
      <w:hyperlink r:id="rId48">
        <w:r>
          <w:rPr>
            <w:rStyle w:val="Hyperlink"/>
          </w:rPr>
          <w:t>https://stellar.mit.edu/S/course/6/fa12/6.047/courseMaterial/topics/topic4/lectureNotes/recitation6/recitation6.pdf</w:t>
        </w:r>
      </w:hyperlink>
      <w:r>
        <w:t>.</w:t>
      </w:r>
    </w:p>
    <w:p w:rsidR="00F1671C" w:rsidRDefault="00F62557" w:rsidP="00F62557">
      <w:pPr>
        <w:pStyle w:val="Bibliography"/>
        <w:tabs>
          <w:tab w:val="left" w:pos="8789"/>
        </w:tabs>
        <w:ind w:left="426" w:right="571"/>
      </w:pPr>
      <w:r>
        <w:t xml:space="preserve">Seng, Jia-Lang, and TC Chen. 2010. “An Analytic Approach to Select Data Mining for Business Decision.” Journal Article. </w:t>
      </w:r>
      <w:r>
        <w:rPr>
          <w:i/>
        </w:rPr>
        <w:t>Expert Systems with Applications</w:t>
      </w:r>
      <w:r>
        <w:t xml:space="preserve"> 37 (12): 8042–57.</w:t>
      </w:r>
    </w:p>
    <w:p w:rsidR="00F1671C" w:rsidRDefault="00F62557" w:rsidP="00F62557">
      <w:pPr>
        <w:pStyle w:val="Bibliography"/>
        <w:tabs>
          <w:tab w:val="left" w:pos="8789"/>
        </w:tabs>
        <w:ind w:left="426" w:right="571"/>
      </w:pPr>
      <w:r>
        <w:t xml:space="preserve">Shane, Jennifer S, Keith R Molenaar, Stuart Anderson, and Cliff Schexnayder. 2009. “Construction Project Cost Escalation Factors.” Journal Article. </w:t>
      </w:r>
      <w:r>
        <w:rPr>
          <w:i/>
        </w:rPr>
        <w:t>Journal of Management in Engineering</w:t>
      </w:r>
      <w:r>
        <w:t xml:space="preserve"> 25 (4): 221–29.</w:t>
      </w:r>
    </w:p>
    <w:p w:rsidR="00F1671C" w:rsidRDefault="00F62557" w:rsidP="00F62557">
      <w:pPr>
        <w:pStyle w:val="Bibliography"/>
        <w:tabs>
          <w:tab w:val="left" w:pos="8789"/>
        </w:tabs>
        <w:ind w:left="426" w:right="571"/>
      </w:pPr>
      <w:r>
        <w:t xml:space="preserve">Shepperd, Martin, Chris Schofield, and Barbara Kitchenham. n.d. “Effort Estimation Using Analogy.” Conference Proceedings. In </w:t>
      </w:r>
      <w:r>
        <w:rPr>
          <w:i/>
        </w:rPr>
        <w:t>Proceedings of the 18th International Conference on Software Engineering</w:t>
      </w:r>
      <w:r>
        <w:t>, 170–78. IEEE Computer Society.</w:t>
      </w:r>
    </w:p>
    <w:p w:rsidR="00F1671C" w:rsidRDefault="00F62557" w:rsidP="00F62557">
      <w:pPr>
        <w:pStyle w:val="Bibliography"/>
        <w:tabs>
          <w:tab w:val="left" w:pos="8789"/>
        </w:tabs>
        <w:ind w:left="426" w:right="571"/>
      </w:pPr>
      <w:r>
        <w:t xml:space="preserve">Shin, Y. 2015. “Application of Boosting Regression Trees to Preliminary Cost Estimation in Building Construction Projects.” Journal Article. </w:t>
      </w:r>
      <w:r>
        <w:rPr>
          <w:i/>
        </w:rPr>
        <w:t>COMPUTATIONAL INTELLIGENCE AND NEUROSCIENCE</w:t>
      </w:r>
      <w:r>
        <w:t xml:space="preserve"> 2015: 149702. doi:</w:t>
      </w:r>
      <w:hyperlink r:id="rId49">
        <w:r>
          <w:rPr>
            <w:rStyle w:val="Hyperlink"/>
          </w:rPr>
          <w:t>10.1155/2015/149702</w:t>
        </w:r>
      </w:hyperlink>
      <w:r>
        <w:t>.</w:t>
      </w:r>
    </w:p>
    <w:p w:rsidR="00F1671C" w:rsidRDefault="00F62557" w:rsidP="00F62557">
      <w:pPr>
        <w:pStyle w:val="Bibliography"/>
        <w:tabs>
          <w:tab w:val="left" w:pos="8789"/>
        </w:tabs>
        <w:ind w:left="426" w:right="571"/>
      </w:pPr>
      <w:r>
        <w:t xml:space="preserve">Strobl, Carolin, Anne-Laure Boulesteix, Achim Zeileis, and Torsten Hothorn. 2007. “Bias in Random Forest Variable Importance Measures: Illustrations, Sources and a Solution.” Journal Article. </w:t>
      </w:r>
      <w:r>
        <w:rPr>
          <w:i/>
        </w:rPr>
        <w:t>BMC Bioinformatics</w:t>
      </w:r>
      <w:r>
        <w:t xml:space="preserve"> 8 (1): 1.</w:t>
      </w:r>
    </w:p>
    <w:p w:rsidR="00F1671C" w:rsidRDefault="00F62557" w:rsidP="00F62557">
      <w:pPr>
        <w:pStyle w:val="Bibliography"/>
        <w:tabs>
          <w:tab w:val="left" w:pos="8789"/>
        </w:tabs>
        <w:ind w:left="426" w:right="571"/>
      </w:pPr>
      <w:r>
        <w:t>Strobl, Carolin, Torsten Hothorn, and Achim Zeileis. 2009. “Party on!” Journal Article.</w:t>
      </w:r>
    </w:p>
    <w:p w:rsidR="00F1671C" w:rsidRDefault="00F62557" w:rsidP="00F62557">
      <w:pPr>
        <w:pStyle w:val="Bibliography"/>
        <w:tabs>
          <w:tab w:val="left" w:pos="8789"/>
        </w:tabs>
        <w:ind w:left="426" w:right="571"/>
      </w:pPr>
      <w:r>
        <w:t xml:space="preserve">Trost, Steven M, and Garold D Oberlender. 2003. “Predicting Accuracy of Early Cost Estimates Using Factor Analysis and Multivariate Regression.” Journal Article. </w:t>
      </w:r>
      <w:r>
        <w:rPr>
          <w:i/>
        </w:rPr>
        <w:t>Journal of Construction Engineering and Management</w:t>
      </w:r>
      <w:r>
        <w:t xml:space="preserve"> 129 (2): 198–204.</w:t>
      </w:r>
    </w:p>
    <w:p w:rsidR="00F1671C" w:rsidRDefault="00F62557" w:rsidP="00F62557">
      <w:pPr>
        <w:pStyle w:val="Bibliography"/>
        <w:tabs>
          <w:tab w:val="left" w:pos="8789"/>
        </w:tabs>
        <w:ind w:left="426" w:right="571"/>
      </w:pPr>
      <w:r>
        <w:lastRenderedPageBreak/>
        <w:t xml:space="preserve">Tsai, Chih-Fong, and Yen-Jiun Chiou. 2009. “Earnings Management Prediction: A Pilot Study of Combining Neural Networks and Decision Trees.” Journal Article. </w:t>
      </w:r>
      <w:r>
        <w:rPr>
          <w:i/>
        </w:rPr>
        <w:t>Expert Systems with Applications</w:t>
      </w:r>
      <w:r>
        <w:t xml:space="preserve"> 36 (3): 7183–91.</w:t>
      </w:r>
    </w:p>
    <w:p w:rsidR="00F1671C" w:rsidRDefault="00F62557" w:rsidP="00F62557">
      <w:pPr>
        <w:pStyle w:val="Bibliography"/>
        <w:tabs>
          <w:tab w:val="left" w:pos="8789"/>
        </w:tabs>
        <w:ind w:left="426" w:right="571"/>
      </w:pPr>
      <w:r>
        <w:t xml:space="preserve">Tukey, John W. 1977. </w:t>
      </w:r>
      <w:r>
        <w:rPr>
          <w:i/>
        </w:rPr>
        <w:t>Exploratory Data Analysis</w:t>
      </w:r>
      <w:r>
        <w:t xml:space="preserve">. Book. Reading, Mass: Addison-Wesley Pub. Co. </w:t>
      </w:r>
      <w:hyperlink r:id="rId50">
        <w:r>
          <w:rPr>
            <w:rStyle w:val="Hyperlink"/>
          </w:rPr>
          <w: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w:t>
      </w:r>
    </w:p>
    <w:p w:rsidR="00F1671C" w:rsidRDefault="00F62557" w:rsidP="00F62557">
      <w:pPr>
        <w:pStyle w:val="Bibliography"/>
        <w:tabs>
          <w:tab w:val="left" w:pos="8789"/>
        </w:tabs>
        <w:ind w:left="426" w:right="571"/>
      </w:pPr>
      <w:r>
        <w:t xml:space="preserve">Weisberg, Sanford. 2005. </w:t>
      </w:r>
      <w:r>
        <w:rPr>
          <w:i/>
        </w:rPr>
        <w:t>Applied Linear Regression</w:t>
      </w:r>
      <w:r>
        <w:t>. Book. Vol. 528. John Wiley &amp; Sons.</w:t>
      </w:r>
    </w:p>
    <w:p w:rsidR="00F1671C" w:rsidRDefault="00F62557" w:rsidP="00F62557">
      <w:pPr>
        <w:pStyle w:val="Bibliography"/>
        <w:tabs>
          <w:tab w:val="left" w:pos="8789"/>
        </w:tabs>
        <w:ind w:left="426" w:right="571"/>
      </w:pPr>
      <w:r>
        <w:t xml:space="preserve">Wu, Paul Pao-Yen, and Kerrie Mengersen. 2013. “A Review of Models and Model Usage Scenarios for an Airport Complex System.” Journal Article. </w:t>
      </w:r>
      <w:r>
        <w:rPr>
          <w:i/>
        </w:rPr>
        <w:t>Transportation Research Part A: Policy and Practice</w:t>
      </w:r>
      <w:r>
        <w:t xml:space="preserve"> 47: 124–40.</w:t>
      </w:r>
    </w:p>
    <w:sectPr w:rsidR="00F1671C" w:rsidSect="00F62557">
      <w:pgSz w:w="12240" w:h="15840"/>
      <w:pgMar w:top="1440" w:right="1183"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2557" w:rsidRDefault="00F62557">
      <w:pPr>
        <w:spacing w:after="0" w:line="240" w:lineRule="auto"/>
      </w:pPr>
      <w:r>
        <w:separator/>
      </w:r>
    </w:p>
  </w:endnote>
  <w:endnote w:type="continuationSeparator" w:id="0">
    <w:p w:rsidR="00F62557" w:rsidRDefault="00F62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2557" w:rsidRDefault="00F62557">
      <w:r>
        <w:separator/>
      </w:r>
    </w:p>
  </w:footnote>
  <w:footnote w:type="continuationSeparator" w:id="0">
    <w:p w:rsidR="00F62557" w:rsidRDefault="00F625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8276A3"/>
    <w:multiLevelType w:val="multilevel"/>
    <w:tmpl w:val="B73893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354A253"/>
    <w:multiLevelType w:val="multilevel"/>
    <w:tmpl w:val="27D8F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339988F9"/>
    <w:multiLevelType w:val="multilevel"/>
    <w:tmpl w:val="F03857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3"/>
  </w:num>
  <w:num w:numId="4">
    <w:abstractNumId w:val="2"/>
  </w:num>
  <w:num w:numId="5">
    <w:abstractNumId w:val="4"/>
  </w:num>
  <w:num w:numId="6">
    <w:abstractNumId w:val="4"/>
  </w:num>
  <w:num w:numId="7">
    <w:abstractNumId w:val="4"/>
  </w:num>
  <w:num w:numId="8">
    <w:abstractNumId w:val="4"/>
  </w:num>
  <w:num w:numId="9">
    <w:abstractNumId w:val="4"/>
  </w:num>
  <w:num w:numId="10">
    <w:abstractNumId w:val="4"/>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E315A3"/>
    <w:rsid w:val="00EA4946"/>
    <w:rsid w:val="00F1671C"/>
    <w:rsid w:val="00F625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DocumentMap">
    <w:name w:val="Document Map"/>
    <w:basedOn w:val="Normal"/>
    <w:link w:val="DocumentMapChar"/>
    <w:rsid w:val="00F62557"/>
    <w:pPr>
      <w:spacing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F62557"/>
    <w:rPr>
      <w:rFonts w:ascii="Lucida Grande" w:hAnsi="Lucida Grande" w:cs="Lucida Grande"/>
    </w:rPr>
  </w:style>
  <w:style w:type="paragraph" w:styleId="TOC1">
    <w:name w:val="toc 1"/>
    <w:basedOn w:val="Normal"/>
    <w:next w:val="Normal"/>
    <w:autoRedefine/>
    <w:uiPriority w:val="39"/>
    <w:rsid w:val="00F62557"/>
    <w:pPr>
      <w:tabs>
        <w:tab w:val="right" w:leader="dot" w:pos="9607"/>
      </w:tabs>
    </w:pPr>
  </w:style>
  <w:style w:type="paragraph" w:styleId="TOC2">
    <w:name w:val="toc 2"/>
    <w:basedOn w:val="Normal"/>
    <w:next w:val="Normal"/>
    <w:autoRedefine/>
    <w:uiPriority w:val="39"/>
    <w:rsid w:val="00F62557"/>
    <w:pPr>
      <w:ind w:left="220"/>
    </w:pPr>
  </w:style>
  <w:style w:type="paragraph" w:styleId="TOC3">
    <w:name w:val="toc 3"/>
    <w:basedOn w:val="Normal"/>
    <w:next w:val="Normal"/>
    <w:autoRedefine/>
    <w:uiPriority w:val="39"/>
    <w:rsid w:val="00F62557"/>
    <w:pPr>
      <w:ind w:left="440"/>
    </w:pPr>
  </w:style>
  <w:style w:type="paragraph" w:styleId="TOC4">
    <w:name w:val="toc 4"/>
    <w:basedOn w:val="Normal"/>
    <w:next w:val="Normal"/>
    <w:autoRedefine/>
    <w:rsid w:val="00F62557"/>
    <w:pPr>
      <w:ind w:left="660"/>
    </w:pPr>
  </w:style>
  <w:style w:type="paragraph" w:styleId="TOC5">
    <w:name w:val="toc 5"/>
    <w:basedOn w:val="Normal"/>
    <w:next w:val="Normal"/>
    <w:autoRedefine/>
    <w:rsid w:val="00F62557"/>
    <w:pPr>
      <w:ind w:left="880"/>
    </w:pPr>
  </w:style>
  <w:style w:type="paragraph" w:styleId="TOC6">
    <w:name w:val="toc 6"/>
    <w:basedOn w:val="Normal"/>
    <w:next w:val="Normal"/>
    <w:autoRedefine/>
    <w:rsid w:val="00F62557"/>
    <w:pPr>
      <w:ind w:left="1100"/>
    </w:pPr>
  </w:style>
  <w:style w:type="paragraph" w:styleId="TOC7">
    <w:name w:val="toc 7"/>
    <w:basedOn w:val="Normal"/>
    <w:next w:val="Normal"/>
    <w:autoRedefine/>
    <w:rsid w:val="00F62557"/>
    <w:pPr>
      <w:ind w:left="1320"/>
    </w:pPr>
  </w:style>
  <w:style w:type="paragraph" w:styleId="TOC8">
    <w:name w:val="toc 8"/>
    <w:basedOn w:val="Normal"/>
    <w:next w:val="Normal"/>
    <w:autoRedefine/>
    <w:rsid w:val="00F62557"/>
    <w:pPr>
      <w:ind w:left="1540"/>
    </w:pPr>
  </w:style>
  <w:style w:type="paragraph" w:styleId="TOC9">
    <w:name w:val="toc 9"/>
    <w:basedOn w:val="Normal"/>
    <w:next w:val="Normal"/>
    <w:autoRedefine/>
    <w:rsid w:val="00F62557"/>
    <w:pPr>
      <w:ind w:left="176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DocumentMap">
    <w:name w:val="Document Map"/>
    <w:basedOn w:val="Normal"/>
    <w:link w:val="DocumentMapChar"/>
    <w:rsid w:val="00F62557"/>
    <w:pPr>
      <w:spacing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F62557"/>
    <w:rPr>
      <w:rFonts w:ascii="Lucida Grande" w:hAnsi="Lucida Grande" w:cs="Lucida Grande"/>
    </w:rPr>
  </w:style>
  <w:style w:type="paragraph" w:styleId="TOC1">
    <w:name w:val="toc 1"/>
    <w:basedOn w:val="Normal"/>
    <w:next w:val="Normal"/>
    <w:autoRedefine/>
    <w:uiPriority w:val="39"/>
    <w:rsid w:val="00F62557"/>
    <w:pPr>
      <w:tabs>
        <w:tab w:val="right" w:leader="dot" w:pos="9607"/>
      </w:tabs>
    </w:pPr>
  </w:style>
  <w:style w:type="paragraph" w:styleId="TOC2">
    <w:name w:val="toc 2"/>
    <w:basedOn w:val="Normal"/>
    <w:next w:val="Normal"/>
    <w:autoRedefine/>
    <w:uiPriority w:val="39"/>
    <w:rsid w:val="00F62557"/>
    <w:pPr>
      <w:ind w:left="220"/>
    </w:pPr>
  </w:style>
  <w:style w:type="paragraph" w:styleId="TOC3">
    <w:name w:val="toc 3"/>
    <w:basedOn w:val="Normal"/>
    <w:next w:val="Normal"/>
    <w:autoRedefine/>
    <w:uiPriority w:val="39"/>
    <w:rsid w:val="00F62557"/>
    <w:pPr>
      <w:ind w:left="440"/>
    </w:pPr>
  </w:style>
  <w:style w:type="paragraph" w:styleId="TOC4">
    <w:name w:val="toc 4"/>
    <w:basedOn w:val="Normal"/>
    <w:next w:val="Normal"/>
    <w:autoRedefine/>
    <w:rsid w:val="00F62557"/>
    <w:pPr>
      <w:ind w:left="660"/>
    </w:pPr>
  </w:style>
  <w:style w:type="paragraph" w:styleId="TOC5">
    <w:name w:val="toc 5"/>
    <w:basedOn w:val="Normal"/>
    <w:next w:val="Normal"/>
    <w:autoRedefine/>
    <w:rsid w:val="00F62557"/>
    <w:pPr>
      <w:ind w:left="880"/>
    </w:pPr>
  </w:style>
  <w:style w:type="paragraph" w:styleId="TOC6">
    <w:name w:val="toc 6"/>
    <w:basedOn w:val="Normal"/>
    <w:next w:val="Normal"/>
    <w:autoRedefine/>
    <w:rsid w:val="00F62557"/>
    <w:pPr>
      <w:ind w:left="1100"/>
    </w:pPr>
  </w:style>
  <w:style w:type="paragraph" w:styleId="TOC7">
    <w:name w:val="toc 7"/>
    <w:basedOn w:val="Normal"/>
    <w:next w:val="Normal"/>
    <w:autoRedefine/>
    <w:rsid w:val="00F62557"/>
    <w:pPr>
      <w:ind w:left="1320"/>
    </w:pPr>
  </w:style>
  <w:style w:type="paragraph" w:styleId="TOC8">
    <w:name w:val="toc 8"/>
    <w:basedOn w:val="Normal"/>
    <w:next w:val="Normal"/>
    <w:autoRedefine/>
    <w:rsid w:val="00F62557"/>
    <w:pPr>
      <w:ind w:left="1540"/>
    </w:pPr>
  </w:style>
  <w:style w:type="paragraph" w:styleId="TOC9">
    <w:name w:val="toc 9"/>
    <w:basedOn w:val="Normal"/>
    <w:next w:val="Normal"/>
    <w:autoRedefine/>
    <w:rsid w:val="00F62557"/>
    <w:pPr>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books.google.com.au/books?id=_1b4nAEACAAJ" TargetMode="External"/><Relationship Id="rId47" Type="http://schemas.openxmlformats.org/officeDocument/2006/relationships/hyperlink"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Relationship Id="rId48" Type="http://schemas.openxmlformats.org/officeDocument/2006/relationships/hyperlink" Target="https://stellar.mit.edu/S/course/6/fa12/6.047/courseMaterial/topics/topic4/lectureNotes/recitation6/recitation6.pdf" TargetMode="External"/><Relationship Id="rId49" Type="http://schemas.openxmlformats.org/officeDocument/2006/relationships/hyperlink" Target="https://doi.org/10.1155/2015/149702" TargetMode="Externa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50" Type="http://schemas.openxmlformats.org/officeDocument/2006/relationships/hyperlink"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hyperlink" Target="https://doi.org/10.1080/014461900370799" TargetMode="External"/><Relationship Id="rId9" Type="http://schemas.openxmlformats.org/officeDocument/2006/relationships/image" Target="media/image2.jp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33" Type="http://schemas.openxmlformats.org/officeDocument/2006/relationships/hyperlink" Target="https://doi.org/http://dx.doi.org/10.1016/j.ijproman.2010.04.003" TargetMode="External"/><Relationship Id="rId34" Type="http://schemas.openxmlformats.org/officeDocument/2006/relationships/hyperlink" Target="https://doi.org/10.1023/A:1010933404324" TargetMode="External"/><Relationship Id="rId35" Type="http://schemas.openxmlformats.org/officeDocument/2006/relationships/hyperlink" Target="https://www.stat.berkeley.edu/~breiman/RandomForests/cc_home.htm" TargetMode="External"/><Relationship Id="rId36" Type="http://schemas.openxmlformats.org/officeDocument/2006/relationships/hyperlink" Target="https://doi.org/10.1145/1143844.1143865" TargetMode="External"/><Relationship Id="rId10" Type="http://schemas.openxmlformats.org/officeDocument/2006/relationships/image" Target="media/image3.jp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hyperlink" Target="https://CRAN.R-project.org/package=pwr" TargetMode="External"/><Relationship Id="rId38" Type="http://schemas.openxmlformats.org/officeDocument/2006/relationships/hyperlink"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Relationship Id="rId39" Type="http://schemas.openxmlformats.org/officeDocument/2006/relationships/hyperlink"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Relationship Id="rId40" Type="http://schemas.openxmlformats.org/officeDocument/2006/relationships/hyperlink" Target="https://CRAN.R-project.org/package=caret" TargetMode="External"/><Relationship Id="rId41" Type="http://schemas.openxmlformats.org/officeDocument/2006/relationships/hyperlink" Target="https://doi.org/10.1109/TSE.2007.256943" TargetMode="External"/><Relationship Id="rId42" Type="http://schemas.openxmlformats.org/officeDocument/2006/relationships/hyperlink" Target="https://doi.org/10.1016/j.buildenv.2004.02.013" TargetMode="External"/><Relationship Id="rId43" Type="http://schemas.openxmlformats.org/officeDocument/2006/relationships/hyperlink"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Relationship Id="rId44" Type="http://schemas.openxmlformats.org/officeDocument/2006/relationships/hyperlink" Target="http://www.csse.monash.edu.au/~smarkham/resources/anova.htm" TargetMode="External"/><Relationship Id="rId45" Type="http://schemas.openxmlformats.org/officeDocument/2006/relationships/hyperlink"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8</Pages>
  <Words>24546</Words>
  <Characters>139913</Characters>
  <Application>Microsoft Macintosh Word</Application>
  <DocSecurity>4</DocSecurity>
  <Lines>1165</Lines>
  <Paragraphs>328</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64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lastModifiedBy>Amy Cook</cp:lastModifiedBy>
  <cp:revision>2</cp:revision>
  <dcterms:created xsi:type="dcterms:W3CDTF">2016-06-13T09:29:00Z</dcterms:created>
  <dcterms:modified xsi:type="dcterms:W3CDTF">2016-06-13T09:29:00Z</dcterms:modified>
</cp:coreProperties>
</file>